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DABD8" w14:textId="77777777" w:rsidR="00342545" w:rsidRDefault="00342545" w:rsidP="00342545">
      <w:pPr>
        <w:widowControl w:val="0"/>
        <w:autoSpaceDE w:val="0"/>
        <w:autoSpaceDN w:val="0"/>
        <w:adjustRightInd w:val="0"/>
        <w:jc w:val="center"/>
        <w:rPr>
          <w:rFonts w:ascii="Times New Roman" w:hAnsi="Times New Roman"/>
          <w:b/>
          <w:bCs/>
          <w:color w:val="4F81BD" w:themeColor="accent1"/>
          <w:sz w:val="52"/>
          <w:szCs w:val="52"/>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Pr>
          <w:rFonts w:ascii="Times New Roman" w:hAnsi="Times New Roman"/>
          <w:b/>
          <w:bCs/>
          <w:color w:val="4F81BD" w:themeColor="accent1"/>
          <w:sz w:val="52"/>
          <w:szCs w:val="52"/>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MOZILA FIRE FOX CLUB</w:t>
      </w:r>
    </w:p>
    <w:p w14:paraId="10566B3E" w14:textId="77777777" w:rsidR="00342545" w:rsidRDefault="00342545" w:rsidP="00342545">
      <w:pPr>
        <w:widowControl w:val="0"/>
        <w:autoSpaceDE w:val="0"/>
        <w:autoSpaceDN w:val="0"/>
        <w:adjustRightInd w:val="0"/>
        <w:jc w:val="center"/>
        <w:rPr>
          <w:rFonts w:ascii="Times New Roman" w:hAnsi="Times New Roman"/>
          <w:b/>
          <w:bCs/>
          <w:color w:val="4F81BD" w:themeColor="accent1"/>
          <w:sz w:val="52"/>
          <w:szCs w:val="52"/>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Pr>
          <w:rFonts w:ascii="Times New Roman" w:hAnsi="Times New Roman"/>
          <w:b/>
          <w:bCs/>
          <w:color w:val="4F81BD" w:themeColor="accent1"/>
          <w:sz w:val="52"/>
          <w:szCs w:val="52"/>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EXTRA CURRICULAR COURSE</w:t>
      </w:r>
    </w:p>
    <w:p w14:paraId="5E5CE0F8" w14:textId="77777777" w:rsidR="00342545" w:rsidRDefault="00342545" w:rsidP="00342545">
      <w:pPr>
        <w:widowControl w:val="0"/>
        <w:autoSpaceDE w:val="0"/>
        <w:autoSpaceDN w:val="0"/>
        <w:adjustRightInd w:val="0"/>
        <w:jc w:val="center"/>
        <w:rPr>
          <w:rFonts w:ascii="Times New Roman" w:hAnsi="Times New Roman"/>
          <w:bCs/>
          <w:color w:val="4F81BD"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b/>
          <w:bCs/>
          <w:color w:val="4F81BD" w:themeColor="accent1"/>
          <w:sz w:val="48"/>
          <w:szCs w:val="48"/>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EXC1083- OPEN SOURCE INTERFACE</w:t>
      </w:r>
    </w:p>
    <w:p w14:paraId="2C2F73D2" w14:textId="77777777" w:rsidR="00342545" w:rsidRDefault="00342545" w:rsidP="00342545">
      <w:pPr>
        <w:widowControl w:val="0"/>
        <w:autoSpaceDE w:val="0"/>
        <w:autoSpaceDN w:val="0"/>
        <w:adjustRightInd w:val="0"/>
        <w:jc w:val="center"/>
        <w:rPr>
          <w:rFonts w:ascii="Times New Roman" w:hAnsi="Times New Roman"/>
          <w:b/>
          <w:bCs/>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337AFE14" w14:textId="77777777" w:rsidR="00342545" w:rsidRDefault="00342545" w:rsidP="00342545">
      <w:pPr>
        <w:widowControl w:val="0"/>
        <w:autoSpaceDE w:val="0"/>
        <w:autoSpaceDN w:val="0"/>
        <w:adjustRightInd w:val="0"/>
        <w:jc w:val="center"/>
        <w:rPr>
          <w:rFonts w:ascii="Times New Roman" w:hAnsi="Times New Roman"/>
          <w:b/>
          <w:bCs/>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1072275A" w14:textId="77777777" w:rsidR="00342545" w:rsidRDefault="00342545" w:rsidP="00342545">
      <w:pPr>
        <w:widowControl w:val="0"/>
        <w:autoSpaceDE w:val="0"/>
        <w:autoSpaceDN w:val="0"/>
        <w:adjustRightInd w:val="0"/>
        <w:jc w:val="center"/>
        <w:rPr>
          <w:rFonts w:ascii="Times New Roman" w:hAnsi="Times New Roman"/>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Times New Roman" w:hAnsi="Times New Roman"/>
          <w:b/>
          <w:bCs/>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HOSPITAL MANAGEMENT SYSTEM</w:t>
      </w:r>
    </w:p>
    <w:p w14:paraId="065C5242"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1ECC680C"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22C0656F" w14:textId="68353182" w:rsidR="00342545" w:rsidRDefault="00342545" w:rsidP="00342545">
      <w:pPr>
        <w:spacing w:after="0" w:line="240" w:lineRule="auto"/>
        <w:jc w:val="center"/>
        <w:rPr>
          <w:rFonts w:ascii="Times New Roman" w:eastAsia="Times New Roman" w:hAnsi="Times New Roman" w:cs="Times New Roman"/>
          <w:b/>
          <w:color w:val="000000" w:themeColor="text1"/>
          <w:sz w:val="72"/>
          <w:szCs w:val="56"/>
          <w:u w:val="single"/>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imes New Roman" w:eastAsia="Times New Roman" w:hAnsi="Times New Roman" w:cs="Times New Roman"/>
          <w:b/>
          <w:color w:val="000000" w:themeColor="text1"/>
          <w:sz w:val="72"/>
          <w:szCs w:val="56"/>
          <w:u w:val="single"/>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Final </w:t>
      </w:r>
      <w:r>
        <w:rPr>
          <w:rFonts w:ascii="Times New Roman" w:eastAsia="Times New Roman" w:hAnsi="Times New Roman" w:cs="Times New Roman"/>
          <w:b/>
          <w:color w:val="000000" w:themeColor="text1"/>
          <w:sz w:val="72"/>
          <w:szCs w:val="56"/>
          <w:u w:val="single"/>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view</w:t>
      </w:r>
    </w:p>
    <w:p w14:paraId="4A001B54"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012554B7"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102F92E0"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0C225D2B"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1D5CE5AB" w14:textId="77777777" w:rsidR="00342545" w:rsidRDefault="00342545" w:rsidP="00342545">
      <w:pPr>
        <w:spacing w:after="0" w:line="240" w:lineRule="auto"/>
        <w:rPr>
          <w:rFonts w:ascii="Times New Roman" w:eastAsia="Times New Roman" w:hAnsi="Times New Roman" w:cs="Times New Roman"/>
          <w:b/>
          <w:sz w:val="28"/>
          <w:szCs w:val="24"/>
          <w:u w:val="single"/>
          <w:lang w:val="en-US"/>
        </w:rPr>
      </w:pPr>
    </w:p>
    <w:p w14:paraId="0FE3A54E" w14:textId="77777777" w:rsidR="00342545" w:rsidRDefault="00342545" w:rsidP="00342545">
      <w:pPr>
        <w:spacing w:after="0" w:line="240" w:lineRule="auto"/>
        <w:rPr>
          <w:rFonts w:ascii="Times New Roman" w:eastAsia="Times New Roman" w:hAnsi="Times New Roman" w:cs="Times New Roman"/>
          <w:b/>
          <w:color w:val="262626" w:themeColor="text1" w:themeTint="D9"/>
          <w:sz w:val="52"/>
          <w:szCs w:val="48"/>
          <w:lang w:val="en-US"/>
          <w14:glow w14:rad="139700">
            <w14:schemeClr w14:val="accent4">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Times New Roman" w:eastAsia="Times New Roman" w:hAnsi="Times New Roman" w:cs="Times New Roman"/>
          <w:b/>
          <w:color w:val="262626" w:themeColor="text1" w:themeTint="D9"/>
          <w:sz w:val="52"/>
          <w:szCs w:val="48"/>
          <w:lang w:val="en-US"/>
          <w14:glow w14:rad="139700">
            <w14:schemeClr w14:val="accent4">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AME: V.TAMILSELVAN</w:t>
      </w:r>
    </w:p>
    <w:p w14:paraId="2B496ACE" w14:textId="77777777" w:rsidR="00342545" w:rsidRDefault="00342545" w:rsidP="00342545">
      <w:pPr>
        <w:spacing w:after="0" w:line="240" w:lineRule="auto"/>
        <w:rPr>
          <w:rFonts w:ascii="Times New Roman" w:eastAsia="Times New Roman" w:hAnsi="Times New Roman" w:cs="Times New Roman"/>
          <w:b/>
          <w:color w:val="262626" w:themeColor="text1" w:themeTint="D9"/>
          <w:sz w:val="52"/>
          <w:szCs w:val="48"/>
          <w:lang w:val="en-US"/>
          <w14:glow w14:rad="139700">
            <w14:schemeClr w14:val="accent4">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Times New Roman" w:eastAsia="Times New Roman" w:hAnsi="Times New Roman" w:cs="Times New Roman"/>
          <w:b/>
          <w:color w:val="262626" w:themeColor="text1" w:themeTint="D9"/>
          <w:sz w:val="52"/>
          <w:szCs w:val="48"/>
          <w:lang w:val="en-US"/>
          <w14:glow w14:rad="139700">
            <w14:schemeClr w14:val="accent4">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EG NO: 21BCA0036</w:t>
      </w:r>
    </w:p>
    <w:p w14:paraId="11543450" w14:textId="6667A732" w:rsidR="009E15EF" w:rsidRDefault="009E15EF" w:rsidP="00262AAE">
      <w:pPr>
        <w:jc w:val="both"/>
        <w:rPr>
          <w:rFonts w:ascii="Times New Roman" w:hAnsi="Times New Roman"/>
          <w:b/>
          <w:sz w:val="32"/>
          <w:lang w:val="en-US"/>
        </w:rPr>
      </w:pPr>
    </w:p>
    <w:p w14:paraId="3186039B" w14:textId="59EC753F" w:rsidR="009E15EF" w:rsidRDefault="009E15EF" w:rsidP="00262AAE">
      <w:pPr>
        <w:jc w:val="both"/>
        <w:rPr>
          <w:rFonts w:ascii="Times New Roman" w:hAnsi="Times New Roman"/>
          <w:b/>
          <w:sz w:val="32"/>
          <w:lang w:val="en-US"/>
        </w:rPr>
      </w:pPr>
    </w:p>
    <w:p w14:paraId="5D36F4C8" w14:textId="73E74A21" w:rsidR="009E15EF" w:rsidRPr="009E15EF" w:rsidRDefault="009E15EF" w:rsidP="00262AAE">
      <w:pPr>
        <w:jc w:val="both"/>
        <w:rPr>
          <w:rFonts w:ascii="Times New Roman" w:hAnsi="Times New Roman"/>
          <w:b/>
          <w:sz w:val="32"/>
          <w:lang w:val="en-US"/>
        </w:rPr>
      </w:pPr>
    </w:p>
    <w:p w14:paraId="431949C2" w14:textId="26DCD7BC" w:rsidR="00262AAE" w:rsidRDefault="00262AAE" w:rsidP="00262AAE">
      <w:pPr>
        <w:jc w:val="both"/>
        <w:rPr>
          <w:rFonts w:ascii="Times New Roman" w:hAnsi="Times New Roman"/>
          <w:sz w:val="6"/>
          <w:lang w:val="en-US"/>
        </w:rPr>
      </w:pPr>
    </w:p>
    <w:p w14:paraId="3C2F77AF" w14:textId="2B8BDCEF" w:rsidR="006F2E1B" w:rsidRDefault="006F2E1B" w:rsidP="00262AAE">
      <w:pPr>
        <w:jc w:val="both"/>
        <w:rPr>
          <w:rFonts w:ascii="Times New Roman" w:hAnsi="Times New Roman"/>
          <w:sz w:val="6"/>
          <w:lang w:val="en-US"/>
        </w:rPr>
      </w:pPr>
    </w:p>
    <w:p w14:paraId="040F571C" w14:textId="0E9F0041" w:rsidR="006F2E1B" w:rsidRDefault="006F2E1B" w:rsidP="00262AAE">
      <w:pPr>
        <w:jc w:val="both"/>
        <w:rPr>
          <w:rFonts w:ascii="Times New Roman" w:hAnsi="Times New Roman"/>
          <w:sz w:val="6"/>
          <w:lang w:val="en-US"/>
        </w:rPr>
      </w:pPr>
    </w:p>
    <w:p w14:paraId="5B8D7B2D" w14:textId="72AA022B" w:rsidR="006F2E1B" w:rsidRDefault="006F2E1B" w:rsidP="00262AAE">
      <w:pPr>
        <w:jc w:val="both"/>
        <w:rPr>
          <w:rFonts w:ascii="Times New Roman" w:hAnsi="Times New Roman"/>
          <w:sz w:val="6"/>
          <w:lang w:val="en-US"/>
        </w:rPr>
      </w:pPr>
    </w:p>
    <w:p w14:paraId="5DBB5B6A" w14:textId="553C3787" w:rsidR="006F2E1B" w:rsidRDefault="006F2E1B" w:rsidP="00262AAE">
      <w:pPr>
        <w:jc w:val="both"/>
        <w:rPr>
          <w:rFonts w:ascii="Times New Roman" w:hAnsi="Times New Roman"/>
          <w:sz w:val="6"/>
          <w:lang w:val="en-US"/>
        </w:rPr>
      </w:pPr>
    </w:p>
    <w:p w14:paraId="77AEEB30" w14:textId="709BC973" w:rsidR="006F2E1B" w:rsidRDefault="006F2E1B" w:rsidP="00262AAE">
      <w:pPr>
        <w:jc w:val="both"/>
        <w:rPr>
          <w:rFonts w:ascii="Times New Roman" w:hAnsi="Times New Roman"/>
          <w:sz w:val="6"/>
          <w:lang w:val="en-US"/>
        </w:rPr>
      </w:pPr>
    </w:p>
    <w:p w14:paraId="0C81900B" w14:textId="59DBBEC5" w:rsidR="006F2E1B" w:rsidRDefault="006F2E1B" w:rsidP="00262AAE">
      <w:pPr>
        <w:jc w:val="both"/>
        <w:rPr>
          <w:rFonts w:ascii="Times New Roman" w:hAnsi="Times New Roman"/>
          <w:sz w:val="6"/>
          <w:lang w:val="en-US"/>
        </w:rPr>
      </w:pPr>
    </w:p>
    <w:p w14:paraId="617FB65C" w14:textId="440A9BB8" w:rsidR="006F2E1B" w:rsidRDefault="006F2E1B" w:rsidP="00262AAE">
      <w:pPr>
        <w:jc w:val="both"/>
        <w:rPr>
          <w:rFonts w:ascii="Times New Roman" w:hAnsi="Times New Roman"/>
          <w:sz w:val="6"/>
          <w:lang w:val="en-US"/>
        </w:rPr>
      </w:pPr>
    </w:p>
    <w:p w14:paraId="7B83C262" w14:textId="397396DD" w:rsidR="006F2E1B" w:rsidRDefault="006F2E1B" w:rsidP="00262AAE">
      <w:pPr>
        <w:jc w:val="both"/>
        <w:rPr>
          <w:rFonts w:ascii="Times New Roman" w:hAnsi="Times New Roman"/>
          <w:sz w:val="6"/>
          <w:lang w:val="en-US"/>
        </w:rPr>
      </w:pPr>
    </w:p>
    <w:p w14:paraId="08C51713" w14:textId="5C8017D4" w:rsidR="006F2E1B" w:rsidRDefault="006F2E1B" w:rsidP="00262AAE">
      <w:pPr>
        <w:jc w:val="both"/>
        <w:rPr>
          <w:rFonts w:ascii="Times New Roman" w:hAnsi="Times New Roman"/>
          <w:sz w:val="6"/>
          <w:lang w:val="en-US"/>
        </w:rPr>
      </w:pPr>
    </w:p>
    <w:p w14:paraId="0C12F5EB" w14:textId="0EA6D116" w:rsidR="006F2E1B" w:rsidRDefault="006F2E1B" w:rsidP="00262AAE">
      <w:pPr>
        <w:jc w:val="both"/>
        <w:rPr>
          <w:rFonts w:ascii="Times New Roman" w:hAnsi="Times New Roman"/>
          <w:sz w:val="6"/>
          <w:lang w:val="en-US"/>
        </w:rPr>
      </w:pPr>
    </w:p>
    <w:p w14:paraId="4E70ECD2" w14:textId="66D21B48" w:rsidR="006F2E1B" w:rsidRDefault="006F2E1B" w:rsidP="00262AAE">
      <w:pPr>
        <w:jc w:val="both"/>
        <w:rPr>
          <w:rFonts w:ascii="Times New Roman" w:hAnsi="Times New Roman"/>
          <w:sz w:val="6"/>
          <w:lang w:val="en-US"/>
        </w:rPr>
      </w:pPr>
    </w:p>
    <w:p w14:paraId="5D3A13D2" w14:textId="0D8E82F6" w:rsidR="00262AAE" w:rsidRDefault="00262AAE" w:rsidP="00262AAE">
      <w:pPr>
        <w:jc w:val="both"/>
        <w:rPr>
          <w:rFonts w:ascii="Times New Roman" w:hAnsi="Times New Roman"/>
          <w:sz w:val="6"/>
          <w:lang w:val="en-US"/>
        </w:rPr>
      </w:pPr>
    </w:p>
    <w:p w14:paraId="18174FD6" w14:textId="22565045" w:rsidR="00262AAE" w:rsidRDefault="00262AAE" w:rsidP="00262AAE">
      <w:pPr>
        <w:jc w:val="both"/>
        <w:rPr>
          <w:rFonts w:ascii="Times New Roman" w:hAnsi="Times New Roman"/>
          <w:sz w:val="6"/>
          <w:lang w:val="en-US"/>
        </w:rPr>
      </w:pPr>
    </w:p>
    <w:p w14:paraId="515E7179" w14:textId="57812CCB" w:rsidR="00262AAE" w:rsidRDefault="00262AAE" w:rsidP="00262AAE">
      <w:pPr>
        <w:jc w:val="both"/>
        <w:rPr>
          <w:rFonts w:ascii="Times New Roman" w:hAnsi="Times New Roman"/>
          <w:sz w:val="6"/>
          <w:lang w:val="en-US"/>
        </w:rPr>
      </w:pPr>
    </w:p>
    <w:p w14:paraId="2F3419A8" w14:textId="1E1EF265" w:rsidR="00262AAE" w:rsidRDefault="00262AAE" w:rsidP="00262AAE">
      <w:pPr>
        <w:jc w:val="both"/>
        <w:rPr>
          <w:rFonts w:ascii="Times New Roman" w:hAnsi="Times New Roman"/>
          <w:sz w:val="6"/>
          <w:lang w:val="en-US"/>
        </w:rPr>
      </w:pPr>
    </w:p>
    <w:p w14:paraId="5AE8F522" w14:textId="77777777" w:rsidR="009E15EF" w:rsidRDefault="009E15EF" w:rsidP="009E15EF">
      <w:pPr>
        <w:jc w:val="center"/>
        <w:rPr>
          <w:rFonts w:ascii="Times New Roman" w:hAnsi="Times New Roman"/>
          <w:b/>
          <w:sz w:val="32"/>
          <w:szCs w:val="32"/>
        </w:rPr>
      </w:pPr>
    </w:p>
    <w:p w14:paraId="71BFFA20" w14:textId="0797565A" w:rsidR="002474E0" w:rsidRDefault="001362E4" w:rsidP="009E15EF">
      <w:pPr>
        <w:jc w:val="center"/>
        <w:rPr>
          <w:rFonts w:ascii="Times New Roman" w:hAnsi="Times New Roman"/>
          <w:b/>
          <w:sz w:val="28"/>
          <w:szCs w:val="28"/>
        </w:rPr>
      </w:pPr>
      <w:r w:rsidRPr="006E63F2">
        <w:rPr>
          <w:rFonts w:ascii="Times" w:hAnsi="Times" w:cs="Times"/>
          <w:noProof/>
          <w:sz w:val="24"/>
          <w:szCs w:val="24"/>
          <w:lang w:eastAsia="en-IN"/>
        </w:rPr>
        <w:drawing>
          <wp:anchor distT="0" distB="0" distL="114300" distR="114300" simplePos="0" relativeHeight="251665408" behindDoc="1" locked="0" layoutInCell="1" allowOverlap="1" wp14:anchorId="46419C77" wp14:editId="31497CAF">
            <wp:simplePos x="0" y="0"/>
            <wp:positionH relativeFrom="column">
              <wp:posOffset>1715770</wp:posOffset>
            </wp:positionH>
            <wp:positionV relativeFrom="page">
              <wp:posOffset>548640</wp:posOffset>
            </wp:positionV>
            <wp:extent cx="2700655" cy="963295"/>
            <wp:effectExtent l="0" t="0" r="4445" b="8255"/>
            <wp:wrapTight wrapText="bothSides">
              <wp:wrapPolygon edited="0">
                <wp:start x="0" y="0"/>
                <wp:lineTo x="0" y="21358"/>
                <wp:lineTo x="21483" y="21358"/>
                <wp:lineTo x="2148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0655" cy="963295"/>
                    </a:xfrm>
                    <a:prstGeom prst="rect">
                      <a:avLst/>
                    </a:prstGeom>
                    <a:noFill/>
                  </pic:spPr>
                </pic:pic>
              </a:graphicData>
            </a:graphic>
          </wp:anchor>
        </w:drawing>
      </w:r>
    </w:p>
    <w:p w14:paraId="217814CA" w14:textId="23E79DA4" w:rsidR="002474E0" w:rsidRDefault="002474E0" w:rsidP="009E15EF">
      <w:pPr>
        <w:jc w:val="center"/>
        <w:rPr>
          <w:rFonts w:ascii="Times New Roman" w:hAnsi="Times New Roman"/>
          <w:b/>
          <w:sz w:val="28"/>
          <w:szCs w:val="28"/>
        </w:rPr>
      </w:pPr>
    </w:p>
    <w:p w14:paraId="35E1C75E" w14:textId="77777777" w:rsidR="002474E0" w:rsidRDefault="002474E0" w:rsidP="009E15EF">
      <w:pPr>
        <w:jc w:val="center"/>
        <w:rPr>
          <w:rFonts w:ascii="Times New Roman" w:hAnsi="Times New Roman"/>
          <w:b/>
          <w:sz w:val="28"/>
          <w:szCs w:val="28"/>
        </w:rPr>
      </w:pPr>
    </w:p>
    <w:p w14:paraId="39DE7CBF" w14:textId="64165745" w:rsidR="009E15EF" w:rsidRPr="002474E0" w:rsidRDefault="00262AAE" w:rsidP="002474E0">
      <w:pPr>
        <w:jc w:val="center"/>
        <w:rPr>
          <w:rFonts w:ascii="Times New Roman" w:hAnsi="Times New Roman"/>
          <w:sz w:val="2"/>
          <w:szCs w:val="20"/>
        </w:rPr>
      </w:pPr>
      <w:r w:rsidRPr="006E63F2">
        <w:rPr>
          <w:rFonts w:ascii="Times New Roman" w:hAnsi="Times New Roman"/>
          <w:b/>
          <w:sz w:val="28"/>
          <w:szCs w:val="28"/>
        </w:rPr>
        <w:t>School</w:t>
      </w:r>
      <w:r w:rsidR="00927D5B" w:rsidRPr="006E63F2">
        <w:rPr>
          <w:rFonts w:ascii="Times New Roman" w:hAnsi="Times New Roman"/>
          <w:b/>
          <w:sz w:val="28"/>
          <w:szCs w:val="28"/>
        </w:rPr>
        <w:t xml:space="preserve"> o</w:t>
      </w:r>
      <w:r w:rsidRPr="006E63F2">
        <w:rPr>
          <w:rFonts w:ascii="Times New Roman" w:hAnsi="Times New Roman"/>
          <w:b/>
          <w:sz w:val="28"/>
          <w:szCs w:val="28"/>
        </w:rPr>
        <w:t>f Information Technology and Engineering</w:t>
      </w:r>
      <w:r w:rsidR="00927D5B" w:rsidRPr="006E63F2">
        <w:rPr>
          <w:rFonts w:ascii="Times New Roman" w:hAnsi="Times New Roman"/>
          <w:b/>
          <w:sz w:val="28"/>
          <w:szCs w:val="28"/>
        </w:rPr>
        <w:t>[SITE]</w:t>
      </w:r>
    </w:p>
    <w:p w14:paraId="3FABC343" w14:textId="77777777" w:rsidR="009E15EF" w:rsidRDefault="009E15EF" w:rsidP="009E15EF">
      <w:pPr>
        <w:spacing w:after="0" w:line="240" w:lineRule="auto"/>
        <w:jc w:val="center"/>
        <w:rPr>
          <w:rFonts w:ascii="Times New Roman" w:eastAsia="Times New Roman" w:hAnsi="Times New Roman" w:cs="Times New Roman"/>
          <w:b/>
          <w:sz w:val="28"/>
          <w:szCs w:val="24"/>
          <w:lang w:val="en-US"/>
        </w:rPr>
      </w:pPr>
    </w:p>
    <w:p w14:paraId="2E87D14A" w14:textId="0512DCC2" w:rsidR="009E15EF" w:rsidRDefault="006F2E1B" w:rsidP="009E15EF">
      <w:pPr>
        <w:spacing w:after="0" w:line="240" w:lineRule="auto"/>
        <w:jc w:val="cente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 xml:space="preserve">Table of </w:t>
      </w:r>
      <w:r w:rsidR="005A6D6B">
        <w:rPr>
          <w:rFonts w:ascii="Times New Roman" w:eastAsia="Times New Roman" w:hAnsi="Times New Roman" w:cs="Times New Roman"/>
          <w:b/>
          <w:sz w:val="28"/>
          <w:szCs w:val="24"/>
          <w:lang w:val="en-US"/>
        </w:rPr>
        <w:t>Content</w:t>
      </w:r>
      <w:r>
        <w:rPr>
          <w:rFonts w:ascii="Times New Roman" w:eastAsia="Times New Roman" w:hAnsi="Times New Roman" w:cs="Times New Roman"/>
          <w:b/>
          <w:sz w:val="28"/>
          <w:szCs w:val="24"/>
          <w:lang w:val="en-US"/>
        </w:rPr>
        <w:t>s</w:t>
      </w:r>
    </w:p>
    <w:p w14:paraId="5FF48493" w14:textId="77777777" w:rsidR="005A6D6B" w:rsidRDefault="005A6D6B" w:rsidP="005A6D6B">
      <w:pPr>
        <w:spacing w:after="0" w:line="240" w:lineRule="auto"/>
        <w:rPr>
          <w:rFonts w:ascii="Times New Roman" w:eastAsia="Times New Roman" w:hAnsi="Times New Roman" w:cs="Times New Roman"/>
          <w:b/>
          <w:sz w:val="28"/>
          <w:szCs w:val="24"/>
          <w:lang w:val="en-US"/>
        </w:rPr>
      </w:pPr>
    </w:p>
    <w:p w14:paraId="428EEB0C" w14:textId="77777777" w:rsidR="002163A7" w:rsidRDefault="002163A7" w:rsidP="005A6D6B">
      <w:pPr>
        <w:spacing w:after="0" w:line="240" w:lineRule="auto"/>
        <w:rPr>
          <w:rFonts w:ascii="Times New Roman" w:eastAsia="Times New Roman" w:hAnsi="Times New Roman" w:cs="Times New Roman"/>
          <w:b/>
          <w:sz w:val="28"/>
          <w:szCs w:val="24"/>
          <w:lang w:val="en-US"/>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9"/>
        <w:gridCol w:w="5678"/>
        <w:gridCol w:w="1680"/>
      </w:tblGrid>
      <w:tr w:rsidR="002163A7" w:rsidRPr="00855077" w14:paraId="0E5128B2" w14:textId="77777777" w:rsidTr="00FD60FA">
        <w:trPr>
          <w:trHeight w:val="454"/>
        </w:trPr>
        <w:tc>
          <w:tcPr>
            <w:tcW w:w="1929" w:type="dxa"/>
            <w:vAlign w:val="center"/>
          </w:tcPr>
          <w:p w14:paraId="7FDBF78F" w14:textId="77777777" w:rsidR="002163A7" w:rsidRPr="00855077" w:rsidRDefault="002163A7" w:rsidP="00FD60FA">
            <w:pPr>
              <w:pStyle w:val="NoSpacing"/>
              <w:spacing w:line="360" w:lineRule="auto"/>
              <w:jc w:val="both"/>
              <w:rPr>
                <w:rFonts w:ascii="Times New Roman" w:hAnsi="Times New Roman"/>
                <w:b/>
                <w:sz w:val="24"/>
                <w:szCs w:val="24"/>
              </w:rPr>
            </w:pPr>
            <w:r w:rsidRPr="00855077">
              <w:rPr>
                <w:rFonts w:ascii="Times New Roman" w:hAnsi="Times New Roman"/>
                <w:b/>
                <w:sz w:val="24"/>
                <w:szCs w:val="24"/>
              </w:rPr>
              <w:t>CHAPTER NO.</w:t>
            </w:r>
          </w:p>
        </w:tc>
        <w:tc>
          <w:tcPr>
            <w:tcW w:w="5678" w:type="dxa"/>
            <w:vAlign w:val="center"/>
          </w:tcPr>
          <w:p w14:paraId="34B51EBD" w14:textId="77777777" w:rsidR="002163A7" w:rsidRPr="00855077" w:rsidRDefault="002163A7" w:rsidP="00FD60FA">
            <w:pPr>
              <w:pStyle w:val="NoSpacing"/>
              <w:spacing w:line="360" w:lineRule="auto"/>
              <w:jc w:val="both"/>
              <w:rPr>
                <w:rFonts w:ascii="Times New Roman" w:hAnsi="Times New Roman"/>
                <w:b/>
                <w:sz w:val="24"/>
                <w:szCs w:val="24"/>
              </w:rPr>
            </w:pPr>
            <w:r w:rsidRPr="00855077">
              <w:rPr>
                <w:rFonts w:ascii="Times New Roman" w:hAnsi="Times New Roman"/>
                <w:b/>
                <w:sz w:val="24"/>
                <w:szCs w:val="24"/>
              </w:rPr>
              <w:t>TITLE</w:t>
            </w:r>
          </w:p>
        </w:tc>
        <w:tc>
          <w:tcPr>
            <w:tcW w:w="1680" w:type="dxa"/>
            <w:vAlign w:val="center"/>
          </w:tcPr>
          <w:p w14:paraId="236900D1" w14:textId="77777777" w:rsidR="002163A7" w:rsidRPr="00855077" w:rsidRDefault="002163A7" w:rsidP="00FD60FA">
            <w:pPr>
              <w:pStyle w:val="NoSpacing"/>
              <w:spacing w:line="360" w:lineRule="auto"/>
              <w:jc w:val="both"/>
              <w:rPr>
                <w:rFonts w:ascii="Times New Roman" w:hAnsi="Times New Roman"/>
                <w:b/>
                <w:sz w:val="24"/>
                <w:szCs w:val="24"/>
              </w:rPr>
            </w:pPr>
            <w:r w:rsidRPr="00855077">
              <w:rPr>
                <w:rFonts w:ascii="Times New Roman" w:hAnsi="Times New Roman"/>
                <w:b/>
                <w:sz w:val="24"/>
                <w:szCs w:val="24"/>
              </w:rPr>
              <w:t>PAGE NO.</w:t>
            </w:r>
          </w:p>
        </w:tc>
      </w:tr>
      <w:tr w:rsidR="002163A7" w:rsidRPr="00855077" w14:paraId="23F26796" w14:textId="77777777" w:rsidTr="00FD60FA">
        <w:trPr>
          <w:trHeight w:val="454"/>
        </w:trPr>
        <w:tc>
          <w:tcPr>
            <w:tcW w:w="1929" w:type="dxa"/>
            <w:vAlign w:val="center"/>
          </w:tcPr>
          <w:p w14:paraId="5A92F52D"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52D4A83F"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ABSTRACT</w:t>
            </w:r>
          </w:p>
        </w:tc>
        <w:tc>
          <w:tcPr>
            <w:tcW w:w="1680" w:type="dxa"/>
            <w:vAlign w:val="center"/>
          </w:tcPr>
          <w:p w14:paraId="43475E1D"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vii</w:t>
            </w:r>
          </w:p>
        </w:tc>
      </w:tr>
      <w:tr w:rsidR="002163A7" w:rsidRPr="00855077" w14:paraId="7847DCFA" w14:textId="77777777" w:rsidTr="00FD60FA">
        <w:trPr>
          <w:trHeight w:val="454"/>
        </w:trPr>
        <w:tc>
          <w:tcPr>
            <w:tcW w:w="1929" w:type="dxa"/>
            <w:vAlign w:val="center"/>
          </w:tcPr>
          <w:p w14:paraId="257CB24C"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3BD0C80E"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LIST OF TABLES</w:t>
            </w:r>
          </w:p>
        </w:tc>
        <w:tc>
          <w:tcPr>
            <w:tcW w:w="1680" w:type="dxa"/>
            <w:vAlign w:val="center"/>
          </w:tcPr>
          <w:p w14:paraId="53978EA3"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viii</w:t>
            </w:r>
          </w:p>
        </w:tc>
      </w:tr>
      <w:tr w:rsidR="002163A7" w:rsidRPr="00855077" w14:paraId="1D58DB86" w14:textId="77777777" w:rsidTr="00FD60FA">
        <w:trPr>
          <w:trHeight w:val="454"/>
        </w:trPr>
        <w:tc>
          <w:tcPr>
            <w:tcW w:w="1929" w:type="dxa"/>
            <w:vAlign w:val="center"/>
          </w:tcPr>
          <w:p w14:paraId="77F553E2"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19A0090E"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LIST OF FIGURES</w:t>
            </w:r>
          </w:p>
        </w:tc>
        <w:tc>
          <w:tcPr>
            <w:tcW w:w="1680" w:type="dxa"/>
            <w:vAlign w:val="center"/>
          </w:tcPr>
          <w:p w14:paraId="2B880C9E"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ix</w:t>
            </w:r>
          </w:p>
        </w:tc>
      </w:tr>
      <w:tr w:rsidR="002163A7" w:rsidRPr="00855077" w14:paraId="6CC2773B" w14:textId="77777777" w:rsidTr="00FD60FA">
        <w:trPr>
          <w:trHeight w:val="454"/>
        </w:trPr>
        <w:tc>
          <w:tcPr>
            <w:tcW w:w="1929" w:type="dxa"/>
            <w:vAlign w:val="center"/>
          </w:tcPr>
          <w:p w14:paraId="74EA5A26"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5D916607"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LIST OF SYMBOLS</w:t>
            </w:r>
          </w:p>
        </w:tc>
        <w:tc>
          <w:tcPr>
            <w:tcW w:w="1680" w:type="dxa"/>
            <w:vAlign w:val="center"/>
          </w:tcPr>
          <w:p w14:paraId="2E040F0F"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x</w:t>
            </w:r>
          </w:p>
        </w:tc>
      </w:tr>
      <w:tr w:rsidR="002163A7" w:rsidRPr="00855077" w14:paraId="77978042" w14:textId="77777777" w:rsidTr="00FD60FA">
        <w:trPr>
          <w:trHeight w:val="454"/>
        </w:trPr>
        <w:tc>
          <w:tcPr>
            <w:tcW w:w="1929" w:type="dxa"/>
            <w:vAlign w:val="center"/>
          </w:tcPr>
          <w:p w14:paraId="7B6508E4"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1.</w:t>
            </w:r>
          </w:p>
        </w:tc>
        <w:tc>
          <w:tcPr>
            <w:tcW w:w="5678" w:type="dxa"/>
            <w:vAlign w:val="center"/>
          </w:tcPr>
          <w:p w14:paraId="6E1319C6"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INTRODUCTION</w:t>
            </w:r>
          </w:p>
        </w:tc>
        <w:tc>
          <w:tcPr>
            <w:tcW w:w="1680" w:type="dxa"/>
            <w:vAlign w:val="center"/>
          </w:tcPr>
          <w:p w14:paraId="6DD0A003"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3433C64C" w14:textId="77777777" w:rsidTr="00FD60FA">
        <w:trPr>
          <w:trHeight w:val="454"/>
        </w:trPr>
        <w:tc>
          <w:tcPr>
            <w:tcW w:w="1929" w:type="dxa"/>
            <w:vAlign w:val="center"/>
          </w:tcPr>
          <w:p w14:paraId="0A2056D8"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15B0617B"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1.1 Motivation</w:t>
            </w:r>
          </w:p>
        </w:tc>
        <w:tc>
          <w:tcPr>
            <w:tcW w:w="1680" w:type="dxa"/>
            <w:vAlign w:val="center"/>
          </w:tcPr>
          <w:p w14:paraId="2A986A53"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6CB11B05" w14:textId="77777777" w:rsidTr="00FD60FA">
        <w:trPr>
          <w:trHeight w:val="454"/>
        </w:trPr>
        <w:tc>
          <w:tcPr>
            <w:tcW w:w="1929" w:type="dxa"/>
            <w:vAlign w:val="center"/>
          </w:tcPr>
          <w:p w14:paraId="414B2AC6"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7BB4CD9C"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 xml:space="preserve">1.2 Issues </w:t>
            </w:r>
          </w:p>
        </w:tc>
        <w:tc>
          <w:tcPr>
            <w:tcW w:w="1680" w:type="dxa"/>
            <w:vAlign w:val="center"/>
          </w:tcPr>
          <w:p w14:paraId="6240D826"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4502FA50" w14:textId="77777777" w:rsidTr="00FD60FA">
        <w:trPr>
          <w:trHeight w:val="454"/>
        </w:trPr>
        <w:tc>
          <w:tcPr>
            <w:tcW w:w="1929" w:type="dxa"/>
            <w:vAlign w:val="center"/>
          </w:tcPr>
          <w:p w14:paraId="61667A43"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2.</w:t>
            </w:r>
          </w:p>
        </w:tc>
        <w:tc>
          <w:tcPr>
            <w:tcW w:w="5678" w:type="dxa"/>
            <w:vAlign w:val="center"/>
          </w:tcPr>
          <w:p w14:paraId="336D4876" w14:textId="77777777" w:rsidR="002163A7" w:rsidRPr="00855077" w:rsidRDefault="002163A7" w:rsidP="00FD60FA">
            <w:pPr>
              <w:pStyle w:val="NoSpacing"/>
              <w:spacing w:line="360" w:lineRule="auto"/>
              <w:jc w:val="both"/>
              <w:rPr>
                <w:rFonts w:ascii="Times New Roman" w:hAnsi="Times New Roman"/>
                <w:b/>
                <w:caps/>
                <w:sz w:val="24"/>
              </w:rPr>
            </w:pPr>
            <w:r>
              <w:rPr>
                <w:b/>
              </w:rPr>
              <w:t xml:space="preserve"> </w:t>
            </w:r>
            <w:r>
              <w:rPr>
                <w:rFonts w:ascii="Times New Roman" w:hAnsi="Times New Roman"/>
                <w:b/>
                <w:caps/>
                <w:sz w:val="24"/>
              </w:rPr>
              <w:t xml:space="preserve">PROBLEM DEFINITION </w:t>
            </w:r>
          </w:p>
        </w:tc>
        <w:tc>
          <w:tcPr>
            <w:tcW w:w="1680" w:type="dxa"/>
            <w:vAlign w:val="center"/>
          </w:tcPr>
          <w:p w14:paraId="0281B4D5"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49A0D4DC" w14:textId="77777777" w:rsidTr="00FD60FA">
        <w:trPr>
          <w:trHeight w:val="454"/>
        </w:trPr>
        <w:tc>
          <w:tcPr>
            <w:tcW w:w="1929" w:type="dxa"/>
            <w:vAlign w:val="center"/>
          </w:tcPr>
          <w:p w14:paraId="1E49ABFA"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0B57694B"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 xml:space="preserve">2.1 Critical Issues </w:t>
            </w:r>
          </w:p>
        </w:tc>
        <w:tc>
          <w:tcPr>
            <w:tcW w:w="1680" w:type="dxa"/>
            <w:vAlign w:val="center"/>
          </w:tcPr>
          <w:p w14:paraId="336F230F"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22FF72B3" w14:textId="77777777" w:rsidTr="00FD60FA">
        <w:trPr>
          <w:trHeight w:val="454"/>
        </w:trPr>
        <w:tc>
          <w:tcPr>
            <w:tcW w:w="1929" w:type="dxa"/>
            <w:vAlign w:val="center"/>
          </w:tcPr>
          <w:p w14:paraId="3A12D0AB"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7EDBF44D"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2.2</w:t>
            </w:r>
            <w:r w:rsidRPr="00855077">
              <w:rPr>
                <w:rFonts w:ascii="Times New Roman" w:hAnsi="Times New Roman"/>
                <w:sz w:val="24"/>
              </w:rPr>
              <w:t xml:space="preserve"> Problem Definition</w:t>
            </w:r>
          </w:p>
        </w:tc>
        <w:tc>
          <w:tcPr>
            <w:tcW w:w="1680" w:type="dxa"/>
            <w:vAlign w:val="center"/>
          </w:tcPr>
          <w:p w14:paraId="5738396A"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2069CC27" w14:textId="77777777" w:rsidTr="00FD60FA">
        <w:trPr>
          <w:trHeight w:val="454"/>
        </w:trPr>
        <w:tc>
          <w:tcPr>
            <w:tcW w:w="1929" w:type="dxa"/>
            <w:vAlign w:val="center"/>
          </w:tcPr>
          <w:p w14:paraId="3CDFF2AD"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3</w:t>
            </w:r>
          </w:p>
        </w:tc>
        <w:tc>
          <w:tcPr>
            <w:tcW w:w="5678" w:type="dxa"/>
            <w:vAlign w:val="center"/>
          </w:tcPr>
          <w:p w14:paraId="766DB2C8" w14:textId="77777777" w:rsidR="002163A7" w:rsidRPr="00855077" w:rsidRDefault="002163A7" w:rsidP="00FD60FA">
            <w:pPr>
              <w:pStyle w:val="NoSpacing"/>
              <w:spacing w:line="360" w:lineRule="auto"/>
              <w:jc w:val="both"/>
              <w:rPr>
                <w:rFonts w:ascii="Times New Roman" w:hAnsi="Times New Roman"/>
                <w:b/>
                <w:sz w:val="24"/>
              </w:rPr>
            </w:pPr>
            <w:r>
              <w:rPr>
                <w:rFonts w:ascii="Times New Roman" w:hAnsi="Times New Roman"/>
                <w:b/>
                <w:sz w:val="24"/>
              </w:rPr>
              <w:t xml:space="preserve">PROJECT DESCRIPTION </w:t>
            </w:r>
          </w:p>
        </w:tc>
        <w:tc>
          <w:tcPr>
            <w:tcW w:w="1680" w:type="dxa"/>
            <w:vAlign w:val="center"/>
          </w:tcPr>
          <w:p w14:paraId="69709DFC"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6B0EFC7E" w14:textId="77777777" w:rsidTr="00FD60FA">
        <w:trPr>
          <w:trHeight w:val="454"/>
        </w:trPr>
        <w:tc>
          <w:tcPr>
            <w:tcW w:w="1929" w:type="dxa"/>
            <w:vAlign w:val="center"/>
          </w:tcPr>
          <w:p w14:paraId="15C9B476"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761CC07F"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3.1 List of Modules</w:t>
            </w:r>
          </w:p>
        </w:tc>
        <w:tc>
          <w:tcPr>
            <w:tcW w:w="1680" w:type="dxa"/>
            <w:vAlign w:val="center"/>
          </w:tcPr>
          <w:p w14:paraId="4811B9BA"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1DBC2E93" w14:textId="77777777" w:rsidTr="00FD60FA">
        <w:trPr>
          <w:trHeight w:val="454"/>
        </w:trPr>
        <w:tc>
          <w:tcPr>
            <w:tcW w:w="1929" w:type="dxa"/>
            <w:vAlign w:val="center"/>
          </w:tcPr>
          <w:p w14:paraId="38F96B81"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539E05E9"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3.2</w:t>
            </w:r>
            <w:r w:rsidRPr="00855077">
              <w:rPr>
                <w:rFonts w:ascii="Times New Roman" w:hAnsi="Times New Roman"/>
                <w:sz w:val="24"/>
              </w:rPr>
              <w:t xml:space="preserve"> Requirements Specification</w:t>
            </w:r>
          </w:p>
        </w:tc>
        <w:tc>
          <w:tcPr>
            <w:tcW w:w="1680" w:type="dxa"/>
            <w:vAlign w:val="center"/>
          </w:tcPr>
          <w:p w14:paraId="70559182"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52C6DEF6" w14:textId="77777777" w:rsidTr="00FD60FA">
        <w:trPr>
          <w:trHeight w:val="454"/>
        </w:trPr>
        <w:tc>
          <w:tcPr>
            <w:tcW w:w="1929" w:type="dxa"/>
            <w:vAlign w:val="center"/>
          </w:tcPr>
          <w:p w14:paraId="57538B1A"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3B0C4C26" w14:textId="77777777" w:rsidR="002163A7" w:rsidRPr="00855077" w:rsidRDefault="002163A7" w:rsidP="00FD60FA">
            <w:pPr>
              <w:pStyle w:val="NoSpacing"/>
              <w:spacing w:line="360" w:lineRule="auto"/>
              <w:ind w:left="623"/>
              <w:jc w:val="both"/>
              <w:rPr>
                <w:rFonts w:ascii="Times New Roman" w:hAnsi="Times New Roman"/>
                <w:sz w:val="24"/>
              </w:rPr>
            </w:pPr>
            <w:r>
              <w:rPr>
                <w:rFonts w:ascii="Times New Roman" w:hAnsi="Times New Roman"/>
                <w:sz w:val="24"/>
              </w:rPr>
              <w:t>3.2</w:t>
            </w:r>
            <w:r w:rsidRPr="00855077">
              <w:rPr>
                <w:rFonts w:ascii="Times New Roman" w:hAnsi="Times New Roman"/>
                <w:sz w:val="24"/>
              </w:rPr>
              <w:t>.1 Software Requirements</w:t>
            </w:r>
          </w:p>
        </w:tc>
        <w:tc>
          <w:tcPr>
            <w:tcW w:w="1680" w:type="dxa"/>
            <w:vAlign w:val="center"/>
          </w:tcPr>
          <w:p w14:paraId="61D21044"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5C8C49F3" w14:textId="77777777" w:rsidTr="00FD60FA">
        <w:trPr>
          <w:trHeight w:val="454"/>
        </w:trPr>
        <w:tc>
          <w:tcPr>
            <w:tcW w:w="1929" w:type="dxa"/>
            <w:vAlign w:val="center"/>
          </w:tcPr>
          <w:p w14:paraId="3264708A"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523E2A8F" w14:textId="77777777" w:rsidR="002163A7" w:rsidRPr="00855077" w:rsidRDefault="002163A7" w:rsidP="00FD60FA">
            <w:pPr>
              <w:pStyle w:val="NoSpacing"/>
              <w:spacing w:line="360" w:lineRule="auto"/>
              <w:ind w:left="623"/>
              <w:jc w:val="both"/>
              <w:rPr>
                <w:rFonts w:ascii="Times New Roman" w:hAnsi="Times New Roman"/>
                <w:sz w:val="24"/>
              </w:rPr>
            </w:pPr>
            <w:r>
              <w:rPr>
                <w:rFonts w:ascii="Times New Roman" w:hAnsi="Times New Roman"/>
                <w:sz w:val="24"/>
              </w:rPr>
              <w:t>3.2</w:t>
            </w:r>
            <w:r w:rsidRPr="00855077">
              <w:rPr>
                <w:rFonts w:ascii="Times New Roman" w:hAnsi="Times New Roman"/>
                <w:sz w:val="24"/>
              </w:rPr>
              <w:t>.2 Hardware Requirements</w:t>
            </w:r>
          </w:p>
        </w:tc>
        <w:tc>
          <w:tcPr>
            <w:tcW w:w="1680" w:type="dxa"/>
            <w:vAlign w:val="center"/>
          </w:tcPr>
          <w:p w14:paraId="35F39447"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323B73FE" w14:textId="77777777" w:rsidTr="00FD60FA">
        <w:trPr>
          <w:trHeight w:val="454"/>
        </w:trPr>
        <w:tc>
          <w:tcPr>
            <w:tcW w:w="1929" w:type="dxa"/>
            <w:vAlign w:val="center"/>
          </w:tcPr>
          <w:p w14:paraId="0CFDC72C"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7ECE98EE" w14:textId="77777777" w:rsidR="002163A7" w:rsidRPr="00FE628D" w:rsidRDefault="002163A7" w:rsidP="00FD60FA">
            <w:pPr>
              <w:pStyle w:val="NoSpacing"/>
              <w:spacing w:line="360" w:lineRule="auto"/>
              <w:jc w:val="both"/>
              <w:rPr>
                <w:rFonts w:ascii="Times New Roman" w:hAnsi="Times New Roman"/>
                <w:sz w:val="24"/>
              </w:rPr>
            </w:pPr>
            <w:r>
              <w:rPr>
                <w:rFonts w:ascii="Times New Roman" w:hAnsi="Times New Roman"/>
                <w:sz w:val="24"/>
              </w:rPr>
              <w:t>3.3</w:t>
            </w:r>
            <w:r w:rsidRPr="00FE628D">
              <w:rPr>
                <w:rFonts w:ascii="Times New Roman" w:hAnsi="Times New Roman"/>
                <w:sz w:val="24"/>
              </w:rPr>
              <w:t xml:space="preserve"> Module Description</w:t>
            </w:r>
          </w:p>
        </w:tc>
        <w:tc>
          <w:tcPr>
            <w:tcW w:w="1680" w:type="dxa"/>
            <w:vAlign w:val="center"/>
          </w:tcPr>
          <w:p w14:paraId="56CDDA45"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7FDB363B" w14:textId="77777777" w:rsidTr="00FD60FA">
        <w:trPr>
          <w:trHeight w:val="454"/>
        </w:trPr>
        <w:tc>
          <w:tcPr>
            <w:tcW w:w="1929" w:type="dxa"/>
            <w:vAlign w:val="center"/>
          </w:tcPr>
          <w:p w14:paraId="2DDD9278"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4</w:t>
            </w:r>
          </w:p>
        </w:tc>
        <w:tc>
          <w:tcPr>
            <w:tcW w:w="5678" w:type="dxa"/>
            <w:vAlign w:val="center"/>
          </w:tcPr>
          <w:p w14:paraId="2848CC1A"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IMPLE</w:t>
            </w:r>
            <w:r>
              <w:rPr>
                <w:rFonts w:ascii="Times New Roman" w:hAnsi="Times New Roman"/>
                <w:b/>
                <w:sz w:val="24"/>
              </w:rPr>
              <w:t>MENTATION OF PROJECT</w:t>
            </w:r>
          </w:p>
        </w:tc>
        <w:tc>
          <w:tcPr>
            <w:tcW w:w="1680" w:type="dxa"/>
            <w:vAlign w:val="center"/>
          </w:tcPr>
          <w:p w14:paraId="0BCAD85E"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2AC93605" w14:textId="77777777" w:rsidTr="00FD60FA">
        <w:trPr>
          <w:trHeight w:val="454"/>
        </w:trPr>
        <w:tc>
          <w:tcPr>
            <w:tcW w:w="1929" w:type="dxa"/>
            <w:vAlign w:val="center"/>
          </w:tcPr>
          <w:p w14:paraId="17BC7C75"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34FF5445" w14:textId="77777777" w:rsidR="002163A7" w:rsidRPr="00855077" w:rsidRDefault="002163A7" w:rsidP="00FD60FA">
            <w:pPr>
              <w:pStyle w:val="NoSpacing"/>
              <w:spacing w:line="360" w:lineRule="auto"/>
              <w:jc w:val="both"/>
              <w:rPr>
                <w:rFonts w:ascii="Times New Roman" w:hAnsi="Times New Roman"/>
                <w:sz w:val="24"/>
              </w:rPr>
            </w:pPr>
            <w:r>
              <w:rPr>
                <w:rFonts w:ascii="Times New Roman" w:hAnsi="Times New Roman"/>
                <w:sz w:val="24"/>
              </w:rPr>
              <w:t xml:space="preserve">4.1. Source code </w:t>
            </w:r>
          </w:p>
        </w:tc>
        <w:tc>
          <w:tcPr>
            <w:tcW w:w="1680" w:type="dxa"/>
            <w:vAlign w:val="center"/>
          </w:tcPr>
          <w:p w14:paraId="4250A4A5" w14:textId="77777777" w:rsidR="002163A7" w:rsidRPr="00855077" w:rsidRDefault="002163A7" w:rsidP="00FD60FA">
            <w:pPr>
              <w:pStyle w:val="NoSpacing"/>
              <w:spacing w:line="360" w:lineRule="auto"/>
              <w:jc w:val="both"/>
              <w:rPr>
                <w:rFonts w:ascii="Times New Roman" w:hAnsi="Times New Roman"/>
                <w:sz w:val="24"/>
              </w:rPr>
            </w:pPr>
          </w:p>
        </w:tc>
      </w:tr>
      <w:tr w:rsidR="002163A7" w:rsidRPr="00CD252C" w14:paraId="05EF1918" w14:textId="77777777" w:rsidTr="00FD60FA">
        <w:trPr>
          <w:trHeight w:val="454"/>
        </w:trPr>
        <w:tc>
          <w:tcPr>
            <w:tcW w:w="1929" w:type="dxa"/>
            <w:vAlign w:val="center"/>
          </w:tcPr>
          <w:p w14:paraId="042A1CC3" w14:textId="77777777" w:rsidR="002163A7" w:rsidRPr="00CD252C" w:rsidRDefault="002163A7" w:rsidP="00FD60FA">
            <w:pPr>
              <w:pStyle w:val="NoSpacing"/>
              <w:spacing w:line="360" w:lineRule="auto"/>
              <w:jc w:val="both"/>
              <w:rPr>
                <w:rFonts w:ascii="Times New Roman" w:hAnsi="Times New Roman"/>
                <w:sz w:val="24"/>
              </w:rPr>
            </w:pPr>
          </w:p>
        </w:tc>
        <w:tc>
          <w:tcPr>
            <w:tcW w:w="5678" w:type="dxa"/>
            <w:vAlign w:val="center"/>
          </w:tcPr>
          <w:p w14:paraId="5E9E0821" w14:textId="77777777" w:rsidR="002163A7" w:rsidRPr="00CD252C" w:rsidRDefault="002163A7" w:rsidP="00FD60FA">
            <w:pPr>
              <w:pStyle w:val="NoSpacing"/>
              <w:spacing w:line="360" w:lineRule="auto"/>
              <w:jc w:val="both"/>
              <w:rPr>
                <w:rFonts w:ascii="Times New Roman" w:hAnsi="Times New Roman"/>
                <w:sz w:val="24"/>
              </w:rPr>
            </w:pPr>
            <w:r w:rsidRPr="00CD252C">
              <w:rPr>
                <w:rFonts w:ascii="Times New Roman" w:hAnsi="Times New Roman"/>
                <w:sz w:val="24"/>
              </w:rPr>
              <w:t>4.2</w:t>
            </w:r>
            <w:r>
              <w:rPr>
                <w:rFonts w:ascii="Times New Roman" w:hAnsi="Times New Roman"/>
                <w:sz w:val="24"/>
              </w:rPr>
              <w:t xml:space="preserve"> </w:t>
            </w:r>
            <w:r w:rsidRPr="00CD252C">
              <w:rPr>
                <w:rFonts w:ascii="Times New Roman" w:hAnsi="Times New Roman"/>
                <w:sz w:val="24"/>
              </w:rPr>
              <w:t xml:space="preserve"> Snapshot</w:t>
            </w:r>
            <w:r>
              <w:rPr>
                <w:rFonts w:ascii="Times New Roman" w:hAnsi="Times New Roman"/>
                <w:sz w:val="24"/>
              </w:rPr>
              <w:t>/Screen shots</w:t>
            </w:r>
            <w:r w:rsidRPr="00CD252C">
              <w:rPr>
                <w:rFonts w:ascii="Times New Roman" w:hAnsi="Times New Roman"/>
                <w:sz w:val="24"/>
              </w:rPr>
              <w:t xml:space="preserve"> of the project</w:t>
            </w:r>
          </w:p>
        </w:tc>
        <w:tc>
          <w:tcPr>
            <w:tcW w:w="1680" w:type="dxa"/>
            <w:vAlign w:val="center"/>
          </w:tcPr>
          <w:p w14:paraId="6FAAC908" w14:textId="77777777" w:rsidR="002163A7" w:rsidRPr="00CD252C" w:rsidRDefault="002163A7" w:rsidP="00FD60FA">
            <w:pPr>
              <w:pStyle w:val="NoSpacing"/>
              <w:spacing w:line="360" w:lineRule="auto"/>
              <w:jc w:val="both"/>
              <w:rPr>
                <w:rFonts w:ascii="Times New Roman" w:hAnsi="Times New Roman"/>
                <w:sz w:val="24"/>
              </w:rPr>
            </w:pPr>
          </w:p>
        </w:tc>
      </w:tr>
      <w:tr w:rsidR="002163A7" w:rsidRPr="00855077" w14:paraId="34E466FF" w14:textId="77777777" w:rsidTr="00FD60FA">
        <w:trPr>
          <w:trHeight w:val="454"/>
        </w:trPr>
        <w:tc>
          <w:tcPr>
            <w:tcW w:w="1929" w:type="dxa"/>
            <w:vAlign w:val="center"/>
          </w:tcPr>
          <w:p w14:paraId="40A25176"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5</w:t>
            </w:r>
          </w:p>
        </w:tc>
        <w:tc>
          <w:tcPr>
            <w:tcW w:w="5678" w:type="dxa"/>
            <w:vAlign w:val="center"/>
          </w:tcPr>
          <w:p w14:paraId="2E1BE7FF" w14:textId="77777777" w:rsidR="002163A7" w:rsidRPr="00855077" w:rsidRDefault="008308DD" w:rsidP="00FD60FA">
            <w:pPr>
              <w:pStyle w:val="NoSpacing"/>
              <w:spacing w:line="360" w:lineRule="auto"/>
              <w:jc w:val="both"/>
              <w:rPr>
                <w:rFonts w:ascii="Times New Roman" w:hAnsi="Times New Roman"/>
                <w:b/>
                <w:sz w:val="24"/>
              </w:rPr>
            </w:pPr>
            <w:r>
              <w:rPr>
                <w:rFonts w:ascii="Times New Roman" w:hAnsi="Times New Roman"/>
                <w:b/>
                <w:sz w:val="24"/>
              </w:rPr>
              <w:t>RESULTS AND DISCUSSION</w:t>
            </w:r>
          </w:p>
        </w:tc>
        <w:tc>
          <w:tcPr>
            <w:tcW w:w="1680" w:type="dxa"/>
            <w:vAlign w:val="center"/>
          </w:tcPr>
          <w:p w14:paraId="7F9FEA17"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51FD5B0F" w14:textId="77777777" w:rsidTr="00FD60FA">
        <w:trPr>
          <w:trHeight w:val="454"/>
        </w:trPr>
        <w:tc>
          <w:tcPr>
            <w:tcW w:w="1929" w:type="dxa"/>
            <w:vAlign w:val="center"/>
          </w:tcPr>
          <w:p w14:paraId="39501B2E" w14:textId="77777777" w:rsidR="002163A7" w:rsidRPr="00855077" w:rsidRDefault="002163A7" w:rsidP="00FD60FA">
            <w:pPr>
              <w:pStyle w:val="NoSpacing"/>
              <w:spacing w:line="360" w:lineRule="auto"/>
              <w:jc w:val="both"/>
              <w:rPr>
                <w:rFonts w:ascii="Times New Roman" w:hAnsi="Times New Roman"/>
                <w:sz w:val="24"/>
              </w:rPr>
            </w:pPr>
            <w:r w:rsidRPr="00855077">
              <w:rPr>
                <w:rFonts w:ascii="Times New Roman" w:hAnsi="Times New Roman"/>
                <w:sz w:val="24"/>
              </w:rPr>
              <w:t>6</w:t>
            </w:r>
          </w:p>
        </w:tc>
        <w:tc>
          <w:tcPr>
            <w:tcW w:w="5678" w:type="dxa"/>
            <w:vAlign w:val="center"/>
          </w:tcPr>
          <w:p w14:paraId="512F85AF"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CONCLUSION AND FUTURE WORK</w:t>
            </w:r>
          </w:p>
        </w:tc>
        <w:tc>
          <w:tcPr>
            <w:tcW w:w="1680" w:type="dxa"/>
            <w:vAlign w:val="center"/>
          </w:tcPr>
          <w:p w14:paraId="2728597A" w14:textId="77777777" w:rsidR="002163A7" w:rsidRPr="00855077" w:rsidRDefault="002163A7" w:rsidP="00FD60FA">
            <w:pPr>
              <w:pStyle w:val="NoSpacing"/>
              <w:spacing w:line="360" w:lineRule="auto"/>
              <w:jc w:val="both"/>
              <w:rPr>
                <w:rFonts w:ascii="Times New Roman" w:hAnsi="Times New Roman"/>
                <w:sz w:val="24"/>
              </w:rPr>
            </w:pPr>
          </w:p>
        </w:tc>
      </w:tr>
      <w:tr w:rsidR="002163A7" w:rsidRPr="00855077" w14:paraId="273E5A8B" w14:textId="77777777" w:rsidTr="00FD60FA">
        <w:trPr>
          <w:trHeight w:val="454"/>
        </w:trPr>
        <w:tc>
          <w:tcPr>
            <w:tcW w:w="1929" w:type="dxa"/>
            <w:vAlign w:val="center"/>
          </w:tcPr>
          <w:p w14:paraId="7F9B420F" w14:textId="77777777" w:rsidR="002163A7" w:rsidRPr="00855077" w:rsidRDefault="002163A7" w:rsidP="00FD60FA">
            <w:pPr>
              <w:pStyle w:val="NoSpacing"/>
              <w:spacing w:line="360" w:lineRule="auto"/>
              <w:jc w:val="both"/>
              <w:rPr>
                <w:rFonts w:ascii="Times New Roman" w:hAnsi="Times New Roman"/>
                <w:sz w:val="24"/>
              </w:rPr>
            </w:pPr>
          </w:p>
        </w:tc>
        <w:tc>
          <w:tcPr>
            <w:tcW w:w="5678" w:type="dxa"/>
            <w:vAlign w:val="center"/>
          </w:tcPr>
          <w:p w14:paraId="02424412" w14:textId="77777777" w:rsidR="002163A7" w:rsidRPr="00855077" w:rsidRDefault="002163A7" w:rsidP="00FD60FA">
            <w:pPr>
              <w:pStyle w:val="NoSpacing"/>
              <w:spacing w:line="360" w:lineRule="auto"/>
              <w:jc w:val="both"/>
              <w:rPr>
                <w:rFonts w:ascii="Times New Roman" w:hAnsi="Times New Roman"/>
                <w:b/>
                <w:sz w:val="24"/>
              </w:rPr>
            </w:pPr>
            <w:r w:rsidRPr="00855077">
              <w:rPr>
                <w:rFonts w:ascii="Times New Roman" w:hAnsi="Times New Roman"/>
                <w:b/>
                <w:sz w:val="24"/>
              </w:rPr>
              <w:t>References</w:t>
            </w:r>
          </w:p>
        </w:tc>
        <w:tc>
          <w:tcPr>
            <w:tcW w:w="1680" w:type="dxa"/>
            <w:vAlign w:val="center"/>
          </w:tcPr>
          <w:p w14:paraId="433A1B83" w14:textId="77777777" w:rsidR="002163A7" w:rsidRPr="00855077" w:rsidRDefault="002163A7" w:rsidP="00FD60FA">
            <w:pPr>
              <w:pStyle w:val="NoSpacing"/>
              <w:spacing w:line="360" w:lineRule="auto"/>
              <w:jc w:val="both"/>
              <w:rPr>
                <w:rFonts w:ascii="Times New Roman" w:hAnsi="Times New Roman"/>
                <w:sz w:val="24"/>
              </w:rPr>
            </w:pPr>
          </w:p>
        </w:tc>
      </w:tr>
    </w:tbl>
    <w:p w14:paraId="290038A1" w14:textId="77777777" w:rsidR="00FA56E2" w:rsidRDefault="00FA56E2" w:rsidP="009E15EF">
      <w:pPr>
        <w:spacing w:after="0" w:line="240" w:lineRule="auto"/>
        <w:rPr>
          <w:rFonts w:ascii="Times New Roman" w:eastAsia="Times New Roman" w:hAnsi="Times New Roman" w:cs="Times New Roman"/>
          <w:b/>
          <w:sz w:val="28"/>
          <w:szCs w:val="24"/>
          <w:lang w:val="en-US"/>
        </w:rPr>
      </w:pPr>
    </w:p>
    <w:p w14:paraId="3998F720" w14:textId="77777777" w:rsidR="001362E4" w:rsidRDefault="001362E4" w:rsidP="009E15EF">
      <w:pPr>
        <w:spacing w:after="0" w:line="240" w:lineRule="auto"/>
        <w:rPr>
          <w:rFonts w:ascii="Times New Roman" w:eastAsia="Times New Roman" w:hAnsi="Times New Roman" w:cs="Times New Roman"/>
          <w:b/>
          <w:sz w:val="28"/>
          <w:szCs w:val="24"/>
          <w:u w:val="single"/>
          <w:lang w:val="en-US"/>
        </w:rPr>
      </w:pPr>
    </w:p>
    <w:p w14:paraId="7CBD2674" w14:textId="77777777" w:rsidR="001362E4" w:rsidRDefault="001362E4" w:rsidP="009E15EF">
      <w:pPr>
        <w:spacing w:after="0" w:line="240" w:lineRule="auto"/>
        <w:rPr>
          <w:rFonts w:ascii="Times New Roman" w:eastAsia="Times New Roman" w:hAnsi="Times New Roman" w:cs="Times New Roman"/>
          <w:b/>
          <w:sz w:val="28"/>
          <w:szCs w:val="24"/>
          <w:u w:val="single"/>
          <w:lang w:val="en-US"/>
        </w:rPr>
      </w:pPr>
    </w:p>
    <w:p w14:paraId="7E241E40" w14:textId="3C4D4E2F" w:rsidR="005A6D6B" w:rsidRPr="006E63F2" w:rsidRDefault="005A6D6B" w:rsidP="009E15EF">
      <w:pPr>
        <w:spacing w:after="0" w:line="240" w:lineRule="auto"/>
        <w:rPr>
          <w:rFonts w:ascii="Times New Roman" w:eastAsia="Times New Roman" w:hAnsi="Times New Roman" w:cs="Times New Roman"/>
          <w:b/>
          <w:sz w:val="28"/>
          <w:szCs w:val="24"/>
          <w:u w:val="single"/>
          <w:lang w:val="en-US"/>
        </w:rPr>
      </w:pPr>
      <w:r w:rsidRPr="006E63F2">
        <w:rPr>
          <w:rFonts w:ascii="Times New Roman" w:eastAsia="Times New Roman" w:hAnsi="Times New Roman" w:cs="Times New Roman"/>
          <w:b/>
          <w:sz w:val="28"/>
          <w:szCs w:val="24"/>
          <w:u w:val="single"/>
          <w:lang w:val="en-US"/>
        </w:rPr>
        <w:t>ABSTRACT</w:t>
      </w:r>
      <w:r w:rsidR="006E63F2" w:rsidRPr="006E63F2">
        <w:rPr>
          <w:rFonts w:ascii="Times New Roman" w:eastAsia="Times New Roman" w:hAnsi="Times New Roman" w:cs="Times New Roman"/>
          <w:b/>
          <w:sz w:val="28"/>
          <w:szCs w:val="24"/>
          <w:u w:val="single"/>
          <w:lang w:val="en-US"/>
        </w:rPr>
        <w:t>:</w:t>
      </w:r>
    </w:p>
    <w:p w14:paraId="0898AD85" w14:textId="7F7937FB" w:rsidR="006E63F2" w:rsidRDefault="006E63F2" w:rsidP="009E15EF">
      <w:pPr>
        <w:spacing w:after="0" w:line="240" w:lineRule="auto"/>
        <w:rPr>
          <w:rFonts w:ascii="Times New Roman" w:eastAsia="Times New Roman" w:hAnsi="Times New Roman" w:cs="Times New Roman"/>
          <w:b/>
          <w:sz w:val="28"/>
          <w:szCs w:val="24"/>
          <w:u w:val="single"/>
          <w:lang w:val="en-US"/>
        </w:rPr>
      </w:pPr>
    </w:p>
    <w:p w14:paraId="6865A486" w14:textId="77777777" w:rsidR="001362E4" w:rsidRDefault="001362E4" w:rsidP="009E15EF">
      <w:pPr>
        <w:spacing w:after="0" w:line="240" w:lineRule="auto"/>
        <w:rPr>
          <w:rFonts w:ascii="Times New Roman" w:eastAsia="Times New Roman" w:hAnsi="Times New Roman" w:cs="Times New Roman"/>
          <w:b/>
          <w:sz w:val="28"/>
          <w:szCs w:val="24"/>
          <w:u w:val="single"/>
          <w:lang w:val="en-US"/>
        </w:rPr>
      </w:pPr>
    </w:p>
    <w:p w14:paraId="41C905E6" w14:textId="77777777" w:rsidR="006E63F2" w:rsidRDefault="006E63F2" w:rsidP="0041703C">
      <w:pPr>
        <w:spacing w:after="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The aim of our </w:t>
      </w:r>
      <w:r w:rsidRPr="006E63F2">
        <w:rPr>
          <w:rFonts w:ascii="Times New Roman" w:hAnsi="Times New Roman" w:cs="Times New Roman"/>
          <w:color w:val="333333"/>
          <w:sz w:val="28"/>
          <w:szCs w:val="28"/>
          <w:shd w:val="clear" w:color="auto" w:fill="FFFFFF"/>
        </w:rPr>
        <w:t>project</w:t>
      </w:r>
      <w:r>
        <w:rPr>
          <w:rFonts w:ascii="Times New Roman" w:hAnsi="Times New Roman" w:cs="Times New Roman"/>
          <w:color w:val="333333"/>
          <w:sz w:val="28"/>
          <w:szCs w:val="28"/>
          <w:shd w:val="clear" w:color="auto" w:fill="FFFFFF"/>
        </w:rPr>
        <w:t xml:space="preserve"> was to build a responsive </w:t>
      </w:r>
      <w:r w:rsidRPr="006E63F2">
        <w:rPr>
          <w:rFonts w:ascii="Times New Roman" w:hAnsi="Times New Roman" w:cs="Times New Roman"/>
          <w:color w:val="333333"/>
          <w:sz w:val="28"/>
          <w:szCs w:val="28"/>
          <w:shd w:val="clear" w:color="auto" w:fill="FFFFFF"/>
        </w:rPr>
        <w:t xml:space="preserve"> Hospital Management system</w:t>
      </w:r>
      <w:r>
        <w:rPr>
          <w:rFonts w:ascii="Times New Roman" w:hAnsi="Times New Roman" w:cs="Times New Roman"/>
          <w:color w:val="333333"/>
          <w:sz w:val="28"/>
          <w:szCs w:val="28"/>
          <w:shd w:val="clear" w:color="auto" w:fill="FFFFFF"/>
        </w:rPr>
        <w:t>.</w:t>
      </w:r>
    </w:p>
    <w:p w14:paraId="0C0FB16A" w14:textId="77777777" w:rsidR="0041703C" w:rsidRDefault="006E63F2" w:rsidP="0041703C">
      <w:pPr>
        <w:spacing w:after="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Which  </w:t>
      </w:r>
      <w:r w:rsidRPr="006E63F2">
        <w:rPr>
          <w:rFonts w:ascii="Times New Roman" w:hAnsi="Times New Roman" w:cs="Times New Roman"/>
          <w:color w:val="333333"/>
          <w:sz w:val="28"/>
          <w:szCs w:val="28"/>
          <w:shd w:val="clear" w:color="auto" w:fill="FFFFFF"/>
        </w:rPr>
        <w:t xml:space="preserve">includes </w:t>
      </w:r>
      <w:r>
        <w:rPr>
          <w:rFonts w:ascii="Times New Roman" w:hAnsi="Times New Roman" w:cs="Times New Roman"/>
          <w:color w:val="333333"/>
          <w:sz w:val="28"/>
          <w:szCs w:val="28"/>
          <w:shd w:val="clear" w:color="auto" w:fill="FFFFFF"/>
        </w:rPr>
        <w:t xml:space="preserve"> “four modules</w:t>
      </w:r>
      <w:r w:rsidRPr="006E63F2">
        <w:rPr>
          <w:rFonts w:ascii="Times New Roman" w:hAnsi="Times New Roman" w:cs="Times New Roman"/>
          <w:color w:val="333333"/>
          <w:sz w:val="28"/>
          <w:szCs w:val="28"/>
          <w:shd w:val="clear" w:color="auto" w:fill="FFFFFF"/>
        </w:rPr>
        <w:t xml:space="preserve"> </w:t>
      </w:r>
      <w:r>
        <w:rPr>
          <w:rFonts w:ascii="Times New Roman" w:hAnsi="Times New Roman" w:cs="Times New Roman"/>
          <w:color w:val="333333"/>
          <w:sz w:val="28"/>
          <w:szCs w:val="28"/>
          <w:shd w:val="clear" w:color="auto" w:fill="FFFFFF"/>
        </w:rPr>
        <w:t xml:space="preserve">patients , doctor, </w:t>
      </w:r>
      <w:r w:rsidR="0041703C">
        <w:rPr>
          <w:rFonts w:ascii="Times New Roman" w:hAnsi="Times New Roman" w:cs="Times New Roman"/>
          <w:color w:val="333333"/>
          <w:sz w:val="28"/>
          <w:szCs w:val="28"/>
          <w:shd w:val="clear" w:color="auto" w:fill="FFFFFF"/>
        </w:rPr>
        <w:t xml:space="preserve">add card </w:t>
      </w:r>
      <w:r w:rsidRPr="006E63F2">
        <w:rPr>
          <w:rFonts w:ascii="Times New Roman" w:hAnsi="Times New Roman" w:cs="Times New Roman"/>
          <w:color w:val="333333"/>
          <w:sz w:val="28"/>
          <w:szCs w:val="28"/>
          <w:shd w:val="clear" w:color="auto" w:fill="FFFFFF"/>
        </w:rPr>
        <w:t xml:space="preserve">pharmacy, and </w:t>
      </w:r>
      <w:r w:rsidR="0041703C">
        <w:rPr>
          <w:rFonts w:ascii="Times New Roman" w:hAnsi="Times New Roman" w:cs="Times New Roman"/>
          <w:color w:val="333333"/>
          <w:sz w:val="28"/>
          <w:szCs w:val="28"/>
          <w:shd w:val="clear" w:color="auto" w:fill="FFFFFF"/>
        </w:rPr>
        <w:t xml:space="preserve"> </w:t>
      </w:r>
      <w:r w:rsidRPr="006E63F2">
        <w:rPr>
          <w:rFonts w:ascii="Times New Roman" w:hAnsi="Times New Roman" w:cs="Times New Roman"/>
          <w:color w:val="333333"/>
          <w:sz w:val="28"/>
          <w:szCs w:val="28"/>
          <w:shd w:val="clear" w:color="auto" w:fill="FFFFFF"/>
        </w:rPr>
        <w:t xml:space="preserve">labs. </w:t>
      </w:r>
    </w:p>
    <w:p w14:paraId="60951AC6" w14:textId="77777777" w:rsidR="0041703C" w:rsidRDefault="006E63F2" w:rsidP="0041703C">
      <w:pPr>
        <w:spacing w:after="0"/>
        <w:rPr>
          <w:rFonts w:ascii="Times New Roman" w:hAnsi="Times New Roman" w:cs="Times New Roman"/>
          <w:color w:val="333333"/>
          <w:sz w:val="28"/>
          <w:szCs w:val="28"/>
          <w:shd w:val="clear" w:color="auto" w:fill="FFFFFF"/>
        </w:rPr>
      </w:pPr>
      <w:r w:rsidRPr="006E63F2">
        <w:rPr>
          <w:rFonts w:ascii="Times New Roman" w:hAnsi="Times New Roman" w:cs="Times New Roman"/>
          <w:color w:val="333333"/>
          <w:sz w:val="28"/>
          <w:szCs w:val="28"/>
          <w:shd w:val="clear" w:color="auto" w:fill="FFFFFF"/>
        </w:rPr>
        <w:t xml:space="preserve">The software has the facility to give a unique </w:t>
      </w:r>
      <w:r w:rsidR="0041703C">
        <w:rPr>
          <w:rFonts w:ascii="Times New Roman" w:hAnsi="Times New Roman" w:cs="Times New Roman"/>
          <w:color w:val="333333"/>
          <w:sz w:val="28"/>
          <w:szCs w:val="28"/>
          <w:shd w:val="clear" w:color="auto" w:fill="FFFFFF"/>
        </w:rPr>
        <w:t xml:space="preserve"> performance to book </w:t>
      </w:r>
      <w:r w:rsidRPr="006E63F2">
        <w:rPr>
          <w:rFonts w:ascii="Times New Roman" w:hAnsi="Times New Roman" w:cs="Times New Roman"/>
          <w:color w:val="333333"/>
          <w:sz w:val="28"/>
          <w:szCs w:val="28"/>
          <w:shd w:val="clear" w:color="auto" w:fill="FFFFFF"/>
        </w:rPr>
        <w:t xml:space="preserve"> hospital</w:t>
      </w:r>
      <w:r w:rsidR="0041703C">
        <w:rPr>
          <w:rFonts w:ascii="Times New Roman" w:hAnsi="Times New Roman" w:cs="Times New Roman"/>
          <w:color w:val="333333"/>
          <w:sz w:val="28"/>
          <w:szCs w:val="28"/>
          <w:shd w:val="clear" w:color="auto" w:fill="FFFFFF"/>
        </w:rPr>
        <w:t xml:space="preserve"> lab  </w:t>
      </w:r>
      <w:r w:rsidRPr="006E63F2">
        <w:rPr>
          <w:rFonts w:ascii="Times New Roman" w:hAnsi="Times New Roman" w:cs="Times New Roman"/>
          <w:color w:val="333333"/>
          <w:sz w:val="28"/>
          <w:szCs w:val="28"/>
          <w:shd w:val="clear" w:color="auto" w:fill="FFFFFF"/>
        </w:rPr>
        <w:t xml:space="preserve"> tests done automatically. </w:t>
      </w:r>
      <w:r w:rsidR="0041703C">
        <w:rPr>
          <w:rFonts w:ascii="Times New Roman" w:hAnsi="Times New Roman" w:cs="Times New Roman"/>
          <w:color w:val="333333"/>
          <w:sz w:val="28"/>
          <w:szCs w:val="28"/>
          <w:shd w:val="clear" w:color="auto" w:fill="FFFFFF"/>
        </w:rPr>
        <w:t>Even</w:t>
      </w:r>
      <w:r w:rsidRPr="006E63F2">
        <w:rPr>
          <w:rFonts w:ascii="Times New Roman" w:hAnsi="Times New Roman" w:cs="Times New Roman"/>
          <w:color w:val="333333"/>
          <w:sz w:val="28"/>
          <w:szCs w:val="28"/>
          <w:shd w:val="clear" w:color="auto" w:fill="FFFFFF"/>
        </w:rPr>
        <w:t xml:space="preserve"> </w:t>
      </w:r>
      <w:r w:rsidR="0041703C">
        <w:rPr>
          <w:rFonts w:ascii="Times New Roman" w:hAnsi="Times New Roman" w:cs="Times New Roman"/>
          <w:color w:val="333333"/>
          <w:sz w:val="28"/>
          <w:szCs w:val="28"/>
          <w:shd w:val="clear" w:color="auto" w:fill="FFFFFF"/>
        </w:rPr>
        <w:t>u</w:t>
      </w:r>
      <w:r w:rsidRPr="006E63F2">
        <w:rPr>
          <w:rFonts w:ascii="Times New Roman" w:hAnsi="Times New Roman" w:cs="Times New Roman"/>
          <w:color w:val="333333"/>
          <w:sz w:val="28"/>
          <w:szCs w:val="28"/>
          <w:shd w:val="clear" w:color="auto" w:fill="FFFFFF"/>
        </w:rPr>
        <w:t xml:space="preserve">ser can </w:t>
      </w:r>
      <w:r w:rsidR="0041703C">
        <w:rPr>
          <w:rFonts w:ascii="Times New Roman" w:hAnsi="Times New Roman" w:cs="Times New Roman"/>
          <w:color w:val="333333"/>
          <w:sz w:val="28"/>
          <w:szCs w:val="28"/>
          <w:shd w:val="clear" w:color="auto" w:fill="FFFFFF"/>
        </w:rPr>
        <w:t xml:space="preserve"> store there</w:t>
      </w:r>
      <w:r w:rsidRPr="006E63F2">
        <w:rPr>
          <w:rFonts w:ascii="Times New Roman" w:hAnsi="Times New Roman" w:cs="Times New Roman"/>
          <w:color w:val="333333"/>
          <w:sz w:val="28"/>
          <w:szCs w:val="28"/>
          <w:shd w:val="clear" w:color="auto" w:fill="FFFFFF"/>
        </w:rPr>
        <w:t xml:space="preserve"> </w:t>
      </w:r>
      <w:r w:rsidR="0041703C">
        <w:rPr>
          <w:rFonts w:ascii="Times New Roman" w:hAnsi="Times New Roman" w:cs="Times New Roman"/>
          <w:color w:val="333333"/>
          <w:sz w:val="28"/>
          <w:szCs w:val="28"/>
          <w:shd w:val="clear" w:color="auto" w:fill="FFFFFF"/>
        </w:rPr>
        <w:t>user name and password which can store the details next time you login without login to the site</w:t>
      </w:r>
      <w:r w:rsidRPr="006E63F2">
        <w:rPr>
          <w:rFonts w:ascii="Times New Roman" w:hAnsi="Times New Roman" w:cs="Times New Roman"/>
          <w:color w:val="333333"/>
          <w:sz w:val="28"/>
          <w:szCs w:val="28"/>
          <w:shd w:val="clear" w:color="auto" w:fill="FFFFFF"/>
        </w:rPr>
        <w:t>.</w:t>
      </w:r>
      <w:r w:rsidR="0041703C">
        <w:rPr>
          <w:rFonts w:ascii="Times New Roman" w:hAnsi="Times New Roman" w:cs="Times New Roman"/>
          <w:color w:val="333333"/>
          <w:sz w:val="28"/>
          <w:szCs w:val="28"/>
          <w:shd w:val="clear" w:color="auto" w:fill="FFFFFF"/>
        </w:rPr>
        <w:t xml:space="preserve"> In this we have used </w:t>
      </w:r>
    </w:p>
    <w:p w14:paraId="5995A321" w14:textId="3620E949" w:rsidR="006E63F2" w:rsidRDefault="0041703C" w:rsidP="0041703C">
      <w:pPr>
        <w:spacing w:after="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Server site cookies which stores the user details into in</w:t>
      </w:r>
      <w:r w:rsidR="006E63F2" w:rsidRPr="006E63F2">
        <w:rPr>
          <w:rFonts w:ascii="Times New Roman" w:hAnsi="Times New Roman" w:cs="Times New Roman"/>
          <w:color w:val="333333"/>
          <w:sz w:val="28"/>
          <w:szCs w:val="28"/>
          <w:shd w:val="clear" w:color="auto" w:fill="FFFFFF"/>
        </w:rPr>
        <w:t>. The data can be retrieved easily. The interface is very user-friendly. The data are well protected for personal use and makes the data processing very fast.</w:t>
      </w:r>
    </w:p>
    <w:p w14:paraId="19302CCF" w14:textId="77777777" w:rsidR="006D4091" w:rsidRDefault="006D4091" w:rsidP="0041703C">
      <w:pPr>
        <w:spacing w:after="0"/>
        <w:rPr>
          <w:rFonts w:ascii="Times New Roman" w:hAnsi="Times New Roman" w:cs="Times New Roman"/>
          <w:color w:val="333333"/>
          <w:sz w:val="28"/>
          <w:szCs w:val="28"/>
          <w:shd w:val="clear" w:color="auto" w:fill="FFFFFF"/>
        </w:rPr>
      </w:pPr>
    </w:p>
    <w:p w14:paraId="4848324A" w14:textId="4865B91F" w:rsidR="0041703C" w:rsidRDefault="0041703C" w:rsidP="0041703C">
      <w:pPr>
        <w:spacing w:after="0"/>
        <w:rPr>
          <w:rFonts w:ascii="Times New Roman" w:hAnsi="Times New Roman" w:cs="Times New Roman"/>
          <w:color w:val="333333"/>
          <w:sz w:val="28"/>
          <w:szCs w:val="28"/>
          <w:shd w:val="clear" w:color="auto" w:fill="FFFFFF"/>
        </w:rPr>
      </w:pPr>
    </w:p>
    <w:p w14:paraId="3C250824" w14:textId="422923BB" w:rsidR="00F85417" w:rsidRPr="006D4091" w:rsidRDefault="00F85417" w:rsidP="00F85417">
      <w:pPr>
        <w:pStyle w:val="ListParagraph"/>
        <w:numPr>
          <w:ilvl w:val="0"/>
          <w:numId w:val="4"/>
        </w:numPr>
        <w:spacing w:after="0"/>
        <w:rPr>
          <w:rFonts w:ascii="Times New Roman" w:hAnsi="Times New Roman" w:cs="Times New Roman"/>
          <w:b/>
          <w:bCs/>
          <w:sz w:val="28"/>
          <w:szCs w:val="28"/>
          <w:u w:val="single"/>
        </w:rPr>
      </w:pPr>
      <w:r w:rsidRPr="006D4091">
        <w:rPr>
          <w:rFonts w:ascii="Times New Roman" w:hAnsi="Times New Roman" w:cs="Times New Roman"/>
          <w:b/>
          <w:bCs/>
          <w:sz w:val="28"/>
          <w:szCs w:val="28"/>
          <w:u w:val="single"/>
        </w:rPr>
        <w:t xml:space="preserve">INTRODUCTION </w:t>
      </w:r>
    </w:p>
    <w:p w14:paraId="2F66FECF" w14:textId="77777777" w:rsidR="00F85417" w:rsidRDefault="00F85417" w:rsidP="00F85417">
      <w:pPr>
        <w:pStyle w:val="ListParagraph"/>
        <w:spacing w:after="0"/>
      </w:pPr>
    </w:p>
    <w:p w14:paraId="22CF60B6" w14:textId="5FA5ACC4" w:rsidR="006D4091" w:rsidRPr="006D4091" w:rsidRDefault="00F85417" w:rsidP="006D4091">
      <w:pPr>
        <w:pStyle w:val="ListParagraph"/>
        <w:spacing w:after="0"/>
        <w:jc w:val="both"/>
        <w:rPr>
          <w:rFonts w:ascii="Times New Roman" w:hAnsi="Times New Roman" w:cs="Times New Roman"/>
          <w:sz w:val="28"/>
          <w:szCs w:val="28"/>
        </w:rPr>
      </w:pPr>
      <w:r w:rsidRPr="006D4091">
        <w:rPr>
          <w:rFonts w:ascii="Times New Roman" w:hAnsi="Times New Roman" w:cs="Times New Roman"/>
          <w:sz w:val="28"/>
          <w:szCs w:val="28"/>
        </w:rPr>
        <w:t>This chapter starts with a high-level overview of the project. It then describes the specific aims and objectives of the project. Finally, it analyses the feasibility of the project and provides with a feasibility report of the system.</w:t>
      </w:r>
      <w:r w:rsidR="006D4091">
        <w:rPr>
          <w:rFonts w:ascii="Times New Roman" w:hAnsi="Times New Roman" w:cs="Times New Roman"/>
          <w:sz w:val="28"/>
          <w:szCs w:val="28"/>
        </w:rPr>
        <w:t xml:space="preserve"> </w:t>
      </w:r>
      <w:r w:rsidR="006D4091" w:rsidRPr="006D4091">
        <w:rPr>
          <w:rFonts w:ascii="Times New Roman" w:hAnsi="Times New Roman" w:cs="Times New Roman"/>
          <w:sz w:val="28"/>
          <w:szCs w:val="28"/>
          <w:shd w:val="clear" w:color="auto" w:fill="FFFFFF"/>
        </w:rPr>
        <w:t>Only they can add data into the database. The data can be retrieved easily. The interface is very user-friendly. The data are well protected for personal use and make the data processing very fast. Hospital Management System is powerful, flexible, and easy to use and is designed and developed to deliver real conceivable benefits to hospitals. </w:t>
      </w:r>
    </w:p>
    <w:p w14:paraId="4614A067" w14:textId="205A600B" w:rsidR="006D4091" w:rsidRDefault="006D4091" w:rsidP="00F85417">
      <w:pPr>
        <w:pStyle w:val="ListParagraph"/>
        <w:spacing w:after="0"/>
        <w:rPr>
          <w:rFonts w:ascii="Times New Roman" w:hAnsi="Times New Roman" w:cs="Times New Roman"/>
          <w:sz w:val="28"/>
          <w:szCs w:val="28"/>
          <w:shd w:val="clear" w:color="auto" w:fill="FFFFFF"/>
        </w:rPr>
      </w:pPr>
    </w:p>
    <w:p w14:paraId="46234A8E" w14:textId="77777777" w:rsidR="006D4091" w:rsidRPr="006D4091" w:rsidRDefault="006D4091" w:rsidP="00F85417">
      <w:pPr>
        <w:pStyle w:val="ListParagraph"/>
        <w:spacing w:after="0"/>
        <w:rPr>
          <w:rFonts w:ascii="Times New Roman" w:hAnsi="Times New Roman" w:cs="Times New Roman"/>
          <w:sz w:val="28"/>
          <w:szCs w:val="28"/>
          <w:shd w:val="clear" w:color="auto" w:fill="FFFFFF"/>
        </w:rPr>
      </w:pPr>
    </w:p>
    <w:p w14:paraId="43385940" w14:textId="63C4BE85" w:rsidR="006D4091" w:rsidRPr="006D4091" w:rsidRDefault="006D4091" w:rsidP="006D4091">
      <w:pPr>
        <w:pStyle w:val="ListParagraph"/>
        <w:numPr>
          <w:ilvl w:val="1"/>
          <w:numId w:val="4"/>
        </w:numPr>
        <w:spacing w:after="0"/>
        <w:rPr>
          <w:rFonts w:ascii="Times New Roman" w:hAnsi="Times New Roman" w:cs="Times New Roman"/>
          <w:b/>
          <w:bCs/>
          <w:sz w:val="28"/>
          <w:szCs w:val="28"/>
          <w:u w:val="single"/>
        </w:rPr>
      </w:pPr>
      <w:r w:rsidRPr="006D4091">
        <w:rPr>
          <w:rFonts w:ascii="Times New Roman" w:hAnsi="Times New Roman" w:cs="Times New Roman"/>
          <w:b/>
          <w:bCs/>
          <w:sz w:val="28"/>
          <w:szCs w:val="28"/>
          <w:u w:val="single"/>
        </w:rPr>
        <w:t>Motivation:</w:t>
      </w:r>
    </w:p>
    <w:p w14:paraId="5015CEE8" w14:textId="532C4046" w:rsidR="006D4091" w:rsidRDefault="006D4091" w:rsidP="006D4091">
      <w:pPr>
        <w:pStyle w:val="ListParagraph"/>
        <w:spacing w:after="0"/>
        <w:ind w:left="804"/>
        <w:jc w:val="both"/>
        <w:rPr>
          <w:rFonts w:ascii="Times New Roman" w:hAnsi="Times New Roman" w:cs="Times New Roman"/>
          <w:sz w:val="28"/>
          <w:szCs w:val="28"/>
        </w:rPr>
      </w:pPr>
      <w:r>
        <w:t xml:space="preserve"> </w:t>
      </w:r>
      <w:r w:rsidRPr="006D4091">
        <w:rPr>
          <w:rFonts w:ascii="Times New Roman" w:hAnsi="Times New Roman" w:cs="Times New Roman"/>
          <w:sz w:val="28"/>
          <w:szCs w:val="28"/>
        </w:rPr>
        <w:t xml:space="preserve">The real motivation for the hospital management system project is to make easy process of all the management process like patients </w:t>
      </w:r>
      <w:r>
        <w:rPr>
          <w:rFonts w:ascii="Times New Roman" w:hAnsi="Times New Roman" w:cs="Times New Roman"/>
          <w:sz w:val="28"/>
          <w:szCs w:val="28"/>
        </w:rPr>
        <w:t>infrastructure ,</w:t>
      </w:r>
      <w:r w:rsidRPr="006D4091">
        <w:rPr>
          <w:rFonts w:ascii="Times New Roman" w:hAnsi="Times New Roman" w:cs="Times New Roman"/>
          <w:sz w:val="28"/>
          <w:szCs w:val="28"/>
        </w:rPr>
        <w:t xml:space="preserve"> doctors appointment, doctors prescription, etc. </w:t>
      </w:r>
      <w:r>
        <w:rPr>
          <w:rFonts w:ascii="Times New Roman" w:hAnsi="Times New Roman" w:cs="Times New Roman"/>
          <w:sz w:val="28"/>
          <w:szCs w:val="28"/>
        </w:rPr>
        <w:t>T</w:t>
      </w:r>
      <w:r w:rsidRPr="006D4091">
        <w:rPr>
          <w:rFonts w:ascii="Times New Roman" w:hAnsi="Times New Roman" w:cs="Times New Roman"/>
          <w:sz w:val="28"/>
          <w:szCs w:val="28"/>
        </w:rPr>
        <w:t>he user has to go through various registers. This results in wastage of time. So now by taking the motivation of this scenario which was regularly done in hospitals we are designing this system which can be benefited for the patients and</w:t>
      </w:r>
      <w:r>
        <w:rPr>
          <w:rFonts w:ascii="Times New Roman" w:hAnsi="Times New Roman" w:cs="Times New Roman"/>
          <w:sz w:val="28"/>
          <w:szCs w:val="28"/>
        </w:rPr>
        <w:t xml:space="preserve"> there well wishing .</w:t>
      </w:r>
      <w:r w:rsidRPr="006D4091">
        <w:rPr>
          <w:rFonts w:ascii="Times New Roman" w:hAnsi="Times New Roman" w:cs="Times New Roman"/>
          <w:sz w:val="28"/>
          <w:szCs w:val="28"/>
        </w:rPr>
        <w:t xml:space="preserve"> So by this system it will become easy to manage all process.</w:t>
      </w:r>
    </w:p>
    <w:p w14:paraId="63AA9C36" w14:textId="2337BB34" w:rsidR="00FA56E2" w:rsidRDefault="00FA56E2" w:rsidP="006D4091">
      <w:pPr>
        <w:pStyle w:val="ListParagraph"/>
        <w:spacing w:after="0"/>
        <w:ind w:left="804"/>
        <w:jc w:val="both"/>
        <w:rPr>
          <w:rFonts w:ascii="Times New Roman" w:hAnsi="Times New Roman" w:cs="Times New Roman"/>
          <w:sz w:val="28"/>
          <w:szCs w:val="28"/>
        </w:rPr>
      </w:pPr>
    </w:p>
    <w:p w14:paraId="2C158FD6" w14:textId="77777777" w:rsidR="00FA56E2" w:rsidRDefault="00FA56E2" w:rsidP="006D4091">
      <w:pPr>
        <w:pStyle w:val="ListParagraph"/>
        <w:spacing w:after="0"/>
        <w:ind w:left="804"/>
        <w:jc w:val="both"/>
        <w:rPr>
          <w:rFonts w:ascii="Times New Roman" w:hAnsi="Times New Roman" w:cs="Times New Roman"/>
          <w:sz w:val="28"/>
          <w:szCs w:val="28"/>
        </w:rPr>
      </w:pPr>
    </w:p>
    <w:p w14:paraId="7E2CD329" w14:textId="0252D158" w:rsidR="006D4091" w:rsidRDefault="00FA56E2" w:rsidP="00FA56E2">
      <w:pPr>
        <w:pStyle w:val="ListParagraph"/>
        <w:numPr>
          <w:ilvl w:val="1"/>
          <w:numId w:val="4"/>
        </w:numPr>
        <w:spacing w:after="0"/>
        <w:jc w:val="both"/>
        <w:rPr>
          <w:rFonts w:ascii="Times New Roman" w:hAnsi="Times New Roman" w:cs="Times New Roman"/>
          <w:b/>
          <w:bCs/>
          <w:sz w:val="28"/>
          <w:szCs w:val="28"/>
          <w:u w:val="single"/>
        </w:rPr>
      </w:pPr>
      <w:r>
        <w:rPr>
          <w:rFonts w:ascii="Times New Roman" w:hAnsi="Times New Roman" w:cs="Times New Roman"/>
          <w:b/>
          <w:bCs/>
          <w:sz w:val="28"/>
          <w:szCs w:val="28"/>
          <w:u w:val="single"/>
        </w:rPr>
        <w:t>I</w:t>
      </w:r>
      <w:r w:rsidRPr="00FA56E2">
        <w:rPr>
          <w:rFonts w:ascii="Times New Roman" w:hAnsi="Times New Roman" w:cs="Times New Roman"/>
          <w:b/>
          <w:bCs/>
          <w:sz w:val="28"/>
          <w:szCs w:val="28"/>
          <w:u w:val="single"/>
        </w:rPr>
        <w:t>ssues:</w:t>
      </w:r>
    </w:p>
    <w:p w14:paraId="3E35C698" w14:textId="77777777" w:rsidR="00FA56E2" w:rsidRPr="00FA56E2" w:rsidRDefault="00FA56E2" w:rsidP="00FA56E2">
      <w:pPr>
        <w:pStyle w:val="ListParagraph"/>
        <w:spacing w:after="0"/>
        <w:ind w:left="804"/>
        <w:jc w:val="both"/>
        <w:rPr>
          <w:rFonts w:ascii="Times New Roman" w:hAnsi="Times New Roman" w:cs="Times New Roman"/>
          <w:b/>
          <w:bCs/>
          <w:sz w:val="28"/>
          <w:szCs w:val="28"/>
          <w:u w:val="single"/>
        </w:rPr>
      </w:pPr>
    </w:p>
    <w:p w14:paraId="61A21D4B" w14:textId="14E9BE63" w:rsidR="00FA56E2" w:rsidRDefault="00FA56E2" w:rsidP="00FA56E2">
      <w:pPr>
        <w:pStyle w:val="trt0xe"/>
        <w:shd w:val="clear" w:color="auto" w:fill="FFFFFF"/>
        <w:spacing w:before="0" w:beforeAutospacing="0" w:after="60" w:afterAutospacing="0"/>
        <w:rPr>
          <w:rFonts w:ascii="Arial" w:hAnsi="Arial" w:cs="Arial"/>
          <w:color w:val="202124"/>
        </w:rPr>
      </w:pPr>
      <w:r>
        <w:rPr>
          <w:rFonts w:ascii="Arial" w:hAnsi="Arial" w:cs="Arial"/>
          <w:color w:val="202124"/>
        </w:rPr>
        <w:t xml:space="preserve">           1.Privacy Issues. ...</w:t>
      </w:r>
    </w:p>
    <w:p w14:paraId="234AA7A8" w14:textId="4FC73386" w:rsidR="00FA56E2" w:rsidRDefault="00FA56E2" w:rsidP="00FA56E2">
      <w:pPr>
        <w:pStyle w:val="trt0xe"/>
        <w:shd w:val="clear" w:color="auto" w:fill="FFFFFF"/>
        <w:spacing w:before="0" w:beforeAutospacing="0" w:after="60" w:afterAutospacing="0"/>
        <w:ind w:left="720"/>
        <w:rPr>
          <w:rFonts w:ascii="Arial" w:hAnsi="Arial" w:cs="Arial"/>
          <w:color w:val="202124"/>
        </w:rPr>
      </w:pPr>
      <w:r>
        <w:rPr>
          <w:rFonts w:ascii="Arial" w:hAnsi="Arial" w:cs="Arial"/>
          <w:color w:val="202124"/>
        </w:rPr>
        <w:t xml:space="preserve">2.Cybersecurity Threats. </w:t>
      </w:r>
    </w:p>
    <w:p w14:paraId="020E909B" w14:textId="08893F4D" w:rsidR="00FA56E2" w:rsidRDefault="00FA56E2" w:rsidP="00FA56E2">
      <w:pPr>
        <w:pStyle w:val="trt0xe"/>
        <w:shd w:val="clear" w:color="auto" w:fill="FFFFFF"/>
        <w:spacing w:before="0" w:beforeAutospacing="0" w:after="60" w:afterAutospacing="0"/>
        <w:rPr>
          <w:rFonts w:ascii="Arial" w:hAnsi="Arial" w:cs="Arial"/>
          <w:color w:val="202124"/>
        </w:rPr>
      </w:pPr>
      <w:r>
        <w:rPr>
          <w:rFonts w:ascii="Arial" w:hAnsi="Arial" w:cs="Arial"/>
          <w:color w:val="202124"/>
        </w:rPr>
        <w:lastRenderedPageBreak/>
        <w:t xml:space="preserve">           3.Losing Data.</w:t>
      </w:r>
    </w:p>
    <w:p w14:paraId="3F97156A" w14:textId="768A2680" w:rsidR="00FA56E2" w:rsidRDefault="00FA56E2" w:rsidP="00FA56E2">
      <w:pPr>
        <w:pStyle w:val="trt0xe"/>
        <w:shd w:val="clear" w:color="auto" w:fill="FFFFFF"/>
        <w:spacing w:before="0" w:beforeAutospacing="0" w:after="60" w:afterAutospacing="0"/>
        <w:ind w:left="720"/>
        <w:rPr>
          <w:rFonts w:ascii="Arial" w:hAnsi="Arial" w:cs="Arial"/>
          <w:color w:val="202124"/>
        </w:rPr>
      </w:pPr>
      <w:r>
        <w:rPr>
          <w:rFonts w:ascii="Arial" w:hAnsi="Arial" w:cs="Arial"/>
          <w:color w:val="202124"/>
        </w:rPr>
        <w:t>4.Payment Processing issues .</w:t>
      </w:r>
    </w:p>
    <w:p w14:paraId="4D89F42E" w14:textId="77777777" w:rsidR="001362E4" w:rsidRDefault="001362E4" w:rsidP="001362E4">
      <w:pPr>
        <w:pStyle w:val="trt0xe"/>
        <w:shd w:val="clear" w:color="auto" w:fill="FFFFFF"/>
        <w:spacing w:before="0" w:beforeAutospacing="0" w:after="60" w:afterAutospacing="0"/>
        <w:rPr>
          <w:rFonts w:ascii="Arial" w:hAnsi="Arial" w:cs="Arial"/>
          <w:color w:val="202124"/>
        </w:rPr>
      </w:pPr>
    </w:p>
    <w:p w14:paraId="144E130A" w14:textId="39A5D1F9" w:rsidR="00FA56E2" w:rsidRPr="00FA56E2" w:rsidRDefault="00FA56E2" w:rsidP="00FA56E2">
      <w:pPr>
        <w:pStyle w:val="trt0xe"/>
        <w:shd w:val="clear" w:color="auto" w:fill="FFFFFF"/>
        <w:spacing w:before="0" w:beforeAutospacing="0" w:after="60" w:afterAutospacing="0"/>
        <w:rPr>
          <w:rFonts w:ascii="Arial" w:hAnsi="Arial" w:cs="Arial"/>
          <w:color w:val="202124"/>
          <w:sz w:val="28"/>
          <w:szCs w:val="28"/>
          <w:u w:val="single"/>
        </w:rPr>
      </w:pPr>
      <w:r w:rsidRPr="00FA56E2">
        <w:rPr>
          <w:b/>
          <w:caps/>
          <w:sz w:val="28"/>
          <w:szCs w:val="28"/>
          <w:u w:val="single"/>
        </w:rPr>
        <w:t>2.PROBLEM DEFINITION</w:t>
      </w:r>
      <w:r>
        <w:rPr>
          <w:b/>
          <w:caps/>
          <w:sz w:val="28"/>
          <w:szCs w:val="28"/>
          <w:u w:val="single"/>
        </w:rPr>
        <w:t>:</w:t>
      </w:r>
    </w:p>
    <w:p w14:paraId="1C146580" w14:textId="77777777" w:rsidR="00FA56E2" w:rsidRDefault="00FA56E2" w:rsidP="00FA56E2">
      <w:pPr>
        <w:pStyle w:val="trt0xe"/>
        <w:shd w:val="clear" w:color="auto" w:fill="FFFFFF"/>
        <w:spacing w:before="0" w:beforeAutospacing="0" w:after="60" w:afterAutospacing="0"/>
        <w:rPr>
          <w:rFonts w:ascii="Arial" w:hAnsi="Arial" w:cs="Arial"/>
          <w:color w:val="202124"/>
        </w:rPr>
      </w:pPr>
    </w:p>
    <w:p w14:paraId="74C30407" w14:textId="15DF740E" w:rsidR="00FA56E2" w:rsidRDefault="00FA56E2" w:rsidP="00FA56E2">
      <w:pPr>
        <w:spacing w:after="0"/>
        <w:ind w:left="360"/>
        <w:rPr>
          <w:rFonts w:ascii="Times New Roman" w:hAnsi="Times New Roman"/>
          <w:b/>
          <w:bCs/>
          <w:sz w:val="28"/>
          <w:szCs w:val="24"/>
        </w:rPr>
      </w:pPr>
      <w:r w:rsidRPr="00FA56E2">
        <w:rPr>
          <w:rFonts w:ascii="Times New Roman" w:hAnsi="Times New Roman"/>
          <w:b/>
          <w:bCs/>
          <w:sz w:val="28"/>
          <w:szCs w:val="24"/>
        </w:rPr>
        <w:t>2.1 Critical Issues</w:t>
      </w:r>
      <w:r w:rsidR="00BC38C2">
        <w:rPr>
          <w:rFonts w:ascii="Times New Roman" w:hAnsi="Times New Roman"/>
          <w:b/>
          <w:bCs/>
          <w:sz w:val="28"/>
          <w:szCs w:val="24"/>
        </w:rPr>
        <w:t>:</w:t>
      </w:r>
    </w:p>
    <w:p w14:paraId="3873EB8B" w14:textId="77777777" w:rsidR="00BC38C2" w:rsidRDefault="00BC38C2" w:rsidP="00FA56E2">
      <w:pPr>
        <w:spacing w:after="0"/>
        <w:ind w:left="360"/>
        <w:rPr>
          <w:rFonts w:ascii="Times New Roman" w:hAnsi="Times New Roman"/>
          <w:b/>
          <w:bCs/>
          <w:sz w:val="28"/>
          <w:szCs w:val="24"/>
        </w:rPr>
      </w:pPr>
    </w:p>
    <w:p w14:paraId="41078902" w14:textId="63D95F4A" w:rsidR="00FA56E2" w:rsidRDefault="00FA56E2" w:rsidP="00FA56E2">
      <w:pPr>
        <w:spacing w:after="0"/>
        <w:ind w:left="360"/>
        <w:rPr>
          <w:rFonts w:ascii="Source Serif Pro" w:hAnsi="Source Serif Pro"/>
          <w:sz w:val="28"/>
          <w:szCs w:val="28"/>
          <w:shd w:val="clear" w:color="auto" w:fill="FFFFFF"/>
        </w:rPr>
      </w:pPr>
      <w:r w:rsidRPr="00BC38C2">
        <w:rPr>
          <w:rFonts w:ascii="Source Serif Pro" w:hAnsi="Source Serif Pro"/>
          <w:sz w:val="28"/>
          <w:szCs w:val="28"/>
          <w:shd w:val="clear" w:color="auto" w:fill="FFFFFF"/>
        </w:rPr>
        <w:t>The information is very difficult to retrieve and to find particular information.</w:t>
      </w:r>
      <w:r w:rsidR="00BC38C2" w:rsidRPr="00BC38C2">
        <w:rPr>
          <w:rFonts w:ascii="Source Serif Pro" w:hAnsi="Source Serif Pro"/>
          <w:sz w:val="28"/>
          <w:szCs w:val="28"/>
          <w:shd w:val="clear" w:color="auto" w:fill="FFFFFF"/>
        </w:rPr>
        <w:t xml:space="preserve"> The information generated by various transactions takes time and effort to be stored in the right place. This becomes a difficult task as information is difficult to collect from the various registers.</w:t>
      </w:r>
    </w:p>
    <w:p w14:paraId="25298BDA" w14:textId="77777777" w:rsidR="00BC38C2" w:rsidRPr="00BC38C2" w:rsidRDefault="00BC38C2" w:rsidP="00FA56E2">
      <w:pPr>
        <w:spacing w:after="0"/>
        <w:ind w:left="360"/>
        <w:rPr>
          <w:rFonts w:ascii="Times New Roman" w:hAnsi="Times New Roman" w:cs="Times New Roman"/>
          <w:b/>
          <w:bCs/>
          <w:sz w:val="28"/>
          <w:szCs w:val="28"/>
        </w:rPr>
      </w:pPr>
    </w:p>
    <w:p w14:paraId="5D8A37B1" w14:textId="139B9C30" w:rsidR="006D4091" w:rsidRPr="00E96D22" w:rsidRDefault="00E96D22" w:rsidP="00E96D22">
      <w:pPr>
        <w:spacing w:after="0"/>
        <w:jc w:val="both"/>
        <w:rPr>
          <w:rFonts w:ascii="Times New Roman" w:hAnsi="Times New Roman"/>
          <w:b/>
          <w:bCs/>
          <w:sz w:val="28"/>
          <w:szCs w:val="28"/>
        </w:rPr>
      </w:pPr>
      <w:r>
        <w:rPr>
          <w:rFonts w:ascii="Times New Roman" w:hAnsi="Times New Roman"/>
          <w:b/>
          <w:bCs/>
          <w:sz w:val="28"/>
          <w:szCs w:val="28"/>
        </w:rPr>
        <w:t xml:space="preserve">     </w:t>
      </w:r>
      <w:r w:rsidR="00BC38C2" w:rsidRPr="00E96D22">
        <w:rPr>
          <w:rFonts w:ascii="Times New Roman" w:hAnsi="Times New Roman"/>
          <w:b/>
          <w:bCs/>
          <w:sz w:val="28"/>
          <w:szCs w:val="28"/>
        </w:rPr>
        <w:t>2.2 Problem Definition:</w:t>
      </w:r>
    </w:p>
    <w:p w14:paraId="66098C6A" w14:textId="77777777" w:rsidR="00E96D22" w:rsidRPr="00E96D22" w:rsidRDefault="00E96D22" w:rsidP="006D4091">
      <w:pPr>
        <w:pStyle w:val="ListParagraph"/>
        <w:spacing w:after="0"/>
        <w:ind w:left="804"/>
        <w:jc w:val="both"/>
        <w:rPr>
          <w:rFonts w:ascii="Times New Roman" w:hAnsi="Times New Roman"/>
          <w:b/>
          <w:bCs/>
          <w:sz w:val="28"/>
          <w:szCs w:val="28"/>
        </w:rPr>
      </w:pPr>
    </w:p>
    <w:p w14:paraId="5387DE72" w14:textId="175CBB0B" w:rsidR="00E96D22" w:rsidRDefault="00E96D22" w:rsidP="00E96D22">
      <w:pPr>
        <w:pStyle w:val="ListParagraph"/>
        <w:numPr>
          <w:ilvl w:val="0"/>
          <w:numId w:val="7"/>
        </w:numPr>
        <w:spacing w:after="0"/>
        <w:jc w:val="both"/>
        <w:rPr>
          <w:sz w:val="28"/>
          <w:szCs w:val="28"/>
        </w:rPr>
      </w:pPr>
      <w:r w:rsidRPr="00E96D22">
        <w:rPr>
          <w:sz w:val="28"/>
          <w:szCs w:val="28"/>
        </w:rPr>
        <w:t>Lack of immediate information storage: - The information generated by various transactions takes time to be stored at right place.</w:t>
      </w:r>
    </w:p>
    <w:p w14:paraId="5B804420" w14:textId="77777777" w:rsidR="00E96D22" w:rsidRPr="00E96D22" w:rsidRDefault="00E96D22" w:rsidP="006D4091">
      <w:pPr>
        <w:pStyle w:val="ListParagraph"/>
        <w:spacing w:after="0"/>
        <w:ind w:left="804"/>
        <w:jc w:val="both"/>
        <w:rPr>
          <w:rFonts w:ascii="Times New Roman" w:hAnsi="Times New Roman"/>
          <w:b/>
          <w:bCs/>
          <w:sz w:val="28"/>
          <w:szCs w:val="28"/>
        </w:rPr>
      </w:pPr>
    </w:p>
    <w:p w14:paraId="55346229" w14:textId="62C26321" w:rsidR="00E96D22" w:rsidRDefault="00E96D22" w:rsidP="00E96D22">
      <w:pPr>
        <w:pStyle w:val="ListParagraph"/>
        <w:numPr>
          <w:ilvl w:val="0"/>
          <w:numId w:val="7"/>
        </w:numPr>
        <w:spacing w:after="0"/>
        <w:jc w:val="both"/>
        <w:rPr>
          <w:sz w:val="28"/>
          <w:szCs w:val="28"/>
        </w:rPr>
      </w:pPr>
      <w:r w:rsidRPr="00E96D22">
        <w:rPr>
          <w:sz w:val="28"/>
          <w:szCs w:val="28"/>
        </w:rPr>
        <w:t>Error prone manual calculation: - By manual calculations error can be occur and take a lot oftime this may result in incorrect information. For example calculation of patient’s bill based on various treatments.</w:t>
      </w:r>
    </w:p>
    <w:p w14:paraId="5661CB38" w14:textId="77777777" w:rsidR="00E96D22" w:rsidRPr="00E96D22" w:rsidRDefault="00E96D22" w:rsidP="006D4091">
      <w:pPr>
        <w:pStyle w:val="ListParagraph"/>
        <w:spacing w:after="0"/>
        <w:ind w:left="804"/>
        <w:jc w:val="both"/>
        <w:rPr>
          <w:rFonts w:ascii="Times New Roman" w:hAnsi="Times New Roman"/>
          <w:b/>
          <w:bCs/>
          <w:sz w:val="28"/>
          <w:szCs w:val="28"/>
        </w:rPr>
      </w:pPr>
    </w:p>
    <w:p w14:paraId="623A4806" w14:textId="53C398A1" w:rsidR="00E96D22" w:rsidRPr="00E96D22" w:rsidRDefault="00E96D22" w:rsidP="00E96D22">
      <w:pPr>
        <w:pStyle w:val="ListParagraph"/>
        <w:numPr>
          <w:ilvl w:val="0"/>
          <w:numId w:val="7"/>
        </w:numPr>
        <w:spacing w:after="0"/>
        <w:jc w:val="both"/>
        <w:rPr>
          <w:rFonts w:ascii="Times New Roman" w:hAnsi="Times New Roman"/>
          <w:b/>
          <w:bCs/>
          <w:sz w:val="28"/>
          <w:szCs w:val="28"/>
        </w:rPr>
      </w:pPr>
      <w:r w:rsidRPr="00E96D22">
        <w:rPr>
          <w:sz w:val="28"/>
          <w:szCs w:val="28"/>
        </w:rPr>
        <w:t>Preparation of accurate and prompt reports: - It is difficult task to collect information about patients from various register</w:t>
      </w:r>
    </w:p>
    <w:p w14:paraId="0B48B158" w14:textId="703CCC00" w:rsidR="00E96D22" w:rsidRDefault="00E96D22" w:rsidP="00E96D22">
      <w:pPr>
        <w:pStyle w:val="ListParagraph"/>
        <w:rPr>
          <w:rFonts w:ascii="Times New Roman" w:hAnsi="Times New Roman"/>
          <w:b/>
          <w:bCs/>
          <w:sz w:val="28"/>
          <w:szCs w:val="28"/>
        </w:rPr>
      </w:pPr>
    </w:p>
    <w:p w14:paraId="676AFE14" w14:textId="0EA23CA1" w:rsidR="00E96D22" w:rsidRDefault="00E96D22" w:rsidP="00E96D22">
      <w:pPr>
        <w:pStyle w:val="ListParagraph"/>
        <w:rPr>
          <w:rFonts w:ascii="Times New Roman" w:hAnsi="Times New Roman"/>
          <w:b/>
          <w:bCs/>
          <w:sz w:val="28"/>
          <w:szCs w:val="28"/>
        </w:rPr>
      </w:pPr>
    </w:p>
    <w:p w14:paraId="00FCAD88" w14:textId="7385A46E" w:rsidR="00E96D22" w:rsidRPr="00E96D22" w:rsidRDefault="00E96D22" w:rsidP="00E96D22">
      <w:pPr>
        <w:pStyle w:val="ListParagraph"/>
        <w:rPr>
          <w:rFonts w:ascii="Times New Roman" w:hAnsi="Times New Roman"/>
          <w:b/>
          <w:bCs/>
          <w:sz w:val="32"/>
          <w:szCs w:val="32"/>
          <w:u w:val="single"/>
        </w:rPr>
      </w:pPr>
      <w:r w:rsidRPr="00E96D22">
        <w:rPr>
          <w:rFonts w:ascii="Times New Roman" w:hAnsi="Times New Roman"/>
          <w:b/>
          <w:sz w:val="28"/>
          <w:szCs w:val="24"/>
          <w:u w:val="single"/>
        </w:rPr>
        <w:t>PROJECT DESCRIPTION</w:t>
      </w:r>
    </w:p>
    <w:p w14:paraId="11C3455D" w14:textId="77777777" w:rsidR="00E96D22" w:rsidRPr="00E96D22" w:rsidRDefault="00E96D22" w:rsidP="00E96D22">
      <w:pPr>
        <w:spacing w:after="0"/>
        <w:jc w:val="both"/>
        <w:rPr>
          <w:rFonts w:ascii="Times New Roman" w:hAnsi="Times New Roman"/>
          <w:b/>
          <w:bCs/>
          <w:sz w:val="28"/>
          <w:szCs w:val="28"/>
        </w:rPr>
      </w:pPr>
    </w:p>
    <w:p w14:paraId="5D36D29A" w14:textId="2FAEB5BB" w:rsidR="00BC38C2" w:rsidRDefault="00E96D22" w:rsidP="006D4091">
      <w:pPr>
        <w:pStyle w:val="ListParagraph"/>
        <w:spacing w:after="0"/>
        <w:ind w:left="804"/>
        <w:jc w:val="both"/>
        <w:rPr>
          <w:rFonts w:ascii="Times New Roman" w:hAnsi="Times New Roman"/>
          <w:b/>
          <w:bCs/>
          <w:sz w:val="28"/>
          <w:szCs w:val="24"/>
        </w:rPr>
      </w:pPr>
      <w:r w:rsidRPr="00E96D22">
        <w:rPr>
          <w:rFonts w:ascii="Times New Roman" w:hAnsi="Times New Roman"/>
          <w:b/>
          <w:bCs/>
          <w:sz w:val="28"/>
          <w:szCs w:val="24"/>
        </w:rPr>
        <w:t>3.1 List of Modules:</w:t>
      </w:r>
    </w:p>
    <w:p w14:paraId="5C7E9B60" w14:textId="77777777" w:rsidR="00E96D22" w:rsidRPr="00E96D22" w:rsidRDefault="00E96D22" w:rsidP="006D4091">
      <w:pPr>
        <w:pStyle w:val="ListParagraph"/>
        <w:spacing w:after="0"/>
        <w:ind w:left="804"/>
        <w:jc w:val="both"/>
        <w:rPr>
          <w:rFonts w:ascii="Times New Roman" w:hAnsi="Times New Roman"/>
          <w:b/>
          <w:bCs/>
          <w:sz w:val="28"/>
          <w:szCs w:val="24"/>
        </w:rPr>
      </w:pPr>
    </w:p>
    <w:tbl>
      <w:tblPr>
        <w:tblStyle w:val="TableGrid"/>
        <w:tblW w:w="0" w:type="auto"/>
        <w:tblInd w:w="804" w:type="dxa"/>
        <w:tblLook w:val="04A0" w:firstRow="1" w:lastRow="0" w:firstColumn="1" w:lastColumn="0" w:noHBand="0" w:noVBand="1"/>
      </w:tblPr>
      <w:tblGrid>
        <w:gridCol w:w="3658"/>
      </w:tblGrid>
      <w:tr w:rsidR="00E96D22" w:rsidRPr="00E96D22" w14:paraId="7CABDB56" w14:textId="77777777" w:rsidTr="00E96D22">
        <w:trPr>
          <w:trHeight w:val="453"/>
        </w:trPr>
        <w:tc>
          <w:tcPr>
            <w:tcW w:w="3658" w:type="dxa"/>
          </w:tcPr>
          <w:p w14:paraId="2EA14A4B" w14:textId="77777777" w:rsidR="00E96D22" w:rsidRPr="00E96D22" w:rsidRDefault="00E96D22" w:rsidP="00FB44E8">
            <w:pPr>
              <w:pStyle w:val="ListParagraph"/>
              <w:ind w:left="0"/>
              <w:jc w:val="both"/>
              <w:rPr>
                <w:rFonts w:ascii="Times New Roman" w:hAnsi="Times New Roman"/>
                <w:sz w:val="28"/>
                <w:szCs w:val="24"/>
              </w:rPr>
            </w:pPr>
            <w:r w:rsidRPr="00E96D22">
              <w:rPr>
                <w:rFonts w:ascii="Times New Roman" w:hAnsi="Times New Roman"/>
                <w:sz w:val="28"/>
                <w:szCs w:val="24"/>
              </w:rPr>
              <w:t>1.pharmacy</w:t>
            </w:r>
          </w:p>
        </w:tc>
      </w:tr>
      <w:tr w:rsidR="00E96D22" w:rsidRPr="00E96D22" w14:paraId="71F826A0" w14:textId="77777777" w:rsidTr="00E96D22">
        <w:trPr>
          <w:trHeight w:val="436"/>
        </w:trPr>
        <w:tc>
          <w:tcPr>
            <w:tcW w:w="3658" w:type="dxa"/>
          </w:tcPr>
          <w:p w14:paraId="680A6601" w14:textId="6F6646A3" w:rsidR="00E96D22" w:rsidRPr="00E96D22" w:rsidRDefault="00E96D22" w:rsidP="00FB44E8">
            <w:pPr>
              <w:pStyle w:val="ListParagraph"/>
              <w:ind w:left="0"/>
              <w:jc w:val="both"/>
              <w:rPr>
                <w:rFonts w:ascii="Times New Roman" w:hAnsi="Times New Roman"/>
                <w:sz w:val="28"/>
                <w:szCs w:val="24"/>
              </w:rPr>
            </w:pPr>
            <w:r w:rsidRPr="00E96D22">
              <w:rPr>
                <w:rFonts w:ascii="Times New Roman" w:hAnsi="Times New Roman"/>
                <w:sz w:val="28"/>
                <w:szCs w:val="24"/>
              </w:rPr>
              <w:t>2.</w:t>
            </w:r>
            <w:r w:rsidR="001362E4">
              <w:rPr>
                <w:rFonts w:ascii="Times New Roman" w:hAnsi="Times New Roman"/>
                <w:sz w:val="28"/>
                <w:szCs w:val="24"/>
              </w:rPr>
              <w:t>lab test</w:t>
            </w:r>
          </w:p>
        </w:tc>
      </w:tr>
      <w:tr w:rsidR="00E96D22" w:rsidRPr="00E96D22" w14:paraId="7E8AF00E" w14:textId="77777777" w:rsidTr="00E96D22">
        <w:trPr>
          <w:trHeight w:val="453"/>
        </w:trPr>
        <w:tc>
          <w:tcPr>
            <w:tcW w:w="3658" w:type="dxa"/>
          </w:tcPr>
          <w:p w14:paraId="57EEC867" w14:textId="77777777" w:rsidR="00E96D22" w:rsidRPr="00E96D22" w:rsidRDefault="00E96D22" w:rsidP="00FB44E8">
            <w:pPr>
              <w:pStyle w:val="ListParagraph"/>
              <w:ind w:left="0"/>
              <w:jc w:val="both"/>
              <w:rPr>
                <w:rFonts w:ascii="Times New Roman" w:hAnsi="Times New Roman"/>
                <w:sz w:val="28"/>
                <w:szCs w:val="24"/>
              </w:rPr>
            </w:pPr>
            <w:r w:rsidRPr="00E96D22">
              <w:rPr>
                <w:rFonts w:ascii="Times New Roman" w:hAnsi="Times New Roman"/>
                <w:sz w:val="28"/>
                <w:szCs w:val="24"/>
              </w:rPr>
              <w:t>3.patients</w:t>
            </w:r>
          </w:p>
        </w:tc>
      </w:tr>
      <w:tr w:rsidR="00E96D22" w:rsidRPr="00E96D22" w14:paraId="2AE11598" w14:textId="77777777" w:rsidTr="00E96D22">
        <w:trPr>
          <w:trHeight w:val="436"/>
        </w:trPr>
        <w:tc>
          <w:tcPr>
            <w:tcW w:w="3658" w:type="dxa"/>
          </w:tcPr>
          <w:p w14:paraId="332844B8" w14:textId="77777777" w:rsidR="00E96D22" w:rsidRPr="00E96D22" w:rsidRDefault="00E96D22" w:rsidP="00FB44E8">
            <w:pPr>
              <w:pStyle w:val="ListParagraph"/>
              <w:ind w:left="0"/>
              <w:jc w:val="both"/>
              <w:rPr>
                <w:rFonts w:ascii="Times New Roman" w:hAnsi="Times New Roman" w:cs="Times New Roman"/>
                <w:b/>
                <w:bCs/>
                <w:sz w:val="32"/>
                <w:szCs w:val="32"/>
              </w:rPr>
            </w:pPr>
            <w:r w:rsidRPr="00E96D22">
              <w:rPr>
                <w:rFonts w:ascii="Times New Roman" w:hAnsi="Times New Roman"/>
                <w:sz w:val="28"/>
                <w:szCs w:val="24"/>
              </w:rPr>
              <w:t>4.doctor</w:t>
            </w:r>
          </w:p>
        </w:tc>
      </w:tr>
    </w:tbl>
    <w:p w14:paraId="0BEAA025" w14:textId="77777777" w:rsidR="00BC38C2" w:rsidRPr="006D4091" w:rsidRDefault="00BC38C2" w:rsidP="006D4091">
      <w:pPr>
        <w:pStyle w:val="ListParagraph"/>
        <w:spacing w:after="0"/>
        <w:ind w:left="804"/>
        <w:jc w:val="both"/>
        <w:rPr>
          <w:rFonts w:ascii="Times New Roman" w:hAnsi="Times New Roman" w:cs="Times New Roman"/>
          <w:sz w:val="36"/>
          <w:szCs w:val="36"/>
        </w:rPr>
      </w:pPr>
    </w:p>
    <w:p w14:paraId="2C7C4CB3" w14:textId="77777777" w:rsidR="008C6345" w:rsidRDefault="008C6345" w:rsidP="008C6345">
      <w:pPr>
        <w:pStyle w:val="NoSpacing"/>
        <w:spacing w:line="360" w:lineRule="auto"/>
        <w:rPr>
          <w:rFonts w:ascii="Times New Roman" w:hAnsi="Times New Roman"/>
          <w:sz w:val="32"/>
          <w:szCs w:val="28"/>
        </w:rPr>
      </w:pPr>
    </w:p>
    <w:p w14:paraId="37AAD762" w14:textId="77777777" w:rsidR="001362E4" w:rsidRDefault="001362E4" w:rsidP="008C6345">
      <w:pPr>
        <w:pStyle w:val="NoSpacing"/>
        <w:spacing w:line="360" w:lineRule="auto"/>
        <w:jc w:val="center"/>
        <w:rPr>
          <w:rFonts w:ascii="Times New Roman" w:hAnsi="Times New Roman"/>
          <w:sz w:val="32"/>
          <w:szCs w:val="28"/>
        </w:rPr>
      </w:pPr>
    </w:p>
    <w:p w14:paraId="465896FE" w14:textId="77777777" w:rsidR="001362E4" w:rsidRDefault="001362E4" w:rsidP="008C6345">
      <w:pPr>
        <w:pStyle w:val="NoSpacing"/>
        <w:spacing w:line="360" w:lineRule="auto"/>
        <w:jc w:val="center"/>
        <w:rPr>
          <w:rFonts w:ascii="Times New Roman" w:hAnsi="Times New Roman"/>
          <w:sz w:val="32"/>
          <w:szCs w:val="28"/>
        </w:rPr>
      </w:pPr>
    </w:p>
    <w:p w14:paraId="1A35B414" w14:textId="77777777" w:rsidR="001362E4" w:rsidRDefault="001362E4" w:rsidP="008C6345">
      <w:pPr>
        <w:pStyle w:val="NoSpacing"/>
        <w:spacing w:line="360" w:lineRule="auto"/>
        <w:jc w:val="center"/>
        <w:rPr>
          <w:rFonts w:ascii="Times New Roman" w:hAnsi="Times New Roman"/>
          <w:sz w:val="32"/>
          <w:szCs w:val="28"/>
        </w:rPr>
      </w:pPr>
    </w:p>
    <w:p w14:paraId="4A1AEB69" w14:textId="77777777" w:rsidR="001362E4" w:rsidRDefault="001362E4" w:rsidP="008C6345">
      <w:pPr>
        <w:pStyle w:val="NoSpacing"/>
        <w:spacing w:line="360" w:lineRule="auto"/>
        <w:jc w:val="center"/>
        <w:rPr>
          <w:rFonts w:ascii="Times New Roman" w:hAnsi="Times New Roman"/>
          <w:sz w:val="32"/>
          <w:szCs w:val="28"/>
        </w:rPr>
      </w:pPr>
    </w:p>
    <w:p w14:paraId="17BB890E" w14:textId="77777777" w:rsidR="001362E4" w:rsidRDefault="001362E4" w:rsidP="008C6345">
      <w:pPr>
        <w:pStyle w:val="NoSpacing"/>
        <w:spacing w:line="360" w:lineRule="auto"/>
        <w:jc w:val="center"/>
        <w:rPr>
          <w:rFonts w:ascii="Times New Roman" w:hAnsi="Times New Roman"/>
          <w:sz w:val="32"/>
          <w:szCs w:val="28"/>
        </w:rPr>
      </w:pPr>
    </w:p>
    <w:p w14:paraId="18976EB6" w14:textId="05C5FE5A" w:rsidR="008C6345" w:rsidRPr="008C6345" w:rsidRDefault="008C6345" w:rsidP="008C6345">
      <w:pPr>
        <w:pStyle w:val="NoSpacing"/>
        <w:spacing w:line="360" w:lineRule="auto"/>
        <w:jc w:val="center"/>
        <w:rPr>
          <w:rFonts w:ascii="Times New Roman" w:hAnsi="Times New Roman"/>
          <w:sz w:val="32"/>
          <w:szCs w:val="28"/>
        </w:rPr>
      </w:pPr>
      <w:r w:rsidRPr="008C6345">
        <w:rPr>
          <w:rFonts w:ascii="Times New Roman" w:hAnsi="Times New Roman"/>
          <w:sz w:val="32"/>
          <w:szCs w:val="28"/>
        </w:rPr>
        <w:lastRenderedPageBreak/>
        <w:t>3.2 Requirements Specification</w:t>
      </w:r>
    </w:p>
    <w:p w14:paraId="3F7D5938" w14:textId="1085A712" w:rsidR="008C6345" w:rsidRDefault="008C6345" w:rsidP="008C6345">
      <w:pPr>
        <w:pStyle w:val="NoSpacing"/>
        <w:spacing w:line="360" w:lineRule="auto"/>
        <w:rPr>
          <w:rFonts w:ascii="Times New Roman" w:hAnsi="Times New Roman"/>
          <w:sz w:val="28"/>
          <w:szCs w:val="24"/>
        </w:rPr>
      </w:pPr>
    </w:p>
    <w:p w14:paraId="72670DDD" w14:textId="77777777" w:rsidR="001362E4" w:rsidRDefault="001362E4" w:rsidP="008C6345">
      <w:pPr>
        <w:pStyle w:val="NoSpacing"/>
        <w:spacing w:line="360" w:lineRule="auto"/>
        <w:rPr>
          <w:rFonts w:ascii="Times New Roman" w:hAnsi="Times New Roman"/>
          <w:sz w:val="28"/>
          <w:szCs w:val="24"/>
        </w:rPr>
      </w:pPr>
    </w:p>
    <w:p w14:paraId="32DAC487" w14:textId="26CF2BAD" w:rsidR="008C6345" w:rsidRDefault="008C6345" w:rsidP="008C6345">
      <w:pPr>
        <w:pStyle w:val="NoSpacing"/>
        <w:spacing w:line="360" w:lineRule="auto"/>
        <w:rPr>
          <w:rFonts w:ascii="Times New Roman" w:hAnsi="Times New Roman"/>
          <w:b/>
          <w:bCs/>
          <w:sz w:val="28"/>
          <w:szCs w:val="24"/>
          <w:u w:val="single"/>
        </w:rPr>
      </w:pPr>
      <w:r w:rsidRPr="008C6345">
        <w:rPr>
          <w:rFonts w:ascii="Times New Roman" w:hAnsi="Times New Roman"/>
          <w:b/>
          <w:bCs/>
          <w:sz w:val="28"/>
          <w:szCs w:val="24"/>
          <w:u w:val="single"/>
        </w:rPr>
        <w:t>3.2.1 Software Requirements:</w:t>
      </w:r>
    </w:p>
    <w:p w14:paraId="74CB4790" w14:textId="1CA404AF" w:rsidR="008C6345" w:rsidRDefault="008C6345" w:rsidP="008C6345">
      <w:pPr>
        <w:pStyle w:val="NoSpacing"/>
        <w:spacing w:line="360" w:lineRule="auto"/>
        <w:rPr>
          <w:sz w:val="28"/>
          <w:szCs w:val="28"/>
        </w:rPr>
      </w:pPr>
      <w:r w:rsidRPr="008C6345">
        <w:rPr>
          <w:sz w:val="28"/>
          <w:szCs w:val="28"/>
        </w:rPr>
        <w:t xml:space="preserve">  Design: HTML, CSS,javacript</w:t>
      </w:r>
    </w:p>
    <w:p w14:paraId="5B547401" w14:textId="3602519E" w:rsidR="008C6345" w:rsidRDefault="008C6345" w:rsidP="008C6345">
      <w:pPr>
        <w:pStyle w:val="NoSpacing"/>
        <w:spacing w:line="360" w:lineRule="auto"/>
        <w:rPr>
          <w:sz w:val="28"/>
          <w:szCs w:val="28"/>
        </w:rPr>
      </w:pPr>
      <w:r>
        <w:rPr>
          <w:sz w:val="28"/>
          <w:szCs w:val="28"/>
        </w:rPr>
        <w:t>Server site: apache local host</w:t>
      </w:r>
    </w:p>
    <w:p w14:paraId="1201E973" w14:textId="73B4331E" w:rsidR="008C6345" w:rsidRPr="008C6345" w:rsidRDefault="008C6345" w:rsidP="008C6345">
      <w:pPr>
        <w:pStyle w:val="NoSpacing"/>
        <w:spacing w:line="360" w:lineRule="auto"/>
        <w:rPr>
          <w:rFonts w:ascii="Times New Roman" w:hAnsi="Times New Roman"/>
          <w:b/>
          <w:bCs/>
          <w:sz w:val="36"/>
          <w:szCs w:val="32"/>
          <w:u w:val="single"/>
        </w:rPr>
      </w:pPr>
      <w:r>
        <w:rPr>
          <w:sz w:val="28"/>
          <w:szCs w:val="28"/>
        </w:rPr>
        <w:t>Application: visual studio code</w:t>
      </w:r>
    </w:p>
    <w:p w14:paraId="59392130" w14:textId="77777777" w:rsidR="008C6345" w:rsidRPr="008C6345" w:rsidRDefault="008C6345" w:rsidP="008C6345">
      <w:pPr>
        <w:pStyle w:val="NoSpacing"/>
        <w:spacing w:line="360" w:lineRule="auto"/>
        <w:rPr>
          <w:rFonts w:ascii="Times New Roman" w:hAnsi="Times New Roman"/>
          <w:b/>
          <w:bCs/>
          <w:sz w:val="28"/>
          <w:szCs w:val="24"/>
          <w:u w:val="single"/>
        </w:rPr>
      </w:pPr>
    </w:p>
    <w:p w14:paraId="49DA34D7" w14:textId="191929B0" w:rsidR="008C6345" w:rsidRDefault="008C6345" w:rsidP="008C6345">
      <w:pPr>
        <w:pStyle w:val="NoSpacing"/>
        <w:spacing w:line="360" w:lineRule="auto"/>
        <w:rPr>
          <w:rFonts w:ascii="Times New Roman" w:hAnsi="Times New Roman"/>
          <w:b/>
          <w:bCs/>
          <w:sz w:val="28"/>
          <w:szCs w:val="24"/>
          <w:u w:val="single"/>
        </w:rPr>
      </w:pPr>
      <w:r w:rsidRPr="008C6345">
        <w:rPr>
          <w:rFonts w:ascii="Times New Roman" w:hAnsi="Times New Roman"/>
          <w:b/>
          <w:bCs/>
          <w:sz w:val="28"/>
          <w:szCs w:val="24"/>
          <w:u w:val="single"/>
        </w:rPr>
        <w:t>3.2.2 Hardware Requirements</w:t>
      </w:r>
      <w:r>
        <w:rPr>
          <w:rFonts w:ascii="Times New Roman" w:hAnsi="Times New Roman"/>
          <w:b/>
          <w:bCs/>
          <w:sz w:val="28"/>
          <w:szCs w:val="24"/>
          <w:u w:val="single"/>
        </w:rPr>
        <w:t>:</w:t>
      </w:r>
    </w:p>
    <w:p w14:paraId="756111F6" w14:textId="27FB0015" w:rsidR="008C6345" w:rsidRDefault="008C6345" w:rsidP="008C6345">
      <w:pPr>
        <w:pStyle w:val="NoSpacing"/>
        <w:spacing w:line="360" w:lineRule="auto"/>
        <w:rPr>
          <w:rFonts w:ascii="Times New Roman" w:hAnsi="Times New Roman"/>
          <w:b/>
          <w:bCs/>
          <w:sz w:val="28"/>
          <w:szCs w:val="24"/>
          <w:u w:val="single"/>
        </w:rPr>
      </w:pPr>
    </w:p>
    <w:p w14:paraId="263E0B25" w14:textId="77777777" w:rsidR="008C6345" w:rsidRDefault="008C6345" w:rsidP="008C6345">
      <w:pPr>
        <w:pStyle w:val="NoSpacing"/>
        <w:spacing w:line="360" w:lineRule="auto"/>
        <w:rPr>
          <w:sz w:val="28"/>
          <w:szCs w:val="28"/>
        </w:rPr>
      </w:pPr>
      <w:r>
        <w:rPr>
          <w:sz w:val="28"/>
          <w:szCs w:val="28"/>
        </w:rPr>
        <w:t>Processor:</w:t>
      </w:r>
      <w:r w:rsidRPr="008C6345">
        <w:rPr>
          <w:sz w:val="28"/>
          <w:szCs w:val="28"/>
        </w:rPr>
        <w:t xml:space="preserve">Dual core processor </w:t>
      </w:r>
    </w:p>
    <w:p w14:paraId="66059725" w14:textId="77777777" w:rsidR="008C6345" w:rsidRDefault="008C6345" w:rsidP="008C6345">
      <w:pPr>
        <w:pStyle w:val="NoSpacing"/>
        <w:spacing w:line="360" w:lineRule="auto"/>
        <w:rPr>
          <w:sz w:val="28"/>
          <w:szCs w:val="28"/>
        </w:rPr>
      </w:pPr>
      <w:r w:rsidRPr="008C6345">
        <w:rPr>
          <w:sz w:val="28"/>
          <w:szCs w:val="28"/>
        </w:rPr>
        <w:t>RAM</w:t>
      </w:r>
      <w:r>
        <w:rPr>
          <w:sz w:val="28"/>
          <w:szCs w:val="28"/>
        </w:rPr>
        <w:t xml:space="preserve">: </w:t>
      </w:r>
      <w:r w:rsidRPr="008C6345">
        <w:rPr>
          <w:sz w:val="28"/>
          <w:szCs w:val="28"/>
        </w:rPr>
        <w:t>1GB</w:t>
      </w:r>
    </w:p>
    <w:p w14:paraId="633EE6E4" w14:textId="4BC87DE9" w:rsidR="008C6345" w:rsidRDefault="008C6345" w:rsidP="008C6345">
      <w:pPr>
        <w:pStyle w:val="NoSpacing"/>
        <w:spacing w:line="360" w:lineRule="auto"/>
        <w:rPr>
          <w:sz w:val="28"/>
          <w:szCs w:val="28"/>
        </w:rPr>
      </w:pPr>
      <w:r>
        <w:rPr>
          <w:sz w:val="28"/>
          <w:szCs w:val="28"/>
        </w:rPr>
        <w:t>Rom:</w:t>
      </w:r>
      <w:r w:rsidRPr="008C6345">
        <w:rPr>
          <w:sz w:val="28"/>
          <w:szCs w:val="28"/>
        </w:rPr>
        <w:t xml:space="preserve"> </w:t>
      </w:r>
      <w:r>
        <w:rPr>
          <w:sz w:val="28"/>
          <w:szCs w:val="28"/>
        </w:rPr>
        <w:t>S</w:t>
      </w:r>
      <w:r w:rsidRPr="008C6345">
        <w:rPr>
          <w:sz w:val="28"/>
          <w:szCs w:val="28"/>
        </w:rPr>
        <w:t>DD min 40GB</w:t>
      </w:r>
    </w:p>
    <w:p w14:paraId="65932517" w14:textId="19769F7D" w:rsidR="008C6345" w:rsidRDefault="008C6345" w:rsidP="008C6345">
      <w:pPr>
        <w:pStyle w:val="NoSpacing"/>
        <w:spacing w:line="360" w:lineRule="auto"/>
        <w:rPr>
          <w:sz w:val="28"/>
          <w:szCs w:val="28"/>
        </w:rPr>
      </w:pPr>
      <w:r>
        <w:rPr>
          <w:sz w:val="28"/>
          <w:szCs w:val="28"/>
        </w:rPr>
        <w:t>Internet connectivity.</w:t>
      </w:r>
    </w:p>
    <w:p w14:paraId="76D1387A" w14:textId="610F54B9" w:rsidR="008C6345" w:rsidRDefault="008C6345" w:rsidP="008C6345">
      <w:pPr>
        <w:pStyle w:val="NoSpacing"/>
        <w:spacing w:line="360" w:lineRule="auto"/>
        <w:rPr>
          <w:sz w:val="28"/>
          <w:szCs w:val="28"/>
        </w:rPr>
      </w:pPr>
      <w:r>
        <w:rPr>
          <w:sz w:val="28"/>
          <w:szCs w:val="28"/>
        </w:rPr>
        <w:t>Updated and proper supported browers.</w:t>
      </w:r>
    </w:p>
    <w:p w14:paraId="2432394A" w14:textId="3D8DF22D" w:rsidR="008C6345" w:rsidRDefault="008C6345" w:rsidP="008C6345">
      <w:pPr>
        <w:pStyle w:val="NoSpacing"/>
        <w:spacing w:line="360" w:lineRule="auto"/>
        <w:rPr>
          <w:sz w:val="28"/>
          <w:szCs w:val="28"/>
        </w:rPr>
      </w:pPr>
      <w:r>
        <w:rPr>
          <w:sz w:val="28"/>
          <w:szCs w:val="28"/>
        </w:rPr>
        <w:t>With battery backup.</w:t>
      </w:r>
    </w:p>
    <w:p w14:paraId="09908975" w14:textId="08F61092" w:rsidR="00ED4F8B" w:rsidRDefault="00ED4F8B" w:rsidP="008C6345">
      <w:pPr>
        <w:pStyle w:val="NoSpacing"/>
        <w:spacing w:line="360" w:lineRule="auto"/>
        <w:rPr>
          <w:sz w:val="28"/>
          <w:szCs w:val="28"/>
        </w:rPr>
      </w:pPr>
    </w:p>
    <w:p w14:paraId="62E653F4" w14:textId="3BC56188" w:rsidR="00ED4F8B" w:rsidRPr="00BB7318" w:rsidRDefault="007C4870" w:rsidP="008C6345">
      <w:pPr>
        <w:pStyle w:val="NoSpacing"/>
        <w:spacing w:line="360" w:lineRule="auto"/>
        <w:rPr>
          <w:b/>
          <w:bCs/>
          <w:sz w:val="32"/>
          <w:szCs w:val="32"/>
          <w:u w:val="single"/>
        </w:rPr>
      </w:pPr>
      <w:r w:rsidRPr="00BB7318">
        <w:rPr>
          <w:rFonts w:ascii="Times New Roman" w:hAnsi="Times New Roman"/>
          <w:b/>
          <w:bCs/>
          <w:sz w:val="28"/>
          <w:szCs w:val="24"/>
          <w:u w:val="single"/>
        </w:rPr>
        <w:t>3.3 Module Description</w:t>
      </w:r>
    </w:p>
    <w:p w14:paraId="74A182AD" w14:textId="5029A208" w:rsidR="00ED4F8B" w:rsidRPr="00BB7318" w:rsidRDefault="00ED4F8B" w:rsidP="008C6345">
      <w:pPr>
        <w:pStyle w:val="NoSpacing"/>
        <w:spacing w:line="360" w:lineRule="auto"/>
        <w:rPr>
          <w:sz w:val="28"/>
          <w:szCs w:val="28"/>
          <w:u w:val="single"/>
        </w:rPr>
      </w:pPr>
    </w:p>
    <w:p w14:paraId="6839FA39" w14:textId="13611684" w:rsidR="007C4870" w:rsidRPr="00BB7318" w:rsidRDefault="00BB7318" w:rsidP="008C6345">
      <w:pPr>
        <w:pStyle w:val="NoSpacing"/>
        <w:spacing w:line="360" w:lineRule="auto"/>
        <w:rPr>
          <w:rFonts w:ascii="Times New Roman" w:hAnsi="Times New Roman"/>
          <w:b/>
          <w:bCs/>
          <w:sz w:val="28"/>
          <w:szCs w:val="28"/>
          <w:u w:val="single"/>
        </w:rPr>
      </w:pPr>
      <w:r>
        <w:rPr>
          <w:rFonts w:ascii="Times New Roman" w:hAnsi="Times New Roman"/>
          <w:b/>
          <w:bCs/>
          <w:sz w:val="28"/>
          <w:szCs w:val="28"/>
          <w:u w:val="single"/>
        </w:rPr>
        <w:t xml:space="preserve">[i] </w:t>
      </w:r>
      <w:r w:rsidR="007C4870" w:rsidRPr="00BB7318">
        <w:rPr>
          <w:rFonts w:ascii="Times New Roman" w:hAnsi="Times New Roman"/>
          <w:b/>
          <w:bCs/>
          <w:sz w:val="28"/>
          <w:szCs w:val="28"/>
          <w:u w:val="single"/>
        </w:rPr>
        <w:t>Login page:</w:t>
      </w:r>
    </w:p>
    <w:p w14:paraId="0A838DFE" w14:textId="0852CBD5" w:rsidR="00ED4F8B" w:rsidRPr="00BB7318" w:rsidRDefault="007C4870" w:rsidP="008C6345">
      <w:pPr>
        <w:pStyle w:val="NoSpacing"/>
        <w:spacing w:line="360" w:lineRule="auto"/>
        <w:rPr>
          <w:rFonts w:ascii="Times New Roman" w:hAnsi="Times New Roman"/>
          <w:sz w:val="28"/>
          <w:szCs w:val="28"/>
        </w:rPr>
      </w:pPr>
      <w:r w:rsidRPr="00BB7318">
        <w:rPr>
          <w:rFonts w:ascii="Times New Roman" w:hAnsi="Times New Roman"/>
          <w:sz w:val="28"/>
          <w:szCs w:val="28"/>
        </w:rPr>
        <w:t xml:space="preserve">This page  is used to log in the user how log in before and they can save they user </w:t>
      </w:r>
      <w:r w:rsidR="00181A1E" w:rsidRPr="00BB7318">
        <w:rPr>
          <w:rFonts w:ascii="Times New Roman" w:hAnsi="Times New Roman"/>
          <w:sz w:val="28"/>
          <w:szCs w:val="28"/>
        </w:rPr>
        <w:t>password and there information. Below this page we have many features like :</w:t>
      </w:r>
    </w:p>
    <w:p w14:paraId="6B62705C" w14:textId="0EA972C3" w:rsidR="00181A1E" w:rsidRDefault="00181A1E" w:rsidP="008C6345">
      <w:pPr>
        <w:pStyle w:val="NoSpacing"/>
        <w:spacing w:line="360" w:lineRule="auto"/>
        <w:rPr>
          <w:rFonts w:ascii="Times New Roman" w:hAnsi="Times New Roman"/>
          <w:sz w:val="28"/>
          <w:szCs w:val="28"/>
        </w:rPr>
      </w:pPr>
      <w:r w:rsidRPr="00BB7318">
        <w:rPr>
          <w:rFonts w:ascii="Times New Roman" w:hAnsi="Times New Roman"/>
          <w:sz w:val="28"/>
          <w:szCs w:val="28"/>
        </w:rPr>
        <w:t>“Forgot password” =&gt; By this we can retrieve our older password , “sign in” =&gt; by this we can creare our own user and password by filling the details , finally we have included capcha it  generate automatically the capcha.</w:t>
      </w:r>
    </w:p>
    <w:p w14:paraId="15A46E25" w14:textId="602249F8" w:rsidR="00BB7318" w:rsidRDefault="00BB7318" w:rsidP="008C6345">
      <w:pPr>
        <w:pStyle w:val="NoSpacing"/>
        <w:spacing w:line="360" w:lineRule="auto"/>
        <w:rPr>
          <w:rFonts w:ascii="Times New Roman" w:hAnsi="Times New Roman"/>
          <w:sz w:val="28"/>
          <w:szCs w:val="28"/>
        </w:rPr>
      </w:pPr>
    </w:p>
    <w:p w14:paraId="48E0A4F6" w14:textId="77777777" w:rsidR="00340FEF" w:rsidRDefault="00340FEF" w:rsidP="008C6345">
      <w:pPr>
        <w:pStyle w:val="NoSpacing"/>
        <w:spacing w:line="360" w:lineRule="auto"/>
        <w:rPr>
          <w:rFonts w:ascii="Times New Roman" w:hAnsi="Times New Roman"/>
          <w:b/>
          <w:bCs/>
          <w:sz w:val="28"/>
          <w:szCs w:val="28"/>
          <w:u w:val="single"/>
        </w:rPr>
      </w:pPr>
    </w:p>
    <w:p w14:paraId="4953127B" w14:textId="77777777" w:rsidR="00340FEF" w:rsidRDefault="00340FEF" w:rsidP="008C6345">
      <w:pPr>
        <w:pStyle w:val="NoSpacing"/>
        <w:spacing w:line="360" w:lineRule="auto"/>
        <w:rPr>
          <w:rFonts w:ascii="Times New Roman" w:hAnsi="Times New Roman"/>
          <w:b/>
          <w:bCs/>
          <w:sz w:val="28"/>
          <w:szCs w:val="28"/>
          <w:u w:val="single"/>
        </w:rPr>
      </w:pPr>
    </w:p>
    <w:p w14:paraId="6D35C16C" w14:textId="77777777" w:rsidR="00340FEF" w:rsidRDefault="00340FEF" w:rsidP="008C6345">
      <w:pPr>
        <w:pStyle w:val="NoSpacing"/>
        <w:spacing w:line="360" w:lineRule="auto"/>
        <w:rPr>
          <w:rFonts w:ascii="Times New Roman" w:hAnsi="Times New Roman"/>
          <w:b/>
          <w:bCs/>
          <w:sz w:val="28"/>
          <w:szCs w:val="28"/>
          <w:u w:val="single"/>
        </w:rPr>
      </w:pPr>
    </w:p>
    <w:p w14:paraId="329AAD87" w14:textId="77777777" w:rsidR="00340FEF" w:rsidRDefault="00340FEF" w:rsidP="008C6345">
      <w:pPr>
        <w:pStyle w:val="NoSpacing"/>
        <w:spacing w:line="360" w:lineRule="auto"/>
        <w:rPr>
          <w:rFonts w:ascii="Times New Roman" w:hAnsi="Times New Roman"/>
          <w:b/>
          <w:bCs/>
          <w:sz w:val="28"/>
          <w:szCs w:val="28"/>
          <w:u w:val="single"/>
        </w:rPr>
      </w:pPr>
    </w:p>
    <w:p w14:paraId="6EBF7D9B" w14:textId="77777777" w:rsidR="001362E4" w:rsidRDefault="001362E4" w:rsidP="008C6345">
      <w:pPr>
        <w:pStyle w:val="NoSpacing"/>
        <w:spacing w:line="360" w:lineRule="auto"/>
        <w:rPr>
          <w:rFonts w:ascii="Times New Roman" w:hAnsi="Times New Roman"/>
          <w:b/>
          <w:bCs/>
          <w:sz w:val="28"/>
          <w:szCs w:val="28"/>
          <w:u w:val="single"/>
        </w:rPr>
      </w:pPr>
    </w:p>
    <w:p w14:paraId="1E7CA8B4" w14:textId="4342883D" w:rsidR="00BB7318" w:rsidRDefault="00BB7318" w:rsidP="008C6345">
      <w:pPr>
        <w:pStyle w:val="NoSpacing"/>
        <w:spacing w:line="360" w:lineRule="auto"/>
        <w:rPr>
          <w:rFonts w:ascii="Times New Roman" w:hAnsi="Times New Roman"/>
          <w:b/>
          <w:bCs/>
          <w:sz w:val="28"/>
          <w:szCs w:val="28"/>
          <w:u w:val="single"/>
        </w:rPr>
      </w:pPr>
      <w:r w:rsidRPr="00BB7318">
        <w:rPr>
          <w:rFonts w:ascii="Times New Roman" w:hAnsi="Times New Roman"/>
          <w:b/>
          <w:bCs/>
          <w:sz w:val="28"/>
          <w:szCs w:val="28"/>
          <w:u w:val="single"/>
        </w:rPr>
        <w:lastRenderedPageBreak/>
        <w:t>[ii]patient page:</w:t>
      </w:r>
    </w:p>
    <w:p w14:paraId="6A715969" w14:textId="77777777" w:rsidR="001362E4" w:rsidRDefault="001362E4" w:rsidP="008C6345">
      <w:pPr>
        <w:pStyle w:val="NoSpacing"/>
        <w:spacing w:line="360" w:lineRule="auto"/>
        <w:rPr>
          <w:rFonts w:ascii="Times New Roman" w:hAnsi="Times New Roman"/>
          <w:b/>
          <w:bCs/>
          <w:sz w:val="28"/>
          <w:szCs w:val="28"/>
          <w:u w:val="single"/>
        </w:rPr>
      </w:pPr>
    </w:p>
    <w:p w14:paraId="508FEADC" w14:textId="07A0020C" w:rsidR="00BB7318" w:rsidRDefault="00BB7318" w:rsidP="008C6345">
      <w:pPr>
        <w:pStyle w:val="NoSpacing"/>
        <w:spacing w:line="360" w:lineRule="auto"/>
        <w:rPr>
          <w:rFonts w:ascii="Times New Roman" w:hAnsi="Times New Roman"/>
          <w:sz w:val="28"/>
          <w:szCs w:val="28"/>
        </w:rPr>
      </w:pPr>
      <w:r w:rsidRPr="00BB7318">
        <w:rPr>
          <w:rFonts w:ascii="Times New Roman" w:hAnsi="Times New Roman"/>
          <w:sz w:val="28"/>
          <w:szCs w:val="28"/>
        </w:rPr>
        <w:t>This</w:t>
      </w:r>
      <w:r>
        <w:rPr>
          <w:rFonts w:ascii="Times New Roman" w:hAnsi="Times New Roman"/>
          <w:sz w:val="28"/>
          <w:szCs w:val="28"/>
        </w:rPr>
        <w:t xml:space="preserve"> page if fully dedicated for patient only to easy and comfortable to select there needs and what there need from our site. For there conveninen we have created the appointment in easiler manner 1.physical appointment 2.online appointment.In that they book there slot </w:t>
      </w:r>
      <w:r w:rsidR="00CB6AEF">
        <w:rPr>
          <w:rFonts w:ascii="Times New Roman" w:hAnsi="Times New Roman"/>
          <w:sz w:val="28"/>
          <w:szCs w:val="28"/>
        </w:rPr>
        <w:t>for doctor appointment.</w:t>
      </w:r>
    </w:p>
    <w:p w14:paraId="207B497F" w14:textId="34BF5D63" w:rsidR="00CB6AEF" w:rsidRDefault="00CB6AEF" w:rsidP="008C6345">
      <w:pPr>
        <w:pStyle w:val="NoSpacing"/>
        <w:spacing w:line="360" w:lineRule="auto"/>
        <w:rPr>
          <w:rFonts w:ascii="Times New Roman" w:hAnsi="Times New Roman"/>
          <w:sz w:val="28"/>
          <w:szCs w:val="28"/>
        </w:rPr>
      </w:pPr>
    </w:p>
    <w:p w14:paraId="2C6E670C" w14:textId="61B69E05" w:rsidR="00CB6AEF" w:rsidRPr="00CB6AEF" w:rsidRDefault="00CB6AEF" w:rsidP="008C6345">
      <w:pPr>
        <w:pStyle w:val="NoSpacing"/>
        <w:spacing w:line="360" w:lineRule="auto"/>
        <w:rPr>
          <w:rFonts w:ascii="Times New Roman" w:hAnsi="Times New Roman"/>
          <w:b/>
          <w:bCs/>
          <w:sz w:val="28"/>
          <w:szCs w:val="28"/>
          <w:u w:val="single"/>
        </w:rPr>
      </w:pPr>
      <w:r w:rsidRPr="00CB6AEF">
        <w:rPr>
          <w:rFonts w:ascii="Times New Roman" w:hAnsi="Times New Roman"/>
          <w:b/>
          <w:bCs/>
          <w:sz w:val="28"/>
          <w:szCs w:val="28"/>
          <w:u w:val="single"/>
        </w:rPr>
        <w:t>[iii]pharmacy</w:t>
      </w:r>
    </w:p>
    <w:p w14:paraId="2C790C6E" w14:textId="35D9068D" w:rsidR="00BB7318" w:rsidRDefault="00BB7318" w:rsidP="008C6345">
      <w:pPr>
        <w:pStyle w:val="NoSpacing"/>
        <w:spacing w:line="360" w:lineRule="auto"/>
        <w:rPr>
          <w:rFonts w:ascii="Times New Roman" w:hAnsi="Times New Roman"/>
          <w:sz w:val="28"/>
          <w:szCs w:val="28"/>
        </w:rPr>
      </w:pPr>
    </w:p>
    <w:p w14:paraId="4389CCEC" w14:textId="77777777" w:rsidR="00340FEF" w:rsidRDefault="00CB6AEF" w:rsidP="008C6345">
      <w:pPr>
        <w:pStyle w:val="NoSpacing"/>
        <w:spacing w:line="360" w:lineRule="auto"/>
        <w:rPr>
          <w:rFonts w:ascii="Times New Roman" w:hAnsi="Times New Roman"/>
          <w:sz w:val="28"/>
          <w:szCs w:val="28"/>
        </w:rPr>
      </w:pPr>
      <w:r>
        <w:rPr>
          <w:rFonts w:ascii="Times New Roman" w:hAnsi="Times New Roman"/>
          <w:sz w:val="28"/>
          <w:szCs w:val="28"/>
        </w:rPr>
        <w:t>In our pharmacy wish list cart</w:t>
      </w:r>
      <w:r w:rsidR="00340FEF">
        <w:rPr>
          <w:rFonts w:ascii="Times New Roman" w:hAnsi="Times New Roman"/>
          <w:sz w:val="28"/>
          <w:szCs w:val="28"/>
        </w:rPr>
        <w:t xml:space="preserve"> we have each and every medicine. Even it rare medicine and dosage it will shipping to the patient to there address if they book via  online. Every doctor prescripted medicine are available. And for every medicine definite discounts and cash back will be provided.</w:t>
      </w:r>
    </w:p>
    <w:p w14:paraId="1B4A7851" w14:textId="77777777" w:rsidR="00340FEF" w:rsidRDefault="00340FEF" w:rsidP="008C6345">
      <w:pPr>
        <w:pStyle w:val="NoSpacing"/>
        <w:spacing w:line="360" w:lineRule="auto"/>
        <w:rPr>
          <w:rFonts w:ascii="Times New Roman" w:hAnsi="Times New Roman"/>
          <w:sz w:val="28"/>
          <w:szCs w:val="28"/>
        </w:rPr>
      </w:pPr>
    </w:p>
    <w:p w14:paraId="61DD15CE" w14:textId="7DF565C3" w:rsidR="00CB6AEF" w:rsidRDefault="00340FEF" w:rsidP="008C6345">
      <w:pPr>
        <w:pStyle w:val="NoSpacing"/>
        <w:spacing w:line="360" w:lineRule="auto"/>
        <w:rPr>
          <w:rFonts w:ascii="Times New Roman" w:hAnsi="Times New Roman"/>
          <w:b/>
          <w:bCs/>
          <w:sz w:val="28"/>
          <w:szCs w:val="28"/>
          <w:u w:val="single"/>
        </w:rPr>
      </w:pPr>
      <w:r w:rsidRPr="00340FEF">
        <w:rPr>
          <w:rFonts w:ascii="Times New Roman" w:hAnsi="Times New Roman"/>
          <w:b/>
          <w:bCs/>
          <w:sz w:val="28"/>
          <w:szCs w:val="28"/>
          <w:u w:val="single"/>
        </w:rPr>
        <w:t xml:space="preserve">[iv] doctors </w:t>
      </w:r>
    </w:p>
    <w:p w14:paraId="4A4DF14F" w14:textId="2B2F4D20" w:rsidR="00340FEF" w:rsidRDefault="00340FEF" w:rsidP="008C6345">
      <w:pPr>
        <w:pStyle w:val="NoSpacing"/>
        <w:spacing w:line="360" w:lineRule="auto"/>
        <w:rPr>
          <w:rFonts w:ascii="Times New Roman" w:hAnsi="Times New Roman"/>
          <w:b/>
          <w:bCs/>
          <w:sz w:val="28"/>
          <w:szCs w:val="28"/>
          <w:u w:val="single"/>
        </w:rPr>
      </w:pPr>
    </w:p>
    <w:p w14:paraId="50AE8DE7" w14:textId="74BC8ED1" w:rsidR="00340FEF" w:rsidRPr="00340FEF" w:rsidRDefault="00340FEF" w:rsidP="008C6345">
      <w:pPr>
        <w:pStyle w:val="NoSpacing"/>
        <w:spacing w:line="360" w:lineRule="auto"/>
        <w:rPr>
          <w:rFonts w:ascii="Times New Roman" w:hAnsi="Times New Roman"/>
          <w:sz w:val="28"/>
          <w:szCs w:val="28"/>
        </w:rPr>
      </w:pPr>
      <w:r w:rsidRPr="00340FEF">
        <w:rPr>
          <w:rFonts w:ascii="Times New Roman" w:hAnsi="Times New Roman"/>
          <w:sz w:val="28"/>
          <w:szCs w:val="28"/>
        </w:rPr>
        <w:t>In</w:t>
      </w:r>
      <w:r>
        <w:rPr>
          <w:rFonts w:ascii="Times New Roman" w:hAnsi="Times New Roman"/>
          <w:sz w:val="28"/>
          <w:szCs w:val="28"/>
        </w:rPr>
        <w:t xml:space="preserve"> our multispcialized hospital we have well experienced doctors and  well trained doctors .our hospital is the ranked no.7</w:t>
      </w:r>
      <w:r w:rsidRPr="00340FEF">
        <w:rPr>
          <w:rFonts w:ascii="Times New Roman" w:hAnsi="Times New Roman"/>
          <w:sz w:val="28"/>
          <w:szCs w:val="28"/>
          <w:vertAlign w:val="superscript"/>
        </w:rPr>
        <w:t>th</w:t>
      </w:r>
      <w:r>
        <w:rPr>
          <w:rFonts w:ascii="Times New Roman" w:hAnsi="Times New Roman"/>
          <w:sz w:val="28"/>
          <w:szCs w:val="28"/>
        </w:rPr>
        <w:t xml:space="preserve"> all over India certified by the government of India this </w:t>
      </w:r>
      <w:r w:rsidR="009E40D8">
        <w:rPr>
          <w:rFonts w:ascii="Times New Roman" w:hAnsi="Times New Roman"/>
          <w:sz w:val="28"/>
          <w:szCs w:val="28"/>
        </w:rPr>
        <w:t>because of doctors and staffs in hospital and they well take care of all patients</w:t>
      </w:r>
      <w:r>
        <w:rPr>
          <w:rFonts w:ascii="Times New Roman" w:hAnsi="Times New Roman"/>
          <w:sz w:val="28"/>
          <w:szCs w:val="28"/>
        </w:rPr>
        <w:t xml:space="preserve"> </w:t>
      </w:r>
    </w:p>
    <w:p w14:paraId="1BF180C4" w14:textId="69FF9788" w:rsidR="00ED4F8B" w:rsidRDefault="00ED4F8B" w:rsidP="008C6345">
      <w:pPr>
        <w:pStyle w:val="NoSpacing"/>
        <w:spacing w:line="360" w:lineRule="auto"/>
        <w:rPr>
          <w:sz w:val="28"/>
          <w:szCs w:val="28"/>
        </w:rPr>
      </w:pPr>
    </w:p>
    <w:p w14:paraId="0D653EB6" w14:textId="68357FE1" w:rsidR="001362E4" w:rsidRPr="001362E4" w:rsidRDefault="001362E4" w:rsidP="008C6345">
      <w:pPr>
        <w:pStyle w:val="NoSpacing"/>
        <w:spacing w:line="360" w:lineRule="auto"/>
        <w:rPr>
          <w:rFonts w:ascii="Times New Roman" w:hAnsi="Times New Roman"/>
          <w:b/>
          <w:bCs/>
          <w:sz w:val="28"/>
          <w:szCs w:val="28"/>
          <w:u w:val="single"/>
        </w:rPr>
      </w:pPr>
      <w:r w:rsidRPr="001362E4">
        <w:rPr>
          <w:rFonts w:ascii="Times New Roman" w:hAnsi="Times New Roman"/>
          <w:b/>
          <w:bCs/>
          <w:sz w:val="28"/>
          <w:szCs w:val="28"/>
          <w:u w:val="single"/>
        </w:rPr>
        <w:t>[v]lab test:</w:t>
      </w:r>
    </w:p>
    <w:p w14:paraId="7563E16E" w14:textId="46B637FF" w:rsidR="00ED4F8B" w:rsidRDefault="00ED4F8B" w:rsidP="008C6345">
      <w:pPr>
        <w:pStyle w:val="NoSpacing"/>
        <w:spacing w:line="360" w:lineRule="auto"/>
        <w:rPr>
          <w:sz w:val="28"/>
          <w:szCs w:val="28"/>
        </w:rPr>
      </w:pPr>
    </w:p>
    <w:p w14:paraId="578F070E" w14:textId="2817C8DF" w:rsidR="001362E4" w:rsidRPr="001362E4" w:rsidRDefault="001362E4" w:rsidP="008C6345">
      <w:pPr>
        <w:pStyle w:val="NoSpacing"/>
        <w:spacing w:line="360" w:lineRule="auto"/>
        <w:rPr>
          <w:rFonts w:ascii="Times New Roman" w:hAnsi="Times New Roman"/>
          <w:sz w:val="28"/>
          <w:szCs w:val="28"/>
        </w:rPr>
      </w:pPr>
      <w:r w:rsidRPr="001362E4">
        <w:rPr>
          <w:rFonts w:ascii="Times New Roman" w:hAnsi="Times New Roman"/>
          <w:sz w:val="28"/>
          <w:szCs w:val="28"/>
        </w:rPr>
        <w:t xml:space="preserve">In our lab test we have builded many features like are </w:t>
      </w:r>
      <w:r w:rsidRPr="001362E4">
        <w:rPr>
          <w:rFonts w:ascii="Times New Roman" w:hAnsi="Times New Roman"/>
          <w:color w:val="1A1A1A"/>
          <w:sz w:val="28"/>
          <w:szCs w:val="28"/>
          <w:shd w:val="clear" w:color="auto" w:fill="FFFFFF"/>
        </w:rPr>
        <w:t>list of medical tests and procedures used to obtain health information and diagnose pathological and nonpathological conditions of the human body. It is grouped by type of procedure and ordered alphabetically. </w:t>
      </w:r>
    </w:p>
    <w:p w14:paraId="1BAB9E2A" w14:textId="21DF6F00" w:rsidR="00ED4F8B" w:rsidRPr="001362E4" w:rsidRDefault="00ED4F8B" w:rsidP="008C6345">
      <w:pPr>
        <w:pStyle w:val="NoSpacing"/>
        <w:spacing w:line="360" w:lineRule="auto"/>
        <w:rPr>
          <w:rFonts w:ascii="Times New Roman" w:hAnsi="Times New Roman"/>
          <w:sz w:val="28"/>
          <w:szCs w:val="28"/>
        </w:rPr>
      </w:pPr>
    </w:p>
    <w:p w14:paraId="13B22041" w14:textId="338C1B81" w:rsidR="00ED4F8B" w:rsidRDefault="00ED4F8B" w:rsidP="008C6345">
      <w:pPr>
        <w:pStyle w:val="NoSpacing"/>
        <w:spacing w:line="360" w:lineRule="auto"/>
        <w:rPr>
          <w:sz w:val="28"/>
          <w:szCs w:val="28"/>
        </w:rPr>
      </w:pPr>
    </w:p>
    <w:p w14:paraId="2107FF0E" w14:textId="4AD071BC" w:rsidR="00ED4F8B" w:rsidRDefault="00ED4F8B" w:rsidP="008C6345">
      <w:pPr>
        <w:pStyle w:val="NoSpacing"/>
        <w:spacing w:line="360" w:lineRule="auto"/>
        <w:rPr>
          <w:sz w:val="28"/>
          <w:szCs w:val="28"/>
        </w:rPr>
      </w:pPr>
    </w:p>
    <w:p w14:paraId="39A8153C" w14:textId="004373C5" w:rsidR="00ED4F8B" w:rsidRDefault="00ED4F8B" w:rsidP="008C6345">
      <w:pPr>
        <w:pStyle w:val="NoSpacing"/>
        <w:spacing w:line="360" w:lineRule="auto"/>
        <w:rPr>
          <w:sz w:val="28"/>
          <w:szCs w:val="28"/>
        </w:rPr>
      </w:pPr>
    </w:p>
    <w:p w14:paraId="36BCFF4B" w14:textId="77777777" w:rsidR="00ED4F8B" w:rsidRDefault="00ED4F8B" w:rsidP="008C6345">
      <w:pPr>
        <w:pStyle w:val="NoSpacing"/>
        <w:spacing w:line="360" w:lineRule="auto"/>
        <w:rPr>
          <w:sz w:val="28"/>
          <w:szCs w:val="28"/>
        </w:rPr>
      </w:pPr>
    </w:p>
    <w:p w14:paraId="25A795DF" w14:textId="77777777" w:rsidR="00340FEF" w:rsidRDefault="00340FEF" w:rsidP="001362E4">
      <w:pPr>
        <w:spacing w:after="0" w:line="240" w:lineRule="auto"/>
        <w:rPr>
          <w:rFonts w:ascii="Times New Roman" w:hAnsi="Times New Roman"/>
          <w:b/>
          <w:sz w:val="28"/>
          <w:szCs w:val="24"/>
          <w:u w:val="single"/>
        </w:rPr>
      </w:pPr>
    </w:p>
    <w:p w14:paraId="5CF6253E" w14:textId="77777777" w:rsidR="001362E4" w:rsidRDefault="001362E4" w:rsidP="00442093">
      <w:pPr>
        <w:spacing w:after="0" w:line="240" w:lineRule="auto"/>
        <w:jc w:val="center"/>
        <w:rPr>
          <w:rFonts w:ascii="Times New Roman" w:hAnsi="Times New Roman"/>
          <w:b/>
          <w:sz w:val="28"/>
          <w:szCs w:val="24"/>
          <w:u w:val="single"/>
        </w:rPr>
      </w:pPr>
    </w:p>
    <w:p w14:paraId="6C01B0C1" w14:textId="197FF567" w:rsidR="006E63F2" w:rsidRPr="00442093" w:rsidRDefault="00442093" w:rsidP="00442093">
      <w:pPr>
        <w:spacing w:after="0" w:line="240" w:lineRule="auto"/>
        <w:jc w:val="center"/>
        <w:rPr>
          <w:rFonts w:ascii="Times New Roman" w:eastAsia="Times New Roman" w:hAnsi="Times New Roman" w:cs="Times New Roman"/>
          <w:b/>
          <w:sz w:val="32"/>
          <w:szCs w:val="28"/>
          <w:u w:val="single"/>
          <w:lang w:val="en-US"/>
        </w:rPr>
      </w:pPr>
      <w:r w:rsidRPr="00442093">
        <w:rPr>
          <w:rFonts w:ascii="Times New Roman" w:hAnsi="Times New Roman"/>
          <w:b/>
          <w:sz w:val="28"/>
          <w:szCs w:val="24"/>
          <w:u w:val="single"/>
        </w:rPr>
        <w:lastRenderedPageBreak/>
        <w:t>IMPLEMENTATION OF PROJECT</w:t>
      </w:r>
    </w:p>
    <w:p w14:paraId="0BFE3F70" w14:textId="77777777" w:rsidR="006E63F2" w:rsidRPr="00442093" w:rsidRDefault="006E63F2" w:rsidP="00442093">
      <w:pPr>
        <w:spacing w:after="0" w:line="240" w:lineRule="auto"/>
        <w:jc w:val="center"/>
        <w:rPr>
          <w:rFonts w:ascii="Times New Roman" w:eastAsia="Times New Roman" w:hAnsi="Times New Roman" w:cs="Times New Roman"/>
          <w:b/>
          <w:sz w:val="32"/>
          <w:szCs w:val="28"/>
          <w:u w:val="single"/>
          <w:lang w:val="en-US"/>
        </w:rPr>
      </w:pPr>
    </w:p>
    <w:p w14:paraId="4AA984B8" w14:textId="67EF1EB0" w:rsidR="005A6D6B" w:rsidRPr="00442093" w:rsidRDefault="005A6D6B" w:rsidP="00442093">
      <w:pPr>
        <w:jc w:val="both"/>
        <w:rPr>
          <w:rFonts w:ascii="Times New Roman" w:eastAsia="Times New Roman" w:hAnsi="Times New Roman" w:cs="Times New Roman"/>
          <w:b/>
          <w:sz w:val="32"/>
          <w:szCs w:val="28"/>
          <w:u w:val="single"/>
          <w:lang w:val="en-US"/>
        </w:rPr>
      </w:pPr>
    </w:p>
    <w:p w14:paraId="5B79331B" w14:textId="067E7831" w:rsidR="00442093" w:rsidRPr="001362E4" w:rsidRDefault="00442093" w:rsidP="00442093">
      <w:pPr>
        <w:jc w:val="both"/>
        <w:rPr>
          <w:rFonts w:ascii="Times New Roman" w:hAnsi="Times New Roman"/>
          <w:b/>
          <w:bCs/>
          <w:sz w:val="28"/>
          <w:szCs w:val="24"/>
          <w:u w:val="single"/>
        </w:rPr>
      </w:pPr>
      <w:r w:rsidRPr="001362E4">
        <w:rPr>
          <w:rFonts w:ascii="Times New Roman" w:hAnsi="Times New Roman"/>
          <w:b/>
          <w:bCs/>
          <w:sz w:val="28"/>
          <w:szCs w:val="24"/>
          <w:u w:val="single"/>
        </w:rPr>
        <w:t>4.1. Source code</w:t>
      </w:r>
    </w:p>
    <w:p w14:paraId="76893197" w14:textId="47F60B13" w:rsidR="00442093" w:rsidRPr="001362E4" w:rsidRDefault="00442093" w:rsidP="00442093">
      <w:pPr>
        <w:jc w:val="both"/>
        <w:rPr>
          <w:rFonts w:ascii="Times New Roman" w:hAnsi="Times New Roman"/>
          <w:b/>
          <w:bCs/>
          <w:sz w:val="28"/>
          <w:szCs w:val="24"/>
          <w:u w:val="single"/>
        </w:rPr>
      </w:pPr>
      <w:r w:rsidRPr="001362E4">
        <w:rPr>
          <w:rFonts w:ascii="Times New Roman" w:hAnsi="Times New Roman"/>
          <w:b/>
          <w:bCs/>
          <w:sz w:val="28"/>
          <w:szCs w:val="24"/>
          <w:u w:val="single"/>
        </w:rPr>
        <w:t>Main page:[html]</w:t>
      </w:r>
    </w:p>
    <w:p w14:paraId="084076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html&gt;</w:t>
      </w:r>
    </w:p>
    <w:p w14:paraId="2BFE996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head&gt;</w:t>
      </w:r>
    </w:p>
    <w:p w14:paraId="61510B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title&gt;Nova Multispeciality Hospital&lt;/title&gt;</w:t>
      </w:r>
    </w:p>
    <w:p w14:paraId="7D3A735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nk rel="shortcut icon" type="image" href="2.png"&gt;</w:t>
      </w:r>
    </w:p>
    <w:p w14:paraId="4668D6D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nk rel="stylesheet" href="nova.css" type="text/css"&gt;</w:t>
      </w:r>
    </w:p>
    <w:p w14:paraId="3F06829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nk rel="stylesheet" href="new.css"&gt;</w:t>
      </w:r>
    </w:p>
    <w:p w14:paraId="77CDCE0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nk rel="stylesheet" href="https://cdnjs.cloudflare.com/ajax/libs/font-awesome/5.15.3/css/all.min.css"/&gt;</w:t>
      </w:r>
    </w:p>
    <w:p w14:paraId="2D669CB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nk rel="stylesheet" href="https://cdnjs.cloudflare.com/ajax/libs/font-awesome/4.7.0/css/font-awesome.css" /&gt;</w:t>
      </w:r>
    </w:p>
    <w:p w14:paraId="54970A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head&gt;</w:t>
      </w:r>
    </w:p>
    <w:p w14:paraId="416D1C5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body&gt;</w:t>
      </w:r>
    </w:p>
    <w:p w14:paraId="11E4E27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itle"&gt;</w:t>
      </w:r>
    </w:p>
    <w:p w14:paraId="14D1A7A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 href="nova.html" target="_parent"&gt;&lt;img src="2.png" class="img" /&gt;&lt;/a&gt;&lt;b class="name"&gt;NOVA</w:t>
      </w:r>
    </w:p>
    <w:p w14:paraId="4A1AA8F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mall&gt;&lt;small&gt;&lt;small&gt;Multispeciality Hospital&lt;sup&gt;&amp;reg;&lt;/sup&gt;&lt;/small&gt;&lt;/small&gt;&lt;/small&gt;&lt;/b&gt;</w:t>
      </w:r>
    </w:p>
    <w:p w14:paraId="7BD19F2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33D4035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nav&gt;</w:t>
      </w:r>
    </w:p>
    <w:p w14:paraId="679229C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 class="f"&gt;</w:t>
      </w:r>
    </w:p>
    <w:p w14:paraId="6D58AD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 class="g"&gt;&lt;i class="fa fa-home"&gt;&lt;/i&gt;Home&lt;br&gt;&lt;/a&gt;&lt;/li&gt;</w:t>
      </w:r>
    </w:p>
    <w:p w14:paraId="7E07BFC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appoinment.html" class="g"&gt;&lt;i class="fa fa-book"&gt;&lt;/i&gt;Book&lt;br&gt;Appointment&lt;/a&gt;&lt;/li&gt;</w:t>
      </w:r>
    </w:p>
    <w:p w14:paraId="0A5564B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error.html" class="g"&gt;&lt;i class="fa fa-tablet" aria-hidden="true"&gt;&lt;/i&gt; Buy&lt;br&gt;Medicine&lt;/a&gt;&lt;/li&gt;</w:t>
      </w:r>
    </w:p>
    <w:p w14:paraId="090509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https://g.page/NovaIVFCHENNAI?share" class="g" target="_blank"&gt; &lt;i class="fa fa-location-arrow"&gt;&lt;/i&gt;Hospital&lt;br&gt;Location&lt;/a&gt;&lt;/li&gt;</w:t>
      </w:r>
    </w:p>
    <w:p w14:paraId="2146C79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error.html" class="g"&gt;&lt;i class="fas fa-microscope"&gt;&lt;/i&gt; LAB Result&lt;br&gt;&lt;/a&gt;&lt;/li&gt;</w:t>
      </w:r>
    </w:p>
    <w:p w14:paraId="336348B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contact" class="g"&gt;&lt;i class="fa fa-phone" aria-hidden="true"&gt;&lt;/i&gt; Contact Us&lt;br&gt;&lt;/a&gt;&lt;/li&gt;</w:t>
      </w:r>
    </w:p>
    <w:p w14:paraId="02E9670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e"&gt;&lt;a href="#about" class="g"&gt;About Us&lt;br&gt;&lt;/a&gt;&lt;/li&gt;</w:t>
      </w:r>
    </w:p>
    <w:p w14:paraId="4F233E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h"&gt;&lt;a href="load.html" class="g"&gt;&lt;i class="fa fa-user"&gt;&lt;/i&gt;&amp;ensp;login&lt;/a&gt;&lt;/li&gt;</w:t>
      </w:r>
    </w:p>
    <w:p w14:paraId="160E95D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gt;</w:t>
      </w:r>
    </w:p>
    <w:p w14:paraId="4898268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nav&gt;&lt;br&gt;</w:t>
      </w:r>
    </w:p>
    <w:p w14:paraId="100B3B2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main"&gt;</w:t>
      </w:r>
    </w:p>
    <w:p w14:paraId="19E8F16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marquee class="a" behavior="scroll" direction="left"&gt;</w:t>
      </w:r>
    </w:p>
    <w:p w14:paraId="1882CD8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 class="b"&gt;</w:t>
      </w:r>
    </w:p>
    <w:p w14:paraId="6D1348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lt;li class="c"&gt;Nova multispeciality hospital is Frequently Recognised for its Commitment to Provididng World-class Healthcare &amp; Excellent Patient Service&lt;/li&gt;</w:t>
      </w:r>
    </w:p>
    <w:p w14:paraId="17DF7FE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c"&gt;&lt;a href="#" class="d"&gt;50% offer in dialysis&lt;/a&gt;&lt;/li&gt;</w:t>
      </w:r>
    </w:p>
    <w:p w14:paraId="7439D81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c"&gt;&lt;a href="#" class="d"&gt;30% Disscount on OPD Test for a senior citizens&lt;/a&gt;&lt;/li&gt;</w:t>
      </w:r>
    </w:p>
    <w:p w14:paraId="6A23E62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gt;</w:t>
      </w:r>
    </w:p>
    <w:p w14:paraId="7E40A93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marquee&gt;</w:t>
      </w:r>
    </w:p>
    <w:p w14:paraId="11A9E2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mg src="p1.jpg" width="100%" id="demo"&gt;</w:t>
      </w:r>
    </w:p>
    <w:p w14:paraId="3D670C9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n"&gt;</w:t>
      </w:r>
    </w:p>
    <w:p w14:paraId="355A736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1&gt;chief Surgeon&lt;/h1&gt;</w:t>
      </w:r>
    </w:p>
    <w:p w14:paraId="6A0A87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gt;</w:t>
      </w:r>
    </w:p>
    <w:p w14:paraId="3104778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onmouseover="Cardiac()" onmouseout="amp1()"&gt;</w:t>
      </w:r>
    </w:p>
    <w:p w14:paraId="1369606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doc" id="doc1"&gt;&lt;img src="d.png" id="d1"/&gt;</w:t>
      </w:r>
    </w:p>
    <w:p w14:paraId="4CA4801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3&gt;Dr. Naresh Trehan&lt;/h3&gt;</w:t>
      </w:r>
    </w:p>
    <w:p w14:paraId="5DD324C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Cardiac Surgeon&lt;/p&gt; </w:t>
      </w:r>
    </w:p>
    <w:p w14:paraId="083612F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w:t>
      </w:r>
    </w:p>
    <w:p w14:paraId="1D82B4E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3A62983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onmouseover="neuro()" onmouseout="amp2()"&gt;</w:t>
      </w:r>
    </w:p>
    <w:p w14:paraId="737787A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doc" id="doc2"&gt;&lt;img src="d.png" id="d2"/&gt;</w:t>
      </w:r>
    </w:p>
    <w:p w14:paraId="4B9CA2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3&gt;Dr. Bartolomeo Oliver&lt;/h3&gt;</w:t>
      </w:r>
    </w:p>
    <w:p w14:paraId="531ACFB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neurosurgeon&lt;/p&gt;</w:t>
      </w:r>
    </w:p>
    <w:p w14:paraId="469EC69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w:t>
      </w:r>
    </w:p>
    <w:p w14:paraId="543664E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5C9D30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onmouseover="orthopedic()" onmouseout="amp3()"&gt;</w:t>
      </w:r>
    </w:p>
    <w:p w14:paraId="6AB1769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doc" id="doc3" &gt;&lt;img src="d.png" id="d3"/&gt;</w:t>
      </w:r>
    </w:p>
    <w:p w14:paraId="351FE19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3&gt;Dr Bhushan Nariani&lt;/h3&gt;</w:t>
      </w:r>
    </w:p>
    <w:p w14:paraId="231E2A0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orthopedic-surgeons&lt;/p&gt;</w:t>
      </w:r>
    </w:p>
    <w:p w14:paraId="574050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w:t>
      </w:r>
    </w:p>
    <w:p w14:paraId="596B698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08BC5D2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 class="but"&gt;</w:t>
      </w:r>
    </w:p>
    <w:p w14:paraId="3D4F47D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button onclick="hap()"&gt;more...&lt;/button&gt;</w:t>
      </w:r>
    </w:p>
    <w:p w14:paraId="2584ABD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w:t>
      </w:r>
    </w:p>
    <w:p w14:paraId="6DC07C8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gt;</w:t>
      </w:r>
    </w:p>
    <w:p w14:paraId="0C75BD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1BE09C5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m"&gt;</w:t>
      </w:r>
    </w:p>
    <w:p w14:paraId="12D997C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0A1A58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1&gt;Why Choose&lt;br&gt;Nova Healthcare&lt;/h1&gt;</w:t>
      </w:r>
    </w:p>
    <w:p w14:paraId="145746B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Established by &lt;span&gt;Dr hari haran&lt;/span&gt; in 1983, NOVA Healthcare has a robust presence across the</w:t>
      </w:r>
    </w:p>
    <w:p w14:paraId="7341AAA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althcare ecosystem. From routine wellness &amp; preventive health care to innovative life-saving</w:t>
      </w:r>
    </w:p>
    <w:p w14:paraId="393DD63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eatments and diagnostic services, Nova Hospitals has touched more than 120 million lives from over</w:t>
      </w:r>
    </w:p>
    <w:p w14:paraId="1450B3E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120 countries, offering the best clinical outcomes.&lt;/p&gt;</w:t>
      </w:r>
    </w:p>
    <w:p w14:paraId="7712ABA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24F7CA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mg src="4.webp" /&gt;</w:t>
      </w:r>
    </w:p>
    <w:p w14:paraId="5E6F11C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6609CEB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lt;div id="about"&gt;</w:t>
      </w:r>
    </w:p>
    <w:p w14:paraId="214C310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l"&gt;</w:t>
      </w:r>
    </w:p>
    <w:p w14:paraId="0300A3C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1&gt;Transplant Disclaimer&lt;/h1&gt;</w:t>
      </w:r>
    </w:p>
    <w:p w14:paraId="4A977D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mg src="img1.jpg" /&gt;</w:t>
      </w:r>
    </w:p>
    <w:p w14:paraId="30A6512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It has been brought to our notice that some people have received emails purporting to offer money for</w:t>
      </w:r>
    </w:p>
    <w:p w14:paraId="7784B47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kidney donation and misusing the name of Nova Hospitals. The public in general and kidney patients</w:t>
      </w:r>
    </w:p>
    <w:p w14:paraId="390CFF6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in particular are hereby cautioned that these are fake phishing emails and that these mails are</w:t>
      </w:r>
    </w:p>
    <w:p w14:paraId="42AE936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neither sent by Nova Hospitals nor is Nova Hospitals involved in any such scheme. These fraudulent</w:t>
      </w:r>
    </w:p>
    <w:p w14:paraId="3E594B0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and suspicious emails are only a scheme to extract payments from gullible individuals by misleading</w:t>
      </w:r>
    </w:p>
    <w:p w14:paraId="02A0345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hem using the names of reputed hospitals. The Nova Hospitals transplant program is carried out in</w:t>
      </w:r>
    </w:p>
    <w:p w14:paraId="5705D86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accordance with&lt;/p&gt;</w:t>
      </w:r>
    </w:p>
    <w:p w14:paraId="164BFAF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7BE7461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l"&gt;</w:t>
      </w:r>
    </w:p>
    <w:p w14:paraId="7277FBC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1&gt;Recruitment Disclaimer&lt;/h1&gt;</w:t>
      </w:r>
    </w:p>
    <w:p w14:paraId="0003CA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mg src="img2.jpg" /&gt;</w:t>
      </w:r>
    </w:p>
    <w:p w14:paraId="2C805BC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Nova Hospitals Enterprise Limited brings to your attention that persons not authorized by the Company</w:t>
      </w:r>
    </w:p>
    <w:p w14:paraId="534D8F0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are circulating/posting fake advertisements inviting applications from candidates for employment in</w:t>
      </w:r>
    </w:p>
    <w:p w14:paraId="6173D30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he Company through e-mails and on leading job portals. Such advertisements demanding payments</w:t>
      </w:r>
    </w:p>
    <w:p w14:paraId="33734B1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hrough various online platforms and portals in exchange for appointments for interviews and offer</w:t>
      </w:r>
    </w:p>
    <w:p w14:paraId="6913CCB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etters are fraudulent and the Company categorically states that it does not entertain such</w:t>
      </w:r>
    </w:p>
    <w:p w14:paraId="37A1D79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ractices in its recruitment process. We urge the public not to be misled by such communications</w:t>
      </w:r>
    </w:p>
    <w:p w14:paraId="56D84B1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urportedly made by representatives&lt;/p&gt;</w:t>
      </w:r>
    </w:p>
    <w:p w14:paraId="42C4A0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0C40848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l"&gt;</w:t>
      </w:r>
    </w:p>
    <w:p w14:paraId="22292E2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h1&gt;About lab &lt;/h1&gt;</w:t>
      </w:r>
    </w:p>
    <w:p w14:paraId="20DB378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mg src="img3.jpg" width="500px" /&gt;</w:t>
      </w:r>
    </w:p>
    <w:p w14:paraId="14ECF3F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The IVF clinic in Coimbatore is led by trained and experienced gynaecologists, infertility</w:t>
      </w:r>
    </w:p>
    <w:p w14:paraId="6158ACC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specialists, andrologists, nurses, and embryologists and counsellors who work with empathy and</w:t>
      </w:r>
    </w:p>
    <w:p w14:paraId="21E99B9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recision. Advanced experts at fertility clinics handle the most difficult of cases are pioneers in</w:t>
      </w:r>
    </w:p>
    <w:p w14:paraId="1A030AB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setting IVF success rates.&lt;br&gt;Our doctors are backed ably by world-class infrastructure and highly</w:t>
      </w:r>
    </w:p>
    <w:p w14:paraId="01BF931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skilled embryologists who follow guidelines prescribed internationally such as ESHRE and also adhere</w:t>
      </w:r>
    </w:p>
    <w:p w14:paraId="2D7A5CB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o ICMR guidelines. Our treatment plans are personalised for each patient to maximise their chances</w:t>
      </w:r>
    </w:p>
    <w:p w14:paraId="4A442C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f a positive pregnancy. In-house counselors offer personalised and continuous support throughout</w:t>
      </w:r>
    </w:p>
    <w:p w14:paraId="345BEA4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he treatment process.&lt;/p&gt;</w:t>
      </w:r>
    </w:p>
    <w:p w14:paraId="4538B9E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C3FDD2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913268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footer id="contact"&gt;</w:t>
      </w:r>
    </w:p>
    <w:p w14:paraId="5EB93C2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f1"&gt;</w:t>
      </w:r>
    </w:p>
    <w:p w14:paraId="0346098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fp1"&gt;</w:t>
      </w:r>
    </w:p>
    <w:p w14:paraId="30E8339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1"&gt;follow us&lt;/p&gt;</w:t>
      </w:r>
    </w:p>
    <w:p w14:paraId="571026D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wrapper"&gt;</w:t>
      </w:r>
    </w:p>
    <w:p w14:paraId="21AFB23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icon facebook"&gt;</w:t>
      </w:r>
    </w:p>
    <w:p w14:paraId="6C53EDB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ooltip"&gt;</w:t>
      </w:r>
    </w:p>
    <w:p w14:paraId="6AD2B51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acebook</w:t>
      </w:r>
    </w:p>
    <w:p w14:paraId="3079C45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A6F069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pan&gt;&lt;a href="https://www.facebook.com/groups/1188241315442975" target="_blank"&gt;&lt;i class="fab fa-facebook-f"&gt;&lt;/i&gt;&lt;/a&gt;&lt;/span&gt;</w:t>
      </w:r>
    </w:p>
    <w:p w14:paraId="205DA54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39A726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icon twitter"&gt;</w:t>
      </w:r>
    </w:p>
    <w:p w14:paraId="1722C80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ooltip"&gt;</w:t>
      </w:r>
    </w:p>
    <w:p w14:paraId="2C61B2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witter</w:t>
      </w:r>
    </w:p>
    <w:p w14:paraId="3B0D9EE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1495DF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pan&gt;&lt;a href="https://twitter.com/"&gt;&lt;i class="fab fa-twitter"&gt;&lt;/i&gt;&lt;/a&gt;&lt;/span&gt;</w:t>
      </w:r>
    </w:p>
    <w:p w14:paraId="54A86A4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5C02FDC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icon instagram"&gt;</w:t>
      </w:r>
    </w:p>
    <w:p w14:paraId="79CF04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ooltip"&gt;</w:t>
      </w:r>
    </w:p>
    <w:p w14:paraId="15F9EA3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Instagram</w:t>
      </w:r>
    </w:p>
    <w:p w14:paraId="2F9A79A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5438B37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pan&gt;&lt;a href="https://www.instagram.com/"&gt;&lt;i class="fab fa-instagram"&gt;&lt;/i&gt;&lt;/a&gt;&lt;/span&gt;</w:t>
      </w:r>
    </w:p>
    <w:p w14:paraId="1E49828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0520FB3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icon whatsapp"&gt;</w:t>
      </w:r>
    </w:p>
    <w:p w14:paraId="5D51363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ooltip"&gt;</w:t>
      </w:r>
    </w:p>
    <w:p w14:paraId="0F9A4E7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hatsapp</w:t>
      </w:r>
    </w:p>
    <w:p w14:paraId="2DC0638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8B6EC0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pan&gt;&lt;a href="https://web.whatsapp.com/"&gt;&lt;i class="fab fa-whatsapp"&gt;&lt;/i&gt;&lt;/a&gt;&lt;/span&gt;</w:t>
      </w:r>
    </w:p>
    <w:p w14:paraId="2C8A05B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60AEFC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icon youtube"&gt;</w:t>
      </w:r>
    </w:p>
    <w:p w14:paraId="2C9DE0D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tooltip"&gt;</w:t>
      </w:r>
    </w:p>
    <w:p w14:paraId="3FC7646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YouTube</w:t>
      </w:r>
    </w:p>
    <w:p w14:paraId="5F62D9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6E51CFA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lt;span&gt;&lt;a href="https://www.youtube.com/"&gt;&lt;i class="fab fa-youtube"&gt;&lt;/i&gt;&lt;/a&gt;&lt;/span&gt;</w:t>
      </w:r>
    </w:p>
    <w:p w14:paraId="5398D0A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8886D8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14DFBBD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663656C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fp2"&gt;</w:t>
      </w:r>
    </w:p>
    <w:p w14:paraId="4DAD416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1"&gt;Contact us&lt;/p&gt;</w:t>
      </w:r>
    </w:p>
    <w:p w14:paraId="0AB1FB9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2"&gt;&lt;a href=""&gt;&lt;i class="fa fa-phone"&gt;&lt;/i&gt;Call:93421-99741&lt;/a&gt;&lt;/p&gt;</w:t>
      </w:r>
    </w:p>
    <w:p w14:paraId="690D58B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2"&gt;&lt;a href=""&gt;&lt;i class="fa fa-newspaper-o"&gt;&lt;/i&gt;mail:infantraj.s2021@vitsudnt.ac.in&lt;/a&gt;</w:t>
      </w:r>
    </w:p>
    <w:p w14:paraId="40108F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w:t>
      </w:r>
    </w:p>
    <w:p w14:paraId="56500FD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587BF0E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5D509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1"&gt;Download app&lt;/p&gt;</w:t>
      </w:r>
    </w:p>
    <w:p w14:paraId="78CC40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d1"&gt;</w:t>
      </w:r>
    </w:p>
    <w:p w14:paraId="4EE3D3A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 href="https://www.google.com/aclk?sa=l&amp;ai=DChcSEwiigobSoMT6AhWSmmYCHfpLCPEYABAAGgJzbQ&amp;sig=AOD64_1sZQrX4vWdlvTD9v9EvV8iUcU29A&amp;q&amp;adurl&amp;ved=2ahUKEwjaqP3RoMT6AhVxmeYKHeQEDlAQ0Qx6BAgEEAE"</w:t>
      </w:r>
    </w:p>
    <w:p w14:paraId="153BD5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arget="_blank"&gt;</w:t>
      </w:r>
    </w:p>
    <w:p w14:paraId="336C51E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d2"&gt;</w:t>
      </w:r>
    </w:p>
    <w:p w14:paraId="5D8F72A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 class="fa fa-android fa-2x"&gt;&lt;/i&gt;</w:t>
      </w:r>
    </w:p>
    <w:p w14:paraId="632F033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d3"&gt;</w:t>
      </w:r>
    </w:p>
    <w:p w14:paraId="1D9AD01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Download from&lt;br&gt;&lt;span&gt;Google play store&lt;/span&gt;&lt;/p&gt;</w:t>
      </w:r>
    </w:p>
    <w:p w14:paraId="572EA36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334083F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4D13356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gt;</w:t>
      </w:r>
    </w:p>
    <w:p w14:paraId="74F4A3B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 href="https://www.google.com/aclk?sa=l&amp;ai=DChcSEwiy2pThoMT6AhXwHHIKHQtcDgoYABAAGgJzZg&amp;sig=AOD64_2LzTy9Vh-TILVn4v2tGvtuoQIjeA&amp;q&amp;adurl&amp;ved=2ahUKEwjY-IzhoMT6AhWe0nMBHesYAPcQ0Qx6BAgEEAE"</w:t>
      </w:r>
    </w:p>
    <w:p w14:paraId="683A2BA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arget="_blank"&gt;</w:t>
      </w:r>
    </w:p>
    <w:p w14:paraId="1AAA77A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d2"&gt;</w:t>
      </w:r>
    </w:p>
    <w:p w14:paraId="18BDC3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i class="fa fa-apple fa-2x"&gt;&lt;/i&gt;</w:t>
      </w:r>
    </w:p>
    <w:p w14:paraId="430499D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d3"&gt;</w:t>
      </w:r>
    </w:p>
    <w:p w14:paraId="228DE8B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Download from&lt;br&gt;&lt;span&gt;Apple store&lt;/span&gt;&lt;/p&gt;</w:t>
      </w:r>
    </w:p>
    <w:p w14:paraId="39250BF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5D48127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30FA1B8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gt;</w:t>
      </w:r>
    </w:p>
    <w:p w14:paraId="05FDF26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7A48A79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50522DB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7BB081A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3D6A91A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he1"&gt;</w:t>
      </w:r>
    </w:p>
    <w:p w14:paraId="3C6361B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1"&gt;Overview&lt;/p&gt;</w:t>
      </w:r>
    </w:p>
    <w:p w14:paraId="4BA817A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lt;ul&gt;</w:t>
      </w:r>
    </w:p>
    <w:p w14:paraId="0AA00C4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nova.html"&gt;Home&lt;/a&gt;&lt;/li&gt;</w:t>
      </w:r>
    </w:p>
    <w:p w14:paraId="3904CD6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about"&gt;about&lt;/a&gt;&lt;/li&gt;</w:t>
      </w:r>
    </w:p>
    <w:p w14:paraId="0847A8D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gt;terms and use&lt;/a&gt;&lt;/li&gt;</w:t>
      </w:r>
    </w:p>
    <w:p w14:paraId="4024956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gt;faq&lt;/a&gt;&lt;/li&gt;</w:t>
      </w:r>
    </w:p>
    <w:p w14:paraId="56842F5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gt;privacy policy&lt;/a&gt;&lt;/li&gt;</w:t>
      </w:r>
    </w:p>
    <w:p w14:paraId="2819DD4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gt;events&lt;/a&gt;&lt;/li&gt;</w:t>
      </w:r>
    </w:p>
    <w:p w14:paraId="034B96A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li&gt;&amp;emsp;&amp;emsp;&lt;a herf=""&gt;advisor&lt;/a&gt;&lt;/li&gt;</w:t>
      </w:r>
    </w:p>
    <w:p w14:paraId="05DE9F8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ul&gt;</w:t>
      </w:r>
    </w:p>
    <w:p w14:paraId="489A5C8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64DD76A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f3"&gt;</w:t>
      </w:r>
    </w:p>
    <w:p w14:paraId="1F1D2B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add"&gt;</w:t>
      </w:r>
    </w:p>
    <w:p w14:paraId="3D1D708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 class="pra1"&gt;address of hospital&lt;/p&gt;</w:t>
      </w:r>
    </w:p>
    <w:p w14:paraId="2D71F75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ddress&gt;</w:t>
      </w:r>
    </w:p>
    <w:p w14:paraId="082B268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45/A,Datta Niwas,&lt;br&gt; Aarey Rd,Peru Baug,&lt;br&gt;</w:t>
      </w:r>
    </w:p>
    <w:p w14:paraId="7A71623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umbai,Maharashtra&lt;br&gt; India-401 105&lt;br&gt;</w:t>
      </w:r>
    </w:p>
    <w:p w14:paraId="6AD247D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address&gt;</w:t>
      </w:r>
    </w:p>
    <w:p w14:paraId="201A542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D1A2DD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 class="cop"&gt;</w:t>
      </w:r>
    </w:p>
    <w:p w14:paraId="605C446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p&gt;Copyright &amp;copy; 2022 Software Development Cell, NOVA, Mumbai-401 105.&lt;/p&gt;</w:t>
      </w:r>
    </w:p>
    <w:p w14:paraId="4EB8F3F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28742EB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0C2FD54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footer&gt;</w:t>
      </w:r>
    </w:p>
    <w:p w14:paraId="2214E4C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div&gt;</w:t>
      </w:r>
    </w:p>
    <w:p w14:paraId="16984DD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cript&gt;</w:t>
      </w:r>
    </w:p>
    <w:p w14:paraId="6BEE7A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var myVar = setInterval(function () { myslideshow() }, 10000);</w:t>
      </w:r>
    </w:p>
    <w:p w14:paraId="36E6508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var x = 0;</w:t>
      </w:r>
    </w:p>
    <w:p w14:paraId="3CAC8F6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myslideshow() {</w:t>
      </w:r>
    </w:p>
    <w:p w14:paraId="43074B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var imgarr = ["p1.jpg", "p2.jpg", "p3.jpg", "p4.jpg"];</w:t>
      </w:r>
    </w:p>
    <w:p w14:paraId="09F68C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var obj = document.getElementById("demo");</w:t>
      </w:r>
    </w:p>
    <w:p w14:paraId="5286045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if (x &lt; 5) {</w:t>
      </w:r>
    </w:p>
    <w:p w14:paraId="7A61A7E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bj.src = imgarr[x];</w:t>
      </w:r>
    </w:p>
    <w:p w14:paraId="0F73B73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x++;</w:t>
      </w:r>
    </w:p>
    <w:p w14:paraId="65479DF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if (x == 4) { x = 0; }</w:t>
      </w:r>
    </w:p>
    <w:p w14:paraId="07837A9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A031B1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4432531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var mg=["d1.png","d2.png","d3.png"]</w:t>
      </w:r>
    </w:p>
    <w:p w14:paraId="59A9584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Cardiac()</w:t>
      </w:r>
    </w:p>
    <w:p w14:paraId="50ABFF2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716905F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1').src=mg[0];</w:t>
      </w:r>
    </w:p>
    <w:p w14:paraId="65178D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3ACC73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neuro()</w:t>
      </w:r>
    </w:p>
    <w:p w14:paraId="266273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29F8A0E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2').src=mg[1];</w:t>
      </w:r>
    </w:p>
    <w:p w14:paraId="424170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6393E24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orthopedic()</w:t>
      </w:r>
    </w:p>
    <w:p w14:paraId="3B5C40F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w:t>
      </w:r>
    </w:p>
    <w:p w14:paraId="5D34292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3').src=mg[2];</w:t>
      </w:r>
    </w:p>
    <w:p w14:paraId="351BA1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0012472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amp1()</w:t>
      </w:r>
    </w:p>
    <w:p w14:paraId="5840EA0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4D5EEB3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1').src="d.png";</w:t>
      </w:r>
    </w:p>
    <w:p w14:paraId="4D7311F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2863C2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amp2()</w:t>
      </w:r>
    </w:p>
    <w:p w14:paraId="02BD855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3BB071A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2').src="d.png";</w:t>
      </w:r>
    </w:p>
    <w:p w14:paraId="7B041B5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679987A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amp3()</w:t>
      </w:r>
    </w:p>
    <w:p w14:paraId="07F63AE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0C3FA2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getElementById('d3').src="d.png";</w:t>
      </w:r>
    </w:p>
    <w:p w14:paraId="0055E40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7A1A7C1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unction hap(){</w:t>
      </w:r>
    </w:p>
    <w:p w14:paraId="6516A4F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ocument.location.href="error.html"</w:t>
      </w:r>
    </w:p>
    <w:p w14:paraId="30C38BA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8D112B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t;/script&gt;</w:t>
      </w:r>
    </w:p>
    <w:p w14:paraId="67C7747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body&gt;</w:t>
      </w:r>
    </w:p>
    <w:p w14:paraId="69CB8A0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407A894E" w14:textId="14310553" w:rsid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t;/html&gt;</w:t>
      </w:r>
    </w:p>
    <w:p w14:paraId="37A6082F" w14:textId="25C357A0" w:rsidR="00442093" w:rsidRDefault="00442093" w:rsidP="00442093">
      <w:pPr>
        <w:pStyle w:val="HTMLPreformatted"/>
        <w:pBdr>
          <w:bottom w:val="double" w:sz="6" w:space="1" w:color="auto"/>
        </w:pBdr>
        <w:shd w:val="clear" w:color="auto" w:fill="FFFFFF"/>
        <w:rPr>
          <w:rFonts w:ascii="Times New Roman" w:hAnsi="Times New Roman" w:cs="Times New Roman"/>
          <w:color w:val="000000"/>
          <w:sz w:val="28"/>
          <w:szCs w:val="28"/>
        </w:rPr>
      </w:pPr>
    </w:p>
    <w:p w14:paraId="1F4F9BF0" w14:textId="4C1DF6F7" w:rsidR="001362E4" w:rsidRDefault="001362E4" w:rsidP="00442093">
      <w:pPr>
        <w:pStyle w:val="HTMLPreformatted"/>
        <w:shd w:val="clear" w:color="auto" w:fill="FFFFFF"/>
        <w:rPr>
          <w:rFonts w:ascii="Times New Roman" w:hAnsi="Times New Roman" w:cs="Times New Roman"/>
          <w:color w:val="000000"/>
          <w:sz w:val="28"/>
          <w:szCs w:val="28"/>
        </w:rPr>
      </w:pPr>
    </w:p>
    <w:p w14:paraId="34984516" w14:textId="77777777" w:rsidR="001362E4" w:rsidRDefault="001362E4" w:rsidP="00442093">
      <w:pPr>
        <w:pStyle w:val="HTMLPreformatted"/>
        <w:shd w:val="clear" w:color="auto" w:fill="FFFFFF"/>
        <w:rPr>
          <w:rFonts w:ascii="Times New Roman" w:hAnsi="Times New Roman" w:cs="Times New Roman"/>
          <w:color w:val="000000"/>
          <w:sz w:val="28"/>
          <w:szCs w:val="28"/>
        </w:rPr>
      </w:pPr>
    </w:p>
    <w:p w14:paraId="23A571C0" w14:textId="22037BC3" w:rsidR="00442093" w:rsidRDefault="00442093" w:rsidP="00442093">
      <w:pPr>
        <w:pStyle w:val="HTMLPreformatted"/>
        <w:shd w:val="clear" w:color="auto" w:fill="FFFFFF"/>
        <w:rPr>
          <w:rFonts w:ascii="Times New Roman" w:hAnsi="Times New Roman" w:cs="Times New Roman"/>
          <w:b/>
          <w:bCs/>
          <w:color w:val="000000"/>
          <w:sz w:val="28"/>
          <w:szCs w:val="28"/>
          <w:u w:val="single"/>
        </w:rPr>
      </w:pPr>
      <w:r w:rsidRPr="00442093">
        <w:rPr>
          <w:rFonts w:ascii="Times New Roman" w:hAnsi="Times New Roman" w:cs="Times New Roman"/>
          <w:b/>
          <w:bCs/>
          <w:color w:val="000000"/>
          <w:sz w:val="28"/>
          <w:szCs w:val="28"/>
          <w:u w:val="single"/>
        </w:rPr>
        <w:t>Main page</w:t>
      </w:r>
      <w:r>
        <w:rPr>
          <w:rFonts w:ascii="Times New Roman" w:hAnsi="Times New Roman" w:cs="Times New Roman"/>
          <w:b/>
          <w:bCs/>
          <w:color w:val="000000"/>
          <w:sz w:val="28"/>
          <w:szCs w:val="28"/>
          <w:u w:val="single"/>
        </w:rPr>
        <w:t xml:space="preserve"> </w:t>
      </w:r>
      <w:r w:rsidRPr="00442093">
        <w:rPr>
          <w:rFonts w:ascii="Times New Roman" w:hAnsi="Times New Roman" w:cs="Times New Roman"/>
          <w:b/>
          <w:bCs/>
          <w:color w:val="000000"/>
          <w:sz w:val="28"/>
          <w:szCs w:val="28"/>
          <w:u w:val="single"/>
        </w:rPr>
        <w:t>[css]</w:t>
      </w:r>
    </w:p>
    <w:p w14:paraId="20D0C0D7" w14:textId="1876A78D" w:rsidR="00442093" w:rsidRPr="00442093" w:rsidRDefault="00442093" w:rsidP="00442093">
      <w:pPr>
        <w:spacing w:line="300" w:lineRule="atLeast"/>
        <w:rPr>
          <w:rFonts w:ascii="Times New Roman" w:hAnsi="Times New Roman" w:cs="Times New Roman"/>
          <w:color w:val="3C4043"/>
          <w:sz w:val="28"/>
          <w:szCs w:val="28"/>
        </w:rPr>
      </w:pPr>
    </w:p>
    <w:p w14:paraId="0382B67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body{</w:t>
      </w:r>
    </w:p>
    <w:p w14:paraId="489E120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white;</w:t>
      </w:r>
    </w:p>
    <w:p w14:paraId="732740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 0;</w:t>
      </w:r>
    </w:p>
    <w:p w14:paraId="43CF6AE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verflow-x: hidden;</w:t>
      </w:r>
    </w:p>
    <w:p w14:paraId="074552E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098AFF4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46F1A1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title{</w:t>
      </w:r>
    </w:p>
    <w:p w14:paraId="25487DA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url(3.jpg) no-repeat fixed center;</w:t>
      </w:r>
    </w:p>
    <w:p w14:paraId="690A652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size: cover;</w:t>
      </w:r>
    </w:p>
    <w:p w14:paraId="4ED8A84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00%;</w:t>
      </w:r>
    </w:p>
    <w:p w14:paraId="68BC43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19895A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56DBA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nav{</w:t>
      </w:r>
    </w:p>
    <w:p w14:paraId="1DA5F6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00%;</w:t>
      </w:r>
    </w:p>
    <w:p w14:paraId="02E09EB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0;</w:t>
      </w:r>
    </w:p>
    <w:p w14:paraId="7E35B1F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40px;</w:t>
      </w:r>
    </w:p>
    <w:p w14:paraId="6CF82DC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800801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163DA0C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img{</w:t>
      </w:r>
    </w:p>
    <w:p w14:paraId="554DF09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55px;</w:t>
      </w:r>
    </w:p>
    <w:p w14:paraId="2A14E70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height: 55px;</w:t>
      </w:r>
    </w:p>
    <w:p w14:paraId="7EF05E5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65F5B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name{</w:t>
      </w:r>
    </w:p>
    <w:p w14:paraId="7333593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w:t>
      </w:r>
    </w:p>
    <w:p w14:paraId="13F30FC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45px;</w:t>
      </w:r>
    </w:p>
    <w:p w14:paraId="6EB18CD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C746F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09EDA8A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a{</w:t>
      </w:r>
    </w:p>
    <w:p w14:paraId="7D6BCFD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yellow;</w:t>
      </w:r>
    </w:p>
    <w:p w14:paraId="2C11DF7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45px;</w:t>
      </w:r>
    </w:p>
    <w:p w14:paraId="44B5FE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00%;</w:t>
      </w:r>
    </w:p>
    <w:p w14:paraId="1504234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 5px;</w:t>
      </w:r>
    </w:p>
    <w:p w14:paraId="5ACB105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0px;</w:t>
      </w:r>
    </w:p>
    <w:p w14:paraId="3B3E015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4C6417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ul{</w:t>
      </w:r>
    </w:p>
    <w:p w14:paraId="54CB654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st-style:circle;</w:t>
      </w:r>
    </w:p>
    <w:p w14:paraId="19F91AD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0%;</w:t>
      </w:r>
    </w:p>
    <w:p w14:paraId="0487F0A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bottom: 2px;</w:t>
      </w:r>
    </w:p>
    <w:p w14:paraId="6E2890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254CFF3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5E8758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w:t>
      </w:r>
    </w:p>
    <w:p w14:paraId="11F219A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red;</w:t>
      </w:r>
    </w:p>
    <w:p w14:paraId="0FD00D4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 5px;</w:t>
      </w:r>
    </w:p>
    <w:p w14:paraId="3B9AAAF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0px;</w:t>
      </w:r>
    </w:p>
    <w:p w14:paraId="379ECDA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ursor:wait;</w:t>
      </w:r>
    </w:p>
    <w:p w14:paraId="62456C4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1C5767A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0309B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i{</w:t>
      </w:r>
    </w:p>
    <w:p w14:paraId="43B762A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loat: left;</w:t>
      </w:r>
    </w:p>
    <w:p w14:paraId="6D51ADE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right: 30px;</w:t>
      </w:r>
    </w:p>
    <w:p w14:paraId="718AAC4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0%;</w:t>
      </w:r>
    </w:p>
    <w:p w14:paraId="6FFFDC6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5B7800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w:t>
      </w:r>
    </w:p>
    <w:p w14:paraId="2BB7B5A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w:t>
      </w:r>
    </w:p>
    <w:p w14:paraId="41C0C67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 none;</w:t>
      </w:r>
    </w:p>
    <w:p w14:paraId="1B89EA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red;</w:t>
      </w:r>
    </w:p>
    <w:p w14:paraId="14E8420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D3A671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active{</w:t>
      </w:r>
    </w:p>
    <w:p w14:paraId="349238B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blue;</w:t>
      </w:r>
    </w:p>
    <w:p w14:paraId="6897CB3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25C7A1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m{</w:t>
      </w:r>
    </w:p>
    <w:p w14:paraId="50C48E2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gray;</w:t>
      </w:r>
    </w:p>
    <w:p w14:paraId="1F8E918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flex;</w:t>
      </w:r>
    </w:p>
    <w:p w14:paraId="3B71278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justify-content: space-between;</w:t>
      </w:r>
    </w:p>
    <w:p w14:paraId="7F06572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40px;</w:t>
      </w:r>
    </w:p>
    <w:p w14:paraId="314B8A8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top-left-radius: 50px;</w:t>
      </w:r>
    </w:p>
    <w:p w14:paraId="3A0F336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50%;</w:t>
      </w:r>
    </w:p>
    <w:p w14:paraId="743359F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margin-left: auto;</w:t>
      </w:r>
    </w:p>
    <w:p w14:paraId="710E71D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5px;</w:t>
      </w:r>
    </w:p>
    <w:p w14:paraId="5232A9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C9A0CA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m span{</w:t>
      </w:r>
    </w:p>
    <w:p w14:paraId="3CE4C8B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blue;</w:t>
      </w:r>
    </w:p>
    <w:p w14:paraId="2FF4471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tyle:oblique;</w:t>
      </w:r>
    </w:p>
    <w:p w14:paraId="4957B21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weight: bold;</w:t>
      </w:r>
    </w:p>
    <w:p w14:paraId="4458F9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transform: uppercase;</w:t>
      </w:r>
    </w:p>
    <w:p w14:paraId="2460AEA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C181E0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m img</w:t>
      </w:r>
    </w:p>
    <w:p w14:paraId="344577B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80F958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200px;</w:t>
      </w:r>
    </w:p>
    <w:p w14:paraId="38E75BC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250px;</w:t>
      </w:r>
    </w:p>
    <w:p w14:paraId="1EB8493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15px;</w:t>
      </w:r>
    </w:p>
    <w:p w14:paraId="1EDE9D9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D50DAC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about{</w:t>
      </w:r>
    </w:p>
    <w:p w14:paraId="01E53F1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flex;</w:t>
      </w:r>
    </w:p>
    <w:p w14:paraId="52B1029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url(imgbg.jpg) no-repeat fixed center;</w:t>
      </w:r>
    </w:p>
    <w:p w14:paraId="6BBCE9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size:cover;</w:t>
      </w:r>
    </w:p>
    <w:p w14:paraId="495E1AC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bottom: 10px;</w:t>
      </w:r>
    </w:p>
    <w:p w14:paraId="3A36C26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1CBB48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w:t>
      </w:r>
    </w:p>
    <w:p w14:paraId="5ED9FFE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rgba(15, 10, 20, 0.514);</w:t>
      </w:r>
    </w:p>
    <w:p w14:paraId="6C3B1EB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 5px;</w:t>
      </w:r>
    </w:p>
    <w:p w14:paraId="3316AF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084FB57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left: 74px;</w:t>
      </w:r>
    </w:p>
    <w:p w14:paraId="74F1CC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B2C358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 img{</w:t>
      </w:r>
    </w:p>
    <w:p w14:paraId="6A0E5CE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5px;</w:t>
      </w:r>
    </w:p>
    <w:p w14:paraId="440FC4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adius: 20px;</w:t>
      </w:r>
    </w:p>
    <w:p w14:paraId="2BF996E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11F55F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l p{</w:t>
      </w:r>
    </w:p>
    <w:p w14:paraId="4A31BF1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500px;</w:t>
      </w:r>
    </w:p>
    <w:p w14:paraId="717CD7C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justify;</w:t>
      </w:r>
    </w:p>
    <w:p w14:paraId="5D6FDCB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1.3em;</w:t>
      </w:r>
    </w:p>
    <w:p w14:paraId="277435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ff;</w:t>
      </w:r>
    </w:p>
    <w:p w14:paraId="3043857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30px;</w:t>
      </w:r>
    </w:p>
    <w:p w14:paraId="29646E8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CF0859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w:t>
      </w:r>
    </w:p>
    <w:p w14:paraId="024197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st-style:none;</w:t>
      </w:r>
    </w:p>
    <w:p w14:paraId="296B16D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00%;</w:t>
      </w:r>
    </w:p>
    <w:p w14:paraId="0C57A9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0%;</w:t>
      </w:r>
    </w:p>
    <w:p w14:paraId="1A0690C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bottom: 2px;</w:t>
      </w:r>
    </w:p>
    <w:p w14:paraId="08EC85F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verflow: hidden;</w:t>
      </w:r>
    </w:p>
    <w:p w14:paraId="74DC61F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black;</w:t>
      </w:r>
    </w:p>
    <w:p w14:paraId="45A74F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 0%;</w:t>
      </w:r>
    </w:p>
    <w:p w14:paraId="3EB4A88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3px;</w:t>
      </w:r>
    </w:p>
    <w:p w14:paraId="33B11F8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border-radius: 3px;</w:t>
      </w:r>
    </w:p>
    <w:p w14:paraId="2D14310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bottom: 1px;</w:t>
      </w:r>
    </w:p>
    <w:p w14:paraId="7AA993F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69F1E7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31606E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B83E76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e .h{</w:t>
      </w:r>
    </w:p>
    <w:p w14:paraId="6E5219F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loat: left;</w:t>
      </w:r>
    </w:p>
    <w:p w14:paraId="5EBBCD2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left: 5px;</w:t>
      </w:r>
    </w:p>
    <w:p w14:paraId="65B9837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0%;</w:t>
      </w:r>
    </w:p>
    <w:p w14:paraId="18F55E9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ight: 3px solid white;</w:t>
      </w:r>
    </w:p>
    <w:p w14:paraId="1839E7E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bottom: 4px;</w:t>
      </w:r>
    </w:p>
    <w:p w14:paraId="00831D4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1061C4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2276DB0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g{</w:t>
      </w:r>
    </w:p>
    <w:p w14:paraId="44BE8D8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block;</w:t>
      </w:r>
    </w:p>
    <w:p w14:paraId="5D48BEB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 none;</w:t>
      </w:r>
    </w:p>
    <w:p w14:paraId="4AC9A6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34F27CA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white;</w:t>
      </w:r>
    </w:p>
    <w:p w14:paraId="55A5226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12px;</w:t>
      </w:r>
    </w:p>
    <w:p w14:paraId="3B24CBE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10px;</w:t>
      </w:r>
    </w:p>
    <w:p w14:paraId="0DAFA05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left: 20px;</w:t>
      </w:r>
    </w:p>
    <w:p w14:paraId="25A6AB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right: 20px;</w:t>
      </w:r>
    </w:p>
    <w:p w14:paraId="061E952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Engravers MT;</w:t>
      </w:r>
    </w:p>
    <w:p w14:paraId="5E4C4B1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ight: 3px solid white;</w:t>
      </w:r>
    </w:p>
    <w:p w14:paraId="2FE96FF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adius: 15px;</w:t>
      </w:r>
    </w:p>
    <w:p w14:paraId="297A5DC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566C9AD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F7C49F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e{</w:t>
      </w:r>
    </w:p>
    <w:p w14:paraId="7E2EAD9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right: 30px;</w:t>
      </w:r>
    </w:p>
    <w:p w14:paraId="5FC5AB4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D47C8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h{</w:t>
      </w:r>
    </w:p>
    <w:p w14:paraId="05D5B3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loat: right;</w:t>
      </w:r>
    </w:p>
    <w:p w14:paraId="724C10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10px;</w:t>
      </w:r>
    </w:p>
    <w:p w14:paraId="6B145BB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070F7A7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7DABC6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g:hover{</w:t>
      </w:r>
    </w:p>
    <w:p w14:paraId="1D7A1DE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 3px solid white;</w:t>
      </w:r>
    </w:p>
    <w:p w14:paraId="70D9C4D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D604B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g:active{</w:t>
      </w:r>
    </w:p>
    <w:p w14:paraId="224176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gray;</w:t>
      </w:r>
    </w:p>
    <w:p w14:paraId="4477EC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7CBA78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about{</w:t>
      </w:r>
    </w:p>
    <w:p w14:paraId="6AE715B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10px;</w:t>
      </w:r>
    </w:p>
    <w:p w14:paraId="3E3A3E9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honeydew;</w:t>
      </w:r>
    </w:p>
    <w:p w14:paraId="5B7F160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57C936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072F01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oc{</w:t>
      </w:r>
    </w:p>
    <w:p w14:paraId="3149140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list-style: none;</w:t>
      </w:r>
    </w:p>
    <w:p w14:paraId="5B91965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w:t>
      </w:r>
    </w:p>
    <w:p w14:paraId="7B40C2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25.3px;</w:t>
      </w:r>
    </w:p>
    <w:p w14:paraId="7E7ED5D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right: 20px;</w:t>
      </w:r>
    </w:p>
    <w:p w14:paraId="62DF8EE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 0 20px 2px rgba(0,0,0,0.4);</w:t>
      </w:r>
    </w:p>
    <w:p w14:paraId="357AD58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ition: 1s;</w:t>
      </w:r>
    </w:p>
    <w:p w14:paraId="445E045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5DA54B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n{</w:t>
      </w:r>
    </w:p>
    <w:p w14:paraId="03F04CF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34C575D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peachpuff;</w:t>
      </w:r>
    </w:p>
    <w:p w14:paraId="1645EE2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90%;</w:t>
      </w:r>
    </w:p>
    <w:p w14:paraId="13CF1BF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620px;</w:t>
      </w:r>
    </w:p>
    <w:p w14:paraId="0B71015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top-right-radius:100px;</w:t>
      </w:r>
    </w:p>
    <w:p w14:paraId="094C3C7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CB7A7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n img{</w:t>
      </w:r>
    </w:p>
    <w:p w14:paraId="3CAEFFC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20976E3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300px;</w:t>
      </w:r>
    </w:p>
    <w:p w14:paraId="6C6C875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300px;</w:t>
      </w:r>
    </w:p>
    <w:p w14:paraId="1A91713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50px 75px 5px 65px;</w:t>
      </w:r>
    </w:p>
    <w:p w14:paraId="58B05B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0AFB99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oc:hover{</w:t>
      </w:r>
    </w:p>
    <w:p w14:paraId="706FA5A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2);</w:t>
      </w:r>
    </w:p>
    <w:p w14:paraId="0632E2A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92E87D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but{</w:t>
      </w:r>
    </w:p>
    <w:p w14:paraId="391D6A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st-style: none;</w:t>
      </w:r>
    </w:p>
    <w:p w14:paraId="389E54B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D258E8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but button{</w:t>
      </w:r>
    </w:p>
    <w:p w14:paraId="14DACAC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5px;</w:t>
      </w:r>
    </w:p>
    <w:p w14:paraId="28A140E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470px;</w:t>
      </w:r>
    </w:p>
    <w:p w14:paraId="4D43C23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left: 100px;</w:t>
      </w:r>
    </w:p>
    <w:p w14:paraId="3B7FCD0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 0 10px 2px rgba(0,0,0,0.4);</w:t>
      </w:r>
    </w:p>
    <w:p w14:paraId="30E9F6E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2);</w:t>
      </w:r>
    </w:p>
    <w:p w14:paraId="1AB13EC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CC229B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but button:hover{</w:t>
      </w:r>
    </w:p>
    <w:p w14:paraId="5FC8228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 0 0 0;</w:t>
      </w:r>
    </w:p>
    <w:p w14:paraId="1BE0AF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w:t>
      </w:r>
    </w:p>
    <w:p w14:paraId="15C5AF8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BECB12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but button:active{</w:t>
      </w:r>
    </w:p>
    <w:p w14:paraId="225410F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 0 0 0;</w:t>
      </w:r>
    </w:p>
    <w:p w14:paraId="0E1B7C4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w:t>
      </w:r>
    </w:p>
    <w:p w14:paraId="4F7B20C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lightcoral;</w:t>
      </w:r>
    </w:p>
    <w:p w14:paraId="41A6727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aqua;</w:t>
      </w:r>
    </w:p>
    <w:p w14:paraId="29818A0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999301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ooter{</w:t>
      </w:r>
    </w:p>
    <w:p w14:paraId="34D6E4B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black;</w:t>
      </w:r>
    </w:p>
    <w:p w14:paraId="3311B5D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00%;</w:t>
      </w:r>
    </w:p>
    <w:p w14:paraId="497B00F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600px;</w:t>
      </w:r>
    </w:p>
    <w:p w14:paraId="0EE1764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 xml:space="preserve">    display: flex;</w:t>
      </w:r>
    </w:p>
    <w:p w14:paraId="7A83342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6744BA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1{</w:t>
      </w:r>
    </w:p>
    <w:p w14:paraId="06881CC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 20px;</w:t>
      </w:r>
    </w:p>
    <w:p w14:paraId="2EC45AC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33%;</w:t>
      </w:r>
    </w:p>
    <w:p w14:paraId="3DDB5A6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ight: 4px solid rgba(255, 255, 255, 0.085);</w:t>
      </w:r>
    </w:p>
    <w:p w14:paraId="2327567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372DE10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61EF81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p1{</w:t>
      </w:r>
    </w:p>
    <w:p w14:paraId="1D21C6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white;</w:t>
      </w:r>
    </w:p>
    <w:p w14:paraId="33B6013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85A31B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u1{</w:t>
      </w:r>
    </w:p>
    <w:p w14:paraId="673207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flex;</w:t>
      </w:r>
    </w:p>
    <w:p w14:paraId="0567161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justify-content: center;</w:t>
      </w:r>
    </w:p>
    <w:p w14:paraId="5EC862E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8860D6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li1{</w:t>
      </w:r>
    </w:p>
    <w:p w14:paraId="59BC328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st-style: none;</w:t>
      </w:r>
    </w:p>
    <w:p w14:paraId="23EC562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right: 20px;</w:t>
      </w:r>
    </w:p>
    <w:p w14:paraId="3CB173C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EB364D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li1 a{</w:t>
      </w:r>
    </w:p>
    <w:p w14:paraId="432FA9B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 none;</w:t>
      </w:r>
    </w:p>
    <w:p w14:paraId="168F0B8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block;</w:t>
      </w:r>
    </w:p>
    <w:p w14:paraId="08BA14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white;</w:t>
      </w:r>
    </w:p>
    <w:p w14:paraId="65ADB5D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5426E88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8px 10px;</w:t>
      </w:r>
    </w:p>
    <w:p w14:paraId="73B4606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69E45BC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adius: 60px;</w:t>
      </w:r>
    </w:p>
    <w:p w14:paraId="78A229B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0279A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p2{</w:t>
      </w:r>
    </w:p>
    <w:p w14:paraId="0A511B5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w:t>
      </w:r>
    </w:p>
    <w:p w14:paraId="64929E4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7CF624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pra1{</w:t>
      </w:r>
    </w:p>
    <w:p w14:paraId="19F918F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weight: bold;</w:t>
      </w:r>
    </w:p>
    <w:p w14:paraId="043F0B1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0199C2B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w:t>
      </w:r>
    </w:p>
    <w:p w14:paraId="02CF609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4px underline rgb(240, 123, 143);</w:t>
      </w:r>
    </w:p>
    <w:p w14:paraId="68B840B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transform:uppercase;</w:t>
      </w:r>
    </w:p>
    <w:p w14:paraId="7F98827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8D2CF4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p>
    <w:p w14:paraId="6A659BF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pra2 a{</w:t>
      </w:r>
    </w:p>
    <w:p w14:paraId="571E65F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 none;</w:t>
      </w:r>
    </w:p>
    <w:p w14:paraId="443BB1B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block;</w:t>
      </w:r>
    </w:p>
    <w:p w14:paraId="411E922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white;</w:t>
      </w:r>
    </w:p>
    <w:p w14:paraId="4CD9AAA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5573886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4C44ADC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left: 40px;</w:t>
      </w:r>
    </w:p>
    <w:p w14:paraId="01CCC89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28386CB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pra2 a:hover{</w:t>
      </w:r>
    </w:p>
    <w:p w14:paraId="17AFD89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2);</w:t>
      </w:r>
    </w:p>
    <w:p w14:paraId="5013F79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3px underline;</w:t>
      </w:r>
    </w:p>
    <w:p w14:paraId="290EF9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E8E6D0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pra2 a:active{</w:t>
      </w:r>
    </w:p>
    <w:p w14:paraId="78F9319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cornflowerblue;</w:t>
      </w:r>
    </w:p>
    <w:p w14:paraId="0AF0EA8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761904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1{</w:t>
      </w:r>
    </w:p>
    <w:p w14:paraId="54EA160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white;</w:t>
      </w:r>
    </w:p>
    <w:p w14:paraId="335C7AB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flex;</w:t>
      </w:r>
    </w:p>
    <w:p w14:paraId="7DDB91D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justify-content: center;</w:t>
      </w:r>
    </w:p>
    <w:p w14:paraId="6B76F87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4E27B85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4D7AED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2{</w:t>
      </w:r>
    </w:p>
    <w:p w14:paraId="415BEBD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flex;</w:t>
      </w:r>
    </w:p>
    <w:p w14:paraId="7E7265B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15px;</w:t>
      </w:r>
    </w:p>
    <w:p w14:paraId="05B652C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left: 40px;</w:t>
      </w:r>
    </w:p>
    <w:p w14:paraId="3E91DEC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 3px solid white;</w:t>
      </w:r>
    </w:p>
    <w:p w14:paraId="7D1C4D4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1CCDC6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2 i{</w:t>
      </w:r>
    </w:p>
    <w:p w14:paraId="6B3140C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5B8DE8F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20px 5px 0 0;</w:t>
      </w:r>
    </w:p>
    <w:p w14:paraId="6E2EC55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35649C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3 p{</w:t>
      </w:r>
    </w:p>
    <w:p w14:paraId="7058BB0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0px;</w:t>
      </w:r>
    </w:p>
    <w:p w14:paraId="170C82D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 5px 2px 5px 2px;</w:t>
      </w:r>
    </w:p>
    <w:p w14:paraId="5604570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F8BC17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3 span{</w:t>
      </w:r>
    </w:p>
    <w:p w14:paraId="2F890FB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382C256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0A40FC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1 a</w:t>
      </w:r>
    </w:p>
    <w:p w14:paraId="00FD141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7F879F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white;</w:t>
      </w:r>
    </w:p>
    <w:p w14:paraId="626AE63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 none;</w:t>
      </w:r>
    </w:p>
    <w:p w14:paraId="3A0FE01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E154C7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1 a:hover{</w:t>
      </w:r>
    </w:p>
    <w:p w14:paraId="6223573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scale(1.2);</w:t>
      </w:r>
    </w:p>
    <w:p w14:paraId="00D56E4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6F3CA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1 a:active</w:t>
      </w:r>
    </w:p>
    <w:p w14:paraId="21A483C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F612BA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color: #ffff;</w:t>
      </w:r>
    </w:p>
    <w:p w14:paraId="0DD53FA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000;</w:t>
      </w:r>
    </w:p>
    <w:p w14:paraId="48F8143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 3px solid rgb(0, 0, 0);</w:t>
      </w:r>
    </w:p>
    <w:p w14:paraId="702BF89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 0 20px 2px rgba(255, 255, 255, 0.4);</w:t>
      </w:r>
    </w:p>
    <w:p w14:paraId="61ED843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FF507A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d1 .d2 .fa-android:hover{</w:t>
      </w:r>
    </w:p>
    <w:p w14:paraId="263409F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olor: green;</w:t>
      </w:r>
    </w:p>
    <w:p w14:paraId="356FBA8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w:t>
      </w:r>
    </w:p>
    <w:p w14:paraId="1A53867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he1{</w:t>
      </w:r>
    </w:p>
    <w:p w14:paraId="115955C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33%;</w:t>
      </w:r>
    </w:p>
    <w:p w14:paraId="2B3C53A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 20px;</w:t>
      </w:r>
    </w:p>
    <w:p w14:paraId="4462663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ight: 4px solid rgba(255, 255, 255, 0.085);</w:t>
      </w:r>
    </w:p>
    <w:p w14:paraId="0DF8346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60041B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he1 ul li{</w:t>
      </w:r>
    </w:p>
    <w:p w14:paraId="52E6F16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st-style: none;</w:t>
      </w:r>
    </w:p>
    <w:p w14:paraId="00C9203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0px;</w:t>
      </w:r>
    </w:p>
    <w:p w14:paraId="3EE6BA1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transform:uppercase;</w:t>
      </w:r>
    </w:p>
    <w:p w14:paraId="347E272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w:t>
      </w:r>
    </w:p>
    <w:p w14:paraId="66B1C35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loat: none;</w:t>
      </w:r>
    </w:p>
    <w:p w14:paraId="4C9F99D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10px;</w:t>
      </w:r>
    </w:p>
    <w:p w14:paraId="21DE115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ursor: pointer;</w:t>
      </w:r>
    </w:p>
    <w:p w14:paraId="5F4C2BF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83EA7A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he1 ul li a:hover{</w:t>
      </w:r>
    </w:p>
    <w:p w14:paraId="66B16E4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decoration:3px underline lightseagreen;</w:t>
      </w:r>
    </w:p>
    <w:p w14:paraId="3FDF983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FE05A3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f3{</w:t>
      </w:r>
    </w:p>
    <w:p w14:paraId="5CF0D13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 20px;</w:t>
      </w:r>
    </w:p>
    <w:p w14:paraId="1D96BC2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33%;</w:t>
      </w:r>
    </w:p>
    <w:p w14:paraId="3ABC7B6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t>
      </w:r>
    </w:p>
    <w:p w14:paraId="6BD725D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7D27F0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add{</w:t>
      </w:r>
    </w:p>
    <w:p w14:paraId="215FB05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bottom: 4px solid rgba(255, 255, 255, 0.085);</w:t>
      </w:r>
    </w:p>
    <w:p w14:paraId="6EFDDFE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left: 10px;</w:t>
      </w:r>
    </w:p>
    <w:p w14:paraId="1C83DEB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A03C9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address{</w:t>
      </w:r>
    </w:p>
    <w:p w14:paraId="4E5DD33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f;</w:t>
      </w:r>
    </w:p>
    <w:p w14:paraId="007C89C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0px;</w:t>
      </w:r>
    </w:p>
    <w:p w14:paraId="44BE2B8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Arial;</w:t>
      </w:r>
    </w:p>
    <w:p w14:paraId="4E988F2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DB941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cop p{</w:t>
      </w:r>
    </w:p>
    <w:p w14:paraId="5716C11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ffff;</w:t>
      </w:r>
    </w:p>
    <w:p w14:paraId="1EFB14E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30px;</w:t>
      </w:r>
    </w:p>
    <w:p w14:paraId="215ECC6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top:50px;</w:t>
      </w:r>
    </w:p>
    <w:p w14:paraId="4CD51C88" w14:textId="306A8B7C" w:rsid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275E4F9" w14:textId="7FDDDE86" w:rsidR="00785E83" w:rsidRDefault="00785E83" w:rsidP="00442093">
      <w:pPr>
        <w:pStyle w:val="HTMLPreformatted"/>
        <w:shd w:val="clear" w:color="auto" w:fill="FFFFFF"/>
        <w:rPr>
          <w:rFonts w:ascii="Times New Roman" w:hAnsi="Times New Roman" w:cs="Times New Roman"/>
          <w:color w:val="000000"/>
          <w:sz w:val="28"/>
          <w:szCs w:val="28"/>
        </w:rPr>
      </w:pPr>
    </w:p>
    <w:p w14:paraId="7DAEB21D" w14:textId="2597B861" w:rsidR="00785E83" w:rsidRPr="00442093" w:rsidRDefault="00785E83" w:rsidP="00442093">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w:t>
      </w:r>
    </w:p>
    <w:p w14:paraId="70619484" w14:textId="77777777" w:rsidR="00442093" w:rsidRPr="00442093" w:rsidRDefault="00442093" w:rsidP="00442093">
      <w:pPr>
        <w:pStyle w:val="HTMLPreformatted"/>
        <w:shd w:val="clear" w:color="auto" w:fill="FFFFFF"/>
        <w:rPr>
          <w:rFonts w:ascii="Times New Roman" w:hAnsi="Times New Roman" w:cs="Times New Roman"/>
          <w:b/>
          <w:bCs/>
          <w:color w:val="000000"/>
          <w:sz w:val="28"/>
          <w:szCs w:val="28"/>
          <w:u w:val="single"/>
        </w:rPr>
      </w:pPr>
    </w:p>
    <w:p w14:paraId="4226CBDB" w14:textId="4912C41B" w:rsidR="00442093" w:rsidRPr="00442093" w:rsidRDefault="00442093" w:rsidP="00442093">
      <w:pPr>
        <w:rPr>
          <w:rFonts w:ascii="Times New Roman" w:eastAsia="Times New Roman" w:hAnsi="Times New Roman" w:cs="Times New Roman"/>
          <w:sz w:val="28"/>
          <w:szCs w:val="28"/>
          <w:u w:val="single"/>
          <w:lang w:val="en-US"/>
        </w:rPr>
      </w:pPr>
      <w:r w:rsidRPr="00442093">
        <w:rPr>
          <w:rFonts w:ascii="Times New Roman" w:eastAsia="Times New Roman" w:hAnsi="Times New Roman" w:cs="Times New Roman"/>
          <w:sz w:val="28"/>
          <w:szCs w:val="28"/>
          <w:u w:val="single"/>
          <w:lang w:val="en-US"/>
        </w:rPr>
        <w:t>[II</w:t>
      </w:r>
      <w:r w:rsidR="002B51E2">
        <w:rPr>
          <w:rFonts w:ascii="Times New Roman" w:eastAsia="Times New Roman" w:hAnsi="Times New Roman" w:cs="Times New Roman"/>
          <w:sz w:val="28"/>
          <w:szCs w:val="28"/>
          <w:u w:val="single"/>
          <w:lang w:val="en-US"/>
        </w:rPr>
        <w:t>] MAIN PAGE FOOTER</w:t>
      </w:r>
      <w:r w:rsidRPr="00442093">
        <w:rPr>
          <w:rFonts w:ascii="Times New Roman" w:eastAsia="Times New Roman" w:hAnsi="Times New Roman" w:cs="Times New Roman"/>
          <w:sz w:val="28"/>
          <w:szCs w:val="28"/>
          <w:u w:val="single"/>
          <w:lang w:val="en-US"/>
        </w:rPr>
        <w:t>.CSS:</w:t>
      </w:r>
    </w:p>
    <w:p w14:paraId="62573C8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import url('https://fonts.googleapis.com/css?family=Poppins:400,500,600,700&amp;display=swap');</w:t>
      </w:r>
    </w:p>
    <w:p w14:paraId="47BA79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w:t>
      </w:r>
    </w:p>
    <w:p w14:paraId="57C608F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top: 40px;</w:t>
      </w:r>
    </w:p>
    <w:p w14:paraId="63537A2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inline-flex;</w:t>
      </w:r>
    </w:p>
    <w:p w14:paraId="1481CC0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27D53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wrapper .icon{</w:t>
      </w:r>
    </w:p>
    <w:p w14:paraId="2CE6301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margin: 0 20px;</w:t>
      </w:r>
    </w:p>
    <w:p w14:paraId="15D0D82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align: center;</w:t>
      </w:r>
    </w:p>
    <w:p w14:paraId="0801F1B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ursor: pointer;</w:t>
      </w:r>
    </w:p>
    <w:p w14:paraId="4DA1E7B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flex;</w:t>
      </w:r>
    </w:p>
    <w:p w14:paraId="5744590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align-items: center;</w:t>
      </w:r>
    </w:p>
    <w:p w14:paraId="74198A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justify-content: center;</w:t>
      </w:r>
    </w:p>
    <w:p w14:paraId="12D06E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lex-direction: column;</w:t>
      </w:r>
    </w:p>
    <w:p w14:paraId="6133D28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sition: relative;</w:t>
      </w:r>
    </w:p>
    <w:p w14:paraId="1C201E1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z-index: 2;</w:t>
      </w:r>
    </w:p>
    <w:p w14:paraId="172E65A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ition: 0.4s cubic-bezier(0.68, -0.55, 0.265, 1.55);</w:t>
      </w:r>
    </w:p>
    <w:p w14:paraId="69FE1AE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Poppins', sans-serif;</w:t>
      </w:r>
    </w:p>
    <w:p w14:paraId="545AA69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4B6FD0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 span{</w:t>
      </w:r>
    </w:p>
    <w:p w14:paraId="6B15B22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display: block;</w:t>
      </w:r>
    </w:p>
    <w:p w14:paraId="3A60A6B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60px;</w:t>
      </w:r>
    </w:p>
    <w:p w14:paraId="28E8697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60px;</w:t>
      </w:r>
    </w:p>
    <w:p w14:paraId="7722A96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fff;</w:t>
      </w:r>
    </w:p>
    <w:p w14:paraId="07CAF1C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adius: 50%;</w:t>
      </w:r>
    </w:p>
    <w:p w14:paraId="0FAAFD4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sition: relative;</w:t>
      </w:r>
    </w:p>
    <w:p w14:paraId="2DC40C7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z-index: 2;</w:t>
      </w:r>
    </w:p>
    <w:p w14:paraId="551E685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px 10px 10px rgba(0,0,0,0.1);</w:t>
      </w:r>
    </w:p>
    <w:p w14:paraId="0A951C1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ition: 0.4s cubic-bezier(0.68, -0.55, 0.265, 1.55);</w:t>
      </w:r>
    </w:p>
    <w:p w14:paraId="15641D7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Poppins', sans-serif;</w:t>
      </w:r>
    </w:p>
    <w:p w14:paraId="3CCC0A8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ABD50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 span i{</w:t>
      </w:r>
    </w:p>
    <w:p w14:paraId="4BD6C3E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ine-height: 60px;</w:t>
      </w:r>
    </w:p>
    <w:p w14:paraId="09256DA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 25px;</w:t>
      </w:r>
    </w:p>
    <w:p w14:paraId="7BED3EA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000;</w:t>
      </w:r>
    </w:p>
    <w:p w14:paraId="57890DA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FDD345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 .tooltip{</w:t>
      </w:r>
    </w:p>
    <w:p w14:paraId="242E507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sition: absolute;</w:t>
      </w:r>
    </w:p>
    <w:p w14:paraId="1FD2A58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op: 0;</w:t>
      </w:r>
    </w:p>
    <w:p w14:paraId="6F25D96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z-index: 1;</w:t>
      </w:r>
    </w:p>
    <w:p w14:paraId="1A1233B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fff;</w:t>
      </w:r>
    </w:p>
    <w:p w14:paraId="4755B6B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w:t>
      </w:r>
    </w:p>
    <w:p w14:paraId="3E50354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Poppins', sans-serif;</w:t>
      </w:r>
    </w:p>
    <w:p w14:paraId="261966C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adding: 10px 18px;</w:t>
      </w:r>
    </w:p>
    <w:p w14:paraId="37887C5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size:20px;</w:t>
      </w:r>
    </w:p>
    <w:p w14:paraId="0A1606B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weight: 500;</w:t>
      </w:r>
    </w:p>
    <w:p w14:paraId="0A0C8BC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rder-radius: 25px;</w:t>
      </w:r>
    </w:p>
    <w:p w14:paraId="1E5AF6F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pacity: 0;</w:t>
      </w:r>
    </w:p>
    <w:p w14:paraId="22C1E30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inter-events: none;</w:t>
      </w:r>
    </w:p>
    <w:p w14:paraId="032FA0A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x-shadow: 0px 10px 10px rgba(0,0,0,0.1);</w:t>
      </w:r>
    </w:p>
    <w:p w14:paraId="5533962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ition: 0.4s cubic-bezier(0.68, -0.55, 0.265, 1.55);</w:t>
      </w:r>
    </w:p>
    <w:p w14:paraId="3713AAA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Poppins', sans-serif;</w:t>
      </w:r>
    </w:p>
    <w:p w14:paraId="08860B9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977EB5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wrapper .icon:hover .tooltip{</w:t>
      </w:r>
    </w:p>
    <w:p w14:paraId="288D0F2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op: -70px;</w:t>
      </w:r>
    </w:p>
    <w:p w14:paraId="468AFFC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opacity: 1;</w:t>
      </w:r>
    </w:p>
    <w:p w14:paraId="5D82EFA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inter-events: auto;</w:t>
      </w:r>
    </w:p>
    <w:p w14:paraId="033181C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D4CCFD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icon .tooltip:before{</w:t>
      </w:r>
    </w:p>
    <w:p w14:paraId="26CF34F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position: absolute;</w:t>
      </w:r>
    </w:p>
    <w:p w14:paraId="762EE25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ntent: " ";</w:t>
      </w:r>
    </w:p>
    <w:p w14:paraId="7FAEB0F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height: 15px;</w:t>
      </w:r>
    </w:p>
    <w:p w14:paraId="6BC81A4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000;</w:t>
      </w:r>
    </w:p>
    <w:p w14:paraId="76A5A75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width: 15px;</w:t>
      </w:r>
    </w:p>
    <w:p w14:paraId="4C122E7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fff;</w:t>
      </w:r>
    </w:p>
    <w:p w14:paraId="708E68E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left: 50%;</w:t>
      </w:r>
    </w:p>
    <w:p w14:paraId="225BF4B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ottom: -6px;</w:t>
      </w:r>
    </w:p>
    <w:p w14:paraId="3CC7AEF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form: translateX(-50%) rotate(45deg);</w:t>
      </w:r>
    </w:p>
    <w:p w14:paraId="539083E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ransition: 0.4s cubic-bezier(0.68, -0.55, 0.265, 1.55);</w:t>
      </w:r>
    </w:p>
    <w:p w14:paraId="6A2077D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font-family: 'Poppins', sans-serif;</w:t>
      </w:r>
    </w:p>
    <w:p w14:paraId="7AA2BE9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50774D66"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hover span{</w:t>
      </w:r>
    </w:p>
    <w:p w14:paraId="0BE11D1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color: #fff;</w:t>
      </w:r>
    </w:p>
    <w:p w14:paraId="5625EFCB"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086D22E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hover span,</w:t>
      </w:r>
    </w:p>
    <w:p w14:paraId="5DE1B25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con:hover .tooltip{</w:t>
      </w:r>
    </w:p>
    <w:p w14:paraId="3682AD8F"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text-shadow: 0px -1px 0px rgba(0,0,0,0.4);</w:t>
      </w:r>
    </w:p>
    <w:p w14:paraId="4E49228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66BDD4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facebook:hover span,</w:t>
      </w:r>
    </w:p>
    <w:p w14:paraId="1B7DF0F7"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facebook:hover .tooltip,</w:t>
      </w:r>
    </w:p>
    <w:p w14:paraId="4991E43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facebook:hover .tooltip:before{</w:t>
      </w:r>
    </w:p>
    <w:p w14:paraId="7CECB31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3B5999;</w:t>
      </w:r>
    </w:p>
    <w:p w14:paraId="1F9FAAD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B6A9F9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twitter:hover span,</w:t>
      </w:r>
    </w:p>
    <w:p w14:paraId="54799D1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twitter:hover .tooltip,</w:t>
      </w:r>
    </w:p>
    <w:p w14:paraId="588BE2B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twitter:hover .tooltip:before{</w:t>
      </w:r>
    </w:p>
    <w:p w14:paraId="0984F67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46C1F6;</w:t>
      </w:r>
    </w:p>
    <w:p w14:paraId="4CEF523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14313FC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nstagram:hover span,</w:t>
      </w:r>
    </w:p>
    <w:p w14:paraId="40677EB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nstagram:hover .tooltip,</w:t>
      </w:r>
    </w:p>
    <w:p w14:paraId="5D743340"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instagram:hover .tooltip:before{</w:t>
      </w:r>
    </w:p>
    <w:p w14:paraId="4DDF0E1E"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e1306c;</w:t>
      </w:r>
    </w:p>
    <w:p w14:paraId="012D7602"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4814EDCA"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whatsapp:hover span,</w:t>
      </w:r>
    </w:p>
    <w:p w14:paraId="65F327A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whatsapp:hover .tooltip,</w:t>
      </w:r>
    </w:p>
    <w:p w14:paraId="3C457C6D"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whatsapp:hover .tooltip:before{</w:t>
      </w:r>
    </w:p>
    <w:p w14:paraId="50C32901"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rgb(0, 241, 36);</w:t>
      </w:r>
    </w:p>
    <w:p w14:paraId="6A08E92C"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72E626B5"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youtube:hover span,</w:t>
      </w:r>
    </w:p>
    <w:p w14:paraId="0267D2E9"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rapper .youtube:hover .tooltip,</w:t>
      </w:r>
    </w:p>
    <w:p w14:paraId="6412F083"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lastRenderedPageBreak/>
        <w:t>.wrapper .youtube:hover .tooltip:before{</w:t>
      </w:r>
    </w:p>
    <w:p w14:paraId="45A1B074"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 xml:space="preserve">  background: #DE463B;</w:t>
      </w:r>
    </w:p>
    <w:p w14:paraId="66FB1AF8" w14:textId="77777777" w:rsidR="00442093" w:rsidRPr="00442093" w:rsidRDefault="00442093" w:rsidP="00442093">
      <w:pPr>
        <w:pStyle w:val="HTMLPreformatted"/>
        <w:shd w:val="clear" w:color="auto" w:fill="FFFFFF"/>
        <w:rPr>
          <w:rFonts w:ascii="Times New Roman" w:hAnsi="Times New Roman" w:cs="Times New Roman"/>
          <w:color w:val="000000"/>
          <w:sz w:val="28"/>
          <w:szCs w:val="28"/>
        </w:rPr>
      </w:pPr>
      <w:r w:rsidRPr="00442093">
        <w:rPr>
          <w:rFonts w:ascii="Times New Roman" w:hAnsi="Times New Roman" w:cs="Times New Roman"/>
          <w:color w:val="000000"/>
          <w:sz w:val="28"/>
          <w:szCs w:val="28"/>
        </w:rPr>
        <w:t>}</w:t>
      </w:r>
    </w:p>
    <w:p w14:paraId="3ACF0E7B" w14:textId="77777777" w:rsidR="00442093" w:rsidRPr="00442093" w:rsidRDefault="00442093" w:rsidP="00442093">
      <w:pPr>
        <w:rPr>
          <w:rFonts w:ascii="Times New Roman" w:eastAsia="Times New Roman" w:hAnsi="Times New Roman" w:cs="Times New Roman"/>
          <w:sz w:val="28"/>
          <w:szCs w:val="28"/>
          <w:u w:val="single"/>
          <w:lang w:val="en-US"/>
        </w:rPr>
      </w:pPr>
    </w:p>
    <w:p w14:paraId="64557044" w14:textId="00DF2D20" w:rsidR="005A6D6B" w:rsidRPr="00442093" w:rsidRDefault="00785E83" w:rsidP="00442093">
      <w:pPr>
        <w:spacing w:after="0" w:line="24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r w:rsidR="00BC38C2" w:rsidRPr="00442093">
        <w:rPr>
          <w:rFonts w:ascii="Times New Roman" w:eastAsia="Times New Roman" w:hAnsi="Times New Roman" w:cs="Times New Roman"/>
          <w:sz w:val="28"/>
          <w:szCs w:val="28"/>
          <w:lang w:val="en-US"/>
        </w:rPr>
        <w:t xml:space="preserve"> </w:t>
      </w:r>
    </w:p>
    <w:p w14:paraId="3CC0D059" w14:textId="6E3068B2" w:rsidR="005A6D6B" w:rsidRDefault="00785E83" w:rsidP="00442093">
      <w:pPr>
        <w:spacing w:after="0" w:line="24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LOGIN [HTML]</w:t>
      </w:r>
    </w:p>
    <w:p w14:paraId="522D78D6" w14:textId="35819378" w:rsidR="00785E83" w:rsidRDefault="00785E83" w:rsidP="00442093">
      <w:pPr>
        <w:spacing w:after="0" w:line="240" w:lineRule="auto"/>
        <w:rPr>
          <w:rFonts w:ascii="Times New Roman" w:eastAsia="Times New Roman" w:hAnsi="Times New Roman" w:cs="Times New Roman"/>
          <w:sz w:val="28"/>
          <w:szCs w:val="28"/>
          <w:lang w:val="en-US"/>
        </w:rPr>
      </w:pPr>
    </w:p>
    <w:p w14:paraId="24DFCF8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DOCTYPE html&gt;</w:t>
      </w:r>
    </w:p>
    <w:p w14:paraId="3928793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 lang="en"&gt;</w:t>
      </w:r>
    </w:p>
    <w:p w14:paraId="60BF9F7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lt;head&gt;                 </w:t>
      </w:r>
    </w:p>
    <w:p w14:paraId="325508D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hortcut icon" type="image" href="2.png"&gt;</w:t>
      </w:r>
    </w:p>
    <w:p w14:paraId="034223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tylesheet" href="login.css" type="text/css"&gt;</w:t>
      </w:r>
    </w:p>
    <w:p w14:paraId="1B63A88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tylesheet" href="https://cdnjs.cloudflare.com/ajax/libs/font-awesome/4.7.0/css/font-awesome.css" /&gt;</w:t>
      </w:r>
    </w:p>
    <w:p w14:paraId="5944A94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cript src="login.js"&gt;&lt;/script&gt;</w:t>
      </w:r>
    </w:p>
    <w:p w14:paraId="3A1E9A5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itle&gt;Nova Multispeciality Hospital-login&lt;/title&gt;</w:t>
      </w:r>
    </w:p>
    <w:p w14:paraId="43134F5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tyle&gt;</w:t>
      </w:r>
    </w:p>
    <w:p w14:paraId="56D6EF9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w:t>
      </w:r>
    </w:p>
    <w:p w14:paraId="0EB1E51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ight: 0;</w:t>
      </w:r>
    </w:p>
    <w:p w14:paraId="59AEABE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1px;</w:t>
      </w:r>
    </w:p>
    <w:p w14:paraId="1D04884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1EC750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tyle&gt;</w:t>
      </w:r>
    </w:p>
    <w:p w14:paraId="7751EB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ead&gt;</w:t>
      </w:r>
    </w:p>
    <w:p w14:paraId="1CD3C16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 onload="cap()"&gt;</w:t>
      </w:r>
    </w:p>
    <w:p w14:paraId="02AF672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 class="bg"&gt;</w:t>
      </w:r>
    </w:p>
    <w:p w14:paraId="1E15421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3095876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gt;</w:t>
      </w:r>
    </w:p>
    <w:p w14:paraId="7377A45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 class="form"&gt;</w:t>
      </w:r>
    </w:p>
    <w:p w14:paraId="4FE7E94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h1&gt;Login&lt;/h1&gt;</w:t>
      </w:r>
    </w:p>
    <w:p w14:paraId="0EEE379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 id="for" method="get"&gt;</w:t>
      </w:r>
    </w:p>
    <w:p w14:paraId="63D694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abel for="us" &gt;Username&lt;/label&gt;&lt;br&gt;</w:t>
      </w:r>
    </w:p>
    <w:p w14:paraId="3A0D23F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 class="fa fa-user" id="user"&gt;&lt;/i&gt;</w:t>
      </w:r>
    </w:p>
    <w:p w14:paraId="2529663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text" name="username" id="us" placeholder="Username" &gt;&lt;br&gt;</w:t>
      </w:r>
    </w:p>
    <w:p w14:paraId="404226C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abel for="pass"&gt;Password&lt;/label&gt;&lt;br&gt;</w:t>
      </w:r>
    </w:p>
    <w:p w14:paraId="44D5F33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 class="fa fa-lock" id="lock"&gt;&lt;/i&gt;</w:t>
      </w:r>
    </w:p>
    <w:p w14:paraId="5EDF44F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password" name="password" id="pass" placeholder="Password"&gt;&lt;br&gt;</w:t>
      </w:r>
    </w:p>
    <w:p w14:paraId="3664967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abel for="capcha"&gt;Enter capcha&lt;/label&gt;&lt;br&gt;</w:t>
      </w:r>
    </w:p>
    <w:p w14:paraId="4BEDF11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text" readonly id="capt"&gt;&lt;input type="text"id="capcha"&gt;&lt;br&gt;</w:t>
      </w:r>
    </w:p>
    <w:p w14:paraId="02468A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button" id="submit" value="Login" onclick="loginval()"&gt;</w:t>
      </w:r>
    </w:p>
    <w:p w14:paraId="674B4BF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gt;</w:t>
      </w:r>
    </w:p>
    <w:p w14:paraId="4EAEBF6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p class="c1"&gt;Capcha is not visiabla&lt;img src="refresh.png" onclick="cap()" width="40px"&gt;&lt;/p&gt;</w:t>
      </w:r>
    </w:p>
    <w:p w14:paraId="20F13CB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p class="p1"&gt;&lt;a href="forgot.htm" class="a1"&gt;forgot Password&lt;/a&gt;New User&lt;/p&gt;</w:t>
      </w:r>
    </w:p>
    <w:p w14:paraId="61B2123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p class="p2"&gt;&lt;a href="register.html" class="a3"&gt;&lt;i class="fa fa-sign-in" aria-hidden="true"&gt;&lt;/i&gt;Sign in&lt;/a&gt;&lt;/p&gt;</w:t>
      </w:r>
    </w:p>
    <w:p w14:paraId="07719F8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p class="p2"&gt;&lt;a href="nova.html" class="a1"&gt;&lt;i class="fa fa-backward" aria-hidden="true"&gt;&lt;/i&gt; Back&lt;/a&gt;&lt;/p&gt;</w:t>
      </w:r>
    </w:p>
    <w:p w14:paraId="2D00AAF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lt;/div&gt;</w:t>
      </w:r>
    </w:p>
    <w:p w14:paraId="0DABD22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3A9BE6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gt;</w:t>
      </w:r>
    </w:p>
    <w:p w14:paraId="71FAD4B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gt;</w:t>
      </w:r>
    </w:p>
    <w:p w14:paraId="47032162" w14:textId="77777777" w:rsidR="00785E83" w:rsidRPr="00442093" w:rsidRDefault="00785E83" w:rsidP="00442093">
      <w:pPr>
        <w:spacing w:after="0" w:line="240" w:lineRule="auto"/>
        <w:rPr>
          <w:rFonts w:ascii="Times New Roman" w:eastAsia="Times New Roman" w:hAnsi="Times New Roman" w:cs="Times New Roman"/>
          <w:sz w:val="28"/>
          <w:szCs w:val="28"/>
          <w:lang w:val="en-US"/>
        </w:rPr>
      </w:pPr>
    </w:p>
    <w:p w14:paraId="1A7D0985" w14:textId="01D3CABC" w:rsidR="00785E83" w:rsidRDefault="00785E83"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p>
    <w:p w14:paraId="05A9ACEA" w14:textId="77777777" w:rsidR="00785E83" w:rsidRDefault="00785E83"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LOGIN [CSS]:</w:t>
      </w:r>
    </w:p>
    <w:p w14:paraId="6FE9EA8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body{</w:t>
      </w:r>
    </w:p>
    <w:p w14:paraId="7BD8753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overflow: hidden;</w:t>
      </w:r>
    </w:p>
    <w:p w14:paraId="3A16D11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 0;</w:t>
      </w:r>
    </w:p>
    <w:p w14:paraId="1861670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BB97B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bg{</w:t>
      </w:r>
    </w:p>
    <w:p w14:paraId="45D37EB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eight: 1900px;</w:t>
      </w:r>
    </w:p>
    <w:p w14:paraId="5DB15A6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url(loginbg.jpg) no-repeat fixed center;</w:t>
      </w:r>
    </w:p>
    <w:p w14:paraId="77E5B0B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size: cover;</w:t>
      </w:r>
    </w:p>
    <w:p w14:paraId="41B8C55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ilter: blur(7px);</w:t>
      </w:r>
    </w:p>
    <w:p w14:paraId="6876FC8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z-index: -1;</w:t>
      </w:r>
    </w:p>
    <w:p w14:paraId="37C3DA0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F8F535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orm h1{</w:t>
      </w:r>
    </w:p>
    <w:p w14:paraId="687C4D6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decoration: underline;</w:t>
      </w:r>
    </w:p>
    <w:p w14:paraId="03B22F6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align: center;</w:t>
      </w:r>
    </w:p>
    <w:p w14:paraId="65D0503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10px;</w:t>
      </w:r>
    </w:p>
    <w:p w14:paraId="03A310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1B323C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orm{</w:t>
      </w:r>
    </w:p>
    <w:p w14:paraId="7070F39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color: rgba(0, 0, 0, 0.847);</w:t>
      </w:r>
    </w:p>
    <w:p w14:paraId="383DE7A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z-index: 2;</w:t>
      </w:r>
    </w:p>
    <w:p w14:paraId="39EDF9E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osition: absolute;</w:t>
      </w:r>
    </w:p>
    <w:p w14:paraId="799981F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op: 100px;</w:t>
      </w:r>
    </w:p>
    <w:p w14:paraId="111ABEA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4A11379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30%;</w:t>
      </w:r>
    </w:p>
    <w:p w14:paraId="118E0EF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eft: 650px;</w:t>
      </w:r>
    </w:p>
    <w:p w14:paraId="11E110A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5px;</w:t>
      </w:r>
    </w:p>
    <w:p w14:paraId="0248478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30px;</w:t>
      </w:r>
    </w:p>
    <w:p w14:paraId="29ED121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x-shadow: 10px 10px 10px 2px rgb(46, 46, 46);</w:t>
      </w:r>
    </w:p>
    <w:p w14:paraId="06DB9C2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201691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7B288B2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us,#pass{</w:t>
      </w:r>
    </w:p>
    <w:p w14:paraId="5D6FA9D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340px;</w:t>
      </w:r>
    </w:p>
    <w:p w14:paraId="1FD47AC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5px;</w:t>
      </w:r>
    </w:p>
    <w:p w14:paraId="3577B31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130px;</w:t>
      </w:r>
    </w:p>
    <w:p w14:paraId="4C1E17B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bottom: 20px;</w:t>
      </w:r>
    </w:p>
    <w:p w14:paraId="39801D8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left:20px ;</w:t>
      </w:r>
    </w:p>
    <w:p w14:paraId="02F95BF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33492A9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8F35D8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4B58459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abel{</w:t>
      </w:r>
    </w:p>
    <w:p w14:paraId="147245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margin-left: 120px;</w:t>
      </w:r>
    </w:p>
    <w:p w14:paraId="7EEC15F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10px;</w:t>
      </w:r>
    </w:p>
    <w:p w14:paraId="4214B9A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ursor: pointer;</w:t>
      </w:r>
    </w:p>
    <w:p w14:paraId="3022B8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F1C0DB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3248291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capt{</w:t>
      </w:r>
    </w:p>
    <w:p w14:paraId="155CFC8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eight: 30px;</w:t>
      </w:r>
    </w:p>
    <w:p w14:paraId="2B5057C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150px;</w:t>
      </w:r>
    </w:p>
    <w:p w14:paraId="44434DF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120px;</w:t>
      </w:r>
    </w:p>
    <w:p w14:paraId="6514030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0px;</w:t>
      </w:r>
    </w:p>
    <w:p w14:paraId="4BC52A1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5ED7D1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capcha{</w:t>
      </w:r>
    </w:p>
    <w:p w14:paraId="62E3C98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eight: 30px;</w:t>
      </w:r>
    </w:p>
    <w:p w14:paraId="57B7C79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150px;</w:t>
      </w:r>
    </w:p>
    <w:p w14:paraId="406FD8F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50px;</w:t>
      </w:r>
    </w:p>
    <w:p w14:paraId="1DE487E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0px;</w:t>
      </w:r>
    </w:p>
    <w:p w14:paraId="633D830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9D8778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submit{</w:t>
      </w:r>
    </w:p>
    <w:p w14:paraId="106EB45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5px;</w:t>
      </w:r>
    </w:p>
    <w:p w14:paraId="020A155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20px;</w:t>
      </w:r>
    </w:p>
    <w:p w14:paraId="57E1CEB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250px;</w:t>
      </w:r>
    </w:p>
    <w:p w14:paraId="0CC37AE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10px;</w:t>
      </w:r>
    </w:p>
    <w:p w14:paraId="424FB50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6E0D31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p1{</w:t>
      </w:r>
    </w:p>
    <w:p w14:paraId="7A0E00E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bottom: 0;</w:t>
      </w:r>
    </w:p>
    <w:p w14:paraId="064479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bottom: 0;</w:t>
      </w:r>
    </w:p>
    <w:p w14:paraId="0BE5B6B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69FDBD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p2{</w:t>
      </w:r>
    </w:p>
    <w:p w14:paraId="3DC1413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top: 0;</w:t>
      </w:r>
    </w:p>
    <w:p w14:paraId="39EE9AD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0;</w:t>
      </w:r>
    </w:p>
    <w:p w14:paraId="11B7F49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bottom: 0;</w:t>
      </w:r>
    </w:p>
    <w:p w14:paraId="59300D3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bottom: 0;</w:t>
      </w:r>
    </w:p>
    <w:p w14:paraId="2376E8B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3C9AA9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a1{</w:t>
      </w:r>
    </w:p>
    <w:p w14:paraId="0AA31A7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right: 340px;</w:t>
      </w:r>
    </w:p>
    <w:p w14:paraId="2E3BCB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46FBFAF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a3{</w:t>
      </w:r>
    </w:p>
    <w:p w14:paraId="4BD8D34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30px;</w:t>
      </w:r>
    </w:p>
    <w:p w14:paraId="582DAE3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B8278D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a1,.a3{</w:t>
      </w:r>
    </w:p>
    <w:p w14:paraId="07635ED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0A39827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decoration: none;</w:t>
      </w:r>
    </w:p>
    <w:p w14:paraId="5B4F09D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23850B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a1:hover{</w:t>
      </w:r>
    </w:p>
    <w:p w14:paraId="457C983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decoration: underline solid white;</w:t>
      </w:r>
    </w:p>
    <w:p w14:paraId="57E8C19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7568FA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user,#lock{</w:t>
      </w:r>
    </w:p>
    <w:p w14:paraId="6ED1A1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position: absolute;</w:t>
      </w:r>
    </w:p>
    <w:p w14:paraId="7B1D6AE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eft: 160px;</w:t>
      </w:r>
    </w:p>
    <w:p w14:paraId="329C379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rgb(255, 255, 255);</w:t>
      </w:r>
    </w:p>
    <w:p w14:paraId="2E0DF4A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top: 4px;</w:t>
      </w:r>
    </w:p>
    <w:p w14:paraId="686E64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E09126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input{</w:t>
      </w:r>
    </w:p>
    <w:p w14:paraId="6D144F9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color: transparent;</w:t>
      </w:r>
    </w:p>
    <w:p w14:paraId="3F3D263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rder: none;</w:t>
      </w:r>
    </w:p>
    <w:p w14:paraId="27F11E1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rder-bottom:2px solid white;</w:t>
      </w:r>
    </w:p>
    <w:p w14:paraId="681D5FE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49F6110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7FF895D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input[type="button"]</w:t>
      </w:r>
    </w:p>
    <w:p w14:paraId="7E98E71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4AE7428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color:black;</w:t>
      </w:r>
    </w:p>
    <w:p w14:paraId="24F07D7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390A86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rder-radius: 50%;</w:t>
      </w:r>
    </w:p>
    <w:p w14:paraId="63E59CF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7AC2814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capt{</w:t>
      </w:r>
    </w:p>
    <w:p w14:paraId="12E71FD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 url(cb.jpg) no-repeat fixed center;</w:t>
      </w:r>
    </w:p>
    <w:p w14:paraId="47BD763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size: cover;</w:t>
      </w:r>
    </w:p>
    <w:p w14:paraId="4A6CE02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eat;</w:t>
      </w:r>
    </w:p>
    <w:p w14:paraId="4DE0905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etter-spacing: 10px;</w:t>
      </w:r>
    </w:p>
    <w:p w14:paraId="3B0E0E5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5498E1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capcha{</w:t>
      </w:r>
    </w:p>
    <w:p w14:paraId="11DD5B8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rder: 2px solid white;</w:t>
      </w:r>
    </w:p>
    <w:p w14:paraId="740C387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13DEBD1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309EED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a3{</w:t>
      </w:r>
    </w:p>
    <w:p w14:paraId="0F1D21E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500px;</w:t>
      </w:r>
    </w:p>
    <w:p w14:paraId="6BAB36D2" w14:textId="77777777" w:rsidR="00785E83" w:rsidRDefault="00785E83" w:rsidP="00785E83">
      <w:pPr>
        <w:pStyle w:val="HTMLPreformatted"/>
        <w:shd w:val="clear" w:color="auto" w:fill="FFFFFF"/>
        <w:rPr>
          <w:color w:val="000000"/>
          <w:sz w:val="21"/>
          <w:szCs w:val="21"/>
        </w:rPr>
      </w:pPr>
      <w:r w:rsidRPr="00785E83">
        <w:rPr>
          <w:rFonts w:ascii="Times New Roman" w:hAnsi="Times New Roman" w:cs="Times New Roman"/>
          <w:color w:val="000000"/>
          <w:sz w:val="28"/>
          <w:szCs w:val="28"/>
        </w:rPr>
        <w:t>}</w:t>
      </w:r>
    </w:p>
    <w:p w14:paraId="3591A3BC" w14:textId="6FFA13A7" w:rsidR="00785E83" w:rsidRDefault="00785E83" w:rsidP="00442093">
      <w:pPr>
        <w:rPr>
          <w:rFonts w:ascii="Times New Roman" w:eastAsia="Times New Roman" w:hAnsi="Times New Roman" w:cs="Times New Roman"/>
          <w:sz w:val="28"/>
          <w:szCs w:val="28"/>
          <w:lang w:val="en-US"/>
        </w:rPr>
      </w:pPr>
    </w:p>
    <w:p w14:paraId="67D0D152" w14:textId="3AA72685" w:rsidR="002B51E2" w:rsidRDefault="002B51E2"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p>
    <w:p w14:paraId="2A7018A9" w14:textId="77777777" w:rsidR="00785E83" w:rsidRPr="001362E4" w:rsidRDefault="00785E83" w:rsidP="00442093">
      <w:pPr>
        <w:rPr>
          <w:rFonts w:ascii="Times New Roman" w:eastAsia="Times New Roman" w:hAnsi="Times New Roman" w:cs="Times New Roman"/>
          <w:b/>
          <w:bCs/>
          <w:sz w:val="28"/>
          <w:szCs w:val="28"/>
          <w:u w:val="single"/>
          <w:lang w:val="en-US"/>
        </w:rPr>
      </w:pPr>
      <w:r w:rsidRPr="001362E4">
        <w:rPr>
          <w:rFonts w:ascii="Times New Roman" w:eastAsia="Times New Roman" w:hAnsi="Times New Roman" w:cs="Times New Roman"/>
          <w:b/>
          <w:bCs/>
          <w:sz w:val="28"/>
          <w:szCs w:val="28"/>
          <w:u w:val="single"/>
          <w:lang w:val="en-US"/>
        </w:rPr>
        <w:t>LOGIN [JS]</w:t>
      </w:r>
    </w:p>
    <w:p w14:paraId="3C03579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cap() {</w:t>
      </w:r>
    </w:p>
    <w:p w14:paraId="67454A0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alpha = ['A', 'B', 'C', 'D', 'E', 'F', 'G', 'H', 'I', 'J', 'K', 'L', 'M', 'N', 'O', 'P', 'Q', 'R', 'S', 'T', 'U', 'V', 'W', 'X', 'Y', 'Z', '1', '2', '3', '4', '5', '6', '7', '8', '9', '0', 'a', 'b', 'c', 'd', 'e', 'f', 'g', 'h', 'i', 'j', 'k', 'l', 'm', 'n', 'o', 'p', 'q', 'r', 's', 't', 'u', 'v', 'w', 'x', 'y', 'z', '!', '@', '#', '$', '%', '^', '&amp;', '*', '+'];</w:t>
      </w:r>
    </w:p>
    <w:p w14:paraId="6835AB2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a = alpha[Math.floor(Math.random() * 71)];</w:t>
      </w:r>
    </w:p>
    <w:p w14:paraId="6DF41BB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b = alpha[Math.floor(Math.random() * 71)];</w:t>
      </w:r>
    </w:p>
    <w:p w14:paraId="48D7EA7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 = alpha[Math.floor(Math.random() * 71)];</w:t>
      </w:r>
    </w:p>
    <w:p w14:paraId="1E4A868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d = alpha[Math.floor(Math.random() * 71)];</w:t>
      </w:r>
    </w:p>
    <w:p w14:paraId="2C171AA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e = alpha[Math.floor(Math.random() * 71)];</w:t>
      </w:r>
    </w:p>
    <w:p w14:paraId="0D66EC1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f = alpha[Math.floor(Math.random() * 71)];</w:t>
      </w:r>
    </w:p>
    <w:p w14:paraId="407CCDC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final = a + b + c + d + e + f;</w:t>
      </w:r>
    </w:p>
    <w:p w14:paraId="0EEF42C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document.getElementById("capt").value = final;</w:t>
      </w:r>
    </w:p>
    <w:p w14:paraId="0BE2A7D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w:t>
      </w:r>
    </w:p>
    <w:p w14:paraId="114C9B4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var a1 = 0, b1 = 0, c1 = 0, d1 = 0, e1 = 0, f1 = 0;</w:t>
      </w:r>
    </w:p>
    <w:p w14:paraId="42ED958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formValidation() {</w:t>
      </w:r>
    </w:p>
    <w:p w14:paraId="2F8F739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frm;</w:t>
      </w:r>
    </w:p>
    <w:p w14:paraId="2D51CC6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id;</w:t>
      </w:r>
    </w:p>
    <w:p w14:paraId="361C85B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passid;</w:t>
      </w:r>
    </w:p>
    <w:p w14:paraId="7F4334B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passid;</w:t>
      </w:r>
    </w:p>
    <w:p w14:paraId="504B46B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name;</w:t>
      </w:r>
    </w:p>
    <w:p w14:paraId="72E5F29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add;</w:t>
      </w:r>
    </w:p>
    <w:p w14:paraId="7A995A1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add1;</w:t>
      </w:r>
    </w:p>
    <w:p w14:paraId="6821CAF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country;</w:t>
      </w:r>
    </w:p>
    <w:p w14:paraId="73736E5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zip;</w:t>
      </w:r>
    </w:p>
    <w:p w14:paraId="2E5DFE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email;</w:t>
      </w:r>
    </w:p>
    <w:p w14:paraId="670461E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gender;</w:t>
      </w:r>
    </w:p>
    <w:p w14:paraId="2E2D931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rm = document.getElementById("registration");</w:t>
      </w:r>
    </w:p>
    <w:p w14:paraId="256FE87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id = document.getElementById("userid");</w:t>
      </w:r>
    </w:p>
    <w:p w14:paraId="5134F4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 = document.getElementById("passid");</w:t>
      </w:r>
    </w:p>
    <w:p w14:paraId="779FDCF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passid = document.getElementById("cpassid");</w:t>
      </w:r>
    </w:p>
    <w:p w14:paraId="4AEE06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name = document.getElementById("username");</w:t>
      </w:r>
    </w:p>
    <w:p w14:paraId="288B342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add = document.getElementById("paddress1");</w:t>
      </w:r>
    </w:p>
    <w:p w14:paraId="7F5D193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add1 = document.getElementById("paddress2");</w:t>
      </w:r>
    </w:p>
    <w:p w14:paraId="319CD9F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country = document.getElementById("country");</w:t>
      </w:r>
    </w:p>
    <w:p w14:paraId="6962151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zip = document.getElementById("zip");</w:t>
      </w:r>
    </w:p>
    <w:p w14:paraId="72CF2C8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email = document.getElementById("email");</w:t>
      </w:r>
    </w:p>
    <w:p w14:paraId="10ED155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gender = document.getElementsByName("gender");</w:t>
      </w:r>
    </w:p>
    <w:p w14:paraId="72583E4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serid_validation(uid, 5, 12)) {</w:t>
      </w:r>
    </w:p>
    <w:p w14:paraId="3E5B542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passid_validation(passid, cpassid, 7, 12)) {</w:t>
      </w:r>
    </w:p>
    <w:p w14:paraId="50B78AD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allLetter(uname)) {</w:t>
      </w:r>
    </w:p>
    <w:p w14:paraId="2C5763C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countryselect(ucountry)) {</w:t>
      </w:r>
    </w:p>
    <w:p w14:paraId="2F9BB02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allnumeric(uzip)) {</w:t>
      </w:r>
    </w:p>
    <w:p w14:paraId="02C24A8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ValidateEmail(uemail)) {</w:t>
      </w:r>
    </w:p>
    <w:p w14:paraId="72B1B58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validgender(ugender)) {</w:t>
      </w:r>
    </w:p>
    <w:p w14:paraId="268E7E8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ndow.location.href = "login.html";</w:t>
      </w:r>
    </w:p>
    <w:p w14:paraId="4399A4B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7851C55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740D97C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884145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E0D3B3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CA5EFF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74F2E28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4E8C65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10E7A3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737230D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userid_validation(uid, mx, my) {</w:t>
      </w:r>
    </w:p>
    <w:p w14:paraId="7EC8AB2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l = /^[a-z]+$/;</w:t>
      </w:r>
    </w:p>
    <w:p w14:paraId="735AEB8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id_len = uid.value.length;</w:t>
      </w:r>
    </w:p>
    <w:p w14:paraId="020A9DB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id_len == 0) {</w:t>
      </w:r>
    </w:p>
    <w:p w14:paraId="6C506EA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User Id should not be empty");</w:t>
      </w:r>
    </w:p>
    <w:p w14:paraId="64B3122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uid.focus();</w:t>
      </w:r>
    </w:p>
    <w:p w14:paraId="44CD612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1613F07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5FD48B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if (uid_len &gt;= my || uid_len &lt; mx) {</w:t>
      </w:r>
    </w:p>
    <w:p w14:paraId="30DB90D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The length be between " + mx + " to " + my);</w:t>
      </w:r>
    </w:p>
    <w:p w14:paraId="725135D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id.focus();</w:t>
      </w:r>
    </w:p>
    <w:p w14:paraId="308B64D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6EA8E0D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FC5F27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if (!uid.value.match(l)) {</w:t>
      </w:r>
    </w:p>
    <w:p w14:paraId="47F49EB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All should be alphabet");</w:t>
      </w:r>
    </w:p>
    <w:p w14:paraId="0E79D59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id.focus();</w:t>
      </w:r>
    </w:p>
    <w:p w14:paraId="7304703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0C514D0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60448E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0D6E87F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462B65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passid_validation(passid, cpassid, mx, my) {</w:t>
      </w:r>
    </w:p>
    <w:p w14:paraId="39FB115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passid_len = passid.value.length;</w:t>
      </w:r>
    </w:p>
    <w:p w14:paraId="6FD5CEC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passid_len = cpassid.value.length;</w:t>
      </w:r>
    </w:p>
    <w:p w14:paraId="7869EE9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passid_len == 0) {</w:t>
      </w:r>
    </w:p>
    <w:p w14:paraId="12F342D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Password should not be empty ");</w:t>
      </w:r>
    </w:p>
    <w:p w14:paraId="195720A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focus();</w:t>
      </w:r>
    </w:p>
    <w:p w14:paraId="3E8D2AA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48AAC73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AA8CAA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if (passid_len &gt;= my || passid_len &lt; mx) {</w:t>
      </w:r>
    </w:p>
    <w:p w14:paraId="1872CAA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password length should be between " + mx + " to " + my);</w:t>
      </w:r>
    </w:p>
    <w:p w14:paraId="06D415D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focus();</w:t>
      </w:r>
    </w:p>
    <w:p w14:paraId="1155EDE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2893D3B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A2DDA7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5C21D50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cpassid_len == 0) {</w:t>
      </w:r>
    </w:p>
    <w:p w14:paraId="18F72FD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conform Password should not be empty");</w:t>
      </w:r>
    </w:p>
    <w:p w14:paraId="5DF1FB1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focus();</w:t>
      </w:r>
    </w:p>
    <w:p w14:paraId="273B0BA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1F3B057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364EAE5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cpassid_len &gt;= my || cpassid_len &lt; mx) {</w:t>
      </w:r>
    </w:p>
    <w:p w14:paraId="0382BA8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conform Password length should be between " + mx + " to " + my);</w:t>
      </w:r>
    </w:p>
    <w:p w14:paraId="4939FFF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focus();</w:t>
      </w:r>
    </w:p>
    <w:p w14:paraId="511C9D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51E2D9E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6CF0A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cpassid.value != passid.value) {</w:t>
      </w:r>
    </w:p>
    <w:p w14:paraId="4FC9191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password and conform Password should be same");</w:t>
      </w:r>
    </w:p>
    <w:p w14:paraId="70D420A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id.focus();</w:t>
      </w:r>
    </w:p>
    <w:p w14:paraId="14F69C3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53D2A35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2D152D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passid.value);</w:t>
      </w:r>
    </w:p>
    <w:p w14:paraId="4364D7B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cpassid.value);</w:t>
      </w:r>
    </w:p>
    <w:p w14:paraId="0EB3F20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2859B88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150840A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78A3F51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allLetter(uname) {</w:t>
      </w:r>
    </w:p>
    <w:p w14:paraId="44FE71A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letters = /^[A-Za-z]+$/;</w:t>
      </w:r>
    </w:p>
    <w:p w14:paraId="705C2A0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name.value == null) {</w:t>
      </w:r>
    </w:p>
    <w:p w14:paraId="1AC443A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Username should not be empty');</w:t>
      </w:r>
    </w:p>
    <w:p w14:paraId="766334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6D8875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if (uname.value.match(letters)) {</w:t>
      </w:r>
    </w:p>
    <w:p w14:paraId="4BCDEE6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uname.value);</w:t>
      </w:r>
    </w:p>
    <w:p w14:paraId="363FA34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4268E8E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DBB287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w:t>
      </w:r>
    </w:p>
    <w:p w14:paraId="200CAC4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Username must have alphabet characters only');</w:t>
      </w:r>
    </w:p>
    <w:p w14:paraId="213934F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name.value = "";</w:t>
      </w:r>
    </w:p>
    <w:p w14:paraId="2AB1010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name.focus();</w:t>
      </w:r>
    </w:p>
    <w:p w14:paraId="63805C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4E59478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218EA5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0E2FA9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countryselect(ucountry) {</w:t>
      </w:r>
    </w:p>
    <w:p w14:paraId="3EB3B39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country.value == "Default") {</w:t>
      </w:r>
    </w:p>
    <w:p w14:paraId="0EFE828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Select your country from the list');</w:t>
      </w:r>
    </w:p>
    <w:p w14:paraId="54E3200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country.focus();</w:t>
      </w:r>
    </w:p>
    <w:p w14:paraId="284FBCD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160BCB2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D7DBBE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w:t>
      </w:r>
    </w:p>
    <w:p w14:paraId="3B9FAA1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ucountry.value);</w:t>
      </w:r>
    </w:p>
    <w:p w14:paraId="774C641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48A94B6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1BEA85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A4C664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allnumeric(uzip) {</w:t>
      </w:r>
    </w:p>
    <w:p w14:paraId="4FFD4B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numbers = /^[0-9]+$/;</w:t>
      </w:r>
    </w:p>
    <w:p w14:paraId="43558BA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zip.value.match(numbers)) {</w:t>
      </w:r>
    </w:p>
    <w:p w14:paraId="43DC2C8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uzip.value);</w:t>
      </w:r>
    </w:p>
    <w:p w14:paraId="70A46E0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6F1F38C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BD2D3F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w:t>
      </w:r>
    </w:p>
    <w:p w14:paraId="021B375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ZIP code must have numeric characters only');</w:t>
      </w:r>
    </w:p>
    <w:p w14:paraId="6927322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zip.focus();</w:t>
      </w:r>
    </w:p>
    <w:p w14:paraId="1FBB5CA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71DD7D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91B0E9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7E0C7B5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ValidateEmail(uemail) {</w:t>
      </w:r>
    </w:p>
    <w:p w14:paraId="3FE5B94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mailformat = /^([a-zA-Z0-9_\.\-])+\@(([a-zA-Z0-9\-])+\.)+([a-zA-Z0-9]{2,4})+$/;</w:t>
      </w:r>
    </w:p>
    <w:p w14:paraId="6B02145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email.value.match(mailformat)) {</w:t>
      </w:r>
    </w:p>
    <w:p w14:paraId="49D319E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uemail.value);</w:t>
      </w:r>
    </w:p>
    <w:p w14:paraId="4294C9A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610890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0AC2F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else {</w:t>
      </w:r>
    </w:p>
    <w:p w14:paraId="08B6BB6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You have entered an invalid email address!");</w:t>
      </w:r>
    </w:p>
    <w:p w14:paraId="653F923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email.focus();</w:t>
      </w:r>
    </w:p>
    <w:p w14:paraId="52D92C3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7082D4F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6631A38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95C80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validgender(ugender) {</w:t>
      </w:r>
    </w:p>
    <w:p w14:paraId="0CC9597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isChecked = false;</w:t>
      </w:r>
    </w:p>
    <w:p w14:paraId="2378D06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r (var i = 0; i &lt; ugender.length; i++) {</w:t>
      </w:r>
    </w:p>
    <w:p w14:paraId="6CE04B3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ugender[i].checked) {</w:t>
      </w:r>
    </w:p>
    <w:p w14:paraId="73B2A5F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ugender.value);</w:t>
      </w:r>
    </w:p>
    <w:p w14:paraId="2794FF7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sChecked = true; // found one element checked</w:t>
      </w:r>
    </w:p>
    <w:p w14:paraId="1A196E3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reak;</w:t>
      </w:r>
    </w:p>
    <w:p w14:paraId="5CA71D9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226CD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75B5B23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isChecked == false) {</w:t>
      </w:r>
    </w:p>
    <w:p w14:paraId="5681E02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Select male/female");</w:t>
      </w:r>
    </w:p>
    <w:p w14:paraId="4F806C9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CD1C5F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isChecked;</w:t>
      </w:r>
    </w:p>
    <w:p w14:paraId="66A3DBD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73665E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copy(form) {</w:t>
      </w:r>
    </w:p>
    <w:p w14:paraId="3CF1419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rm.taddress1.value = form.paddress1.value;</w:t>
      </w:r>
    </w:p>
    <w:p w14:paraId="0E6E077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rm.taddress2.value = form.paddress2.value;</w:t>
      </w:r>
    </w:p>
    <w:p w14:paraId="2E20156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FE1CF5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res() {</w:t>
      </w:r>
    </w:p>
    <w:p w14:paraId="34DCC6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rm.reset();</w:t>
      </w:r>
    </w:p>
    <w:p w14:paraId="14A7B5F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0FBE61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5AB7171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luser.addEventListener("keyup", (e)=&gt;{</w:t>
      </w:r>
    </w:p>
    <w:p w14:paraId="3CFE78B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v=e.currentTarget.value;</w:t>
      </w:r>
    </w:p>
    <w:p w14:paraId="09691CB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pass.disabled=false; </w:t>
      </w:r>
    </w:p>
    <w:p w14:paraId="207F0FA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v==="")</w:t>
      </w:r>
    </w:p>
    <w:p w14:paraId="4587CFC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63B174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pass.disabled=true;</w:t>
      </w:r>
    </w:p>
    <w:p w14:paraId="23F7EC2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        </w:t>
      </w:r>
    </w:p>
    <w:p w14:paraId="792BA8A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AF2CF2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700146E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pass.addEventListener("keyup", (e)=&gt;{</w:t>
      </w:r>
    </w:p>
    <w:p w14:paraId="7C0A204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v=e.currentTarget.value;</w:t>
      </w:r>
    </w:p>
    <w:p w14:paraId="2B85102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pass.disabled=false;</w:t>
      </w:r>
    </w:p>
    <w:p w14:paraId="2AC938E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v==="")</w:t>
      </w:r>
    </w:p>
    <w:p w14:paraId="0497D6A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011652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cap.disabled=true;</w:t>
      </w:r>
    </w:p>
    <w:p w14:paraId="46628FB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E31283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EDFB42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cap.addEventListener("keyup", (e)=&gt;{</w:t>
      </w:r>
    </w:p>
    <w:p w14:paraId="770FC3B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v=e.currentTarget.value;</w:t>
      </w:r>
    </w:p>
    <w:p w14:paraId="32D3309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if(v==="")</w:t>
      </w:r>
    </w:p>
    <w:p w14:paraId="6AFD1D0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B4E6FA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submit.disabled=true;</w:t>
      </w:r>
    </w:p>
    <w:p w14:paraId="5B1E2DD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FD05DB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67A888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loginval() {</w:t>
      </w:r>
    </w:p>
    <w:p w14:paraId="477FFDB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lfor = document.getElementById("for");</w:t>
      </w:r>
    </w:p>
    <w:p w14:paraId="1435B9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luser = document.getElementById("us");</w:t>
      </w:r>
    </w:p>
    <w:p w14:paraId="6C253F7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lpass = document.getElementById("pass");</w:t>
      </w:r>
    </w:p>
    <w:p w14:paraId="6C00A43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ap = document.getElementById("capt");</w:t>
      </w:r>
    </w:p>
    <w:p w14:paraId="6FA82EF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cap = document.getElementById("capcha");</w:t>
      </w:r>
    </w:p>
    <w:p w14:paraId="221F807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capcha(cap, ccap)) {</w:t>
      </w:r>
    </w:p>
    <w:p w14:paraId="2D9140D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loginuser(luser, lpass)) {</w:t>
      </w:r>
    </w:p>
    <w:p w14:paraId="3871FEA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0843387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okievalue = escape(document.getElementById("us").value) + ";";</w:t>
      </w:r>
    </w:p>
    <w:p w14:paraId="15DAFBD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document.cookie = "name=" + cookievalue;</w:t>
      </w:r>
    </w:p>
    <w:p w14:paraId="0CFD08B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now = new Date();</w:t>
      </w:r>
    </w:p>
    <w:p w14:paraId="6243BCC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now.setMonth(now.getMonth() + 1);</w:t>
      </w:r>
    </w:p>
    <w:p w14:paraId="5BAEF56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document.cookie = "expires=" + now.toUTCString() + ";"</w:t>
      </w:r>
    </w:p>
    <w:p w14:paraId="6208CCE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nsole.log("successfully login");</w:t>
      </w:r>
    </w:p>
    <w:p w14:paraId="06A9900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o();</w:t>
      </w:r>
    </w:p>
    <w:p w14:paraId="3206919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10D1BA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EEB04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90EEDA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lo() {</w:t>
      </w:r>
    </w:p>
    <w:p w14:paraId="1CBF264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ndow.location.href = "nova main.html";</w:t>
      </w:r>
    </w:p>
    <w:p w14:paraId="6C2C8E7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462642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loginuser(a, b) {</w:t>
      </w:r>
    </w:p>
    <w:p w14:paraId="4DA97FB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username = ["infant", "hari", "karthi"];</w:t>
      </w:r>
    </w:p>
    <w:p w14:paraId="7A947A5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password = ["21bca0104", "21bca0100", "21bca0089"];</w:t>
      </w:r>
    </w:p>
    <w:p w14:paraId="2D277CE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r (var c = 0; c &lt; username.length; c++) {</w:t>
      </w:r>
    </w:p>
    <w:p w14:paraId="5EEEB30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a.value == username[c]) {</w:t>
      </w:r>
    </w:p>
    <w:p w14:paraId="0656237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b.value == password[c]) {</w:t>
      </w:r>
    </w:p>
    <w:p w14:paraId="319AD6C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1C2F897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66BA1C0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CD3464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03B57E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The incorrect username and password");</w:t>
      </w:r>
    </w:p>
    <w:p w14:paraId="1FA6F68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634D78A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2E1B95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capcha(a, b) {</w:t>
      </w:r>
    </w:p>
    <w:p w14:paraId="7352D84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a.value == b.value) {</w:t>
      </w:r>
    </w:p>
    <w:p w14:paraId="4C40AE7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true;</w:t>
      </w:r>
    </w:p>
    <w:p w14:paraId="68727AA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AD733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else {</w:t>
      </w:r>
    </w:p>
    <w:p w14:paraId="7CCF4FC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invalid capcha");</w:t>
      </w:r>
    </w:p>
    <w:p w14:paraId="383419A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return false;</w:t>
      </w:r>
    </w:p>
    <w:p w14:paraId="41C9C4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w:t>
      </w:r>
    </w:p>
    <w:p w14:paraId="7493E7E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9353B4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unction pg() {</w:t>
      </w:r>
    </w:p>
    <w:p w14:paraId="3A30C87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a = document.getElementById("uid").value;</w:t>
      </w:r>
    </w:p>
    <w:p w14:paraId="7C8799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flag = 0;</w:t>
      </w:r>
    </w:p>
    <w:p w14:paraId="79088D4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var c = 0;</w:t>
      </w:r>
    </w:p>
    <w:p w14:paraId="58209DC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username = ["infant", "hari", "karthi"];</w:t>
      </w:r>
    </w:p>
    <w:p w14:paraId="7650E1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ssword = ["21bca0104", "21bca0100", "21bca0089"];</w:t>
      </w:r>
    </w:p>
    <w:p w14:paraId="17E9183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r (c = 0; c &lt;= username.length; c++) {</w:t>
      </w:r>
    </w:p>
    <w:p w14:paraId="6453C37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a == username[c]) {</w:t>
      </w:r>
    </w:p>
    <w:p w14:paraId="7C7F586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document.getElementById('pra').innerHTML = "The password is " + password[c];</w:t>
      </w:r>
    </w:p>
    <w:p w14:paraId="3C6EE73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lag = 1;</w:t>
      </w:r>
    </w:p>
    <w:p w14:paraId="05A82E2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200032F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2B0E80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f (flag == 0) {</w:t>
      </w:r>
    </w:p>
    <w:p w14:paraId="17C33A4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alert("The userid is not founded");</w:t>
      </w:r>
    </w:p>
    <w:p w14:paraId="379E88E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57F810F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67D4F848" w14:textId="0FE794C0" w:rsidR="00785E83" w:rsidRDefault="00785E83" w:rsidP="00442093">
      <w:pPr>
        <w:rPr>
          <w:rFonts w:ascii="Times New Roman" w:eastAsia="Times New Roman" w:hAnsi="Times New Roman" w:cs="Times New Roman"/>
          <w:sz w:val="28"/>
          <w:szCs w:val="28"/>
          <w:lang w:val="en-US"/>
        </w:rPr>
      </w:pPr>
    </w:p>
    <w:p w14:paraId="42424C10" w14:textId="2B424210" w:rsidR="002B51E2" w:rsidRDefault="002B51E2"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p>
    <w:p w14:paraId="6F0A2491" w14:textId="2C8FDF82" w:rsidR="002B51E2" w:rsidRPr="00CF2416" w:rsidRDefault="002B51E2" w:rsidP="00442093">
      <w:pPr>
        <w:rPr>
          <w:rFonts w:ascii="Times New Roman" w:eastAsia="Times New Roman" w:hAnsi="Times New Roman" w:cs="Times New Roman"/>
          <w:b/>
          <w:bCs/>
          <w:sz w:val="28"/>
          <w:szCs w:val="28"/>
          <w:u w:val="single"/>
          <w:lang w:val="en-US"/>
        </w:rPr>
      </w:pPr>
      <w:r w:rsidRPr="00CF2416">
        <w:rPr>
          <w:rFonts w:ascii="Times New Roman" w:eastAsia="Times New Roman" w:hAnsi="Times New Roman" w:cs="Times New Roman"/>
          <w:b/>
          <w:bCs/>
          <w:sz w:val="28"/>
          <w:szCs w:val="28"/>
          <w:u w:val="single"/>
          <w:lang w:val="en-US"/>
        </w:rPr>
        <w:t>LOAD [HTML]</w:t>
      </w:r>
    </w:p>
    <w:p w14:paraId="0B430EB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DOCTYPE html&gt;</w:t>
      </w:r>
    </w:p>
    <w:p w14:paraId="26988B2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 lang="en"&gt;</w:t>
      </w:r>
    </w:p>
    <w:p w14:paraId="451F16A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54B418E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link rel="shortcut icon" type="image" href="2.png"&gt;</w:t>
      </w:r>
    </w:p>
    <w:p w14:paraId="1C2CE7E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title&gt;loading&lt;/title&gt;</w:t>
      </w:r>
    </w:p>
    <w:p w14:paraId="01CA794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tyle&gt;</w:t>
      </w:r>
    </w:p>
    <w:p w14:paraId="4F9AFD7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ody{</w:t>
      </w:r>
    </w:p>
    <w:p w14:paraId="07F9CCC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overflow-y: hidden;</w:t>
      </w:r>
    </w:p>
    <w:p w14:paraId="15325214"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468383E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p{</w:t>
      </w:r>
    </w:p>
    <w:p w14:paraId="3E694A4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ont-size: 5em;</w:t>
      </w:r>
    </w:p>
    <w:p w14:paraId="6853798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text-align: center;</w:t>
      </w:r>
    </w:p>
    <w:p w14:paraId="656B2EC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margin-top: 50px;</w:t>
      </w:r>
    </w:p>
    <w:p w14:paraId="5BEE5B3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color: rgb(0, 52, 129);</w:t>
      </w:r>
    </w:p>
    <w:p w14:paraId="622F0FE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4282A5A1"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span{</w:t>
      </w:r>
    </w:p>
    <w:p w14:paraId="2918E39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ont-size: 3em;</w:t>
      </w:r>
    </w:p>
    <w:p w14:paraId="3AE0B48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padding: 40px 50px;</w:t>
      </w:r>
    </w:p>
    <w:p w14:paraId="5979BB1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order: 20px solid  rgb(0, 52, 129);</w:t>
      </w:r>
    </w:p>
    <w:p w14:paraId="2E0B2F5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margin-top: 80px;</w:t>
      </w:r>
    </w:p>
    <w:p w14:paraId="7E249344"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order-radius: 50%;</w:t>
      </w:r>
    </w:p>
    <w:p w14:paraId="5C32966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1BC0F39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tyle&gt;</w:t>
      </w:r>
    </w:p>
    <w:p w14:paraId="544EB41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title&gt;loaded&lt;/title&gt;</w:t>
      </w:r>
    </w:p>
    <w:p w14:paraId="6A5F98F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lastRenderedPageBreak/>
        <w:t xml:space="preserve">    &lt;script&gt;</w:t>
      </w:r>
    </w:p>
    <w:p w14:paraId="707C27E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indow.setInterval("load()",10000);</w:t>
      </w:r>
    </w:p>
    <w:p w14:paraId="6614940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var myVar = setInterval(function(){time()}, 1000);</w:t>
      </w:r>
    </w:p>
    <w:p w14:paraId="3E7F9DC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var i=9;</w:t>
      </w:r>
    </w:p>
    <w:p w14:paraId="40D5590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unction time()</w:t>
      </w:r>
    </w:p>
    <w:p w14:paraId="53C4303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28797D74"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if(i&lt;=0);</w:t>
      </w:r>
    </w:p>
    <w:p w14:paraId="57CE80B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282CC173"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document.getElementById("pra").innerHTML="0"+i;</w:t>
      </w:r>
    </w:p>
    <w:p w14:paraId="580631D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i--;</w:t>
      </w:r>
    </w:p>
    <w:p w14:paraId="00B3EA5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1132CE0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651686A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unction load()</w:t>
      </w:r>
    </w:p>
    <w:p w14:paraId="2C38D581"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1B63786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document.location.href="login.html";</w:t>
      </w:r>
    </w:p>
    <w:p w14:paraId="520EC64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1BD9A13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070A3B0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cript&gt;</w:t>
      </w:r>
    </w:p>
    <w:p w14:paraId="2E8868E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422CE6B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4F9CE0C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p&gt;Load on&lt;/p&gt; &lt;br&gt;</w:t>
      </w:r>
    </w:p>
    <w:p w14:paraId="5068701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p&gt;&lt;span id="pra"&gt;10&lt;/span&gt;&lt;/p&gt;</w:t>
      </w:r>
    </w:p>
    <w:p w14:paraId="51A0D98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22C4F7B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gt;</w:t>
      </w:r>
    </w:p>
    <w:p w14:paraId="710E8E91" w14:textId="397D9EB3" w:rsidR="002B51E2" w:rsidRDefault="002B51E2" w:rsidP="00442093">
      <w:pPr>
        <w:rPr>
          <w:rFonts w:ascii="Times New Roman" w:eastAsia="Times New Roman" w:hAnsi="Times New Roman" w:cs="Times New Roman"/>
          <w:sz w:val="28"/>
          <w:szCs w:val="28"/>
          <w:lang w:val="en-US"/>
        </w:rPr>
      </w:pPr>
    </w:p>
    <w:p w14:paraId="233DFF76" w14:textId="6B441818" w:rsidR="00CF2416" w:rsidRDefault="00CF2416"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p>
    <w:p w14:paraId="1C777768" w14:textId="58B34944" w:rsidR="00785E83" w:rsidRPr="00CF2416" w:rsidRDefault="00785E83" w:rsidP="00442093">
      <w:pPr>
        <w:rPr>
          <w:rFonts w:ascii="Times New Roman" w:eastAsia="Times New Roman" w:hAnsi="Times New Roman" w:cs="Times New Roman"/>
          <w:b/>
          <w:bCs/>
          <w:sz w:val="28"/>
          <w:szCs w:val="28"/>
          <w:u w:val="single"/>
          <w:lang w:val="en-US"/>
        </w:rPr>
      </w:pPr>
      <w:r w:rsidRPr="00CF2416">
        <w:rPr>
          <w:rFonts w:ascii="Times New Roman" w:eastAsia="Times New Roman" w:hAnsi="Times New Roman" w:cs="Times New Roman"/>
          <w:b/>
          <w:bCs/>
          <w:sz w:val="28"/>
          <w:szCs w:val="28"/>
          <w:u w:val="single"/>
          <w:lang w:val="en-US"/>
        </w:rPr>
        <w:t>SIGN IN [HTML]</w:t>
      </w:r>
    </w:p>
    <w:p w14:paraId="55CA6C5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DOCTYPE html&gt;</w:t>
      </w:r>
    </w:p>
    <w:p w14:paraId="51AAE0F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 lang="en"&gt;</w:t>
      </w:r>
    </w:p>
    <w:p w14:paraId="2384D5F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lt;head&gt;                 </w:t>
      </w:r>
    </w:p>
    <w:p w14:paraId="3A106E9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hortcut icon" type="image" href="2.png"&gt;</w:t>
      </w:r>
    </w:p>
    <w:p w14:paraId="236E9FB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tylesheet" href="register.css" type="text/css"&gt;</w:t>
      </w:r>
    </w:p>
    <w:p w14:paraId="65F2370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tylesheet" href="https://cdnjs.cloudflare.com/ajax/libs/font-awesome/4.7.0/css/font-awesome.css" /&gt;</w:t>
      </w:r>
    </w:p>
    <w:p w14:paraId="1835D19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cript src="login.js"&gt;&lt;/script&gt;</w:t>
      </w:r>
    </w:p>
    <w:p w14:paraId="63B5B98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itle&gt;Nova Multispeciality Hospital-Register&lt;/title&gt;</w:t>
      </w:r>
    </w:p>
    <w:p w14:paraId="4D9C95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ead&gt;</w:t>
      </w:r>
    </w:p>
    <w:p w14:paraId="0B2F17B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gt;</w:t>
      </w:r>
    </w:p>
    <w:p w14:paraId="28AE3AD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 class="bg"&gt;</w:t>
      </w:r>
    </w:p>
    <w:p w14:paraId="3F146F7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E054A3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gt;</w:t>
      </w:r>
    </w:p>
    <w:p w14:paraId="7BFD61A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 class="form"&gt;</w:t>
      </w:r>
    </w:p>
    <w:p w14:paraId="4298CBB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h1&gt;Register form&lt;/h1&gt;</w:t>
      </w:r>
    </w:p>
    <w:p w14:paraId="7ACC093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 id='registration' method="get"&gt;</w:t>
      </w:r>
    </w:p>
    <w:p w14:paraId="008A65B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able&gt;</w:t>
      </w:r>
    </w:p>
    <w:p w14:paraId="586DC6B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lt;tr&gt;</w:t>
      </w:r>
    </w:p>
    <w:p w14:paraId="066D707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userid"&gt;User id:&lt;/label&gt;</w:t>
      </w:r>
    </w:p>
    <w:p w14:paraId="2F8143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userid" size="20"&gt;</w:t>
      </w:r>
    </w:p>
    <w:p w14:paraId="0CF71DA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F3A2D4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5E87FF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passid"&gt;Password:&lt;/label&gt;</w:t>
      </w:r>
    </w:p>
    <w:p w14:paraId="7382325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password" id="passid" size="20"&gt;</w:t>
      </w:r>
    </w:p>
    <w:p w14:paraId="64D15CE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4EE650D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4B89ED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cpassid"&gt;conform Password:&lt;/label&gt;</w:t>
      </w:r>
    </w:p>
    <w:p w14:paraId="69B2DAF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password" id="cpassid" size="20"&gt;</w:t>
      </w:r>
    </w:p>
    <w:p w14:paraId="0D8865B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44B2173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F31394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username"&gt;username:&lt;/label&gt;</w:t>
      </w:r>
    </w:p>
    <w:p w14:paraId="1E6F174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username" size="20"&gt;</w:t>
      </w:r>
    </w:p>
    <w:p w14:paraId="26DD11E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0A03ADB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4A2C428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address"&gt;parmant Address:&lt;/label&gt;</w:t>
      </w:r>
    </w:p>
    <w:p w14:paraId="1F0161A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130D16D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833278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gt;Address line 1:&lt;/label&gt;&lt;/td&gt;</w:t>
      </w:r>
    </w:p>
    <w:p w14:paraId="5D7F461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paddress1" size="30" name="paddress1"&gt;&lt;/td&gt;</w:t>
      </w:r>
    </w:p>
    <w:p w14:paraId="76B0020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594A5FB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1546F0E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gt;Address line 2:&lt;/label&gt;&lt;/td&gt;</w:t>
      </w:r>
    </w:p>
    <w:p w14:paraId="5D93DC2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paddress2" size="30" name="paddress2"&gt;&lt;/td&gt;</w:t>
      </w:r>
    </w:p>
    <w:p w14:paraId="0C728E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21D2A54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291ADB7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 colspan="2" align="center"&gt;&lt;input type="button" value="same for temporary" onclick="copy(this.form)"&gt;&lt;/td&gt;&lt;/td&gt;</w:t>
      </w:r>
    </w:p>
    <w:p w14:paraId="06628C8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0DB5A2C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0C33A68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address"&gt;Temporary Address:&lt;/label&gt;</w:t>
      </w:r>
    </w:p>
    <w:p w14:paraId="348886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4930CB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485C46B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gt;Address line 1:&lt;/label&gt;&lt;/td&gt;</w:t>
      </w:r>
    </w:p>
    <w:p w14:paraId="171199C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taddres1" size="30" name="taddress1"&gt;&lt;/td&gt;</w:t>
      </w:r>
    </w:p>
    <w:p w14:paraId="1945ED3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2AAB3DF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0674E96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gt;Address line 2:&lt;/label&gt;&lt;/td&gt;</w:t>
      </w:r>
    </w:p>
    <w:p w14:paraId="4E2BB30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taddres2" size="30" name="taddress2"&gt;&lt;/td&gt;</w:t>
      </w:r>
    </w:p>
    <w:p w14:paraId="7D7F980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22F88D9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345C276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country"&gt;Country:&lt;/label&gt;</w:t>
      </w:r>
    </w:p>
    <w:p w14:paraId="4E61776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select id="country"&gt;</w:t>
      </w:r>
    </w:p>
    <w:p w14:paraId="0C2FBA5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option selected="" value="Default"&gt;(Please select a country)&lt;/option&gt;</w:t>
      </w:r>
    </w:p>
    <w:p w14:paraId="1E0B528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option value="AF"&gt;Australia&lt;/option&gt;</w:t>
      </w:r>
    </w:p>
    <w:p w14:paraId="3368BE4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lt;option value="AL"&gt;Canada&lt;/option&gt;</w:t>
      </w:r>
    </w:p>
    <w:p w14:paraId="5457C7F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option value="DZ"&gt;India&lt;/option&gt;</w:t>
      </w:r>
    </w:p>
    <w:p w14:paraId="469E137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option value="AS"&gt;Russia&lt;/option&gt;</w:t>
      </w:r>
    </w:p>
    <w:p w14:paraId="395E58F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option value="AD"&gt;USA&lt;/option&gt;</w:t>
      </w:r>
    </w:p>
    <w:p w14:paraId="738791D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elect&gt;&lt;/td&gt;</w:t>
      </w:r>
    </w:p>
    <w:p w14:paraId="32F2889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1D70198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708EFF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zip"&gt;ZIP Code:&lt;/label&gt;</w:t>
      </w:r>
    </w:p>
    <w:p w14:paraId="38FBB71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zip"&gt;</w:t>
      </w:r>
    </w:p>
    <w:p w14:paraId="2BAC423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0A75867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59B50D9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for="email"&gt;Email:&lt;/label&gt;</w:t>
      </w:r>
    </w:p>
    <w:p w14:paraId="11D79C8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text" id="email" size="30"&gt;</w:t>
      </w:r>
    </w:p>
    <w:p w14:paraId="179C706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67913AA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498499B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label id="gender"&gt;Gender:&lt;/label&gt;</w:t>
      </w:r>
    </w:p>
    <w:p w14:paraId="7F0B163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radio" name="gender" value="Male" id="male"&gt;&lt;label for="male"&gt;Male&lt;/label&gt;&lt;br&gt;</w:t>
      </w:r>
    </w:p>
    <w:p w14:paraId="67612AE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radio" name="gender" value="Female" id="female"&gt;&lt;label for="female"&gt;Female&lt;/label&gt;</w:t>
      </w:r>
    </w:p>
    <w:p w14:paraId="15B7CCC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w:t>
      </w:r>
    </w:p>
    <w:p w14:paraId="4738384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52D4B06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4480FFE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23E5B3C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 align=center&gt;&lt;a href="nova.html" class="a1" style="color: rgb(22, 21, 21);text-decoration: none;"&gt;&lt;i class="fa fa-backward" aria-hidden="true"&gt;&lt;/i&gt; Back&lt;/a&gt;&lt;input type="button" id="submit" value="Submit" onclick="formValidation()"&gt;&lt;/td&gt;</w:t>
      </w:r>
    </w:p>
    <w:p w14:paraId="3E2FC7D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d&gt;&lt;input type="reset" onclick="res()"&gt;&lt;/td&gt;</w:t>
      </w:r>
    </w:p>
    <w:p w14:paraId="4A12736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40E2DA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r&gt;</w:t>
      </w:r>
    </w:p>
    <w:p w14:paraId="59F048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able&gt;</w:t>
      </w:r>
    </w:p>
    <w:p w14:paraId="720A192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gt;</w:t>
      </w:r>
    </w:p>
    <w:p w14:paraId="0873F0F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gt;</w:t>
      </w:r>
    </w:p>
    <w:p w14:paraId="62F0210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gt;</w:t>
      </w:r>
    </w:p>
    <w:p w14:paraId="3130CA1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gt;</w:t>
      </w:r>
    </w:p>
    <w:p w14:paraId="48787336" w14:textId="7EA0F652" w:rsidR="00CF2416" w:rsidRDefault="00CF2416" w:rsidP="00442093">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w:t>
      </w:r>
    </w:p>
    <w:p w14:paraId="5285ED53" w14:textId="77777777" w:rsidR="00053B17" w:rsidRDefault="00053B17" w:rsidP="00442093">
      <w:pPr>
        <w:rPr>
          <w:rFonts w:ascii="Times New Roman" w:eastAsia="Times New Roman" w:hAnsi="Times New Roman" w:cs="Times New Roman"/>
          <w:b/>
          <w:bCs/>
          <w:sz w:val="28"/>
          <w:szCs w:val="28"/>
          <w:u w:val="single"/>
          <w:lang w:val="en-US"/>
        </w:rPr>
      </w:pPr>
    </w:p>
    <w:p w14:paraId="356378E6" w14:textId="77777777" w:rsidR="00053B17" w:rsidRDefault="00053B17" w:rsidP="00442093">
      <w:pPr>
        <w:rPr>
          <w:rFonts w:ascii="Times New Roman" w:eastAsia="Times New Roman" w:hAnsi="Times New Roman" w:cs="Times New Roman"/>
          <w:b/>
          <w:bCs/>
          <w:sz w:val="28"/>
          <w:szCs w:val="28"/>
          <w:u w:val="single"/>
          <w:lang w:val="en-US"/>
        </w:rPr>
      </w:pPr>
    </w:p>
    <w:p w14:paraId="63516161" w14:textId="77777777" w:rsidR="00053B17" w:rsidRDefault="00053B17" w:rsidP="00442093">
      <w:pPr>
        <w:rPr>
          <w:rFonts w:ascii="Times New Roman" w:eastAsia="Times New Roman" w:hAnsi="Times New Roman" w:cs="Times New Roman"/>
          <w:b/>
          <w:bCs/>
          <w:sz w:val="28"/>
          <w:szCs w:val="28"/>
          <w:u w:val="single"/>
          <w:lang w:val="en-US"/>
        </w:rPr>
      </w:pPr>
    </w:p>
    <w:p w14:paraId="76F14600" w14:textId="77777777" w:rsidR="00053B17" w:rsidRDefault="00053B17" w:rsidP="00442093">
      <w:pPr>
        <w:rPr>
          <w:rFonts w:ascii="Times New Roman" w:eastAsia="Times New Roman" w:hAnsi="Times New Roman" w:cs="Times New Roman"/>
          <w:b/>
          <w:bCs/>
          <w:sz w:val="28"/>
          <w:szCs w:val="28"/>
          <w:u w:val="single"/>
          <w:lang w:val="en-US"/>
        </w:rPr>
      </w:pPr>
    </w:p>
    <w:p w14:paraId="1708FF63" w14:textId="77777777" w:rsidR="00053B17" w:rsidRDefault="00053B17" w:rsidP="00442093">
      <w:pPr>
        <w:rPr>
          <w:rFonts w:ascii="Times New Roman" w:eastAsia="Times New Roman" w:hAnsi="Times New Roman" w:cs="Times New Roman"/>
          <w:b/>
          <w:bCs/>
          <w:sz w:val="28"/>
          <w:szCs w:val="28"/>
          <w:u w:val="single"/>
          <w:lang w:val="en-US"/>
        </w:rPr>
      </w:pPr>
    </w:p>
    <w:p w14:paraId="07B9065A" w14:textId="77777777" w:rsidR="00053B17" w:rsidRDefault="00053B17" w:rsidP="00442093">
      <w:pPr>
        <w:rPr>
          <w:rFonts w:ascii="Times New Roman" w:eastAsia="Times New Roman" w:hAnsi="Times New Roman" w:cs="Times New Roman"/>
          <w:b/>
          <w:bCs/>
          <w:sz w:val="28"/>
          <w:szCs w:val="28"/>
          <w:u w:val="single"/>
          <w:lang w:val="en-US"/>
        </w:rPr>
      </w:pPr>
    </w:p>
    <w:p w14:paraId="79B39A59" w14:textId="4F3A3967" w:rsidR="00785E83" w:rsidRPr="00CF2416" w:rsidRDefault="00785E83" w:rsidP="00442093">
      <w:pPr>
        <w:rPr>
          <w:rFonts w:ascii="Times New Roman" w:eastAsia="Times New Roman" w:hAnsi="Times New Roman" w:cs="Times New Roman"/>
          <w:b/>
          <w:bCs/>
          <w:sz w:val="28"/>
          <w:szCs w:val="28"/>
          <w:u w:val="single"/>
          <w:lang w:val="en-US"/>
        </w:rPr>
      </w:pPr>
      <w:r w:rsidRPr="00CF2416">
        <w:rPr>
          <w:rFonts w:ascii="Times New Roman" w:eastAsia="Times New Roman" w:hAnsi="Times New Roman" w:cs="Times New Roman"/>
          <w:b/>
          <w:bCs/>
          <w:sz w:val="28"/>
          <w:szCs w:val="28"/>
          <w:u w:val="single"/>
          <w:lang w:val="en-US"/>
        </w:rPr>
        <w:lastRenderedPageBreak/>
        <w:t>SIGN IN [CSS]</w:t>
      </w:r>
    </w:p>
    <w:p w14:paraId="5324F24F" w14:textId="4B70AE8B" w:rsidR="00785E83" w:rsidRPr="00785E83" w:rsidRDefault="00785E83" w:rsidP="00442093">
      <w:pPr>
        <w:rPr>
          <w:rFonts w:ascii="Times New Roman" w:eastAsia="Times New Roman" w:hAnsi="Times New Roman" w:cs="Times New Roman"/>
          <w:sz w:val="28"/>
          <w:szCs w:val="28"/>
          <w:lang w:val="en-US"/>
        </w:rPr>
      </w:pPr>
    </w:p>
    <w:p w14:paraId="1D9EFAE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body{</w:t>
      </w:r>
    </w:p>
    <w:p w14:paraId="770B7D9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overflow: hidden;</w:t>
      </w:r>
    </w:p>
    <w:p w14:paraId="0EDD699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 0;</w:t>
      </w:r>
    </w:p>
    <w:p w14:paraId="5F27883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AA163B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bg{</w:t>
      </w:r>
    </w:p>
    <w:p w14:paraId="6C7B7D7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eight: 1900px;</w:t>
      </w:r>
    </w:p>
    <w:p w14:paraId="5888D5C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url(loginbg.jpg) no-repeat fixed center;</w:t>
      </w:r>
    </w:p>
    <w:p w14:paraId="147D4ED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size: cover;</w:t>
      </w:r>
    </w:p>
    <w:p w14:paraId="26456B8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ilter: blur(7px);</w:t>
      </w:r>
    </w:p>
    <w:p w14:paraId="503A544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z-index: -1;</w:t>
      </w:r>
    </w:p>
    <w:p w14:paraId="68C04A3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3ECD83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orm h1{</w:t>
      </w:r>
    </w:p>
    <w:p w14:paraId="202F3F2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decoration: underline;</w:t>
      </w:r>
    </w:p>
    <w:p w14:paraId="4F95683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ext-align: center;</w:t>
      </w:r>
    </w:p>
    <w:p w14:paraId="31CD068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10px;</w:t>
      </w:r>
    </w:p>
    <w:p w14:paraId="217FB05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A9C26B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form{</w:t>
      </w:r>
    </w:p>
    <w:p w14:paraId="1386D82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color: rgba(255, 249, 249, 0.632);</w:t>
      </w:r>
    </w:p>
    <w:p w14:paraId="37204D6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z-index: 2;</w:t>
      </w:r>
    </w:p>
    <w:p w14:paraId="6D46497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osition: absolute;</w:t>
      </w:r>
    </w:p>
    <w:p w14:paraId="3C7CA33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top: 100px;</w:t>
      </w:r>
    </w:p>
    <w:p w14:paraId="148F025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rgb(0, 0, 0);</w:t>
      </w:r>
    </w:p>
    <w:p w14:paraId="4D59EA1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30%;</w:t>
      </w:r>
    </w:p>
    <w:p w14:paraId="0D768B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eft: 650px;</w:t>
      </w:r>
    </w:p>
    <w:p w14:paraId="17DD7B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5px;</w:t>
      </w:r>
    </w:p>
    <w:p w14:paraId="26D8DE4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30px;</w:t>
      </w:r>
    </w:p>
    <w:p w14:paraId="68D359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ox-shadow: 10px 10px 10px 2px rgb(46, 46, 46);</w:t>
      </w:r>
    </w:p>
    <w:p w14:paraId="0F13CCD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05A5E66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input{</w:t>
      </w:r>
    </w:p>
    <w:p w14:paraId="48844A1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61B444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0px;</w:t>
      </w:r>
    </w:p>
    <w:p w14:paraId="2F17FFB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46B8C1E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abel{</w:t>
      </w:r>
    </w:p>
    <w:p w14:paraId="38F29E6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weight: bold;</w:t>
      </w:r>
    </w:p>
    <w:p w14:paraId="4EB3515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ursor: pointer;</w:t>
      </w:r>
    </w:p>
    <w:p w14:paraId="50458AB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6E698B2"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select{</w:t>
      </w:r>
    </w:p>
    <w:p w14:paraId="277CA9D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0px;</w:t>
      </w:r>
    </w:p>
    <w:p w14:paraId="748BD03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2C0335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input[type="reset"]</w:t>
      </w:r>
    </w:p>
    <w:p w14:paraId="127E443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110C6B0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10px; </w:t>
      </w:r>
    </w:p>
    <w:p w14:paraId="2473562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50px;</w:t>
      </w:r>
    </w:p>
    <w:p w14:paraId="77BC986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10px 15px;</w:t>
      </w:r>
    </w:p>
    <w:p w14:paraId="1930059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w:t>
      </w:r>
    </w:p>
    <w:p w14:paraId="6252EE5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input[type="button"]</w:t>
      </w:r>
    </w:p>
    <w:p w14:paraId="228E1E7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413401D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10px;</w:t>
      </w:r>
    </w:p>
    <w:p w14:paraId="0338696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50px;</w:t>
      </w:r>
    </w:p>
    <w:p w14:paraId="26317B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10px 15px;</w:t>
      </w:r>
    </w:p>
    <w:p w14:paraId="53521B5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w:t>
      </w:r>
    </w:p>
    <w:p w14:paraId="3CE4EF46" w14:textId="4AC95141" w:rsidR="00785E83" w:rsidRPr="00785E83" w:rsidRDefault="002B51E2" w:rsidP="00442093">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w:t>
      </w:r>
    </w:p>
    <w:p w14:paraId="45B1B4E2" w14:textId="67A21EB3" w:rsidR="00785E83" w:rsidRDefault="00785E83" w:rsidP="00442093">
      <w:pPr>
        <w:rPr>
          <w:rFonts w:ascii="Times New Roman" w:eastAsia="Times New Roman" w:hAnsi="Times New Roman" w:cs="Times New Roman"/>
          <w:b/>
          <w:sz w:val="28"/>
          <w:szCs w:val="28"/>
          <w:u w:val="single"/>
          <w:lang w:val="en-US"/>
        </w:rPr>
      </w:pPr>
      <w:r w:rsidRPr="00785E83">
        <w:rPr>
          <w:rFonts w:ascii="Times New Roman" w:eastAsia="Times New Roman" w:hAnsi="Times New Roman" w:cs="Times New Roman"/>
          <w:b/>
          <w:sz w:val="28"/>
          <w:szCs w:val="28"/>
          <w:u w:val="single"/>
          <w:lang w:val="en-US"/>
        </w:rPr>
        <w:t>FORGOT PASSWORD:</w:t>
      </w:r>
    </w:p>
    <w:p w14:paraId="277014C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DOCTYPE html&gt;</w:t>
      </w:r>
    </w:p>
    <w:p w14:paraId="11DA4BC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 lang="en"&gt;</w:t>
      </w:r>
    </w:p>
    <w:p w14:paraId="7E999BD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65FD11D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ead&gt;</w:t>
      </w:r>
    </w:p>
    <w:p w14:paraId="38A2A44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hortcut icon" type="image" href="2.png"&gt;</w:t>
      </w:r>
    </w:p>
    <w:p w14:paraId="5283ECB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title&gt;Forgot Password&lt;/title&gt;</w:t>
      </w:r>
    </w:p>
    <w:p w14:paraId="2A1DDF0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cript src="login.js"&gt;</w:t>
      </w:r>
    </w:p>
    <w:p w14:paraId="5703187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2CCE7B2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cript&gt;</w:t>
      </w:r>
    </w:p>
    <w:p w14:paraId="08574C8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tyle&gt;</w:t>
      </w:r>
    </w:p>
    <w:p w14:paraId="18209EB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abel {</w:t>
      </w:r>
    </w:p>
    <w:p w14:paraId="3675454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30px;</w:t>
      </w:r>
    </w:p>
    <w:p w14:paraId="4BF0294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weight: 100;</w:t>
      </w:r>
    </w:p>
    <w:p w14:paraId="576CA39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7DCCE26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3816374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nput[type='text'] {</w:t>
      </w:r>
    </w:p>
    <w:p w14:paraId="4753589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0px;</w:t>
      </w:r>
    </w:p>
    <w:p w14:paraId="637967D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idth: 300px;</w:t>
      </w:r>
    </w:p>
    <w:p w14:paraId="4392D4DE"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height: 20px;</w:t>
      </w:r>
    </w:p>
    <w:p w14:paraId="72FD0FF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0px 10px 0px;</w:t>
      </w:r>
    </w:p>
    <w:p w14:paraId="715AE706"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475DBF1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72790DE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input[type='button'] {</w:t>
      </w:r>
    </w:p>
    <w:p w14:paraId="29173F5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font-size: 25px;</w:t>
      </w:r>
    </w:p>
    <w:p w14:paraId="7BE6DB1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color: white;</w:t>
      </w:r>
    </w:p>
    <w:p w14:paraId="626F779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background-color: rgb(26, 26, 130);</w:t>
      </w:r>
    </w:p>
    <w:p w14:paraId="694CAADC"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left: 150px;</w:t>
      </w:r>
    </w:p>
    <w:p w14:paraId="3D43982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margin-top: 30px;</w:t>
      </w:r>
    </w:p>
    <w:p w14:paraId="653209E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padding: 10px;</w:t>
      </w:r>
    </w:p>
    <w:p w14:paraId="4BB1EF8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043EF260"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style&gt;</w:t>
      </w:r>
    </w:p>
    <w:p w14:paraId="7DE508A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ink rel="stylesheet" href="https://cdnjs.cloudflare.com/ajax/libs/font-awesome/4.7.0/css/font-awesome.css" /&gt;</w:t>
      </w:r>
    </w:p>
    <w:p w14:paraId="568A600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ead&gt;</w:t>
      </w:r>
    </w:p>
    <w:p w14:paraId="15922F7B"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243433B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gt;</w:t>
      </w:r>
    </w:p>
    <w:p w14:paraId="01B19A07"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w:t>
      </w:r>
    </w:p>
    <w:p w14:paraId="156EB32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lastRenderedPageBreak/>
        <w:t xml:space="preserve">    &lt;div&gt;</w:t>
      </w:r>
    </w:p>
    <w:p w14:paraId="52DB598D"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gt;</w:t>
      </w:r>
    </w:p>
    <w:p w14:paraId="44074F2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label for="uid"&gt;Enter the user id :&lt;/label&gt;</w:t>
      </w:r>
    </w:p>
    <w:p w14:paraId="6774C909"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text" name="uid" id="uid"&gt;&lt;br&gt;</w:t>
      </w:r>
    </w:p>
    <w:p w14:paraId="065142C1"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input type="button" onclick="pg()" value="Find the Password"&gt;</w:t>
      </w:r>
    </w:p>
    <w:p w14:paraId="767A897A"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form&gt;</w:t>
      </w:r>
    </w:p>
    <w:p w14:paraId="55F90355"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p id="pra"&gt;&lt;/p&gt;</w:t>
      </w:r>
    </w:p>
    <w:p w14:paraId="4D01B104"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div&gt;</w:t>
      </w:r>
    </w:p>
    <w:p w14:paraId="54F0B7D3"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 xml:space="preserve">    &lt;a href="login.html" class="a1" style="color: rgb(22, 21, 21);text-decoration: none;"&gt;&lt;i class="fa fa-backward" aria-hidden="true"&gt;&lt;/i&gt; Back&lt;/a&gt;</w:t>
      </w:r>
    </w:p>
    <w:p w14:paraId="31C8FD88"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body&gt;</w:t>
      </w:r>
    </w:p>
    <w:p w14:paraId="06B3291F" w14:textId="77777777" w:rsidR="00785E83" w:rsidRPr="00785E83" w:rsidRDefault="00785E83" w:rsidP="00785E83">
      <w:pPr>
        <w:pStyle w:val="HTMLPreformatted"/>
        <w:shd w:val="clear" w:color="auto" w:fill="FFFFFF"/>
        <w:rPr>
          <w:rFonts w:ascii="Times New Roman" w:hAnsi="Times New Roman" w:cs="Times New Roman"/>
          <w:color w:val="000000"/>
          <w:sz w:val="28"/>
          <w:szCs w:val="28"/>
        </w:rPr>
      </w:pPr>
    </w:p>
    <w:p w14:paraId="223D2E28" w14:textId="141D9788" w:rsidR="00785E83" w:rsidRDefault="00785E83" w:rsidP="00785E83">
      <w:pPr>
        <w:pStyle w:val="HTMLPreformatted"/>
        <w:shd w:val="clear" w:color="auto" w:fill="FFFFFF"/>
        <w:rPr>
          <w:rFonts w:ascii="Times New Roman" w:hAnsi="Times New Roman" w:cs="Times New Roman"/>
          <w:color w:val="000000"/>
          <w:sz w:val="28"/>
          <w:szCs w:val="28"/>
        </w:rPr>
      </w:pPr>
      <w:r w:rsidRPr="00785E83">
        <w:rPr>
          <w:rFonts w:ascii="Times New Roman" w:hAnsi="Times New Roman" w:cs="Times New Roman"/>
          <w:color w:val="000000"/>
          <w:sz w:val="28"/>
          <w:szCs w:val="28"/>
        </w:rPr>
        <w:t>&lt;/html&gt;</w:t>
      </w:r>
    </w:p>
    <w:p w14:paraId="4E4AF786" w14:textId="001691D1" w:rsidR="002B51E2" w:rsidRDefault="002B51E2" w:rsidP="00785E83">
      <w:pPr>
        <w:pStyle w:val="HTMLPreformatted"/>
        <w:shd w:val="clear" w:color="auto" w:fill="FFFFFF"/>
        <w:rPr>
          <w:rFonts w:ascii="Times New Roman" w:hAnsi="Times New Roman" w:cs="Times New Roman"/>
          <w:color w:val="000000"/>
          <w:sz w:val="28"/>
          <w:szCs w:val="28"/>
        </w:rPr>
      </w:pPr>
    </w:p>
    <w:p w14:paraId="7CE4B34C" w14:textId="12C30556" w:rsidR="00CF2416" w:rsidRDefault="00CF2416" w:rsidP="00785E83">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w:t>
      </w:r>
    </w:p>
    <w:p w14:paraId="5F773257" w14:textId="77777777" w:rsidR="002474E0" w:rsidRDefault="002474E0" w:rsidP="00785E83">
      <w:pPr>
        <w:pStyle w:val="HTMLPreformatted"/>
        <w:shd w:val="clear" w:color="auto" w:fill="FFFFFF"/>
        <w:rPr>
          <w:rFonts w:ascii="Times New Roman" w:hAnsi="Times New Roman" w:cs="Times New Roman"/>
          <w:b/>
          <w:bCs/>
          <w:color w:val="000000"/>
          <w:sz w:val="28"/>
          <w:szCs w:val="28"/>
          <w:u w:val="single"/>
        </w:rPr>
      </w:pPr>
    </w:p>
    <w:p w14:paraId="7570F02A" w14:textId="6D3D306A" w:rsidR="002B51E2" w:rsidRPr="00CF2416" w:rsidRDefault="002B51E2" w:rsidP="00785E83">
      <w:pPr>
        <w:pStyle w:val="HTMLPreformatted"/>
        <w:shd w:val="clear" w:color="auto" w:fill="FFFFFF"/>
        <w:rPr>
          <w:rFonts w:ascii="Times New Roman" w:hAnsi="Times New Roman" w:cs="Times New Roman"/>
          <w:b/>
          <w:bCs/>
          <w:color w:val="000000"/>
          <w:sz w:val="28"/>
          <w:szCs w:val="28"/>
          <w:u w:val="single"/>
        </w:rPr>
      </w:pPr>
      <w:r w:rsidRPr="00CF2416">
        <w:rPr>
          <w:rFonts w:ascii="Times New Roman" w:hAnsi="Times New Roman" w:cs="Times New Roman"/>
          <w:b/>
          <w:bCs/>
          <w:color w:val="000000"/>
          <w:sz w:val="28"/>
          <w:szCs w:val="28"/>
          <w:u w:val="single"/>
        </w:rPr>
        <w:t>ERROR DISPLAYING:</w:t>
      </w:r>
    </w:p>
    <w:p w14:paraId="43414CD2" w14:textId="77777777" w:rsidR="002B51E2" w:rsidRDefault="002B51E2" w:rsidP="00785E83">
      <w:pPr>
        <w:pStyle w:val="HTMLPreformatted"/>
        <w:shd w:val="clear" w:color="auto" w:fill="FFFFFF"/>
        <w:rPr>
          <w:rFonts w:ascii="Times New Roman" w:hAnsi="Times New Roman" w:cs="Times New Roman"/>
          <w:color w:val="000000"/>
          <w:sz w:val="28"/>
          <w:szCs w:val="28"/>
        </w:rPr>
      </w:pPr>
    </w:p>
    <w:p w14:paraId="14080E69" w14:textId="77777777" w:rsidR="002B51E2" w:rsidRPr="002B51E2" w:rsidRDefault="002B51E2" w:rsidP="00785E83">
      <w:pPr>
        <w:pStyle w:val="HTMLPreformatted"/>
        <w:shd w:val="clear" w:color="auto" w:fill="FFFFFF"/>
        <w:rPr>
          <w:rFonts w:ascii="Times New Roman" w:hAnsi="Times New Roman" w:cs="Times New Roman"/>
          <w:color w:val="000000"/>
          <w:sz w:val="28"/>
          <w:szCs w:val="28"/>
        </w:rPr>
      </w:pPr>
    </w:p>
    <w:p w14:paraId="7CAFFAF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DOCTYPE html&gt;</w:t>
      </w:r>
    </w:p>
    <w:p w14:paraId="063BBBD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 lang="en"&gt;</w:t>
      </w:r>
    </w:p>
    <w:p w14:paraId="3CA2B094"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485CE67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meta charset="UTF-8"&gt;</w:t>
      </w:r>
    </w:p>
    <w:p w14:paraId="2F01849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meta http-equiv="X-UA-Compatible" content="IE=edge"&gt;</w:t>
      </w:r>
    </w:p>
    <w:p w14:paraId="6848AB9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meta name="viewport" content="width=device-width, initial-scale=1.0"&gt;</w:t>
      </w:r>
    </w:p>
    <w:p w14:paraId="46EC6B3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title&gt;Document&lt;/title&gt;</w:t>
      </w:r>
    </w:p>
    <w:p w14:paraId="76D929B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042329E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540C431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DOCTYPE html&gt;</w:t>
      </w:r>
    </w:p>
    <w:p w14:paraId="7576829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 lang="en"&gt;</w:t>
      </w:r>
    </w:p>
    <w:p w14:paraId="5E7D1F17"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011EAAC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link rel="shortcut icon" type="image" href="2.png"&gt;</w:t>
      </w:r>
    </w:p>
    <w:p w14:paraId="108A133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title&gt;success&lt;/title&gt;</w:t>
      </w:r>
    </w:p>
    <w:p w14:paraId="1C111CE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tyle&gt;</w:t>
      </w:r>
    </w:p>
    <w:p w14:paraId="578E6DB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ody{</w:t>
      </w:r>
    </w:p>
    <w:p w14:paraId="0E13287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overflow: hidden;</w:t>
      </w:r>
    </w:p>
    <w:p w14:paraId="1003EA1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0139640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div{</w:t>
      </w:r>
    </w:p>
    <w:p w14:paraId="11BF464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ackground-color: lightgray;</w:t>
      </w:r>
    </w:p>
    <w:p w14:paraId="71F89EB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idth: 50%;</w:t>
      </w:r>
    </w:p>
    <w:p w14:paraId="69ED8DE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margin: 200px auto 0px;</w:t>
      </w:r>
    </w:p>
    <w:p w14:paraId="596AFBF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78501886"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p{</w:t>
      </w:r>
    </w:p>
    <w:p w14:paraId="33C9D3E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ont-size: 40px;</w:t>
      </w:r>
    </w:p>
    <w:p w14:paraId="60D3FFB1"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text-align: center;</w:t>
      </w:r>
    </w:p>
    <w:p w14:paraId="400505EA"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padding: 20px;</w:t>
      </w:r>
    </w:p>
    <w:p w14:paraId="1BC0A8F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491EE618"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lastRenderedPageBreak/>
        <w:t xml:space="preserve">       button{</w:t>
      </w:r>
    </w:p>
    <w:p w14:paraId="416E02C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ont-size: 20px;</w:t>
      </w:r>
    </w:p>
    <w:p w14:paraId="346E7BB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color:white;</w:t>
      </w:r>
    </w:p>
    <w:p w14:paraId="0D8DF8E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background-color: rgb(64, 64, 234);</w:t>
      </w:r>
    </w:p>
    <w:p w14:paraId="1A915C7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padding: 10px 20px;</w:t>
      </w:r>
    </w:p>
    <w:p w14:paraId="55958983"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idth: 30%;</w:t>
      </w:r>
    </w:p>
    <w:p w14:paraId="64C9549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margin-left: 37%;</w:t>
      </w:r>
    </w:p>
    <w:p w14:paraId="1ABECAD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margin-bottom: 2%n;</w:t>
      </w:r>
    </w:p>
    <w:p w14:paraId="24789DD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424BB44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tyle&gt;</w:t>
      </w:r>
    </w:p>
    <w:p w14:paraId="6D5078C3"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title&gt;loaded&lt;/title&gt;</w:t>
      </w:r>
    </w:p>
    <w:p w14:paraId="4335B0A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cript&gt;</w:t>
      </w:r>
    </w:p>
    <w:p w14:paraId="7DC79C9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indow.setInterval("load()",5000);</w:t>
      </w:r>
    </w:p>
    <w:p w14:paraId="6DCFFC9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unction load()</w:t>
      </w:r>
    </w:p>
    <w:p w14:paraId="5F1AFB4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2926064B"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document.location.href="nova.html";</w:t>
      </w:r>
    </w:p>
    <w:p w14:paraId="32CC33A1"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5EE56CC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function loc()</w:t>
      </w:r>
    </w:p>
    <w:p w14:paraId="228BA8A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62D0C5C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document.location.href="login.html";</w:t>
      </w:r>
    </w:p>
    <w:p w14:paraId="7E408AAE"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w:t>
      </w:r>
    </w:p>
    <w:p w14:paraId="0D152D2D"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script&gt;</w:t>
      </w:r>
    </w:p>
    <w:p w14:paraId="0072C37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ead&gt;</w:t>
      </w:r>
    </w:p>
    <w:p w14:paraId="4DC21EF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2B2C0A42"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div&gt;</w:t>
      </w:r>
    </w:p>
    <w:p w14:paraId="5392615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p&gt;&lt;img src="error.png" width="250px" height="250px"&gt;&lt;br&gt;Error &lt;br&gt;Before visit page please login&lt;/p&gt;</w:t>
      </w:r>
    </w:p>
    <w:p w14:paraId="31AC2403"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 xml:space="preserve">    &lt;button onclick="loc()"&gt;Login&lt;/button&gt;</w:t>
      </w:r>
    </w:p>
    <w:p w14:paraId="33EE5AC9"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div&gt;</w:t>
      </w:r>
    </w:p>
    <w:p w14:paraId="5A1DA6BC"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3E9272B5"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gt;</w:t>
      </w:r>
    </w:p>
    <w:p w14:paraId="13475FA0"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body&gt;</w:t>
      </w:r>
    </w:p>
    <w:p w14:paraId="342C36BF" w14:textId="77777777" w:rsidR="002B51E2" w:rsidRPr="002B51E2" w:rsidRDefault="002B51E2" w:rsidP="002B51E2">
      <w:pPr>
        <w:pStyle w:val="HTMLPreformatted"/>
        <w:shd w:val="clear" w:color="auto" w:fill="FFFFFF"/>
        <w:rPr>
          <w:rFonts w:ascii="Times New Roman" w:hAnsi="Times New Roman" w:cs="Times New Roman"/>
          <w:color w:val="000000"/>
          <w:sz w:val="28"/>
          <w:szCs w:val="28"/>
        </w:rPr>
      </w:pPr>
      <w:r w:rsidRPr="002B51E2">
        <w:rPr>
          <w:rFonts w:ascii="Times New Roman" w:hAnsi="Times New Roman" w:cs="Times New Roman"/>
          <w:color w:val="000000"/>
          <w:sz w:val="28"/>
          <w:szCs w:val="28"/>
        </w:rPr>
        <w:t>&lt;/html&gt;</w:t>
      </w:r>
    </w:p>
    <w:p w14:paraId="5180B75B" w14:textId="77777777" w:rsidR="00785E83" w:rsidRPr="00785E83" w:rsidRDefault="00785E83" w:rsidP="00442093">
      <w:pPr>
        <w:rPr>
          <w:rFonts w:ascii="Times New Roman" w:eastAsia="Times New Roman" w:hAnsi="Times New Roman" w:cs="Times New Roman"/>
          <w:b/>
          <w:sz w:val="28"/>
          <w:szCs w:val="28"/>
          <w:u w:val="single"/>
          <w:lang w:val="en-US"/>
        </w:rPr>
      </w:pPr>
    </w:p>
    <w:p w14:paraId="22672B16" w14:textId="0668BC50" w:rsidR="00785E83" w:rsidRDefault="00CF2416" w:rsidP="00442093">
      <w:pP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w:t>
      </w:r>
    </w:p>
    <w:p w14:paraId="3F2C6A2E" w14:textId="6E74B124" w:rsidR="00CF2416" w:rsidRDefault="00CF2416" w:rsidP="00442093">
      <w:pPr>
        <w:rPr>
          <w:rFonts w:ascii="Times New Roman" w:eastAsia="Times New Roman" w:hAnsi="Times New Roman" w:cs="Times New Roman"/>
          <w:b/>
          <w:sz w:val="28"/>
          <w:szCs w:val="28"/>
          <w:lang w:val="en-US"/>
        </w:rPr>
      </w:pPr>
    </w:p>
    <w:p w14:paraId="7CBD94E2" w14:textId="77777777" w:rsidR="00053B17" w:rsidRDefault="00053B17" w:rsidP="00442093">
      <w:pPr>
        <w:rPr>
          <w:rFonts w:ascii="Times New Roman" w:eastAsia="Times New Roman" w:hAnsi="Times New Roman" w:cs="Times New Roman"/>
          <w:b/>
          <w:sz w:val="28"/>
          <w:szCs w:val="28"/>
          <w:u w:val="single"/>
          <w:lang w:val="en-US"/>
        </w:rPr>
      </w:pPr>
    </w:p>
    <w:p w14:paraId="41C34C6F" w14:textId="77777777" w:rsidR="00053B17" w:rsidRDefault="00053B17" w:rsidP="00442093">
      <w:pPr>
        <w:rPr>
          <w:rFonts w:ascii="Times New Roman" w:eastAsia="Times New Roman" w:hAnsi="Times New Roman" w:cs="Times New Roman"/>
          <w:b/>
          <w:sz w:val="28"/>
          <w:szCs w:val="28"/>
          <w:u w:val="single"/>
          <w:lang w:val="en-US"/>
        </w:rPr>
      </w:pPr>
    </w:p>
    <w:p w14:paraId="58848D5F" w14:textId="77777777" w:rsidR="00053B17" w:rsidRDefault="00053B17" w:rsidP="00442093">
      <w:pPr>
        <w:rPr>
          <w:rFonts w:ascii="Times New Roman" w:eastAsia="Times New Roman" w:hAnsi="Times New Roman" w:cs="Times New Roman"/>
          <w:b/>
          <w:sz w:val="28"/>
          <w:szCs w:val="28"/>
          <w:u w:val="single"/>
          <w:lang w:val="en-US"/>
        </w:rPr>
      </w:pPr>
    </w:p>
    <w:p w14:paraId="0A102DF9" w14:textId="77777777" w:rsidR="00053B17" w:rsidRDefault="00053B17" w:rsidP="00442093">
      <w:pPr>
        <w:rPr>
          <w:rFonts w:ascii="Times New Roman" w:eastAsia="Times New Roman" w:hAnsi="Times New Roman" w:cs="Times New Roman"/>
          <w:b/>
          <w:sz w:val="28"/>
          <w:szCs w:val="28"/>
          <w:u w:val="single"/>
          <w:lang w:val="en-US"/>
        </w:rPr>
      </w:pPr>
    </w:p>
    <w:p w14:paraId="530216C6" w14:textId="77777777" w:rsidR="00053B17" w:rsidRDefault="00053B17" w:rsidP="00442093">
      <w:pPr>
        <w:rPr>
          <w:rFonts w:ascii="Times New Roman" w:eastAsia="Times New Roman" w:hAnsi="Times New Roman" w:cs="Times New Roman"/>
          <w:b/>
          <w:sz w:val="28"/>
          <w:szCs w:val="28"/>
          <w:u w:val="single"/>
          <w:lang w:val="en-US"/>
        </w:rPr>
      </w:pPr>
    </w:p>
    <w:p w14:paraId="0DBCB787" w14:textId="12307E87" w:rsidR="004E3071" w:rsidRPr="004E3071" w:rsidRDefault="004E3071" w:rsidP="00442093">
      <w:pPr>
        <w:rPr>
          <w:rFonts w:ascii="Times New Roman" w:eastAsia="Times New Roman" w:hAnsi="Times New Roman" w:cs="Times New Roman"/>
          <w:b/>
          <w:sz w:val="28"/>
          <w:szCs w:val="28"/>
          <w:u w:val="single"/>
          <w:lang w:val="en-US"/>
        </w:rPr>
      </w:pPr>
      <w:r w:rsidRPr="004E3071">
        <w:rPr>
          <w:rFonts w:ascii="Times New Roman" w:eastAsia="Times New Roman" w:hAnsi="Times New Roman" w:cs="Times New Roman"/>
          <w:b/>
          <w:sz w:val="28"/>
          <w:szCs w:val="28"/>
          <w:u w:val="single"/>
          <w:lang w:val="en-US"/>
        </w:rPr>
        <w:lastRenderedPageBreak/>
        <w:t>APPOINTMENT:</w:t>
      </w:r>
    </w:p>
    <w:p w14:paraId="1886A22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DOCTYPE html&gt;</w:t>
      </w:r>
    </w:p>
    <w:p w14:paraId="000830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 lang="en"&gt;</w:t>
      </w:r>
    </w:p>
    <w:p w14:paraId="552FDE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ead&gt;</w:t>
      </w:r>
    </w:p>
    <w:p w14:paraId="2887A4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6C951B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title&gt;Nova Multispeciality Hospital-Appoinment booking&lt;/title&gt;</w:t>
      </w:r>
    </w:p>
    <w:p w14:paraId="2451AB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hortcut icon" type="image" href="2.png"&gt;</w:t>
      </w:r>
    </w:p>
    <w:p w14:paraId="6C3235F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preconnect" href="https://fonts.googleapis.com"&gt;</w:t>
      </w:r>
    </w:p>
    <w:p w14:paraId="5D4C8BC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preconnect" href="https://fonts.gstatic.com" crossorigin&gt;</w:t>
      </w:r>
    </w:p>
    <w:p w14:paraId="5C9B76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href="https://fonts.googleapis.com/css2?family=Poppins:wght@400;700&amp;display=swap" rel="stylesheet"&gt;</w:t>
      </w:r>
    </w:p>
    <w:p w14:paraId="530D07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5ED273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6606EE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w:t>
      </w:r>
    </w:p>
    <w:p w14:paraId="32E67C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right: 0;</w:t>
      </w:r>
    </w:p>
    <w:p w14:paraId="4F4135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px;</w:t>
      </w:r>
    </w:p>
    <w:p w14:paraId="13BE79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D35B0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FB93A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600B4F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2CFCEFE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dy {</w:t>
      </w:r>
    </w:p>
    <w:p w14:paraId="7E8D1A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 linear-gradient(to right, #0f2027, #203a43, #2c5364);</w:t>
      </w:r>
    </w:p>
    <w:p w14:paraId="063FBF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Poppins', sans-serif;</w:t>
      </w:r>
    </w:p>
    <w:p w14:paraId="56A37C1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8DBE3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 p{</w:t>
      </w:r>
    </w:p>
    <w:p w14:paraId="06B4B1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5CFEAE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60px;</w:t>
      </w:r>
    </w:p>
    <w:p w14:paraId="317438D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52B68B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variant: small-caps;</w:t>
      </w:r>
    </w:p>
    <w:p w14:paraId="402565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underline;</w:t>
      </w:r>
    </w:p>
    <w:p w14:paraId="75C594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7E41E3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 .a{</w:t>
      </w:r>
    </w:p>
    <w:p w14:paraId="4568C8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400px;</w:t>
      </w:r>
    </w:p>
    <w:p w14:paraId="5FE954B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40px;</w:t>
      </w:r>
    </w:p>
    <w:p w14:paraId="156500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5ED7A5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50px 100px 100px 300px;</w:t>
      </w:r>
    </w:p>
    <w:p w14:paraId="120038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2D7FE71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60px;</w:t>
      </w:r>
    </w:p>
    <w:p w14:paraId="1ED014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F9D01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54B6A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link,.a:visited {</w:t>
      </w:r>
    </w:p>
    <w:p w14:paraId="292EEB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3c24da;</w:t>
      </w:r>
    </w:p>
    <w:p w14:paraId="081240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3F4527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24px 35px;</w:t>
      </w:r>
    </w:p>
    <w:p w14:paraId="5B1733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242F37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426A68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lastRenderedPageBreak/>
        <w:t xml:space="preserve">     display: inline-block;</w:t>
      </w:r>
    </w:p>
    <w:p w14:paraId="073818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E164E7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visited {</w:t>
      </w:r>
    </w:p>
    <w:p w14:paraId="08CD84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rgb(151, 187, 217);</w:t>
      </w:r>
    </w:p>
    <w:p w14:paraId="4F6798F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4643DC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hover {</w:t>
      </w:r>
    </w:p>
    <w:p w14:paraId="24A3EE4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hotpink;</w:t>
      </w:r>
    </w:p>
    <w:p w14:paraId="3FF865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765F45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active {</w:t>
      </w:r>
    </w:p>
    <w:p w14:paraId="5D5B6E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rgb(236, 238, 227);</w:t>
      </w:r>
    </w:p>
    <w:p w14:paraId="17997DE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680D6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47AFBC1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nav.css"&gt;</w:t>
      </w:r>
    </w:p>
    <w:p w14:paraId="3BCF8EC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ead&gt;</w:t>
      </w:r>
    </w:p>
    <w:p w14:paraId="24A4582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4FD5D7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59C8CB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 class="f"&gt;</w:t>
      </w:r>
    </w:p>
    <w:p w14:paraId="0721AD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nova main.html" class="g"&gt;&lt;i class="fa fa-home"&gt;&lt;/i&gt;Home&lt;br&gt;&lt;/a&gt;&lt;/li&gt;</w:t>
      </w:r>
    </w:p>
    <w:p w14:paraId="31F7A51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appoinment.html" class="g"&gt;&lt;i class="fa fa-book"&gt;&lt;/i&gt;Book&lt;br&gt;Appointment&lt;/a&gt;&lt;/li&gt;</w:t>
      </w:r>
    </w:p>
    <w:p w14:paraId="0484F1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parmacy.html" class="g"&gt;&lt;i class="fa fa-tablet" aria-hidden="true"&gt;&lt;/i&gt;Buy&lt;br&gt;Medicine&lt;/a&gt;&lt;/li&gt;</w:t>
      </w:r>
    </w:p>
    <w:p w14:paraId="7B37FB3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https://g.page/NovaIVFCHENNAI?share" class="g" target="_blank"&gt; &lt;i class="fa fa-location-arrow"&gt;&lt;/i&gt;Hospital&lt;br&gt;Location&lt;/a&gt;&lt;/li&gt;</w:t>
      </w:r>
    </w:p>
    <w:p w14:paraId="2DAC91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lab.html" class="g"&gt;&lt;i class="fas fa-microscope"&gt;&lt;/i&gt; LAB Result&lt;br&gt;&lt;/a&gt;&lt;/li&gt;</w:t>
      </w:r>
    </w:p>
    <w:p w14:paraId="5050B14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h"&gt;&lt;a href="nova main.html" class="g"&gt;&lt;img src="user.png" width="30px" height="30px" style="margin-right:3px;"&gt;&lt;/a&gt;&lt;/li&gt;</w:t>
      </w:r>
    </w:p>
    <w:p w14:paraId="42AD3E7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B414C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nav&gt;&lt;br&gt;</w:t>
      </w:r>
    </w:p>
    <w:p w14:paraId="632056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gt;</w:t>
      </w:r>
    </w:p>
    <w:p w14:paraId="6AA895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style="text-decoration: none"&gt;Booking Appointment&lt;/p&gt;</w:t>
      </w:r>
    </w:p>
    <w:p w14:paraId="6077DF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physic.html" class="a"&gt;&lt;img src="physiccon.png" width="300" height="200"&gt;&lt;br&gt;physical mode&lt;/a&gt;</w:t>
      </w:r>
    </w:p>
    <w:p w14:paraId="71C887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online.html" class="a"&gt;&lt;img src="online con.png" width="300" height="200"&gt;&lt;br&gt;Online mode&lt;/a&gt;</w:t>
      </w:r>
    </w:p>
    <w:p w14:paraId="34F1111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F28F7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form&gt;</w:t>
      </w:r>
    </w:p>
    <w:p w14:paraId="01B424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6E1DC1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51C44B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285B7F8" w14:textId="2B570AE5" w:rsid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gt;</w:t>
      </w:r>
    </w:p>
    <w:p w14:paraId="4549CA8F" w14:textId="2BED7E89" w:rsidR="004E3071" w:rsidRPr="004E3071" w:rsidRDefault="004E3071" w:rsidP="004E3071">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w:t>
      </w:r>
    </w:p>
    <w:p w14:paraId="717F2862" w14:textId="77777777" w:rsidR="004E3071" w:rsidRDefault="004E3071" w:rsidP="00442093">
      <w:pPr>
        <w:rPr>
          <w:rFonts w:ascii="Times New Roman" w:eastAsia="Times New Roman" w:hAnsi="Times New Roman" w:cs="Times New Roman"/>
          <w:b/>
          <w:sz w:val="28"/>
          <w:szCs w:val="28"/>
          <w:lang w:val="en-US"/>
        </w:rPr>
      </w:pPr>
    </w:p>
    <w:p w14:paraId="0892C842" w14:textId="77777777" w:rsidR="00053B17" w:rsidRDefault="00053B17" w:rsidP="00442093">
      <w:pPr>
        <w:rPr>
          <w:rFonts w:ascii="Times New Roman" w:eastAsia="Times New Roman" w:hAnsi="Times New Roman" w:cs="Times New Roman"/>
          <w:b/>
          <w:sz w:val="28"/>
          <w:szCs w:val="28"/>
          <w:u w:val="single"/>
          <w:lang w:val="en-US"/>
        </w:rPr>
      </w:pPr>
    </w:p>
    <w:p w14:paraId="6331CE5C" w14:textId="021941DB" w:rsidR="00CF2416" w:rsidRDefault="00CF2416" w:rsidP="00442093">
      <w:pPr>
        <w:rPr>
          <w:rFonts w:ascii="Times New Roman" w:eastAsia="Times New Roman" w:hAnsi="Times New Roman" w:cs="Times New Roman"/>
          <w:b/>
          <w:sz w:val="28"/>
          <w:szCs w:val="28"/>
          <w:u w:val="single"/>
          <w:lang w:val="en-US"/>
        </w:rPr>
      </w:pPr>
      <w:r w:rsidRPr="00CF2416">
        <w:rPr>
          <w:rFonts w:ascii="Times New Roman" w:eastAsia="Times New Roman" w:hAnsi="Times New Roman" w:cs="Times New Roman"/>
          <w:b/>
          <w:sz w:val="28"/>
          <w:szCs w:val="28"/>
          <w:u w:val="single"/>
          <w:lang w:val="en-US"/>
        </w:rPr>
        <w:t>PHYSICAL APPOINTMENT</w:t>
      </w:r>
      <w:r>
        <w:rPr>
          <w:rFonts w:ascii="Times New Roman" w:eastAsia="Times New Roman" w:hAnsi="Times New Roman" w:cs="Times New Roman"/>
          <w:b/>
          <w:sz w:val="28"/>
          <w:szCs w:val="28"/>
          <w:u w:val="single"/>
          <w:lang w:val="en-US"/>
        </w:rPr>
        <w:t xml:space="preserve"> [HTML]</w:t>
      </w:r>
      <w:r w:rsidRPr="00CF2416">
        <w:rPr>
          <w:rFonts w:ascii="Times New Roman" w:eastAsia="Times New Roman" w:hAnsi="Times New Roman" w:cs="Times New Roman"/>
          <w:b/>
          <w:sz w:val="28"/>
          <w:szCs w:val="28"/>
          <w:u w:val="single"/>
          <w:lang w:val="en-US"/>
        </w:rPr>
        <w:t>:</w:t>
      </w:r>
    </w:p>
    <w:p w14:paraId="1E0012AD" w14:textId="77777777" w:rsidR="00053B17" w:rsidRDefault="00053B17" w:rsidP="00442093">
      <w:pPr>
        <w:rPr>
          <w:rFonts w:ascii="Times New Roman" w:eastAsia="Times New Roman" w:hAnsi="Times New Roman" w:cs="Times New Roman"/>
          <w:b/>
          <w:sz w:val="28"/>
          <w:szCs w:val="28"/>
          <w:u w:val="single"/>
          <w:lang w:val="en-US"/>
        </w:rPr>
      </w:pPr>
    </w:p>
    <w:p w14:paraId="29BFECA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lt;!DOCTYPE html&gt;</w:t>
      </w:r>
    </w:p>
    <w:p w14:paraId="42E78E3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lt;html&gt;</w:t>
      </w:r>
    </w:p>
    <w:p w14:paraId="484817B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head&gt;</w:t>
      </w:r>
    </w:p>
    <w:p w14:paraId="10C1CC3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nk rel="shortcut icon" type="image" href="2.png"&gt;</w:t>
      </w:r>
    </w:p>
    <w:p w14:paraId="75C48843"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title&gt;Physical Appoinment&lt;/title&gt;</w:t>
      </w:r>
    </w:p>
    <w:p w14:paraId="0FAC5F37"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nk rel="stylesheet" href="physic.css"&gt;</w:t>
      </w:r>
    </w:p>
    <w:p w14:paraId="62CD719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nk rel="stylesheet" href="nav.css"&gt;</w:t>
      </w:r>
    </w:p>
    <w:p w14:paraId="7E8C431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script src="physic.js"&gt;&lt;/script&gt;</w:t>
      </w:r>
    </w:p>
    <w:p w14:paraId="65F6A5E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head&gt;</w:t>
      </w:r>
    </w:p>
    <w:p w14:paraId="4247024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body style="display: block;"&gt;</w:t>
      </w:r>
    </w:p>
    <w:p w14:paraId="392E5D1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nav&gt;</w:t>
      </w:r>
    </w:p>
    <w:p w14:paraId="42B52CC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ul class="f"&gt;</w:t>
      </w:r>
    </w:p>
    <w:p w14:paraId="3B83420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e"&gt;&lt;a href="nova.html" class="g"&gt;&lt;i class="fa fa-home"&gt;&lt;/i&gt;Home&lt;br&gt;&lt;/a&gt;&lt;/li&gt;</w:t>
      </w:r>
    </w:p>
    <w:p w14:paraId="3588024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e"&gt;&lt;a href="appoinment.html" class="g"&gt;&lt;i class="fa fa-book"&gt;&lt;/i&gt;Book&lt;br&gt;Appointment&lt;/a&gt;&lt;/li&gt;</w:t>
      </w:r>
    </w:p>
    <w:p w14:paraId="3DCCE09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e"&gt;&lt;a href="parmacy.html" class="g"&gt;&lt;i class="fa fa-tablet" aria-hidden="true"&gt;&lt;/i&gt;</w:t>
      </w:r>
    </w:p>
    <w:p w14:paraId="77D10FE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Buy&lt;br&gt;Medicine&lt;/a&gt;&lt;/li&gt;</w:t>
      </w:r>
    </w:p>
    <w:p w14:paraId="2A5B948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e"&gt;&lt;a href="https://g.page/NovaIVFCHENNAI?share" class="g" target="_blank"&gt; &lt;i</w:t>
      </w:r>
    </w:p>
    <w:p w14:paraId="165D5B0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class="fa fa-location-arrow"&gt;&lt;/i&gt;Hospital&lt;br&gt;Location&lt;/a&gt;&lt;/li&gt;</w:t>
      </w:r>
    </w:p>
    <w:p w14:paraId="1679010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e"&gt;&lt;a href="lab.html" class="g"&gt;&lt;i class="fas fa-microscope"&gt;&lt;/i&gt; LAB Result&lt;br&gt;&lt;/a&gt;&lt;/li&gt;</w:t>
      </w:r>
    </w:p>
    <w:p w14:paraId="3B29C80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i class="h"&gt;&lt;img src="user.png" width="30px" height="30px" style="margin-right:3px;"&gt;&lt;a href="nova.html"</w:t>
      </w:r>
    </w:p>
    <w:p w14:paraId="4CEAB35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class="g" onclick="logout()"&gt;logout&lt;/a&gt;&lt;/li&gt;</w:t>
      </w:r>
    </w:p>
    <w:p w14:paraId="62EFF14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ul&gt;</w:t>
      </w:r>
    </w:p>
    <w:p w14:paraId="2A08A36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nav&gt;&lt;br&gt;</w:t>
      </w:r>
    </w:p>
    <w:p w14:paraId="2871D2D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container"&gt;</w:t>
      </w:r>
    </w:p>
    <w:p w14:paraId="31B1E722"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title"&gt;physical appointment&lt;/div&gt;</w:t>
      </w:r>
    </w:p>
    <w:p w14:paraId="10FCCE35"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content"&gt;</w:t>
      </w:r>
    </w:p>
    <w:p w14:paraId="4D7F8C5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form id='registration'&gt;</w:t>
      </w:r>
    </w:p>
    <w:p w14:paraId="3137AB37"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user-details"&gt;</w:t>
      </w:r>
    </w:p>
    <w:p w14:paraId="3FB02D0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64BB58E7"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username"&gt;full name&lt;/label&gt;</w:t>
      </w:r>
    </w:p>
    <w:p w14:paraId="024E7215"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full name" placeholder="Nova Bond" id="username" type="text"&gt;</w:t>
      </w:r>
    </w:p>
    <w:p w14:paraId="167B532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143158C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4428C7A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age"&gt;Age&lt;/label&gt;</w:t>
      </w:r>
    </w:p>
    <w:p w14:paraId="6B8126D0"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age"  placeholder="50" type="text" id="age"&gt;</w:t>
      </w:r>
    </w:p>
    <w:p w14:paraId="54BAFA23"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241B053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3BA46D38"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email"&gt;Email&lt;/label&gt;</w:t>
      </w:r>
    </w:p>
    <w:p w14:paraId="2DFECD72"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email"  placeholder="novabond@gmial.com" id="email" type="email"&gt;</w:t>
      </w:r>
    </w:p>
    <w:p w14:paraId="231C488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0F186DF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37406D2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phone"&gt;Phone Number&lt;/label&gt;</w:t>
      </w:r>
    </w:p>
    <w:p w14:paraId="3DA8871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number"  placeholder="1234567890" id="phone" type="text"&gt;</w:t>
      </w:r>
    </w:p>
    <w:p w14:paraId="0553B5A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776DA7C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44C98542"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s"&gt;state&lt;/label&gt;</w:t>
      </w:r>
    </w:p>
    <w:p w14:paraId="020A0F6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state"  placeholder="Tamil Nadu" type="text" id="s"&gt;</w:t>
      </w:r>
    </w:p>
    <w:p w14:paraId="56FE3890"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71CCCB1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5898664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date"&gt;Date&lt;/label&gt;</w:t>
      </w:r>
    </w:p>
    <w:p w14:paraId="6999B1A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date" placeholder="12/11/2022" type="date" id="date"&gt;</w:t>
      </w:r>
    </w:p>
    <w:p w14:paraId="48411C0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04DDE40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4F81E16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special"&gt;Specialist&lt;/label&gt;</w:t>
      </w:r>
    </w:p>
    <w:p w14:paraId="44B1AFE5"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name="Specialist"  placeholder="dermatologist" id="special" type="text"&gt;</w:t>
      </w:r>
    </w:p>
    <w:p w14:paraId="6FB5BED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2A67A928"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w:t>
      </w:r>
    </w:p>
    <w:p w14:paraId="65D1360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input-box"&gt;</w:t>
      </w:r>
    </w:p>
    <w:p w14:paraId="261283D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gt;City&lt;/label&gt;</w:t>
      </w:r>
    </w:p>
    <w:p w14:paraId="2F59562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select&gt;</w:t>
      </w:r>
    </w:p>
    <w:p w14:paraId="114BF29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gt;Chennai&lt;/option&gt;</w:t>
      </w:r>
    </w:p>
    <w:p w14:paraId="29A6301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2"&gt;Dehli&lt;/option&gt;</w:t>
      </w:r>
    </w:p>
    <w:p w14:paraId="678FED1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3"&gt;Mumbai&lt;/option&gt;</w:t>
      </w:r>
    </w:p>
    <w:p w14:paraId="1788A76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4"&gt;Kolkata&lt;/option&gt;</w:t>
      </w:r>
    </w:p>
    <w:p w14:paraId="708A54BB"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5"&gt;Varanasi&lt;/option&gt;</w:t>
      </w:r>
    </w:p>
    <w:p w14:paraId="05E18CFD"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6"&gt;Bangalore&lt;/option&gt;</w:t>
      </w:r>
    </w:p>
    <w:p w14:paraId="38EA6D8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7"&gt;Patna&lt;/option&gt;</w:t>
      </w:r>
    </w:p>
    <w:p w14:paraId="14797113"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8"&gt;Mysore&lt;/option&gt;</w:t>
      </w:r>
    </w:p>
    <w:p w14:paraId="11F397E2"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9"&gt;Trivandram&lt;/option&gt;</w:t>
      </w:r>
    </w:p>
    <w:p w14:paraId="4916727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0"&gt;Kochi&lt;/option&gt;</w:t>
      </w:r>
    </w:p>
    <w:p w14:paraId="7D335138"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1"&gt;Coimbatore&lt;/option&gt;</w:t>
      </w:r>
    </w:p>
    <w:p w14:paraId="34BFBE7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2"&gt;vellore&lt;/option&gt;</w:t>
      </w:r>
    </w:p>
    <w:p w14:paraId="3AF9BA83"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3"&gt;Amaravathi&lt;/option&gt;</w:t>
      </w:r>
    </w:p>
    <w:p w14:paraId="1974F5AE"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4"&gt;vizag&lt;/option&gt;</w:t>
      </w:r>
    </w:p>
    <w:p w14:paraId="3701CFA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option value="15"&gt;Ahmedabad&lt;/option&gt; </w:t>
      </w:r>
    </w:p>
    <w:p w14:paraId="5B872EE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select&gt;</w:t>
      </w:r>
    </w:p>
    <w:p w14:paraId="6C1F1E78"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00E0D78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w:t>
      </w:r>
    </w:p>
    <w:p w14:paraId="4CB952A6"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7CA486C4"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 class="gender-details"&gt;</w:t>
      </w:r>
    </w:p>
    <w:p w14:paraId="4ED2F80D"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gt;Gender:&lt;/label&gt;</w:t>
      </w:r>
    </w:p>
    <w:p w14:paraId="0E82E577"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w:t>
      </w:r>
    </w:p>
    <w:p w14:paraId="4EA9B86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type="radio" name="gender-details" id="male"&gt;</w:t>
      </w:r>
    </w:p>
    <w:p w14:paraId="6015489F"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male"&gt;Male&lt;/label&gt;</w:t>
      </w:r>
    </w:p>
    <w:p w14:paraId="2B8FF4D9"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type="radio" name="gender-details" id="female"&gt;</w:t>
      </w:r>
    </w:p>
    <w:p w14:paraId="4CB0F0B0"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label for="female"&gt;Female&lt;/label&gt;</w:t>
      </w:r>
    </w:p>
    <w:p w14:paraId="3B0E7132"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w:t>
      </w:r>
    </w:p>
    <w:p w14:paraId="34195C2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4BF1784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input type="button" value="submit" onclick="formValidation()"&gt;</w:t>
      </w:r>
    </w:p>
    <w:p w14:paraId="09A0C890"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form&gt;</w:t>
      </w:r>
    </w:p>
    <w:p w14:paraId="783B04B1"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0B2FE5FA"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div&gt;</w:t>
      </w:r>
    </w:p>
    <w:p w14:paraId="47965C0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 xml:space="preserve">    &lt;/body&gt;</w:t>
      </w:r>
    </w:p>
    <w:p w14:paraId="6E5602FC" w14:textId="77777777" w:rsidR="00CF2416" w:rsidRPr="004E3071" w:rsidRDefault="00CF2416" w:rsidP="00CF2416">
      <w:pPr>
        <w:pStyle w:val="HTMLPreformatted"/>
        <w:shd w:val="clear" w:color="auto" w:fill="FFFFFF"/>
        <w:rPr>
          <w:rFonts w:ascii="Times New Roman" w:hAnsi="Times New Roman" w:cs="Times New Roman"/>
          <w:b/>
          <w:bCs/>
          <w:color w:val="000000"/>
          <w:sz w:val="28"/>
          <w:szCs w:val="28"/>
        </w:rPr>
      </w:pPr>
      <w:r w:rsidRPr="004E3071">
        <w:rPr>
          <w:rFonts w:ascii="Times New Roman" w:hAnsi="Times New Roman" w:cs="Times New Roman"/>
          <w:b/>
          <w:bCs/>
          <w:color w:val="000000"/>
          <w:sz w:val="28"/>
          <w:szCs w:val="28"/>
        </w:rPr>
        <w:t>&lt;/html&gt;</w:t>
      </w:r>
    </w:p>
    <w:p w14:paraId="59FF2EC1" w14:textId="77777777" w:rsidR="00CF2416" w:rsidRPr="00CF2416" w:rsidRDefault="00CF2416" w:rsidP="00442093">
      <w:pPr>
        <w:rPr>
          <w:rFonts w:ascii="Times New Roman" w:eastAsia="Times New Roman" w:hAnsi="Times New Roman" w:cs="Times New Roman"/>
          <w:b/>
          <w:sz w:val="28"/>
          <w:szCs w:val="28"/>
          <w:u w:val="single"/>
          <w:lang w:val="en-US"/>
        </w:rPr>
      </w:pPr>
    </w:p>
    <w:p w14:paraId="1A4F4ED8" w14:textId="77777777" w:rsidR="00CF2416" w:rsidRPr="00785E83" w:rsidRDefault="00CF2416" w:rsidP="00442093">
      <w:pPr>
        <w:rPr>
          <w:rFonts w:ascii="Times New Roman" w:eastAsia="Times New Roman" w:hAnsi="Times New Roman" w:cs="Times New Roman"/>
          <w:b/>
          <w:sz w:val="28"/>
          <w:szCs w:val="28"/>
          <w:lang w:val="en-US"/>
        </w:rPr>
      </w:pPr>
    </w:p>
    <w:p w14:paraId="130C6D52" w14:textId="5ECA9810" w:rsidR="00785E83" w:rsidRDefault="00785E83" w:rsidP="00442093">
      <w:pPr>
        <w:rPr>
          <w:rFonts w:ascii="Times New Roman" w:eastAsia="Times New Roman" w:hAnsi="Times New Roman" w:cs="Times New Roman"/>
          <w:b/>
          <w:sz w:val="28"/>
          <w:szCs w:val="28"/>
          <w:lang w:val="en-US"/>
        </w:rPr>
      </w:pPr>
    </w:p>
    <w:p w14:paraId="1D387D46" w14:textId="18BDEF7B" w:rsidR="00785E83" w:rsidRDefault="004E3071" w:rsidP="00442093">
      <w:pP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w:t>
      </w:r>
    </w:p>
    <w:p w14:paraId="7AA6427D" w14:textId="4DEC782C" w:rsidR="00CF2416" w:rsidRDefault="00CF2416" w:rsidP="00CF2416">
      <w:pPr>
        <w:rPr>
          <w:rFonts w:ascii="Times New Roman" w:eastAsia="Times New Roman" w:hAnsi="Times New Roman" w:cs="Times New Roman"/>
          <w:b/>
          <w:sz w:val="28"/>
          <w:szCs w:val="28"/>
          <w:u w:val="single"/>
          <w:lang w:val="en-US"/>
        </w:rPr>
      </w:pPr>
      <w:r w:rsidRPr="00CF2416">
        <w:rPr>
          <w:rFonts w:ascii="Times New Roman" w:eastAsia="Times New Roman" w:hAnsi="Times New Roman" w:cs="Times New Roman"/>
          <w:b/>
          <w:sz w:val="28"/>
          <w:szCs w:val="28"/>
          <w:u w:val="single"/>
          <w:lang w:val="en-US"/>
        </w:rPr>
        <w:t>PHYSICAL APPOINTMENT</w:t>
      </w:r>
      <w:r>
        <w:rPr>
          <w:rFonts w:ascii="Times New Roman" w:eastAsia="Times New Roman" w:hAnsi="Times New Roman" w:cs="Times New Roman"/>
          <w:b/>
          <w:sz w:val="28"/>
          <w:szCs w:val="28"/>
          <w:u w:val="single"/>
          <w:lang w:val="en-US"/>
        </w:rPr>
        <w:t xml:space="preserve"> [CSS]</w:t>
      </w:r>
      <w:r w:rsidRPr="00CF2416">
        <w:rPr>
          <w:rFonts w:ascii="Times New Roman" w:eastAsia="Times New Roman" w:hAnsi="Times New Roman" w:cs="Times New Roman"/>
          <w:b/>
          <w:sz w:val="28"/>
          <w:szCs w:val="28"/>
          <w:u w:val="single"/>
          <w:lang w:val="en-US"/>
        </w:rPr>
        <w:t>:</w:t>
      </w:r>
    </w:p>
    <w:p w14:paraId="03CB0435" w14:textId="1E6D1F07" w:rsidR="00CF2416" w:rsidRPr="00CF2416" w:rsidRDefault="00CF2416" w:rsidP="00CF2416">
      <w:pPr>
        <w:rPr>
          <w:rFonts w:ascii="Times New Roman" w:eastAsia="Times New Roman" w:hAnsi="Times New Roman" w:cs="Times New Roman"/>
          <w:b/>
          <w:sz w:val="28"/>
          <w:szCs w:val="28"/>
          <w:u w:val="single"/>
          <w:lang w:val="en-US"/>
        </w:rPr>
      </w:pPr>
    </w:p>
    <w:p w14:paraId="53C9C7A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w:t>
      </w:r>
    </w:p>
    <w:p w14:paraId="7EFD7DD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0;</w:t>
      </w:r>
    </w:p>
    <w:p w14:paraId="5DD1FDC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0;</w:t>
      </w:r>
    </w:p>
    <w:p w14:paraId="5C0145D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x-sizing: border-box;</w:t>
      </w:r>
    </w:p>
    <w:p w14:paraId="37E1D3D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family: 'Poppins', sans-serif;</w:t>
      </w:r>
    </w:p>
    <w:p w14:paraId="6D891E3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405A3EB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6125A93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body {</w:t>
      </w:r>
    </w:p>
    <w:p w14:paraId="7CD93A3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00vh;</w:t>
      </w:r>
    </w:p>
    <w:p w14:paraId="349AE8E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35E6DF0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center;</w:t>
      </w:r>
    </w:p>
    <w:p w14:paraId="7507174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ign-items: center;</w:t>
      </w:r>
    </w:p>
    <w:p w14:paraId="2C16370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10px;</w:t>
      </w:r>
    </w:p>
    <w:p w14:paraId="6B48B3D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5F2946A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4D8964F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AF2425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w:t>
      </w:r>
    </w:p>
    <w:p w14:paraId="2AE73CA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x-width: 700px;</w:t>
      </w:r>
    </w:p>
    <w:p w14:paraId="040E85A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3C28EC0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color: #fff;</w:t>
      </w:r>
    </w:p>
    <w:p w14:paraId="08F34BB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25px 30px;</w:t>
      </w:r>
    </w:p>
    <w:p w14:paraId="78AB90E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68E2D25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x-shadow: 0 5px 10px rgba(0, 0, 0, 0.15);</w:t>
      </w:r>
    </w:p>
    <w:p w14:paraId="60AB7CE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10% 5% 5px 30%;</w:t>
      </w:r>
    </w:p>
    <w:p w14:paraId="2DE3F0C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C98DEF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FAF111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title {</w:t>
      </w:r>
    </w:p>
    <w:p w14:paraId="6A30356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35px;</w:t>
      </w:r>
    </w:p>
    <w:p w14:paraId="567DFFF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3AD1AC7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osition: relative;</w:t>
      </w:r>
    </w:p>
    <w:p w14:paraId="18D2A6E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645AAD6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ent{</w:t>
      </w:r>
    </w:p>
    <w:p w14:paraId="05BC654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0px;</w:t>
      </w:r>
    </w:p>
    <w:p w14:paraId="2786022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5B0C5B5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419110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w:t>
      </w:r>
    </w:p>
    <w:p w14:paraId="50AE9C5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350px;</w:t>
      </w:r>
    </w:p>
    <w:p w14:paraId="55AFD5C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55A8DA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title::before {</w:t>
      </w:r>
    </w:p>
    <w:p w14:paraId="49D55A5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ntent: "";</w:t>
      </w:r>
    </w:p>
    <w:p w14:paraId="18F6C26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osition: absolute;</w:t>
      </w:r>
    </w:p>
    <w:p w14:paraId="4D8B94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eft: 0;</w:t>
      </w:r>
    </w:p>
    <w:p w14:paraId="7EC8D76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ttom: 0;</w:t>
      </w:r>
    </w:p>
    <w:p w14:paraId="79FBABA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3px;</w:t>
      </w:r>
    </w:p>
    <w:p w14:paraId="46F4486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30px;</w:t>
      </w:r>
    </w:p>
    <w:p w14:paraId="2489AC0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509A170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4272837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E2A6C3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C86106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ent form .user-details {</w:t>
      </w:r>
    </w:p>
    <w:p w14:paraId="3E2F655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3B50214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lex-wrap: wrap;</w:t>
      </w:r>
    </w:p>
    <w:p w14:paraId="0C1AB7F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space-between;</w:t>
      </w:r>
    </w:p>
    <w:p w14:paraId="780FE6D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20px 0 12px 0;</w:t>
      </w:r>
    </w:p>
    <w:p w14:paraId="15172F0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573FB7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D8372A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user-details .input-box {</w:t>
      </w:r>
    </w:p>
    <w:p w14:paraId="76D249C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bottom: 15px;</w:t>
      </w:r>
    </w:p>
    <w:p w14:paraId="7C64703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calc(100% / 2 - 20px);</w:t>
      </w:r>
    </w:p>
    <w:p w14:paraId="3430E40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52A91E3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CF7E7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input-box span.details {</w:t>
      </w:r>
    </w:p>
    <w:p w14:paraId="0D66343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block;</w:t>
      </w:r>
    </w:p>
    <w:p w14:paraId="24ECBD9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29327E3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bottom: 5px;</w:t>
      </w:r>
    </w:p>
    <w:p w14:paraId="1120991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A9EA9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3DB730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 {</w:t>
      </w:r>
    </w:p>
    <w:p w14:paraId="34D856C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6A856FC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1C1DDF3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utline: none;</w:t>
      </w:r>
    </w:p>
    <w:p w14:paraId="4109041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6px;</w:t>
      </w:r>
    </w:p>
    <w:p w14:paraId="11EFC32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361E50E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left: 15px;</w:t>
      </w:r>
    </w:p>
    <w:p w14:paraId="4411E44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1px solid #ccc;</w:t>
      </w:r>
    </w:p>
    <w:p w14:paraId="7D6EC95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bottom-width: 2px;</w:t>
      </w:r>
    </w:p>
    <w:p w14:paraId="1E2ED0C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050BD80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26B62C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select{</w:t>
      </w:r>
    </w:p>
    <w:p w14:paraId="5CBA3FA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7028695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595F1F7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utline: none;</w:t>
      </w:r>
    </w:p>
    <w:p w14:paraId="31476D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6px;</w:t>
      </w:r>
    </w:p>
    <w:p w14:paraId="1C42991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41F792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left: 15px;</w:t>
      </w:r>
    </w:p>
    <w:p w14:paraId="51C8541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1px solid #ccc;</w:t>
      </w:r>
    </w:p>
    <w:p w14:paraId="0D4F9D8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bottom-width: 2px;</w:t>
      </w:r>
    </w:p>
    <w:p w14:paraId="4259FD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115E4A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695EC82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focus,</w:t>
      </w:r>
    </w:p>
    <w:p w14:paraId="7431849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valid {</w:t>
      </w:r>
    </w:p>
    <w:p w14:paraId="2AB786F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color: #9b59b6;</w:t>
      </w:r>
    </w:p>
    <w:p w14:paraId="5DC0A47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427340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A8045B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gender-details .gender-title {</w:t>
      </w:r>
    </w:p>
    <w:p w14:paraId="05FED42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30px;</w:t>
      </w:r>
    </w:p>
    <w:p w14:paraId="1C1C78E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0B575FB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1FF6D2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F0B7F8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w:t>
      </w:r>
    </w:p>
    <w:p w14:paraId="672862B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1360E0C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80%;</w:t>
      </w:r>
    </w:p>
    <w:p w14:paraId="069CE0C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14px 0;</w:t>
      </w:r>
    </w:p>
    <w:p w14:paraId="4B6816F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space-between;</w:t>
      </w:r>
    </w:p>
    <w:p w14:paraId="7347134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8BB27B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0EEF75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label {</w:t>
      </w:r>
    </w:p>
    <w:p w14:paraId="1387A0B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552CE1B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ign-items: center;</w:t>
      </w:r>
    </w:p>
    <w:p w14:paraId="35DB4E5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ursor: pointer;</w:t>
      </w:r>
    </w:p>
    <w:p w14:paraId="395A4AC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57F3C44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DBEC28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label .dot {</w:t>
      </w:r>
    </w:p>
    <w:p w14:paraId="5A394E8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8px;</w:t>
      </w:r>
    </w:p>
    <w:p w14:paraId="638614D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8px;</w:t>
      </w:r>
    </w:p>
    <w:p w14:paraId="29DB463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0%;</w:t>
      </w:r>
    </w:p>
    <w:p w14:paraId="5C2277D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right: 10px;</w:t>
      </w:r>
    </w:p>
    <w:p w14:paraId="315C39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d9d9d9;</w:t>
      </w:r>
    </w:p>
    <w:p w14:paraId="3A0CB39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5px solid transparent;</w:t>
      </w:r>
    </w:p>
    <w:p w14:paraId="1452D7A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4927670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7A73C3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5BE2CA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1:checked~.category label .one,</w:t>
      </w:r>
    </w:p>
    <w:p w14:paraId="5BC3C34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2:checked~.category label .two,</w:t>
      </w:r>
    </w:p>
    <w:p w14:paraId="002684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3:checked~.category label .three {</w:t>
      </w:r>
    </w:p>
    <w:p w14:paraId="60B543C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9b59b6;</w:t>
      </w:r>
    </w:p>
    <w:p w14:paraId="24F685C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color: #d9d9d9;</w:t>
      </w:r>
    </w:p>
    <w:p w14:paraId="20782DD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D84650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w:t>
      </w:r>
    </w:p>
    <w:p w14:paraId="1B25A7E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0EA6E5E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35px 0</w:t>
      </w:r>
    </w:p>
    <w:p w14:paraId="33CF272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D1E31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A7014B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input {</w:t>
      </w:r>
    </w:p>
    <w:p w14:paraId="38D89D7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00%;</w:t>
      </w:r>
    </w:p>
    <w:p w14:paraId="691D62A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275E6FA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6CEDD1A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none;</w:t>
      </w:r>
    </w:p>
    <w:p w14:paraId="7A90BCC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lor: #fff;</w:t>
      </w:r>
    </w:p>
    <w:p w14:paraId="1DA7C2B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8px;</w:t>
      </w:r>
    </w:p>
    <w:p w14:paraId="47E6A46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763DD1C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etter-spacing: 1px;</w:t>
      </w:r>
    </w:p>
    <w:p w14:paraId="3CA6327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ursor: pointer;</w:t>
      </w:r>
    </w:p>
    <w:p w14:paraId="4EE9B67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770B0EB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7E4132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62896B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E2A235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input:hover {</w:t>
      </w:r>
    </w:p>
    <w:p w14:paraId="319BE54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44B6BE4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1ADED6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rm .category {</w:t>
      </w:r>
    </w:p>
    <w:p w14:paraId="787952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616B2A4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742373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24D2D1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ntent form .user-details {</w:t>
      </w:r>
    </w:p>
    <w:p w14:paraId="15C8C69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x-height: 300px;</w:t>
      </w:r>
    </w:p>
    <w:p w14:paraId="52768D7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verflow-y: scroll;</w:t>
      </w:r>
    </w:p>
    <w:p w14:paraId="291D80B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BE0DE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CC6A5C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ser-details::-webkit-scrollbar {</w:t>
      </w:r>
    </w:p>
    <w:p w14:paraId="5BD2CC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5px;</w:t>
      </w:r>
    </w:p>
    <w:p w14:paraId="40FBA14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067717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input[type="button"]</w:t>
      </w:r>
    </w:p>
    <w:p w14:paraId="6B78DD6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6D2F6A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top: 10px;</w:t>
      </w:r>
    </w:p>
    <w:p w14:paraId="364D926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color: rgb(75, 75, 238);</w:t>
      </w:r>
    </w:p>
    <w:p w14:paraId="58F7420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lor: white;</w:t>
      </w:r>
    </w:p>
    <w:p w14:paraId="20ADE07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0px;</w:t>
      </w:r>
    </w:p>
    <w:p w14:paraId="4989E7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10px 20px;</w:t>
      </w:r>
    </w:p>
    <w:p w14:paraId="4A78E21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1A87029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ext-align: center;</w:t>
      </w:r>
    </w:p>
    <w:p w14:paraId="487A6FE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C24F5F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abel{</w:t>
      </w:r>
    </w:p>
    <w:p w14:paraId="50FC21C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0px;</w:t>
      </w:r>
    </w:p>
    <w:p w14:paraId="73A79E9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5B4C04BE" w14:textId="2181E908" w:rsidR="00CF2416" w:rsidRDefault="004E3071" w:rsidP="00CF2416">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w:t>
      </w:r>
    </w:p>
    <w:p w14:paraId="197568D9" w14:textId="2653BC9E" w:rsidR="00CF2416" w:rsidRDefault="00CF2416" w:rsidP="00CF2416">
      <w:pPr>
        <w:rPr>
          <w:rFonts w:ascii="Times New Roman" w:eastAsia="Times New Roman" w:hAnsi="Times New Roman" w:cs="Times New Roman"/>
          <w:b/>
          <w:sz w:val="28"/>
          <w:szCs w:val="28"/>
          <w:u w:val="single"/>
          <w:lang w:val="en-US"/>
        </w:rPr>
      </w:pPr>
      <w:r w:rsidRPr="00CF2416">
        <w:rPr>
          <w:rFonts w:ascii="Times New Roman" w:eastAsia="Times New Roman" w:hAnsi="Times New Roman" w:cs="Times New Roman"/>
          <w:b/>
          <w:sz w:val="28"/>
          <w:szCs w:val="28"/>
          <w:u w:val="single"/>
          <w:lang w:val="en-US"/>
        </w:rPr>
        <w:t>PHYSICAL APPOINTMENT</w:t>
      </w:r>
      <w:r>
        <w:rPr>
          <w:rFonts w:ascii="Times New Roman" w:eastAsia="Times New Roman" w:hAnsi="Times New Roman" w:cs="Times New Roman"/>
          <w:b/>
          <w:sz w:val="28"/>
          <w:szCs w:val="28"/>
          <w:u w:val="single"/>
          <w:lang w:val="en-US"/>
        </w:rPr>
        <w:t xml:space="preserve"> [JS]</w:t>
      </w:r>
      <w:r w:rsidRPr="00CF2416">
        <w:rPr>
          <w:rFonts w:ascii="Times New Roman" w:eastAsia="Times New Roman" w:hAnsi="Times New Roman" w:cs="Times New Roman"/>
          <w:b/>
          <w:sz w:val="28"/>
          <w:szCs w:val="28"/>
          <w:u w:val="single"/>
          <w:lang w:val="en-US"/>
        </w:rPr>
        <w:t>:</w:t>
      </w:r>
    </w:p>
    <w:p w14:paraId="23B77A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formValidation() {</w:t>
      </w:r>
    </w:p>
    <w:p w14:paraId="50E56F2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frm = document.getElementById("registration");</w:t>
      </w:r>
    </w:p>
    <w:p w14:paraId="0CE615A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uname = document.getElementById("username");</w:t>
      </w:r>
    </w:p>
    <w:p w14:paraId="71D912A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uemail = document.getElementById("email");</w:t>
      </w:r>
    </w:p>
    <w:p w14:paraId="2FAEC92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uphone = document.getElementById("phone");</w:t>
      </w:r>
    </w:p>
    <w:p w14:paraId="5F6871B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age = document.getElementById("age");</w:t>
      </w:r>
    </w:p>
    <w:p w14:paraId="44DFD71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uspecia = document.getElementById("special");</w:t>
      </w:r>
    </w:p>
    <w:p w14:paraId="5A4C7E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allLetter(uname)) {</w:t>
      </w:r>
    </w:p>
    <w:p w14:paraId="43B017E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ValidateEmail(uemail)) {</w:t>
      </w:r>
    </w:p>
    <w:p w14:paraId="559300D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allnumeric(uphone)) {</w:t>
      </w:r>
    </w:p>
    <w:p w14:paraId="039524B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alletter(uspecia)) {</w:t>
      </w:r>
    </w:p>
    <w:p w14:paraId="0BAE085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numeric(age)) {</w:t>
      </w:r>
    </w:p>
    <w:p w14:paraId="2E831AF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p1 = escape(document.getElementById("username").value) + ";";</w:t>
      </w:r>
    </w:p>
    <w:p w14:paraId="76AD7CD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p4 = escape(document.getElementById("special").value) + ";";</w:t>
      </w:r>
    </w:p>
    <w:p w14:paraId="789C515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ocument.cookie ="physical mode :"+ "patient name=" + cp1+";"</w:t>
      </w:r>
    </w:p>
    <w:p w14:paraId="1FEAAC1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ocument.cookie ="Specialist="+ cp4+";"</w:t>
      </w:r>
    </w:p>
    <w:p w14:paraId="08D99F1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ndow.location.href = "sucess.html";</w:t>
      </w:r>
    </w:p>
    <w:p w14:paraId="1FB904E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7FEF4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2AF8BA1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2308ABC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EB392F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A19F01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ocument.getElementById("registration").reset();</w:t>
      </w:r>
    </w:p>
    <w:p w14:paraId="001D4EF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F6B500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allLetter(uname) {</w:t>
      </w:r>
    </w:p>
    <w:p w14:paraId="52EA889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letters = /^[A-Za-z]+$/;</w:t>
      </w:r>
    </w:p>
    <w:p w14:paraId="0A86115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uname.value == "") {</w:t>
      </w:r>
    </w:p>
    <w:p w14:paraId="545441A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Username should not be empty');</w:t>
      </w:r>
    </w:p>
    <w:p w14:paraId="3F68421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DBD62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if (uname.value.match(letters)) //letters.test(uname.value);</w:t>
      </w:r>
    </w:p>
    <w:p w14:paraId="057A730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459C533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true;</w:t>
      </w:r>
    </w:p>
    <w:p w14:paraId="19309C1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78E068D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w:t>
      </w:r>
    </w:p>
    <w:p w14:paraId="54237F3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Username must have alphabet characters only');</w:t>
      </w:r>
    </w:p>
    <w:p w14:paraId="70D50D5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name.value = "";</w:t>
      </w:r>
    </w:p>
    <w:p w14:paraId="386EB0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name.focus();</w:t>
      </w:r>
    </w:p>
    <w:p w14:paraId="0978168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false;</w:t>
      </w:r>
    </w:p>
    <w:p w14:paraId="5F04CB7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55FED50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C3F088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ValidateEmail(uemail) {</w:t>
      </w:r>
    </w:p>
    <w:p w14:paraId="093698C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mailformat = /^([a-zA-Z0-9_\.\-])+\@(([a-zA-Z0-9\-])+\.)+([a-zA-Z0-9]{2,4})+$/;</w:t>
      </w:r>
    </w:p>
    <w:p w14:paraId="0E8FE8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uemail.value.match(mailformat)) {</w:t>
      </w:r>
    </w:p>
    <w:p w14:paraId="41D956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true;</w:t>
      </w:r>
    </w:p>
    <w:p w14:paraId="49D42D1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BD3BC3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w:t>
      </w:r>
    </w:p>
    <w:p w14:paraId="34E8DF3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You have entered an invalid email address!");</w:t>
      </w:r>
    </w:p>
    <w:p w14:paraId="64C88C1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email.focus();</w:t>
      </w:r>
    </w:p>
    <w:p w14:paraId="7CB3F86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false;</w:t>
      </w:r>
    </w:p>
    <w:p w14:paraId="1F4E107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0D9845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3B797F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allnumeric(uphone) {</w:t>
      </w:r>
    </w:p>
    <w:p w14:paraId="354C95D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numbers = /^[0-9]+$/;</w:t>
      </w:r>
    </w:p>
    <w:p w14:paraId="561D807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uphone.value.match(numbers) &amp;&amp; uphone.value.length == 10) {</w:t>
      </w:r>
    </w:p>
    <w:p w14:paraId="44D759B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true;</w:t>
      </w:r>
    </w:p>
    <w:p w14:paraId="149A53B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7F8A8C3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w:t>
      </w:r>
    </w:p>
    <w:p w14:paraId="0130FF2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Phone number must have numeric characters only and it should  contain 10 digit');</w:t>
      </w:r>
    </w:p>
    <w:p w14:paraId="4FBA575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phone.focus();</w:t>
      </w:r>
    </w:p>
    <w:p w14:paraId="3AB641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false;</w:t>
      </w:r>
    </w:p>
    <w:p w14:paraId="7CFB07E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456B7BF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47808CF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numeric(age) {</w:t>
      </w:r>
    </w:p>
    <w:p w14:paraId="29AD142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numbers = /^[0-9]+$/;</w:t>
      </w:r>
    </w:p>
    <w:p w14:paraId="6FEB2B5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age.value.match(numbers) &amp;&amp; age.value != '') {</w:t>
      </w:r>
    </w:p>
    <w:p w14:paraId="2BEB205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true;</w:t>
      </w:r>
    </w:p>
    <w:p w14:paraId="7643B0B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DE069C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w:t>
      </w:r>
    </w:p>
    <w:p w14:paraId="4545C6F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age should be number');</w:t>
      </w:r>
    </w:p>
    <w:p w14:paraId="20EFA26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phone.focus();</w:t>
      </w:r>
    </w:p>
    <w:p w14:paraId="24359EF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false;</w:t>
      </w:r>
    </w:p>
    <w:p w14:paraId="381F110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ADD7AC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DBC35C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unction alletter(uspecia) {</w:t>
      </w:r>
    </w:p>
    <w:p w14:paraId="7868EFE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var letters = /^[A-Za-z]+$/;</w:t>
      </w:r>
    </w:p>
    <w:p w14:paraId="6CC9845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if (uspecia.value == null) {</w:t>
      </w:r>
    </w:p>
    <w:p w14:paraId="09E688E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specialist name should not be empty');</w:t>
      </w:r>
    </w:p>
    <w:p w14:paraId="6C1F89B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10F241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if (uspecia.value.match(letters)) //letters.test(uname.value);</w:t>
      </w:r>
    </w:p>
    <w:p w14:paraId="38D4965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4E99760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true;</w:t>
      </w:r>
    </w:p>
    <w:p w14:paraId="7050E6B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AB0F3D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else {</w:t>
      </w:r>
    </w:p>
    <w:p w14:paraId="21868F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ert('specialist name must have alphabet characters only');</w:t>
      </w:r>
    </w:p>
    <w:p w14:paraId="4231E9B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specia.value = "";</w:t>
      </w:r>
    </w:p>
    <w:p w14:paraId="0FE08B3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uspecia.focus();</w:t>
      </w:r>
    </w:p>
    <w:p w14:paraId="3449A67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return false;</w:t>
      </w:r>
    </w:p>
    <w:p w14:paraId="08848CE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601F74E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577C5D3" w14:textId="744DD747" w:rsidR="00CF2416" w:rsidRDefault="00CF2416" w:rsidP="00CF2416">
      <w:pPr>
        <w:pBdr>
          <w:bottom w:val="double" w:sz="6" w:space="1" w:color="auto"/>
        </w:pBdr>
        <w:rPr>
          <w:rFonts w:ascii="Times New Roman" w:eastAsia="Times New Roman" w:hAnsi="Times New Roman" w:cs="Times New Roman"/>
          <w:b/>
          <w:sz w:val="28"/>
          <w:szCs w:val="28"/>
          <w:u w:val="single"/>
          <w:lang w:val="en-US"/>
        </w:rPr>
      </w:pPr>
    </w:p>
    <w:p w14:paraId="6E0CE6D0" w14:textId="69BA3918" w:rsidR="00CF2416" w:rsidRDefault="00CF2416" w:rsidP="00CF2416">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ONLINE APPOINTMENT [HTML]:</w:t>
      </w:r>
    </w:p>
    <w:p w14:paraId="2ADF7747" w14:textId="282D3905" w:rsidR="00CF2416" w:rsidRDefault="00CF2416" w:rsidP="00CF2416">
      <w:pPr>
        <w:rPr>
          <w:rFonts w:ascii="Times New Roman" w:eastAsia="Times New Roman" w:hAnsi="Times New Roman" w:cs="Times New Roman"/>
          <w:b/>
          <w:sz w:val="28"/>
          <w:szCs w:val="28"/>
          <w:u w:val="single"/>
          <w:lang w:val="en-US"/>
        </w:rPr>
      </w:pPr>
    </w:p>
    <w:p w14:paraId="39155CB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t;html&gt;</w:t>
      </w:r>
    </w:p>
    <w:p w14:paraId="039202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t;head&gt;</w:t>
      </w:r>
    </w:p>
    <w:p w14:paraId="1383B45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nk rel="shortcut icon" type="image" href="2.png"&gt;</w:t>
      </w:r>
    </w:p>
    <w:p w14:paraId="3EAA5D5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title&gt;Online Appoinment&lt;/title&gt;</w:t>
      </w:r>
    </w:p>
    <w:p w14:paraId="28CB0C5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nk rel="stylesheet" href="online.css"&gt;</w:t>
      </w:r>
    </w:p>
    <w:p w14:paraId="10A4977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nk rel="stylesheet" href="nav.css"&gt;</w:t>
      </w:r>
    </w:p>
    <w:p w14:paraId="15532C0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script src="online1.js"&gt;&lt;/script&gt;</w:t>
      </w:r>
    </w:p>
    <w:p w14:paraId="32CD288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t;/head&gt;</w:t>
      </w:r>
    </w:p>
    <w:p w14:paraId="0398223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t;body style="display: block;"&gt;</w:t>
      </w:r>
    </w:p>
    <w:p w14:paraId="7E65CF7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nav&gt;</w:t>
      </w:r>
    </w:p>
    <w:p w14:paraId="22D5754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ul class="f"&gt;</w:t>
      </w:r>
    </w:p>
    <w:p w14:paraId="7202001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e"&gt;&lt;a href="nova.html" class="g"&gt;&lt;i class="fa fa-home"&gt;&lt;/i&gt;Home&lt;br&gt;&lt;/a&gt;&lt;/li&gt;</w:t>
      </w:r>
    </w:p>
    <w:p w14:paraId="51CA222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e"&gt;&lt;a href="appoinment.html" class="g"&gt;&lt;i class="fa fa-book"&gt;&lt;/i&gt;Book&lt;br&gt;Appointment&lt;/a&gt;&lt;/li&gt;</w:t>
      </w:r>
    </w:p>
    <w:p w14:paraId="528D548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e"&gt;&lt;a href="parmacy.html" class="g"&gt;&lt;i class="fa fa-tablet" aria-hidden="true"&gt;&lt;/i&gt;</w:t>
      </w:r>
    </w:p>
    <w:p w14:paraId="12F0FD3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uy&lt;br&gt;Medicine&lt;/a&gt;&lt;/li&gt;</w:t>
      </w:r>
    </w:p>
    <w:p w14:paraId="422EDA9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e"&gt;&lt;a href="https://g.page/NovaIVFCHENNAI?share" class="g" target="_blank"&gt; &lt;i</w:t>
      </w:r>
    </w:p>
    <w:p w14:paraId="1A854BE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lass="fa fa-location-arrow"&gt;&lt;/i&gt;Hospital&lt;br&gt;Location&lt;/a&gt;&lt;/li&gt;</w:t>
      </w:r>
    </w:p>
    <w:p w14:paraId="06BE478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e"&gt;&lt;a href="lab.html" class="g"&gt;&lt;i class="fas fa-microscope"&gt;&lt;/i&gt; LAB Result&lt;br&gt;&lt;/a&gt;&lt;/li&gt;</w:t>
      </w:r>
    </w:p>
    <w:p w14:paraId="4CCA884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i class="h"&gt;&lt;img src="user.png" width="30px" height="30px" style="margin-right:3px;"&gt;&lt;a href="nova.html" class="g" onclick="logout()"&gt;logout&lt;/a&gt;&lt;/li&gt;</w:t>
      </w:r>
    </w:p>
    <w:p w14:paraId="10DB69F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ul&gt;</w:t>
      </w:r>
    </w:p>
    <w:p w14:paraId="4C7CA52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nav&gt;&lt;br&gt;</w:t>
      </w:r>
    </w:p>
    <w:p w14:paraId="64D7ED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container"&gt;</w:t>
      </w:r>
    </w:p>
    <w:p w14:paraId="4AD18DD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title"&gt;online appointment&lt;/div&gt;</w:t>
      </w:r>
    </w:p>
    <w:p w14:paraId="643BAB9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content"&gt;</w:t>
      </w:r>
    </w:p>
    <w:p w14:paraId="603310C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form id='registration' onSubmit="return "&gt;</w:t>
      </w:r>
    </w:p>
    <w:p w14:paraId="2216A5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user-details"&gt;</w:t>
      </w:r>
    </w:p>
    <w:p w14:paraId="59E4E7E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3DA11E4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username"&gt;full name&lt;/label&gt;</w:t>
      </w:r>
    </w:p>
    <w:p w14:paraId="6913345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full name" placeholder="Nova Bond" id="username" type="text"&gt;</w:t>
      </w:r>
    </w:p>
    <w:p w14:paraId="20CC412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56EB600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1ED10D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gt;Age&lt;/label&gt;</w:t>
      </w:r>
    </w:p>
    <w:p w14:paraId="550BFA1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age" placeholder="50" type="text"&gt;</w:t>
      </w:r>
    </w:p>
    <w:p w14:paraId="4787400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2AAFC19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33A31D3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email"&gt;Email&lt;/label&gt;</w:t>
      </w:r>
    </w:p>
    <w:p w14:paraId="13A4B2E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email" placeholder="novabond@gmial.com" id="email" type="email"&gt;</w:t>
      </w:r>
    </w:p>
    <w:p w14:paraId="306F2AC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33C98B6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55F5F09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phone"&gt;Phone Number&lt;/label&gt;</w:t>
      </w:r>
    </w:p>
    <w:p w14:paraId="571AD81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number" placeholder="1234567890" id="phone" type="text"&gt;</w:t>
      </w:r>
    </w:p>
    <w:p w14:paraId="3BE00BD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1D3441F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78D3F71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gt;state&lt;/label&gt;</w:t>
      </w:r>
    </w:p>
    <w:p w14:paraId="76BB6DC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state" placeholder="Tamil Nadu" type="text"&gt;</w:t>
      </w:r>
    </w:p>
    <w:p w14:paraId="0F6F09C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31D7618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2EC5350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special"&gt;Specialist&lt;/label&gt;</w:t>
      </w:r>
    </w:p>
    <w:p w14:paraId="5E906E9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Specialist" placeholder="dermatologist" id="special" type="text"&gt;</w:t>
      </w:r>
    </w:p>
    <w:p w14:paraId="65EE716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0781C6F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18BA312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date"&gt;Date&lt;/label&gt;</w:t>
      </w:r>
    </w:p>
    <w:p w14:paraId="39FC1C4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date" placeholder="12/11/2022" id="date" type="date"&gt;</w:t>
      </w:r>
    </w:p>
    <w:p w14:paraId="17D4ABD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54D193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07165B6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 for="Time"&gt;Time&lt;/label&gt;</w:t>
      </w:r>
    </w:p>
    <w:p w14:paraId="7FBCFCF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date" placeholder="12/11/2022" id="Time" type="time"&gt;</w:t>
      </w:r>
    </w:p>
    <w:p w14:paraId="10428B2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63E1C3D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6723EDE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gt;Session timing&lt;/label&gt;</w:t>
      </w:r>
    </w:p>
    <w:p w14:paraId="686B3B2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date" placeholder="30 min" type="text" id="time"&gt;</w:t>
      </w:r>
    </w:p>
    <w:p w14:paraId="74C8CE0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p&gt;[if the session is long&lt;br&gt;break will be 15 minutes]&lt;/p&gt;</w:t>
      </w:r>
    </w:p>
    <w:p w14:paraId="56960A9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55200C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498E800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t>
      </w:r>
    </w:p>
    <w:p w14:paraId="7AD32BB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input-box"&gt;</w:t>
      </w:r>
    </w:p>
    <w:p w14:paraId="1241FAA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gt;City&lt;/label&gt;</w:t>
      </w:r>
    </w:p>
    <w:p w14:paraId="0838CDD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select&gt;</w:t>
      </w:r>
    </w:p>
    <w:p w14:paraId="063D019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gt;Chennai&lt;/option&gt;</w:t>
      </w:r>
    </w:p>
    <w:p w14:paraId="6D7344A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2"&gt;Dehli&lt;/option&gt;</w:t>
      </w:r>
    </w:p>
    <w:p w14:paraId="7A1D1D4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3"&gt;Mumbai&lt;/option&gt;</w:t>
      </w:r>
    </w:p>
    <w:p w14:paraId="49F9BEA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4"&gt;Kolkata&lt;/option&gt;</w:t>
      </w:r>
    </w:p>
    <w:p w14:paraId="0D1408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5"&gt;Varanasi&lt;/option&gt;</w:t>
      </w:r>
    </w:p>
    <w:p w14:paraId="54A91F6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6"&gt;Bangalore&lt;/option&gt;</w:t>
      </w:r>
    </w:p>
    <w:p w14:paraId="7726C8A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7"&gt;Patna&lt;/option&gt;</w:t>
      </w:r>
    </w:p>
    <w:p w14:paraId="25EC696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8"&gt;Mysore&lt;/option&gt;</w:t>
      </w:r>
    </w:p>
    <w:p w14:paraId="7994CA9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9"&gt;Trivandram&lt;/option&gt;</w:t>
      </w:r>
    </w:p>
    <w:p w14:paraId="5C2C0C5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0"&gt;Kochi&lt;/option&gt;</w:t>
      </w:r>
    </w:p>
    <w:p w14:paraId="20E1722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1"&gt;Coimbatore&lt;/option&gt;</w:t>
      </w:r>
    </w:p>
    <w:p w14:paraId="03E4AC7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2"&gt;vellore&lt;/option&gt;</w:t>
      </w:r>
    </w:p>
    <w:p w14:paraId="76B82AF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3"&gt;Amaravathi&lt;/option&gt;</w:t>
      </w:r>
    </w:p>
    <w:p w14:paraId="12551D4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4"&gt;vizag&lt;/option&gt;</w:t>
      </w:r>
    </w:p>
    <w:p w14:paraId="664FD9B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option value="15"&gt;Ahmedabad&lt;/option&gt;</w:t>
      </w:r>
    </w:p>
    <w:p w14:paraId="20604DE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select&gt;</w:t>
      </w:r>
    </w:p>
    <w:p w14:paraId="2999332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754CBE7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1C334D1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772078C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 class="gender-details"&gt;</w:t>
      </w:r>
    </w:p>
    <w:p w14:paraId="33C6C1A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label&gt;Sex:&lt;/label&gt;</w:t>
      </w:r>
    </w:p>
    <w:p w14:paraId="6AFF65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tr&gt;</w:t>
      </w:r>
    </w:p>
    <w:p w14:paraId="62E7BC2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s" type="radio" id="male"&gt;&lt;label for="male"&gt;Male&lt;/label&gt;&amp;emsp;</w:t>
      </w:r>
    </w:p>
    <w:p w14:paraId="6F2AB7D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name="s" type="radio" id="Female"&gt;&lt;label for="Female"&gt;Female&lt;/label&gt;</w:t>
      </w:r>
    </w:p>
    <w:p w14:paraId="54DB23A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tr&gt;</w:t>
      </w:r>
    </w:p>
    <w:p w14:paraId="75F4477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3765783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input type="button" value="submit"onclick="formValidation()"&gt;</w:t>
      </w:r>
    </w:p>
    <w:p w14:paraId="4AC2B35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form&gt;</w:t>
      </w:r>
    </w:p>
    <w:p w14:paraId="2A681C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772C78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t;/div&gt;</w:t>
      </w:r>
    </w:p>
    <w:p w14:paraId="0004F91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t;/body&gt;</w:t>
      </w:r>
    </w:p>
    <w:p w14:paraId="69F12C7C" w14:textId="77777777" w:rsidR="00CF2416" w:rsidRDefault="00CF2416" w:rsidP="00CF2416">
      <w:pPr>
        <w:rPr>
          <w:rFonts w:ascii="Times New Roman" w:eastAsia="Times New Roman" w:hAnsi="Times New Roman" w:cs="Times New Roman"/>
          <w:b/>
          <w:sz w:val="28"/>
          <w:szCs w:val="28"/>
          <w:u w:val="single"/>
          <w:lang w:val="en-US"/>
        </w:rPr>
      </w:pPr>
    </w:p>
    <w:p w14:paraId="4EBACFCB" w14:textId="2DB831BC" w:rsidR="00785E83" w:rsidRDefault="002474E0" w:rsidP="00442093">
      <w:pP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w:t>
      </w:r>
    </w:p>
    <w:p w14:paraId="1CE8A6E7" w14:textId="6D77EBDD" w:rsidR="00CF2416" w:rsidRDefault="00CF2416" w:rsidP="00CF2416">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ONLINE APPOINTMENT [CSS]:</w:t>
      </w:r>
    </w:p>
    <w:p w14:paraId="151147B7" w14:textId="3D306047" w:rsidR="00785E83" w:rsidRDefault="00785E83" w:rsidP="00442093">
      <w:pPr>
        <w:rPr>
          <w:rFonts w:ascii="Times New Roman" w:eastAsia="Times New Roman" w:hAnsi="Times New Roman" w:cs="Times New Roman"/>
          <w:b/>
          <w:sz w:val="28"/>
          <w:szCs w:val="28"/>
          <w:lang w:val="en-US"/>
        </w:rPr>
      </w:pPr>
    </w:p>
    <w:p w14:paraId="377EBD4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w:t>
      </w:r>
    </w:p>
    <w:p w14:paraId="142F4E8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0;</w:t>
      </w:r>
    </w:p>
    <w:p w14:paraId="75E4DB7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0;</w:t>
      </w:r>
    </w:p>
    <w:p w14:paraId="67C58F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x-sizing: border-box;</w:t>
      </w:r>
    </w:p>
    <w:p w14:paraId="211B041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family: 'Poppins', sans-serif;</w:t>
      </w:r>
    </w:p>
    <w:p w14:paraId="2477A2A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CA75CB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B9C00D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body {</w:t>
      </w:r>
    </w:p>
    <w:p w14:paraId="0AD817D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00vh;</w:t>
      </w:r>
    </w:p>
    <w:p w14:paraId="1F17324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57F096D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center;</w:t>
      </w:r>
    </w:p>
    <w:p w14:paraId="43D7E07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ign-items: center;</w:t>
      </w:r>
    </w:p>
    <w:p w14:paraId="4BCC1D8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10px;</w:t>
      </w:r>
    </w:p>
    <w:p w14:paraId="7096E45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67C2E54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AE3930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478BC45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w:t>
      </w:r>
    </w:p>
    <w:p w14:paraId="57F806C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x-width: 700px;</w:t>
      </w:r>
    </w:p>
    <w:p w14:paraId="612A1EC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27EC4BA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color: #fff;</w:t>
      </w:r>
    </w:p>
    <w:p w14:paraId="2F1F33D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25px 30px;</w:t>
      </w:r>
    </w:p>
    <w:p w14:paraId="5B138CD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180F5C5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x-shadow: 0 5px 10px rgba(0, 0, 0, 0.15);</w:t>
      </w:r>
    </w:p>
    <w:p w14:paraId="2055501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10% 5% 5px 30%;</w:t>
      </w:r>
    </w:p>
    <w:p w14:paraId="03EE52D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68EC6C0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0F825C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title {</w:t>
      </w:r>
    </w:p>
    <w:p w14:paraId="5ACEEF3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35px;</w:t>
      </w:r>
    </w:p>
    <w:p w14:paraId="4FBC88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0EC95BF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osition: relative;</w:t>
      </w:r>
    </w:p>
    <w:p w14:paraId="5DDAD5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F49BC1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AC2BB2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ainer .title::before {</w:t>
      </w:r>
    </w:p>
    <w:p w14:paraId="5B9231A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ntent: "";</w:t>
      </w:r>
    </w:p>
    <w:p w14:paraId="12881B9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osition: absolute;</w:t>
      </w:r>
    </w:p>
    <w:p w14:paraId="0A96C7E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eft: 0;</w:t>
      </w:r>
    </w:p>
    <w:p w14:paraId="5580635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ttom: 0;</w:t>
      </w:r>
    </w:p>
    <w:p w14:paraId="396F690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3px;</w:t>
      </w:r>
    </w:p>
    <w:p w14:paraId="021C1CE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30px;</w:t>
      </w:r>
    </w:p>
    <w:p w14:paraId="0B8CFBE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3AA93C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098FE61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07B547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4664AEC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ent {</w:t>
      </w:r>
    </w:p>
    <w:p w14:paraId="1F91D5D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0px;</w:t>
      </w:r>
    </w:p>
    <w:p w14:paraId="38C5993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0F945D8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49D3D5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E9FA1F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w:t>
      </w:r>
    </w:p>
    <w:p w14:paraId="2D1469D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600px;</w:t>
      </w:r>
    </w:p>
    <w:p w14:paraId="032CA4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62A570C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FE574F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ent form .user-details {</w:t>
      </w:r>
    </w:p>
    <w:p w14:paraId="20C5085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41DCC42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lex-wrap: wrap;</w:t>
      </w:r>
    </w:p>
    <w:p w14:paraId="4D5DAC8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space-between;</w:t>
      </w:r>
    </w:p>
    <w:p w14:paraId="1DB0EF9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20px 0 12px 0;</w:t>
      </w:r>
    </w:p>
    <w:p w14:paraId="27E45C4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EB5FE1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6E2A05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user-details .input-box {</w:t>
      </w:r>
    </w:p>
    <w:p w14:paraId="5F2CE79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bottom: 15px;</w:t>
      </w:r>
    </w:p>
    <w:p w14:paraId="58BE67F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calc(100% / 2 - 20px);</w:t>
      </w:r>
    </w:p>
    <w:p w14:paraId="1BA7918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6879CC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1B95330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input-box span.details {</w:t>
      </w:r>
    </w:p>
    <w:p w14:paraId="45D2DBF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block;</w:t>
      </w:r>
    </w:p>
    <w:p w14:paraId="454CB54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2AD3EB0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bottom: 5px;</w:t>
      </w:r>
    </w:p>
    <w:p w14:paraId="1EECD4F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EB21A7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11AEE75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 {</w:t>
      </w:r>
    </w:p>
    <w:p w14:paraId="7DED6B1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1832289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574B535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utline: none;</w:t>
      </w:r>
    </w:p>
    <w:p w14:paraId="7FC9E6F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6px;</w:t>
      </w:r>
    </w:p>
    <w:p w14:paraId="7FAE2C7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57ED3EA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left: 15px;</w:t>
      </w:r>
    </w:p>
    <w:p w14:paraId="438A648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1px solid #ccc;</w:t>
      </w:r>
    </w:p>
    <w:p w14:paraId="2F3EE4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bottom-width: 2px;</w:t>
      </w:r>
    </w:p>
    <w:p w14:paraId="1AD03C4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41A5DB8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2E341B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35D503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select {</w:t>
      </w:r>
    </w:p>
    <w:p w14:paraId="1DDA368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576B956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554EF2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utline: none;</w:t>
      </w:r>
    </w:p>
    <w:p w14:paraId="50C645C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6px;</w:t>
      </w:r>
    </w:p>
    <w:p w14:paraId="61705EF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2EF87BA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left: 15px;</w:t>
      </w:r>
    </w:p>
    <w:p w14:paraId="0DAD9A6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1px solid #ccc;</w:t>
      </w:r>
    </w:p>
    <w:p w14:paraId="580933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bottom-width: 2px;</w:t>
      </w:r>
    </w:p>
    <w:p w14:paraId="73FF927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2EA38B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53276E5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AC0F8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focus,</w:t>
      </w:r>
    </w:p>
    <w:p w14:paraId="481725E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 .input-box input:valid {</w:t>
      </w:r>
    </w:p>
    <w:p w14:paraId="3B15C19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color: #9b59b6;</w:t>
      </w:r>
    </w:p>
    <w:p w14:paraId="4CAFCFC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FC3326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4E707D5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gender-details .gender-title {</w:t>
      </w:r>
    </w:p>
    <w:p w14:paraId="4C85651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30px;</w:t>
      </w:r>
    </w:p>
    <w:p w14:paraId="3484388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4F79D26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F89DC8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6DE5E2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w:t>
      </w:r>
    </w:p>
    <w:p w14:paraId="0BCF6EC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2FD9123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80%;</w:t>
      </w:r>
    </w:p>
    <w:p w14:paraId="359BDC7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14px 0;</w:t>
      </w:r>
    </w:p>
    <w:p w14:paraId="37655B9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justify-content: space-between;</w:t>
      </w:r>
    </w:p>
    <w:p w14:paraId="467820C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98D3E9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0AA7F73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label {</w:t>
      </w:r>
    </w:p>
    <w:p w14:paraId="68C394D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display: flex;</w:t>
      </w:r>
    </w:p>
    <w:p w14:paraId="32325EE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align-items: center;</w:t>
      </w:r>
    </w:p>
    <w:p w14:paraId="51700A2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ursor: pointer;</w:t>
      </w:r>
    </w:p>
    <w:p w14:paraId="524352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BAE2BF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63DA35C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label .dot {</w:t>
      </w:r>
    </w:p>
    <w:p w14:paraId="454E7F1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8px;</w:t>
      </w:r>
    </w:p>
    <w:p w14:paraId="6F6E871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8px;</w:t>
      </w:r>
    </w:p>
    <w:p w14:paraId="7E41999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0%;</w:t>
      </w:r>
    </w:p>
    <w:p w14:paraId="35ADB85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right: 10px;</w:t>
      </w:r>
    </w:p>
    <w:p w14:paraId="6485483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d9d9d9;</w:t>
      </w:r>
    </w:p>
    <w:p w14:paraId="682FDCF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5px solid transparent;</w:t>
      </w:r>
    </w:p>
    <w:p w14:paraId="0F3DB78C"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4DB71CF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4DF4F4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05F03F7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1:checked~.category label .one,</w:t>
      </w:r>
    </w:p>
    <w:p w14:paraId="6CBE88D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2:checked~.category label .two,</w:t>
      </w:r>
    </w:p>
    <w:p w14:paraId="6493D80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dot-3:checked~.category label .three {</w:t>
      </w:r>
    </w:p>
    <w:p w14:paraId="16D3423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9b59b6;</w:t>
      </w:r>
    </w:p>
    <w:p w14:paraId="419FD7E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color: #d9d9d9;</w:t>
      </w:r>
    </w:p>
    <w:p w14:paraId="2C2A7AE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4BAD74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3EE177F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6AC408F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7D99859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w:t>
      </w:r>
    </w:p>
    <w:p w14:paraId="05A7984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45px;</w:t>
      </w:r>
    </w:p>
    <w:p w14:paraId="09889C5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 35px 0</w:t>
      </w:r>
    </w:p>
    <w:p w14:paraId="58E2FF0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175DF98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0B3A3E9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input {</w:t>
      </w:r>
    </w:p>
    <w:p w14:paraId="547F96B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height: 100%;</w:t>
      </w:r>
    </w:p>
    <w:p w14:paraId="3DC6F53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14B9A1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radius: 5px;</w:t>
      </w:r>
    </w:p>
    <w:p w14:paraId="306B505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order: none;</w:t>
      </w:r>
    </w:p>
    <w:p w14:paraId="1FF6EA4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lor: #fff;</w:t>
      </w:r>
    </w:p>
    <w:p w14:paraId="5E85C41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18px;</w:t>
      </w:r>
    </w:p>
    <w:p w14:paraId="4CC05F3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weight: 500;</w:t>
      </w:r>
    </w:p>
    <w:p w14:paraId="0B1208B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letter-spacing: 1px;</w:t>
      </w:r>
    </w:p>
    <w:p w14:paraId="4DE61E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ursor: pointer;</w:t>
      </w:r>
    </w:p>
    <w:p w14:paraId="1022F35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ransition: all 0.3s ease;</w:t>
      </w:r>
    </w:p>
    <w:p w14:paraId="27DEEB2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2DF05C7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7917E92A"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2558E95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button input:hover {</w:t>
      </w:r>
    </w:p>
    <w:p w14:paraId="5EFC9CD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 linear-gradient(-135deg, #71b7e6, #9b59b6);</w:t>
      </w:r>
    </w:p>
    <w:p w14:paraId="1C192BE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CB65AA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4AC02CF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form .category {</w:t>
      </w:r>
    </w:p>
    <w:p w14:paraId="498A6622"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5D7D151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29F2565"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4E6A47D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content form .user-details {</w:t>
      </w:r>
    </w:p>
    <w:p w14:paraId="5E52ED21"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x-height: 300px;</w:t>
      </w:r>
    </w:p>
    <w:p w14:paraId="2E5FE5A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overflow-y: scroll;</w:t>
      </w:r>
    </w:p>
    <w:p w14:paraId="2FFA0944"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2642482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7D5C5F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user-details::-webkit-scrollbar {</w:t>
      </w:r>
    </w:p>
    <w:p w14:paraId="3F18ACD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5px;</w:t>
      </w:r>
    </w:p>
    <w:p w14:paraId="30AB5D3E"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924E2A6"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5717CCF3"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input[type="button"] {</w:t>
      </w:r>
    </w:p>
    <w:p w14:paraId="471E6D87"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margin-top: 10px;</w:t>
      </w:r>
    </w:p>
    <w:p w14:paraId="755CB96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background-color: rgb(75, 75, 238);</w:t>
      </w:r>
    </w:p>
    <w:p w14:paraId="014234D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color: white;</w:t>
      </w:r>
    </w:p>
    <w:p w14:paraId="63F2A07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0px;</w:t>
      </w:r>
    </w:p>
    <w:p w14:paraId="6E03703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padding: 10px 20px;</w:t>
      </w:r>
    </w:p>
    <w:p w14:paraId="14F5CC7F"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width: 100%;</w:t>
      </w:r>
    </w:p>
    <w:p w14:paraId="34B2F330"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text-align: center;</w:t>
      </w:r>
    </w:p>
    <w:p w14:paraId="5028441D"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33C9F7E9"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p>
    <w:p w14:paraId="66386448"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label {</w:t>
      </w:r>
    </w:p>
    <w:p w14:paraId="1C6C18A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 xml:space="preserve">    font-size: 20px;</w:t>
      </w:r>
    </w:p>
    <w:p w14:paraId="79FB0AEB" w14:textId="77777777" w:rsidR="00CF2416" w:rsidRPr="00CF2416" w:rsidRDefault="00CF2416" w:rsidP="00CF2416">
      <w:pPr>
        <w:pStyle w:val="HTMLPreformatted"/>
        <w:shd w:val="clear" w:color="auto" w:fill="FFFFFF"/>
        <w:rPr>
          <w:rFonts w:ascii="Times New Roman" w:hAnsi="Times New Roman" w:cs="Times New Roman"/>
          <w:color w:val="000000"/>
          <w:sz w:val="28"/>
          <w:szCs w:val="28"/>
        </w:rPr>
      </w:pPr>
      <w:r w:rsidRPr="00CF2416">
        <w:rPr>
          <w:rFonts w:ascii="Times New Roman" w:hAnsi="Times New Roman" w:cs="Times New Roman"/>
          <w:color w:val="000000"/>
          <w:sz w:val="28"/>
          <w:szCs w:val="28"/>
        </w:rPr>
        <w:t>}</w:t>
      </w:r>
    </w:p>
    <w:p w14:paraId="03EA46A2" w14:textId="0D7E3EBA" w:rsidR="00CF2416" w:rsidRDefault="002474E0" w:rsidP="00442093">
      <w:pP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w:t>
      </w:r>
    </w:p>
    <w:p w14:paraId="4064365C" w14:textId="77777777" w:rsidR="00053B17" w:rsidRDefault="00053B17" w:rsidP="00CF2416">
      <w:pPr>
        <w:rPr>
          <w:rFonts w:ascii="Times New Roman" w:eastAsia="Times New Roman" w:hAnsi="Times New Roman" w:cs="Times New Roman"/>
          <w:b/>
          <w:sz w:val="28"/>
          <w:szCs w:val="28"/>
          <w:u w:val="single"/>
          <w:lang w:val="en-US"/>
        </w:rPr>
      </w:pPr>
    </w:p>
    <w:p w14:paraId="39663CD6" w14:textId="77777777" w:rsidR="00053B17" w:rsidRDefault="00053B17" w:rsidP="00CF2416">
      <w:pPr>
        <w:rPr>
          <w:rFonts w:ascii="Times New Roman" w:eastAsia="Times New Roman" w:hAnsi="Times New Roman" w:cs="Times New Roman"/>
          <w:b/>
          <w:sz w:val="28"/>
          <w:szCs w:val="28"/>
          <w:u w:val="single"/>
          <w:lang w:val="en-US"/>
        </w:rPr>
      </w:pPr>
    </w:p>
    <w:p w14:paraId="736F11BD" w14:textId="77777777" w:rsidR="00053B17" w:rsidRDefault="00053B17" w:rsidP="00CF2416">
      <w:pPr>
        <w:rPr>
          <w:rFonts w:ascii="Times New Roman" w:eastAsia="Times New Roman" w:hAnsi="Times New Roman" w:cs="Times New Roman"/>
          <w:b/>
          <w:sz w:val="28"/>
          <w:szCs w:val="28"/>
          <w:u w:val="single"/>
          <w:lang w:val="en-US"/>
        </w:rPr>
      </w:pPr>
    </w:p>
    <w:p w14:paraId="6C772F18" w14:textId="77777777" w:rsidR="00053B17" w:rsidRDefault="00053B17" w:rsidP="00CF2416">
      <w:pPr>
        <w:rPr>
          <w:rFonts w:ascii="Times New Roman" w:eastAsia="Times New Roman" w:hAnsi="Times New Roman" w:cs="Times New Roman"/>
          <w:b/>
          <w:sz w:val="28"/>
          <w:szCs w:val="28"/>
          <w:u w:val="single"/>
          <w:lang w:val="en-US"/>
        </w:rPr>
      </w:pPr>
    </w:p>
    <w:p w14:paraId="1F2DED23" w14:textId="77777777" w:rsidR="00053B17" w:rsidRDefault="00053B17" w:rsidP="00CF2416">
      <w:pPr>
        <w:rPr>
          <w:rFonts w:ascii="Times New Roman" w:eastAsia="Times New Roman" w:hAnsi="Times New Roman" w:cs="Times New Roman"/>
          <w:b/>
          <w:sz w:val="28"/>
          <w:szCs w:val="28"/>
          <w:u w:val="single"/>
          <w:lang w:val="en-US"/>
        </w:rPr>
      </w:pPr>
    </w:p>
    <w:p w14:paraId="51873D38" w14:textId="77777777" w:rsidR="00053B17" w:rsidRDefault="00053B17" w:rsidP="00CF2416">
      <w:pPr>
        <w:rPr>
          <w:rFonts w:ascii="Times New Roman" w:eastAsia="Times New Roman" w:hAnsi="Times New Roman" w:cs="Times New Roman"/>
          <w:b/>
          <w:sz w:val="28"/>
          <w:szCs w:val="28"/>
          <w:u w:val="single"/>
          <w:lang w:val="en-US"/>
        </w:rPr>
      </w:pPr>
    </w:p>
    <w:p w14:paraId="7AE8FD32" w14:textId="77777777" w:rsidR="00053B17" w:rsidRDefault="00053B17" w:rsidP="00CF2416">
      <w:pPr>
        <w:rPr>
          <w:rFonts w:ascii="Times New Roman" w:eastAsia="Times New Roman" w:hAnsi="Times New Roman" w:cs="Times New Roman"/>
          <w:b/>
          <w:sz w:val="28"/>
          <w:szCs w:val="28"/>
          <w:u w:val="single"/>
          <w:lang w:val="en-US"/>
        </w:rPr>
      </w:pPr>
    </w:p>
    <w:p w14:paraId="131C4D2D" w14:textId="4C447FD5" w:rsidR="00CF2416" w:rsidRDefault="00CF2416" w:rsidP="00CF2416">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ONLINE APPOINTMENT [JS]:</w:t>
      </w:r>
    </w:p>
    <w:p w14:paraId="1ACF8590" w14:textId="2643B364" w:rsidR="00CF2416" w:rsidRDefault="00CF2416" w:rsidP="00CF2416">
      <w:pPr>
        <w:rPr>
          <w:rFonts w:ascii="Times New Roman" w:eastAsia="Times New Roman" w:hAnsi="Times New Roman" w:cs="Times New Roman"/>
          <w:b/>
          <w:sz w:val="28"/>
          <w:szCs w:val="28"/>
          <w:u w:val="single"/>
          <w:lang w:val="en-US"/>
        </w:rPr>
      </w:pPr>
    </w:p>
    <w:p w14:paraId="43450CFB"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function formValidation() {</w:t>
      </w:r>
    </w:p>
    <w:p w14:paraId="4B0FD100"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frm = document.getElementById("registration");</w:t>
      </w:r>
    </w:p>
    <w:p w14:paraId="38D1C25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uname = document.getElementById("username");</w:t>
      </w:r>
    </w:p>
    <w:p w14:paraId="62197F8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uemail = document.getElementById("email");</w:t>
      </w:r>
    </w:p>
    <w:p w14:paraId="073E953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uphone = document.getElementById("phone");</w:t>
      </w:r>
    </w:p>
    <w:p w14:paraId="06F049A3"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uspecia = document.getElementById("special");</w:t>
      </w:r>
    </w:p>
    <w:p w14:paraId="4B45AB1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udate = document.getElementById("date");</w:t>
      </w:r>
    </w:p>
    <w:p w14:paraId="4AC13FA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allLetter(uname)) {</w:t>
      </w:r>
    </w:p>
    <w:p w14:paraId="72B419F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allnumeric(uphone)) {</w:t>
      </w:r>
    </w:p>
    <w:p w14:paraId="02554EA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ValidateEmail(uemail)) {</w:t>
      </w:r>
    </w:p>
    <w:p w14:paraId="1DB75DC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alletter(uspecia)) {</w:t>
      </w:r>
    </w:p>
    <w:p w14:paraId="1E952723"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cv1 = escape(document.getElementById("username").value) + ";";</w:t>
      </w:r>
    </w:p>
    <w:p w14:paraId="5B0B28A7"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cv4 = escape(document.getElementById("special").value) + ";";</w:t>
      </w:r>
    </w:p>
    <w:p w14:paraId="56237EA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cv5 = escape(document.getElementById("date").value) + ";";</w:t>
      </w:r>
    </w:p>
    <w:p w14:paraId="2ABFEE9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document.cookie ="online mode :"+ "patient name=" + cv1+";"</w:t>
      </w:r>
    </w:p>
    <w:p w14:paraId="2032049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document.cookie ="Specialist="+ cv4+";"</w:t>
      </w:r>
    </w:p>
    <w:p w14:paraId="39E6922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document.cookie ="date"+cv5 +";"</w:t>
      </w:r>
    </w:p>
    <w:p w14:paraId="5D81F40D"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indow.location.href = "sucess.html";</w:t>
      </w:r>
    </w:p>
    <w:p w14:paraId="5D7C89A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0DBA0AAA"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3537CF4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3918E257"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0AAFF8E1"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w:t>
      </w:r>
    </w:p>
    <w:p w14:paraId="1BEB77FA"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p>
    <w:p w14:paraId="33667A0D"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function allLetter(uname) {</w:t>
      </w:r>
    </w:p>
    <w:p w14:paraId="7D652274"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letters = /^[A-Za-z]+$/;</w:t>
      </w:r>
    </w:p>
    <w:p w14:paraId="2BE7C543"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uname.value == "") {</w:t>
      </w:r>
    </w:p>
    <w:p w14:paraId="75875E6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Username should not be empty');</w:t>
      </w:r>
    </w:p>
    <w:p w14:paraId="653D5EB2"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7E66C560"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if (uname.value.match(letters)) //letters.test(uname.value);</w:t>
      </w:r>
    </w:p>
    <w:p w14:paraId="47AEF79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1E5D8F03"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true;</w:t>
      </w:r>
    </w:p>
    <w:p w14:paraId="0644252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7F532D4C"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w:t>
      </w:r>
    </w:p>
    <w:p w14:paraId="34FDC9C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Username must have alphabet characters only');</w:t>
      </w:r>
    </w:p>
    <w:p w14:paraId="073292DD"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name.value = "";</w:t>
      </w:r>
    </w:p>
    <w:p w14:paraId="3A38EB4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name.focus();</w:t>
      </w:r>
    </w:p>
    <w:p w14:paraId="34A69EBE"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false;</w:t>
      </w:r>
    </w:p>
    <w:p w14:paraId="7724AF5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5567B861"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w:t>
      </w:r>
    </w:p>
    <w:p w14:paraId="0719535C"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function ValidateEmail(uemail) {</w:t>
      </w:r>
    </w:p>
    <w:p w14:paraId="719F960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mailformat = /^([a-zA-Z0-9_\.\-])+\@(([a-zA-Z0-9\-])+\.)+([a-zA-Z0-9]{2,4})+$/;</w:t>
      </w:r>
    </w:p>
    <w:p w14:paraId="124BB82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uemail.value.match(mailformat)) {</w:t>
      </w:r>
    </w:p>
    <w:p w14:paraId="7DE484C2"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true;</w:t>
      </w:r>
    </w:p>
    <w:p w14:paraId="42C60974"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42656E19"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w:t>
      </w:r>
    </w:p>
    <w:p w14:paraId="483D8F72"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You have entered an invalid email address!");</w:t>
      </w:r>
    </w:p>
    <w:p w14:paraId="7CB4E47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email.focus();</w:t>
      </w:r>
    </w:p>
    <w:p w14:paraId="42AEE56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false;</w:t>
      </w:r>
    </w:p>
    <w:p w14:paraId="4AA397A1"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00FCD4F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w:t>
      </w:r>
    </w:p>
    <w:p w14:paraId="7E8269D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function allnumeric(uphone) {</w:t>
      </w:r>
    </w:p>
    <w:p w14:paraId="6C22FE5F"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numbers = /^[0-9]+$/;</w:t>
      </w:r>
    </w:p>
    <w:p w14:paraId="158580C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uphone.value.match(numbers)) {</w:t>
      </w:r>
    </w:p>
    <w:p w14:paraId="3DA9BB97"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true;</w:t>
      </w:r>
    </w:p>
    <w:p w14:paraId="338E684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794305CA"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w:t>
      </w:r>
    </w:p>
    <w:p w14:paraId="1B4217B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Phone number must have numeric characters only');</w:t>
      </w:r>
    </w:p>
    <w:p w14:paraId="51946860"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phone.focus();</w:t>
      </w:r>
    </w:p>
    <w:p w14:paraId="4574FAC0"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false;</w:t>
      </w:r>
    </w:p>
    <w:p w14:paraId="33C4635B"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1024581A"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w:t>
      </w:r>
    </w:p>
    <w:p w14:paraId="5D54A034"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function alletter(uspecia) {</w:t>
      </w:r>
    </w:p>
    <w:p w14:paraId="1292E507"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var letters = /^[A-Za-z]+$/;</w:t>
      </w:r>
    </w:p>
    <w:p w14:paraId="2868F3DE"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if (uspecia.value == "") {</w:t>
      </w:r>
    </w:p>
    <w:p w14:paraId="5D605993"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specialist name should not be empty');</w:t>
      </w:r>
    </w:p>
    <w:p w14:paraId="545932A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7CF8C066"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if (uspecia.value.match(letters)) //letters.test(uname.value);</w:t>
      </w:r>
    </w:p>
    <w:p w14:paraId="6DFA0ECD"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2D16B128"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true;</w:t>
      </w:r>
    </w:p>
    <w:p w14:paraId="5A97078C"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6F0972A7"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else {</w:t>
      </w:r>
    </w:p>
    <w:p w14:paraId="588066FB"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alert('specialist name must have alphabet characters only');</w:t>
      </w:r>
    </w:p>
    <w:p w14:paraId="50FB7DD4"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specia.value = "";</w:t>
      </w:r>
    </w:p>
    <w:p w14:paraId="5B171544"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uspecia.focus();</w:t>
      </w:r>
    </w:p>
    <w:p w14:paraId="1F97B715"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return false;</w:t>
      </w:r>
    </w:p>
    <w:p w14:paraId="1A577141"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 xml:space="preserve">    }</w:t>
      </w:r>
    </w:p>
    <w:p w14:paraId="27A08F2D" w14:textId="77777777" w:rsidR="009F6401" w:rsidRPr="009F6401" w:rsidRDefault="009F6401" w:rsidP="009F6401">
      <w:pPr>
        <w:pStyle w:val="HTMLPreformatted"/>
        <w:shd w:val="clear" w:color="auto" w:fill="FFFFFF"/>
        <w:rPr>
          <w:rFonts w:ascii="Times New Roman" w:hAnsi="Times New Roman" w:cs="Times New Roman"/>
          <w:color w:val="000000"/>
          <w:sz w:val="28"/>
          <w:szCs w:val="28"/>
        </w:rPr>
      </w:pPr>
      <w:r w:rsidRPr="009F6401">
        <w:rPr>
          <w:rFonts w:ascii="Times New Roman" w:hAnsi="Times New Roman" w:cs="Times New Roman"/>
          <w:color w:val="000000"/>
          <w:sz w:val="28"/>
          <w:szCs w:val="28"/>
        </w:rPr>
        <w:t>}</w:t>
      </w:r>
    </w:p>
    <w:p w14:paraId="0E45C126" w14:textId="6B91C54F" w:rsidR="00CF2416" w:rsidRDefault="00CF2416" w:rsidP="00CF2416">
      <w:pPr>
        <w:rPr>
          <w:rFonts w:ascii="Times New Roman" w:eastAsia="Times New Roman" w:hAnsi="Times New Roman" w:cs="Times New Roman"/>
          <w:b/>
          <w:sz w:val="28"/>
          <w:szCs w:val="28"/>
          <w:u w:val="single"/>
          <w:lang w:val="en-US"/>
        </w:rPr>
      </w:pPr>
    </w:p>
    <w:p w14:paraId="3FF77F8B" w14:textId="3F391D9E" w:rsidR="004E3071" w:rsidRPr="002474E0" w:rsidRDefault="009F6401" w:rsidP="00442093">
      <w:pPr>
        <w:rPr>
          <w:rFonts w:ascii="Times New Roman" w:eastAsia="Times New Roman" w:hAnsi="Times New Roman" w:cs="Times New Roman"/>
          <w:b/>
          <w:sz w:val="28"/>
          <w:szCs w:val="28"/>
          <w:u w:val="single"/>
          <w:lang w:val="en-US"/>
        </w:rPr>
      </w:pPr>
      <w:r>
        <w:rPr>
          <w:rFonts w:ascii="Times New Roman" w:eastAsia="Times New Roman" w:hAnsi="Times New Roman" w:cs="Times New Roman"/>
          <w:b/>
          <w:sz w:val="28"/>
          <w:szCs w:val="28"/>
          <w:u w:val="single"/>
          <w:lang w:val="en-US"/>
        </w:rPr>
        <w:t>============================================================</w:t>
      </w:r>
    </w:p>
    <w:p w14:paraId="40F00A61" w14:textId="77777777" w:rsidR="00053B17" w:rsidRDefault="00053B17" w:rsidP="00442093">
      <w:pPr>
        <w:rPr>
          <w:rFonts w:ascii="Times New Roman" w:eastAsia="Times New Roman" w:hAnsi="Times New Roman" w:cs="Times New Roman"/>
          <w:b/>
          <w:sz w:val="28"/>
          <w:szCs w:val="28"/>
          <w:u w:val="single"/>
          <w:lang w:val="en-US"/>
        </w:rPr>
      </w:pPr>
    </w:p>
    <w:p w14:paraId="2D60CF85" w14:textId="77777777" w:rsidR="00053B17" w:rsidRDefault="00053B17" w:rsidP="00442093">
      <w:pPr>
        <w:rPr>
          <w:rFonts w:ascii="Times New Roman" w:eastAsia="Times New Roman" w:hAnsi="Times New Roman" w:cs="Times New Roman"/>
          <w:b/>
          <w:sz w:val="28"/>
          <w:szCs w:val="28"/>
          <w:u w:val="single"/>
          <w:lang w:val="en-US"/>
        </w:rPr>
      </w:pPr>
    </w:p>
    <w:p w14:paraId="5A4B0FB3" w14:textId="77777777" w:rsidR="00053B17" w:rsidRDefault="00053B17" w:rsidP="00442093">
      <w:pPr>
        <w:rPr>
          <w:rFonts w:ascii="Times New Roman" w:eastAsia="Times New Roman" w:hAnsi="Times New Roman" w:cs="Times New Roman"/>
          <w:b/>
          <w:sz w:val="28"/>
          <w:szCs w:val="28"/>
          <w:u w:val="single"/>
          <w:lang w:val="en-US"/>
        </w:rPr>
      </w:pPr>
    </w:p>
    <w:p w14:paraId="5DB3C737" w14:textId="77777777" w:rsidR="00053B17" w:rsidRDefault="00053B17" w:rsidP="00442093">
      <w:pPr>
        <w:rPr>
          <w:rFonts w:ascii="Times New Roman" w:eastAsia="Times New Roman" w:hAnsi="Times New Roman" w:cs="Times New Roman"/>
          <w:b/>
          <w:sz w:val="28"/>
          <w:szCs w:val="28"/>
          <w:u w:val="single"/>
          <w:lang w:val="en-US"/>
        </w:rPr>
      </w:pPr>
    </w:p>
    <w:p w14:paraId="58072752" w14:textId="77777777" w:rsidR="00053B17" w:rsidRDefault="00053B17" w:rsidP="00442093">
      <w:pPr>
        <w:rPr>
          <w:rFonts w:ascii="Times New Roman" w:eastAsia="Times New Roman" w:hAnsi="Times New Roman" w:cs="Times New Roman"/>
          <w:b/>
          <w:sz w:val="28"/>
          <w:szCs w:val="28"/>
          <w:u w:val="single"/>
          <w:lang w:val="en-US"/>
        </w:rPr>
      </w:pPr>
    </w:p>
    <w:p w14:paraId="315F146E" w14:textId="77777777" w:rsidR="00053B17" w:rsidRDefault="00053B17" w:rsidP="00442093">
      <w:pPr>
        <w:rPr>
          <w:rFonts w:ascii="Times New Roman" w:eastAsia="Times New Roman" w:hAnsi="Times New Roman" w:cs="Times New Roman"/>
          <w:b/>
          <w:sz w:val="28"/>
          <w:szCs w:val="28"/>
          <w:u w:val="single"/>
          <w:lang w:val="en-US"/>
        </w:rPr>
      </w:pPr>
    </w:p>
    <w:p w14:paraId="282E8E34" w14:textId="257C6C9A" w:rsidR="004E3071" w:rsidRPr="002474E0" w:rsidRDefault="004E3071" w:rsidP="00442093">
      <w:pPr>
        <w:rPr>
          <w:rFonts w:ascii="Times New Roman" w:eastAsia="Times New Roman" w:hAnsi="Times New Roman" w:cs="Times New Roman"/>
          <w:b/>
          <w:sz w:val="28"/>
          <w:szCs w:val="28"/>
          <w:u w:val="single"/>
          <w:lang w:val="en-US"/>
        </w:rPr>
      </w:pPr>
      <w:r w:rsidRPr="002474E0">
        <w:rPr>
          <w:rFonts w:ascii="Times New Roman" w:eastAsia="Times New Roman" w:hAnsi="Times New Roman" w:cs="Times New Roman"/>
          <w:b/>
          <w:sz w:val="28"/>
          <w:szCs w:val="28"/>
          <w:u w:val="single"/>
          <w:lang w:val="en-US"/>
        </w:rPr>
        <w:t>DOCTOR LIST:</w:t>
      </w:r>
    </w:p>
    <w:p w14:paraId="5509B14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DOCTYPE html&gt;</w:t>
      </w:r>
    </w:p>
    <w:p w14:paraId="6FE313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 lang="en"&gt;</w:t>
      </w:r>
    </w:p>
    <w:p w14:paraId="7562FD5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19DA6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ead&gt;</w:t>
      </w:r>
    </w:p>
    <w:p w14:paraId="4804C4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title&gt;Doctor list&lt;/title&gt;</w:t>
      </w:r>
    </w:p>
    <w:p w14:paraId="7A00FB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hortcut icon" type="image" href="2.png"&gt;</w:t>
      </w:r>
    </w:p>
    <w:p w14:paraId="12CB6C9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nav.css"&gt;</w:t>
      </w:r>
    </w:p>
    <w:p w14:paraId="211170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351815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w:t>
      </w:r>
    </w:p>
    <w:p w14:paraId="77F93EF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right: 0;</w:t>
      </w:r>
    </w:p>
    <w:p w14:paraId="2FF19F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px;</w:t>
      </w:r>
    </w:p>
    <w:p w14:paraId="6378A2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6042F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0999EF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7174D7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2A8EA7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1{</w:t>
      </w:r>
    </w:p>
    <w:p w14:paraId="3DC09C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2147A1F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40px;</w:t>
      </w:r>
    </w:p>
    <w:p w14:paraId="541D6A0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7788A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in{</w:t>
      </w:r>
    </w:p>
    <w:p w14:paraId="3655A8F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0F409A3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C694B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st{</w:t>
      </w:r>
    </w:p>
    <w:p w14:paraId="2E91DCE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2CD420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2%;</w:t>
      </w:r>
    </w:p>
    <w:p w14:paraId="60E8CF8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5px groove black;</w:t>
      </w:r>
    </w:p>
    <w:p w14:paraId="5E6ED4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5CDEC7E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5px;</w:t>
      </w:r>
    </w:p>
    <w:p w14:paraId="69A7A5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F978F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w:t>
      </w:r>
    </w:p>
    <w:p w14:paraId="5474DB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st-style: none;</w:t>
      </w:r>
    </w:p>
    <w:p w14:paraId="22094B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59A34F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9295E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st ul{</w:t>
      </w:r>
    </w:p>
    <w:p w14:paraId="731C71E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30px;</w:t>
      </w:r>
    </w:p>
    <w:p w14:paraId="2549A2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4F93E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38CEE6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ead&gt;</w:t>
      </w:r>
    </w:p>
    <w:p w14:paraId="747AD00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268C45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 class="f"&gt;</w:t>
      </w:r>
    </w:p>
    <w:p w14:paraId="6E5559A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nova main.html" class="g"&gt;&lt;i class="fa fa-home"&gt;&lt;/i&gt;Home&lt;br&gt;&lt;/a&gt;&lt;/li&gt;</w:t>
      </w:r>
    </w:p>
    <w:p w14:paraId="5B5E8D8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appoinment.html" class="g"&gt;&lt;i class="fa fa-book"&gt;&lt;/i&gt;Book&lt;br&gt;Appointment&lt;/a&gt;&lt;/li&gt;</w:t>
      </w:r>
    </w:p>
    <w:p w14:paraId="55675C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parmacy.html" class="g"&gt;&lt;i class="fa fa-tablet" aria-hidden="true"&gt;&lt;/i&gt;</w:t>
      </w:r>
    </w:p>
    <w:p w14:paraId="794D49B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uy&lt;br&gt;Medicine&lt;/a&gt;&lt;/li&gt;</w:t>
      </w:r>
    </w:p>
    <w:p w14:paraId="2511FDD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https://g.page/NovaIVFCHENNAI?share" class="g" target="_blank"&gt; &lt;i</w:t>
      </w:r>
    </w:p>
    <w:p w14:paraId="3E43435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lass="fa fa-location-arrow"&gt;&lt;/i&gt;Hospital&lt;br&gt;Location&lt;/a&gt;&lt;/li&gt;</w:t>
      </w:r>
    </w:p>
    <w:p w14:paraId="357C646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lab.html" class="g"&gt;&lt;i class="fas fa-microscope"&gt;&lt;/i&gt; LAB Result&lt;br&gt;&lt;/a&gt;&lt;/li&gt;</w:t>
      </w:r>
    </w:p>
    <w:p w14:paraId="0025D6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h"&gt;&lt;a href="nova main.html" class="g"&gt;&lt;img src="user.png" width="30px" height="30px" style="margin-right:3px;"&gt;&lt;/a&gt;&lt;/li&gt;</w:t>
      </w:r>
    </w:p>
    <w:p w14:paraId="46ACA1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67BE663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nav&gt;&lt;br&gt;</w:t>
      </w:r>
    </w:p>
    <w:p w14:paraId="0E64BC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1&gt;Doctor List&lt;/h1&gt;</w:t>
      </w:r>
    </w:p>
    <w:p w14:paraId="49A616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03BEEE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4ED6B0D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1D4C2E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EB14B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429A50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lt;/li&gt;</w:t>
      </w:r>
    </w:p>
    <w:p w14:paraId="3515D3D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37&lt;/li&gt;</w:t>
      </w:r>
    </w:p>
    <w:p w14:paraId="216CB4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ENT specialist&lt;/li&gt;</w:t>
      </w:r>
    </w:p>
    <w:p w14:paraId="6256553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15years&lt;/li&gt;</w:t>
      </w:r>
    </w:p>
    <w:p w14:paraId="251005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2A96C5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8AF07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DBF79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5A76E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13512CC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C304E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544232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vishaal&lt;/li&gt;</w:t>
      </w:r>
    </w:p>
    <w:p w14:paraId="0AA358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6&lt;/li&gt;</w:t>
      </w:r>
    </w:p>
    <w:p w14:paraId="378FE69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spine surgeon&lt;/li&gt;</w:t>
      </w:r>
    </w:p>
    <w:p w14:paraId="268EBE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 5years&lt;/li&gt;</w:t>
      </w:r>
    </w:p>
    <w:p w14:paraId="4D420B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9C72A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8BAB46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DA7DE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0C1D79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61B923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68C94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A1B3D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Ragul&lt;/li&gt;</w:t>
      </w:r>
    </w:p>
    <w:p w14:paraId="7220D7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6&lt;/li&gt;</w:t>
      </w:r>
    </w:p>
    <w:p w14:paraId="70EB79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Medical Oncologist&lt;/li&gt;</w:t>
      </w:r>
    </w:p>
    <w:p w14:paraId="14B1EC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0 years&lt;/li&gt;</w:t>
      </w:r>
    </w:p>
    <w:p w14:paraId="08DD89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35DF2A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D69E51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285937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9782C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244A23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7E1075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86614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5F2DBB6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87A77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D4BBA2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Arul&lt;/li&gt;</w:t>
      </w:r>
    </w:p>
    <w:p w14:paraId="2D30FDE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60&lt;/li&gt;</w:t>
      </w:r>
    </w:p>
    <w:p w14:paraId="4B884B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Gynaecologist&lt;/li&gt;</w:t>
      </w:r>
    </w:p>
    <w:p w14:paraId="46C342C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5 years&lt;/li&gt;</w:t>
      </w:r>
    </w:p>
    <w:p w14:paraId="4BE5E1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4D1630F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760C26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60FBBD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24A71F8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3A7206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3801CA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4D8A7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Naveen&lt;/li&gt;</w:t>
      </w:r>
    </w:p>
    <w:p w14:paraId="26AE5C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49&lt;/li&gt;</w:t>
      </w:r>
    </w:p>
    <w:p w14:paraId="0A263A2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General Physician&lt;/li&gt;</w:t>
      </w:r>
    </w:p>
    <w:p w14:paraId="7792CE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 12year&lt;/li&gt;</w:t>
      </w:r>
    </w:p>
    <w:p w14:paraId="560FA6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31650D6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CBF81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9CAAE7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F945B1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597709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6B52BC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F5E344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Kamal&lt;/li&gt;</w:t>
      </w:r>
    </w:p>
    <w:p w14:paraId="4C0996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 34&lt;/li&gt;</w:t>
      </w:r>
    </w:p>
    <w:p w14:paraId="26E1E0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ENT specialist&lt;/li&gt;</w:t>
      </w:r>
    </w:p>
    <w:p w14:paraId="42673A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4 years&lt;/li&gt;</w:t>
      </w:r>
    </w:p>
    <w:p w14:paraId="0D3367C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820D0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DE4DF3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054EDE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5372F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412BDB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4A9A6B4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21127FC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DBCA7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980E0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Souban&lt;/li&gt;</w:t>
      </w:r>
    </w:p>
    <w:p w14:paraId="503C89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43&lt;/li&gt;</w:t>
      </w:r>
    </w:p>
    <w:p w14:paraId="3D81AD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Paediatric surgeon&lt;/li&gt;</w:t>
      </w:r>
    </w:p>
    <w:p w14:paraId="32D7421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 16years &lt;/li&gt;</w:t>
      </w:r>
    </w:p>
    <w:p w14:paraId="070FBC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1BF91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D42B57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3395AB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7A5B36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1839CE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CC4936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1C576B1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Suresh&lt;/li&gt;</w:t>
      </w:r>
    </w:p>
    <w:p w14:paraId="60B47D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39&lt;/li&gt;</w:t>
      </w:r>
    </w:p>
    <w:p w14:paraId="072CE1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Nephrologist&lt;/li&gt;</w:t>
      </w:r>
    </w:p>
    <w:p w14:paraId="5FD811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 11years&lt;/li&gt;</w:t>
      </w:r>
    </w:p>
    <w:p w14:paraId="7F2D40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6235F7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61210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E0468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1A3030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45BEAA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E982A9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6EA765F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suriya&lt;/li&gt;</w:t>
      </w:r>
    </w:p>
    <w:p w14:paraId="26FF463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44&lt;/li&gt;</w:t>
      </w:r>
    </w:p>
    <w:p w14:paraId="2A3485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Opthamologist&lt;/li&gt;</w:t>
      </w:r>
    </w:p>
    <w:p w14:paraId="3BFA94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 16years&lt;/li&gt;</w:t>
      </w:r>
    </w:p>
    <w:p w14:paraId="1732DA7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14F413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2A289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091C2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2D429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0552A7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4E4AF48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2C934B4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29BB24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B866A4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3EA80F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Mohan&lt;/li&gt;</w:t>
      </w:r>
    </w:p>
    <w:p w14:paraId="5062605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6&lt;/li&gt;</w:t>
      </w:r>
    </w:p>
    <w:p w14:paraId="6917BA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Vascular &amp; Endovasular&lt;/li&gt;</w:t>
      </w:r>
    </w:p>
    <w:p w14:paraId="4E4B94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3years&lt;/li&gt;</w:t>
      </w:r>
    </w:p>
    <w:p w14:paraId="4486DB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49D78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81E3F8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B76FD8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0EE9BA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37B212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580ED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E26E0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Ramesh&lt;/li&gt;</w:t>
      </w:r>
    </w:p>
    <w:p w14:paraId="347B3AD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63&lt;/li&gt;</w:t>
      </w:r>
    </w:p>
    <w:p w14:paraId="768C195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Urologist&lt;/li&gt;</w:t>
      </w:r>
    </w:p>
    <w:p w14:paraId="77B558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6years&lt;/li&gt;</w:t>
      </w:r>
    </w:p>
    <w:p w14:paraId="0319B8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CD74DF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AD69A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5E88FD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5E1F1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5806647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8493A5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C50FB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vinay&lt;/li&gt;</w:t>
      </w:r>
    </w:p>
    <w:p w14:paraId="49D783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9&lt;/li&gt;</w:t>
      </w:r>
    </w:p>
    <w:p w14:paraId="6BD590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cardiologist&lt;/li&gt;</w:t>
      </w:r>
    </w:p>
    <w:p w14:paraId="7B1BCC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19years&lt;/li&gt;</w:t>
      </w:r>
    </w:p>
    <w:p w14:paraId="74844FA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12F0F7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14108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6E586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E6A24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28FF942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6FE2C75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6A0689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7E37F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D9AB0D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sarathi&lt;/li&gt;</w:t>
      </w:r>
    </w:p>
    <w:p w14:paraId="027FD51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0&lt;/li&gt;</w:t>
      </w:r>
    </w:p>
    <w:p w14:paraId="7D1EC62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General physican &lt;/li&gt;</w:t>
      </w:r>
    </w:p>
    <w:p w14:paraId="20A45DC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18years&lt;/li&gt;</w:t>
      </w:r>
    </w:p>
    <w:p w14:paraId="5CAE47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50279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AF7F4D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5783A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3064CB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25F2BB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C200EB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4E290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Infant&lt;/li&gt;</w:t>
      </w:r>
    </w:p>
    <w:p w14:paraId="22C2D41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70&lt;/li&gt;</w:t>
      </w:r>
    </w:p>
    <w:p w14:paraId="274E33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 Nephrologist&lt;/li&gt;</w:t>
      </w:r>
    </w:p>
    <w:p w14:paraId="7E2D6A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Paediatric surgeon&lt;/li&gt;</w:t>
      </w:r>
    </w:p>
    <w:p w14:paraId="2F5682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4E68B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B81E6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1849B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74173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04F016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98FA82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673362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David&lt;/li&gt;</w:t>
      </w:r>
    </w:p>
    <w:p w14:paraId="39462E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67&lt;/li&gt;</w:t>
      </w:r>
    </w:p>
    <w:p w14:paraId="546BDB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Pulmonology&lt;/li&gt;</w:t>
      </w:r>
    </w:p>
    <w:p w14:paraId="48C524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9years&lt;/li&gt;</w:t>
      </w:r>
    </w:p>
    <w:p w14:paraId="4E13F8F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6F43D80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8C26CE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5D828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086DC3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0BAE62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main"&gt;</w:t>
      </w:r>
    </w:p>
    <w:p w14:paraId="2D1C142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293ED5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6A921A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2140E4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5675267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 Naresh&lt;/li&gt;</w:t>
      </w:r>
    </w:p>
    <w:p w14:paraId="6752820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1&lt;/li&gt;</w:t>
      </w:r>
    </w:p>
    <w:p w14:paraId="6353E1C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Cardiologist&lt;/li&gt;</w:t>
      </w:r>
    </w:p>
    <w:p w14:paraId="240933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15years&lt;/li&gt;</w:t>
      </w:r>
    </w:p>
    <w:p w14:paraId="1008EBA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414408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A14881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0B575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3C60207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4ECA7D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94FA6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0FA9DB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hari&lt;/li&gt;</w:t>
      </w:r>
    </w:p>
    <w:p w14:paraId="0258F5E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56&lt;/li&gt;</w:t>
      </w:r>
    </w:p>
    <w:p w14:paraId="29DDBF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cardiologist&lt;/li&gt;</w:t>
      </w:r>
    </w:p>
    <w:p w14:paraId="3B03FC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18years&lt;/li&gt;</w:t>
      </w:r>
    </w:p>
    <w:p w14:paraId="22EB58B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39B68A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ADA989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F1DD0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list"&gt;</w:t>
      </w:r>
    </w:p>
    <w:p w14:paraId="55CDBB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img src="d.png" height="170px" width="150px"&gt;&lt;/div&gt;</w:t>
      </w:r>
    </w:p>
    <w:p w14:paraId="50990BD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A680E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4EECA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name"&gt;&lt;b&gt;Name:&lt;/b&gt;Karthick&lt;/li&gt;</w:t>
      </w:r>
    </w:p>
    <w:p w14:paraId="77E0632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age"&gt;&lt;b&gt;Age:&lt;/b&gt;63&lt;/li&gt;</w:t>
      </w:r>
    </w:p>
    <w:p w14:paraId="7648686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specialist"&gt;&lt;b&gt;Spacilest:&lt;/b&gt;Spine Surgeon&lt;/li&gt;</w:t>
      </w:r>
    </w:p>
    <w:p w14:paraId="52DAB2F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xperince"&gt;&lt;b&gt;Experince:&lt;/b&gt;21years&lt;/li&gt;</w:t>
      </w:r>
    </w:p>
    <w:p w14:paraId="2B100BA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19B53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EE3A15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DB1C2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76F3E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51C067EA" w14:textId="71C25577" w:rsidR="004E3071" w:rsidRDefault="004E3071" w:rsidP="004E3071">
      <w:pPr>
        <w:pStyle w:val="HTMLPreformatted"/>
        <w:pBdr>
          <w:bottom w:val="double" w:sz="6" w:space="1" w:color="auto"/>
        </w:pBdr>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gt;</w:t>
      </w:r>
    </w:p>
    <w:p w14:paraId="380870D1" w14:textId="36DCE56E" w:rsidR="00053B17" w:rsidRDefault="00053B17" w:rsidP="004E3071">
      <w:pPr>
        <w:pStyle w:val="HTMLPreformatted"/>
        <w:shd w:val="clear" w:color="auto" w:fill="FFFFFF"/>
        <w:rPr>
          <w:rFonts w:ascii="Times New Roman" w:hAnsi="Times New Roman" w:cs="Times New Roman"/>
          <w:color w:val="000000"/>
          <w:sz w:val="28"/>
          <w:szCs w:val="28"/>
        </w:rPr>
      </w:pPr>
    </w:p>
    <w:p w14:paraId="535A8F31" w14:textId="543429A9" w:rsidR="00053B17" w:rsidRDefault="00053B17" w:rsidP="004E3071">
      <w:pPr>
        <w:pStyle w:val="HTMLPreformatted"/>
        <w:shd w:val="clear" w:color="auto" w:fill="FFFFFF"/>
        <w:rPr>
          <w:rFonts w:ascii="Times New Roman" w:hAnsi="Times New Roman" w:cs="Times New Roman"/>
          <w:color w:val="000000"/>
          <w:sz w:val="28"/>
          <w:szCs w:val="28"/>
        </w:rPr>
      </w:pPr>
    </w:p>
    <w:p w14:paraId="702F1095" w14:textId="589C1C50" w:rsidR="00053B17" w:rsidRDefault="00053B17" w:rsidP="004E3071">
      <w:pPr>
        <w:pStyle w:val="HTMLPreformatted"/>
        <w:shd w:val="clear" w:color="auto" w:fill="FFFFFF"/>
        <w:rPr>
          <w:rFonts w:ascii="Times New Roman" w:hAnsi="Times New Roman" w:cs="Times New Roman"/>
          <w:color w:val="000000"/>
          <w:sz w:val="28"/>
          <w:szCs w:val="28"/>
        </w:rPr>
      </w:pPr>
    </w:p>
    <w:p w14:paraId="77F71063" w14:textId="5C3C924F" w:rsidR="00053B17" w:rsidRDefault="00053B17" w:rsidP="004E3071">
      <w:pPr>
        <w:pStyle w:val="HTMLPreformatted"/>
        <w:shd w:val="clear" w:color="auto" w:fill="FFFFFF"/>
        <w:rPr>
          <w:rFonts w:ascii="Times New Roman" w:hAnsi="Times New Roman" w:cs="Times New Roman"/>
          <w:color w:val="000000"/>
          <w:sz w:val="28"/>
          <w:szCs w:val="28"/>
        </w:rPr>
      </w:pPr>
    </w:p>
    <w:p w14:paraId="1AC5D3B7" w14:textId="3257E65A" w:rsidR="00053B17" w:rsidRDefault="00053B17" w:rsidP="004E3071">
      <w:pPr>
        <w:pStyle w:val="HTMLPreformatted"/>
        <w:shd w:val="clear" w:color="auto" w:fill="FFFFFF"/>
        <w:rPr>
          <w:rFonts w:ascii="Times New Roman" w:hAnsi="Times New Roman" w:cs="Times New Roman"/>
          <w:color w:val="000000"/>
          <w:sz w:val="28"/>
          <w:szCs w:val="28"/>
        </w:rPr>
      </w:pPr>
    </w:p>
    <w:p w14:paraId="712CE07C" w14:textId="61ACF46C" w:rsidR="00053B17" w:rsidRDefault="00053B17" w:rsidP="004E3071">
      <w:pPr>
        <w:pStyle w:val="HTMLPreformatted"/>
        <w:shd w:val="clear" w:color="auto" w:fill="FFFFFF"/>
        <w:rPr>
          <w:rFonts w:ascii="Times New Roman" w:hAnsi="Times New Roman" w:cs="Times New Roman"/>
          <w:color w:val="000000"/>
          <w:sz w:val="28"/>
          <w:szCs w:val="28"/>
        </w:rPr>
      </w:pPr>
    </w:p>
    <w:p w14:paraId="4329CB58" w14:textId="356ACF54" w:rsidR="00053B17" w:rsidRDefault="00053B17" w:rsidP="004E3071">
      <w:pPr>
        <w:pStyle w:val="HTMLPreformatted"/>
        <w:shd w:val="clear" w:color="auto" w:fill="FFFFFF"/>
        <w:rPr>
          <w:rFonts w:ascii="Times New Roman" w:hAnsi="Times New Roman" w:cs="Times New Roman"/>
          <w:color w:val="000000"/>
          <w:sz w:val="28"/>
          <w:szCs w:val="28"/>
        </w:rPr>
      </w:pPr>
    </w:p>
    <w:p w14:paraId="5DA0939E" w14:textId="744C06E3" w:rsidR="00053B17" w:rsidRDefault="00053B17" w:rsidP="004E3071">
      <w:pPr>
        <w:pStyle w:val="HTMLPreformatted"/>
        <w:shd w:val="clear" w:color="auto" w:fill="FFFFFF"/>
        <w:rPr>
          <w:rFonts w:ascii="Times New Roman" w:hAnsi="Times New Roman" w:cs="Times New Roman"/>
          <w:color w:val="000000"/>
          <w:sz w:val="28"/>
          <w:szCs w:val="28"/>
        </w:rPr>
      </w:pPr>
    </w:p>
    <w:p w14:paraId="23B12149"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07AA382F" w14:textId="58FFA056" w:rsidR="004E3071" w:rsidRPr="00053B17" w:rsidRDefault="004E3071" w:rsidP="004E3071">
      <w:pPr>
        <w:pStyle w:val="HTMLPreformatted"/>
        <w:shd w:val="clear" w:color="auto" w:fill="FFFFFF"/>
        <w:rPr>
          <w:rFonts w:ascii="Times New Roman" w:hAnsi="Times New Roman" w:cs="Times New Roman"/>
          <w:b/>
          <w:bCs/>
          <w:color w:val="000000"/>
          <w:sz w:val="28"/>
          <w:szCs w:val="28"/>
          <w:u w:val="single"/>
        </w:rPr>
      </w:pPr>
      <w:r w:rsidRPr="00053B17">
        <w:rPr>
          <w:rFonts w:ascii="Times New Roman" w:hAnsi="Times New Roman" w:cs="Times New Roman"/>
          <w:b/>
          <w:bCs/>
          <w:color w:val="000000"/>
          <w:sz w:val="28"/>
          <w:szCs w:val="28"/>
          <w:u w:val="single"/>
        </w:rPr>
        <w:t>PHARMACY [HTML]:</w:t>
      </w:r>
    </w:p>
    <w:p w14:paraId="61B6DB0E" w14:textId="3EFEA3CB" w:rsidR="004E3071" w:rsidRDefault="004E3071" w:rsidP="004E3071">
      <w:pPr>
        <w:pStyle w:val="HTMLPreformatted"/>
        <w:shd w:val="clear" w:color="auto" w:fill="FFFFFF"/>
        <w:rPr>
          <w:rFonts w:ascii="Times New Roman" w:hAnsi="Times New Roman" w:cs="Times New Roman"/>
          <w:color w:val="000000"/>
          <w:sz w:val="28"/>
          <w:szCs w:val="28"/>
        </w:rPr>
      </w:pPr>
    </w:p>
    <w:p w14:paraId="217402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DOCTYPE html&gt;</w:t>
      </w:r>
    </w:p>
    <w:p w14:paraId="7A9ED2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 lang="en"&gt;</w:t>
      </w:r>
    </w:p>
    <w:p w14:paraId="3A0F4E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ead&gt;</w:t>
      </w:r>
    </w:p>
    <w:p w14:paraId="784934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title&gt;Nova Multispeciality Hospital-parmacy&lt;/title&gt;</w:t>
      </w:r>
    </w:p>
    <w:p w14:paraId="2B60EF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hortcut icon" type="image" href="2.png"&gt;</w:t>
      </w:r>
    </w:p>
    <w:p w14:paraId="40BF169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parmacy.css" type="text/css"&gt;</w:t>
      </w:r>
    </w:p>
    <w:p w14:paraId="7DD295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new.css" type="text/css"&gt;</w:t>
      </w:r>
    </w:p>
    <w:p w14:paraId="12BA04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cript src="parmacy.js"&gt;&lt;/script&gt;</w:t>
      </w:r>
    </w:p>
    <w:p w14:paraId="055726D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https://cdnjs.cloudflare.com/ajax/libs/font-awesome/5.15.3/css/all.min.css"/&gt;</w:t>
      </w:r>
    </w:p>
    <w:p w14:paraId="7B7984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https://cdnjs.cloudflare.com/ajax/libs/font-awesome/4.7.0/css/font-awesome.css" /&gt;</w:t>
      </w:r>
    </w:p>
    <w:p w14:paraId="7FE116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nav.css"&gt;</w:t>
      </w:r>
    </w:p>
    <w:p w14:paraId="791ED33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2E9AA41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w:t>
      </w:r>
    </w:p>
    <w:p w14:paraId="7D96444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right: 0;</w:t>
      </w:r>
    </w:p>
    <w:p w14:paraId="08C703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px;</w:t>
      </w:r>
    </w:p>
    <w:p w14:paraId="55CD1C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8BFFB3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8153E4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220306B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ead&gt;</w:t>
      </w:r>
    </w:p>
    <w:p w14:paraId="69250A3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4D05F69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hed"&gt;</w:t>
      </w:r>
    </w:p>
    <w:p w14:paraId="78D1B6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nova.html" target="_parent"&gt;&lt;img src="2.png" class="img" /&gt;&lt;/a&gt;&lt;b class="name"&gt;NOVA</w:t>
      </w:r>
    </w:p>
    <w:p w14:paraId="2042F2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mall&gt;&lt;small&gt;&lt;small&gt;Multispeciality Hospital&lt;sup&gt;&amp;reg;&lt;/sup&gt;-Parmacy&lt;/small&gt;&lt;/small&gt;&lt;/small&gt;&lt;/b&gt;</w:t>
      </w:r>
    </w:p>
    <w:p w14:paraId="434E012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28EC96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nav&gt;</w:t>
      </w:r>
    </w:p>
    <w:p w14:paraId="5AD1298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 class="f"&gt;</w:t>
      </w:r>
    </w:p>
    <w:p w14:paraId="25338B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 class="g"&gt;&lt;i class="fa fa-home"&gt;&lt;/i&gt;Home&lt;br&gt;&lt;/a&gt;&lt;/li&gt;</w:t>
      </w:r>
    </w:p>
    <w:p w14:paraId="45690A4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appoinment.html" class="g"&gt;&lt;i class="fa fa-book"&gt;&lt;/i&gt;Book&lt;br&gt;Appointment&lt;/a&gt;&lt;/li&gt;</w:t>
      </w:r>
    </w:p>
    <w:p w14:paraId="69BBCF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parmacy.html" class="g"&gt;&lt;i class="fa fa-tablet" aria-hidden="true"&gt;&lt;/i&gt;</w:t>
      </w:r>
    </w:p>
    <w:p w14:paraId="651585C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uy&lt;br&gt;Medicine&lt;/a&gt;&lt;/li&gt;</w:t>
      </w:r>
    </w:p>
    <w:p w14:paraId="05B9CFF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https://g.page/NovaIVFCHENNAI?share" class="g" target="_blank"&gt; &lt;i</w:t>
      </w:r>
    </w:p>
    <w:p w14:paraId="446B810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lass="fa fa-location-arrow"&gt;&lt;/i&gt;Hospital&lt;br&gt;Location&lt;/a&gt;&lt;/li&gt;</w:t>
      </w:r>
    </w:p>
    <w:p w14:paraId="6B40FA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lab.html" class="g"&gt;&lt;i class="fas fa-microscope"&gt;&lt;/i&gt; LAB Result&lt;br&gt;&lt;/a&gt;&lt;/li&gt;</w:t>
      </w:r>
    </w:p>
    <w:p w14:paraId="36D6D2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h"&gt;&lt;img src="user.png" width="30px" height="30px" style="margin-right:3px;"&gt;&lt;a href="nova.html"</w:t>
      </w:r>
    </w:p>
    <w:p w14:paraId="6A695A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lass="g" onclick="logout()"&gt;logout&lt;/a&gt;&lt;/li&gt;</w:t>
      </w:r>
    </w:p>
    <w:p w14:paraId="66AF8C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7B82D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nav&gt;&lt;br&gt;</w:t>
      </w:r>
    </w:p>
    <w:p w14:paraId="6FAF6E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1"&gt;</w:t>
      </w:r>
    </w:p>
    <w:p w14:paraId="3839363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c1"&gt;</w:t>
      </w:r>
    </w:p>
    <w:p w14:paraId="05E27E5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ent"&gt;</w:t>
      </w:r>
    </w:p>
    <w:p w14:paraId="5D1530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gt;</w:t>
      </w:r>
    </w:p>
    <w:p w14:paraId="11013C2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webp" width="200px" height="200px"&gt;</w:t>
      </w:r>
    </w:p>
    <w:p w14:paraId="776E37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Zandu Pancharishta Ayurvedic Digestive Tonic&lt;/div&gt;</w:t>
      </w:r>
    </w:p>
    <w:p w14:paraId="5A4C849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58&lt;/div&gt;</w:t>
      </w:r>
    </w:p>
    <w:p w14:paraId="4486E22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gt;&lt;i class="fa fa-shopping-cart" aria-hidden="true"&gt;&lt;/i&gt;Add cart&lt;/button&gt;&lt;/div&gt;</w:t>
      </w:r>
    </w:p>
    <w:p w14:paraId="059DE6F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5B1E5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gt;</w:t>
      </w:r>
    </w:p>
    <w:p w14:paraId="64C7B8A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webp" width="200px" height="200px"&gt;</w:t>
      </w:r>
    </w:p>
    <w:p w14:paraId="5D050B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OZiva Protein Chocolate Flavour Powder for Women&lt;/div&gt;</w:t>
      </w:r>
    </w:p>
    <w:p w14:paraId="25A1DB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1444&lt;/div&gt;</w:t>
      </w:r>
    </w:p>
    <w:p w14:paraId="4D6755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gt;&lt;i class="fa fa-shopping-cart" aria-hidden="true"&gt;&lt;/i&gt;Add cart&lt;/button&gt;&lt;/div&gt;</w:t>
      </w:r>
    </w:p>
    <w:p w14:paraId="1055FC4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DBB95A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gt;</w:t>
      </w:r>
    </w:p>
    <w:p w14:paraId="3068A5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webp" width="200px" height="200px"&gt;</w:t>
      </w:r>
    </w:p>
    <w:p w14:paraId="39AA68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Dr. Ortho Oil&lt;/div&gt;</w:t>
      </w:r>
    </w:p>
    <w:p w14:paraId="597101E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144&lt;/div&gt;&lt;br&gt;</w:t>
      </w:r>
    </w:p>
    <w:p w14:paraId="5F620A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gt;&lt;i class="fa fa-shopping-cart" aria-hidden="true"&gt;&lt;/i&gt;Add cart&lt;/button&gt;&lt;/div&gt;</w:t>
      </w:r>
    </w:p>
    <w:p w14:paraId="4F4344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2B3A9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4"&gt;</w:t>
      </w:r>
    </w:p>
    <w:p w14:paraId="218C50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4.webp" width="200px" height="200px"&gt;</w:t>
      </w:r>
    </w:p>
    <w:p w14:paraId="1F01F44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Zandu Ultra  Power Balm&lt;/div&gt;</w:t>
      </w:r>
    </w:p>
    <w:p w14:paraId="2904C8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6.45&lt;/div&gt;&lt;br&gt;</w:t>
      </w:r>
    </w:p>
    <w:p w14:paraId="3799CEC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4)"&gt;&lt;i class="fa fa-shopping-cart" aria-hidden="true"&gt;&lt;/i&gt;Add cart&lt;/button&gt;&lt;/div&gt;</w:t>
      </w:r>
    </w:p>
    <w:p w14:paraId="229E66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1D4337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5"&gt;</w:t>
      </w:r>
    </w:p>
    <w:p w14:paraId="34C805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5.webp" width="200px" height="200px"&gt;</w:t>
      </w:r>
    </w:p>
    <w:p w14:paraId="788F5B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onitus Herbal Cough Remedy Syrup&lt;/div&gt;</w:t>
      </w:r>
    </w:p>
    <w:p w14:paraId="2EC37A0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198&lt;/div&gt;</w:t>
      </w:r>
    </w:p>
    <w:p w14:paraId="1C2D7B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5)"&gt;&lt;i class="fa fa-shopping-cart" aria-hidden="true"&gt;&lt;/i&gt;Add cart&lt;/button&gt;&lt;/div&gt;</w:t>
      </w:r>
    </w:p>
    <w:p w14:paraId="17F3E4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2A0716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6"&gt;</w:t>
      </w:r>
    </w:p>
    <w:p w14:paraId="602BDC0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6.webp" width="200px" height="200px"&gt;</w:t>
      </w:r>
    </w:p>
    <w:p w14:paraId="0DA3EC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Omron Blood PressureMonitor HEM-7121 J&lt;/div&gt;</w:t>
      </w:r>
    </w:p>
    <w:p w14:paraId="64C06E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298&lt;/div&gt;</w:t>
      </w:r>
    </w:p>
    <w:p w14:paraId="455D2D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6)"&gt;&lt;i class="fa fa-shopping-cart" aria-hidden="true"&gt;&lt;/i&gt;Add cart&lt;/button&gt;&lt;/div&gt;</w:t>
      </w:r>
    </w:p>
    <w:p w14:paraId="2298F6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13BFA5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7"&gt;</w:t>
      </w:r>
    </w:p>
    <w:p w14:paraId="55002E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7.webp" width="200px" height="200px"&gt;</w:t>
      </w:r>
    </w:p>
    <w:p w14:paraId="030B96D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olland &amp; Barrett Magnesium with Zinc&lt;/div&gt;</w:t>
      </w:r>
    </w:p>
    <w:p w14:paraId="6EA6707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98&lt;/div&gt;</w:t>
      </w:r>
    </w:p>
    <w:p w14:paraId="0235BE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7)"&gt;&lt;i class="fa fa-shopping-cart" aria-hidden="true"&gt;&lt;/i&gt;Add cart&lt;/button&gt;&lt;/div&gt;</w:t>
      </w:r>
    </w:p>
    <w:p w14:paraId="62E998E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69ADE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E5057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ent1"&gt;</w:t>
      </w:r>
    </w:p>
    <w:p w14:paraId="1B3E221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9AE90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8"&gt;</w:t>
      </w:r>
    </w:p>
    <w:p w14:paraId="78DD83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8.webp" width="200px" height="200px"&gt;</w:t>
      </w:r>
    </w:p>
    <w:p w14:paraId="651858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Saffola Honey&lt;/div&gt;</w:t>
      </w:r>
    </w:p>
    <w:p w14:paraId="71FF6F0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367&lt;/div&gt;&lt;br&gt;</w:t>
      </w:r>
    </w:p>
    <w:p w14:paraId="6F53A4E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8)"&gt;&lt;i class="fa fa-shopping-cart" aria-hidden="true"&gt;&lt;/i&gt;Add cart&lt;/button&gt;&lt;/div&gt;</w:t>
      </w:r>
    </w:p>
    <w:p w14:paraId="76EA1CD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E6145B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9"&gt;</w:t>
      </w:r>
    </w:p>
    <w:p w14:paraId="44BD313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9.webp" width="200px" height="200px"&gt;</w:t>
      </w:r>
    </w:p>
    <w:p w14:paraId="2915BE6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Swadeshi Ayush Kwath Drops&lt;/div&gt;</w:t>
      </w:r>
    </w:p>
    <w:p w14:paraId="4235804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08&lt;/div&gt;&lt;br&gt;</w:t>
      </w:r>
    </w:p>
    <w:p w14:paraId="19880D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9)"&gt;&lt;i class="fa fa-shopping-cart" aria-hidden="true"&gt;&lt;/i&gt;Add cart&lt;/button&gt;&lt;/div&gt;</w:t>
      </w:r>
    </w:p>
    <w:p w14:paraId="13880B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53507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0"&gt;</w:t>
      </w:r>
    </w:p>
    <w:p w14:paraId="3E7AF06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0.webp" width="200px" height="200px"&gt;</w:t>
      </w:r>
    </w:p>
    <w:p w14:paraId="0D65F1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Nitrotech Protein Milk Chocolate Flavour Powder&lt;/div&gt;</w:t>
      </w:r>
    </w:p>
    <w:p w14:paraId="1AEF3B1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298&lt;/div&gt;</w:t>
      </w:r>
    </w:p>
    <w:p w14:paraId="66BA5E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0)"&gt;&lt;i class="fa fa-shopping-cart" aria-hidden="true"&gt;&lt;/i&gt;Add cart&lt;/button&gt;&lt;/div&gt;</w:t>
      </w:r>
    </w:p>
    <w:p w14:paraId="16BCFF5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B9C1E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1"&gt;</w:t>
      </w:r>
    </w:p>
    <w:p w14:paraId="5F5727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1.webp" width="200px" height="200px"&gt;</w:t>
      </w:r>
    </w:p>
    <w:p w14:paraId="2DA437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Omron Blood Pressure Monitor HEM-7121 J&lt;/div&gt;</w:t>
      </w:r>
    </w:p>
    <w:p w14:paraId="0FF883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569&lt;/div&gt;</w:t>
      </w:r>
    </w:p>
    <w:p w14:paraId="4BD0DA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1)"&gt;&lt;i class="fa fa-shopping-cart" aria-hidden="true"&gt;&lt;/i&gt;Add cart&lt;/button&gt;&lt;/div&gt;</w:t>
      </w:r>
    </w:p>
    <w:p w14:paraId="2655012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6198B2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2"&gt;</w:t>
      </w:r>
    </w:p>
    <w:p w14:paraId="3CFB750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2.webp" width="200px" height="200px"&gt;</w:t>
      </w:r>
    </w:p>
    <w:p w14:paraId="15C4CFE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Glucose-D Orange Flavour Instant Energy Drink,&lt;/div&gt;</w:t>
      </w:r>
    </w:p>
    <w:p w14:paraId="3A67B1C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87&lt;/div&gt;</w:t>
      </w:r>
    </w:p>
    <w:p w14:paraId="371BB3E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2)"&gt;&lt;i class="fa fa-shopping-cart" aria-hidden="true"&gt;&lt;/i&gt;Add cart&lt;/button&gt;&lt;/div&gt;</w:t>
      </w:r>
    </w:p>
    <w:p w14:paraId="3CD156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5F10F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3"&gt;</w:t>
      </w:r>
    </w:p>
    <w:p w14:paraId="4BF02D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3.webp" width="200px" height="200px"&gt;</w:t>
      </w:r>
    </w:p>
    <w:p w14:paraId="581E088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Ice Bag&lt;/div&gt;</w:t>
      </w:r>
    </w:p>
    <w:p w14:paraId="133913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34&lt;/div&gt;&lt;br&gt;</w:t>
      </w:r>
    </w:p>
    <w:p w14:paraId="0FBE6D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3)"&gt;&lt;i class="fa fa-shopping-cart" aria-hidden="true"&gt;&lt;/i&gt;Add cart&lt;/button&gt;&lt;/div&gt;</w:t>
      </w:r>
    </w:p>
    <w:p w14:paraId="1788F6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C5BB59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4"&gt;</w:t>
      </w:r>
    </w:p>
    <w:p w14:paraId="655322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4.webp" width="200px" height="200px"&gt;</w:t>
      </w:r>
    </w:p>
    <w:p w14:paraId="41727E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mrutanjan Headache Faster Relaxation Roll-on&lt;/div&gt;</w:t>
      </w:r>
    </w:p>
    <w:p w14:paraId="606279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7979&lt;/div&gt;</w:t>
      </w:r>
    </w:p>
    <w:p w14:paraId="3CE96BC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4)"&gt;&lt;i class="fa fa-shopping-cart" aria-hidden="true"&gt;&lt;/i&gt;Add cart&lt;/button&gt;&lt;/div&gt;</w:t>
      </w:r>
    </w:p>
    <w:p w14:paraId="61D955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9B26BB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CDB1F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ent2"&gt;</w:t>
      </w:r>
    </w:p>
    <w:p w14:paraId="7D4AB6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5"&gt;</w:t>
      </w:r>
    </w:p>
    <w:p w14:paraId="3658E33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5.webp" width="200px" height="200px"&gt;</w:t>
      </w:r>
    </w:p>
    <w:p w14:paraId="0B1085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Woodwards Gripe Watery&lt;/div&gt;</w:t>
      </w:r>
    </w:p>
    <w:p w14:paraId="13E6E9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0&lt;/div&gt;&lt;br&gt;</w:t>
      </w:r>
    </w:p>
    <w:p w14:paraId="1C99489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5)"&gt;&lt;i class="fa fa-shopping-cart" aria-hidden="true"&gt;&lt;/i&gt;Add cart&lt;/button&gt;&lt;/div&gt;</w:t>
      </w:r>
    </w:p>
    <w:p w14:paraId="3F82A8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27FEEA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6"&gt;</w:t>
      </w:r>
    </w:p>
    <w:p w14:paraId="50F2BA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6.webp" width="200px" height="200px"&gt;</w:t>
      </w:r>
    </w:p>
    <w:p w14:paraId="0AE6F8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Nestle Cerelac Wheat Apple Baby Cereal&lt;/div&gt;</w:t>
      </w:r>
    </w:p>
    <w:p w14:paraId="59CFD8B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08&lt;/div&gt;</w:t>
      </w:r>
    </w:p>
    <w:p w14:paraId="15B8E5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6)"&gt;&lt;i class="fa fa-shopping-cart" aria-hidden="true"&gt;&lt;/i&gt;Add cart&lt;/button&gt;&lt;/div&gt;</w:t>
      </w:r>
    </w:p>
    <w:p w14:paraId="7153D73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8741D3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7"&gt;</w:t>
      </w:r>
    </w:p>
    <w:p w14:paraId="5992994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7.webp" width="200px" height="200px"&gt;</w:t>
      </w:r>
    </w:p>
    <w:p w14:paraId="680F3D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Pancha Tulasi Drops&lt;/div&gt;</w:t>
      </w:r>
    </w:p>
    <w:p w14:paraId="2BA879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98&lt;/div&gt;&lt;br&gt;</w:t>
      </w:r>
    </w:p>
    <w:p w14:paraId="793E50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7)"&gt;&lt;i class="fa fa-shopping-cart" aria-hidden="true"&gt;&lt;/i&gt;Add cart&lt;/button&gt;&lt;/div&gt;</w:t>
      </w:r>
    </w:p>
    <w:p w14:paraId="6692CBB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89EB5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8"&gt;</w:t>
      </w:r>
    </w:p>
    <w:p w14:paraId="6B9C3CC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8.webp" width="200px" height="200px"&gt;</w:t>
      </w:r>
    </w:p>
    <w:p w14:paraId="63D57B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Cough Drops&lt;/div&gt;</w:t>
      </w:r>
    </w:p>
    <w:p w14:paraId="0FF1026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59&lt;/div&gt;&lt;br&gt;</w:t>
      </w:r>
    </w:p>
    <w:p w14:paraId="2BF4DA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8)"&gt;&lt;i class="fa fa-shopping-cart" aria-hidden="true"&gt;&lt;/i&gt;Add cart&lt;/button&gt;&lt;/div&gt;</w:t>
      </w:r>
    </w:p>
    <w:p w14:paraId="6B7F2C2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8CCE8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19"&gt;</w:t>
      </w:r>
    </w:p>
    <w:p w14:paraId="37F1CA1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0.webp" width="200px" height="200px"&gt;</w:t>
      </w:r>
    </w:p>
    <w:p w14:paraId="51E2FC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Dettol Antiseptic Liquid&lt;/div&gt;</w:t>
      </w:r>
    </w:p>
    <w:p w14:paraId="0C0E9D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887&lt;/div&gt;&lt;br&gt;</w:t>
      </w:r>
    </w:p>
    <w:p w14:paraId="27CCF73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19)"&gt;&lt;i class="fa fa-shopping-cart" aria-hidden="true"&gt;&lt;/i&gt;Add cart&lt;/button&gt;&lt;/div&gt;</w:t>
      </w:r>
    </w:p>
    <w:p w14:paraId="7D34F7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40ED4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0"&gt;</w:t>
      </w:r>
    </w:p>
    <w:p w14:paraId="77F4A01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19.webp" width="200px" height="200px"&gt;</w:t>
      </w:r>
    </w:p>
    <w:p w14:paraId="7EAF4D4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and Sanitizer&lt;/div&gt;</w:t>
      </w:r>
    </w:p>
    <w:p w14:paraId="2634876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74&lt;/div&gt;&lt;br&gt;</w:t>
      </w:r>
    </w:p>
    <w:p w14:paraId="483BD9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0)"&gt;&lt;i class="fa fa-shopping-cart" aria-hidden="true"&gt;&lt;/i&gt;Add cart&lt;/button&gt;&lt;/div&gt;</w:t>
      </w:r>
    </w:p>
    <w:p w14:paraId="3B18D37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274B4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1"&gt;</w:t>
      </w:r>
    </w:p>
    <w:p w14:paraId="122D19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2.webp" width="200px" height="200px"&gt;</w:t>
      </w:r>
    </w:p>
    <w:p w14:paraId="6744236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Cinthol Original Soap&lt;/div&gt;</w:t>
      </w:r>
    </w:p>
    <w:p w14:paraId="3C0EA3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37&lt;/div&gt;&lt;br&gt;</w:t>
      </w:r>
    </w:p>
    <w:p w14:paraId="18A5F5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1)"&gt;&lt;i class="fa fa-shopping-cart" aria-hidden="true"&gt;&lt;/i&gt;Add cart&lt;/button&gt;&lt;/div&gt;</w:t>
      </w:r>
    </w:p>
    <w:p w14:paraId="31CCCFF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95242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2"&gt;</w:t>
      </w:r>
    </w:p>
    <w:p w14:paraId="03BD672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3.webp" width="200px" height="200px"&gt;</w:t>
      </w:r>
    </w:p>
    <w:p w14:paraId="142A5E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imalaya Gentle Baby Shampoo&lt;/div&gt;</w:t>
      </w:r>
    </w:p>
    <w:p w14:paraId="38852F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408&lt;/div&gt;&lt;br&gt;</w:t>
      </w:r>
    </w:p>
    <w:p w14:paraId="6880FE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2)"&gt;&lt;i class="fa fa-shopping-cart" aria-hidden="true"&gt;&lt;/i&gt;Add cart&lt;/button&gt;&lt;/div&gt;</w:t>
      </w:r>
    </w:p>
    <w:p w14:paraId="37C13A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ADB9CD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3"&gt;</w:t>
      </w:r>
    </w:p>
    <w:p w14:paraId="261BF7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4.webp" width="200px" height="200px"&gt;</w:t>
      </w:r>
    </w:p>
    <w:p w14:paraId="19EB75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Johnson's Baby Shampoo&lt;/div&gt;</w:t>
      </w:r>
    </w:p>
    <w:p w14:paraId="7904CDB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398&lt;/div&gt;&lt;br&gt;</w:t>
      </w:r>
    </w:p>
    <w:p w14:paraId="485577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3)"&gt;&lt;i class="fa fa-shopping-cart" aria-hidden="true"&gt;&lt;/i&gt;Add cart&lt;/button&gt;&lt;/div&gt;</w:t>
      </w:r>
    </w:p>
    <w:p w14:paraId="11E1802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2FD8C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2414C54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BE20D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ent3"&gt;</w:t>
      </w:r>
    </w:p>
    <w:p w14:paraId="3A2596F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F1C966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6C3F5F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4"&gt;</w:t>
      </w:r>
    </w:p>
    <w:p w14:paraId="76BFF6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5.webp" width="200px" height="200px"&gt;</w:t>
      </w:r>
    </w:p>
    <w:p w14:paraId="3D53CF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Johnson's Baby Milk + Rice Lotion&lt;/div&gt;</w:t>
      </w:r>
    </w:p>
    <w:p w14:paraId="535E632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369&lt;/div&gt;</w:t>
      </w:r>
    </w:p>
    <w:p w14:paraId="670E343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4)"&gt;&lt;i class="fa fa-shopping-cart" aria-hidden="true"&gt;&lt;/i&gt;Add cart&lt;/button&gt;&lt;/div&gt;</w:t>
      </w:r>
    </w:p>
    <w:p w14:paraId="26F52D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6CCDDE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5"&gt;</w:t>
      </w:r>
    </w:p>
    <w:p w14:paraId="1C69AC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6.webp" width="200px" height="200px"&gt;</w:t>
      </w:r>
    </w:p>
    <w:p w14:paraId="1D0C87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Johnson's Baby Lotion,&lt;/div&gt;</w:t>
      </w:r>
    </w:p>
    <w:p w14:paraId="04A670B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87&lt;/div&gt;&lt;br&gt;</w:t>
      </w:r>
    </w:p>
    <w:p w14:paraId="003EF8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5)"&gt;&lt;i class="fa fa-shopping-cart" aria-hidden="true"&gt;&lt;/i&gt;Add cart&lt;/button&gt;&lt;/div&gt;</w:t>
      </w:r>
    </w:p>
    <w:p w14:paraId="0AD5957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ED34F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6"&gt;</w:t>
      </w:r>
    </w:p>
    <w:p w14:paraId="4BABDFD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7.webp" width="200px" height="200px"&gt;</w:t>
      </w:r>
    </w:p>
    <w:p w14:paraId="1BB8053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Johnson's Baby Oil&lt;/div&gt;</w:t>
      </w:r>
    </w:p>
    <w:p w14:paraId="7DADDAD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34&lt;/div&gt;&lt;br&gt;</w:t>
      </w:r>
    </w:p>
    <w:p w14:paraId="11B1303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6)"&gt;&lt;i class="fa fa-shopping-cart" aria-hidden="true"&gt;&lt;/i&gt;Add cart&lt;/button&gt;&lt;/div&gt;</w:t>
      </w:r>
    </w:p>
    <w:p w14:paraId="55946E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A63C6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7"&gt;</w:t>
      </w:r>
    </w:p>
    <w:p w14:paraId="20C83A0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8.webp" width="200px" height="200px"&gt;</w:t>
      </w:r>
    </w:p>
    <w:p w14:paraId="3C65E33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ccu-Chek Active Test Strips&lt;/div&gt;</w:t>
      </w:r>
    </w:p>
    <w:p w14:paraId="2BCAD7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79&lt;/div&gt;&lt;br&gt;</w:t>
      </w:r>
    </w:p>
    <w:p w14:paraId="1FBFE2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7)"&gt;&lt;i class="fa fa-shopping-cart" aria-hidden="true"&gt;&lt;/i&gt;Add cart&lt;/button&gt;&lt;/div&gt;</w:t>
      </w:r>
    </w:p>
    <w:p w14:paraId="1F57C7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58C9A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8"&gt;</w:t>
      </w:r>
    </w:p>
    <w:p w14:paraId="7E1B20C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29.webp" width="200px" height="200px"&gt;</w:t>
      </w:r>
    </w:p>
    <w:p w14:paraId="71C66E7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ccu-Chek Softclix Lancing Device&lt;/div&gt;</w:t>
      </w:r>
    </w:p>
    <w:p w14:paraId="6489310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0&lt;/div&gt;</w:t>
      </w:r>
    </w:p>
    <w:p w14:paraId="7E2B03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8)"&gt;&lt;i class="fa fa-shopping-cart" aria-hidden="true"&gt;&lt;/i&gt;Add cart&lt;/button&gt;&lt;/div&gt;</w:t>
      </w:r>
    </w:p>
    <w:p w14:paraId="5339FD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2C429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29"&gt;</w:t>
      </w:r>
    </w:p>
    <w:p w14:paraId="6A82E5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0.webp" width="200px" height="200px"&gt;</w:t>
      </w:r>
    </w:p>
    <w:p w14:paraId="3AAFDF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Omron Nebuliser NE-C28&lt;/div&gt;</w:t>
      </w:r>
    </w:p>
    <w:p w14:paraId="08128A9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08&lt;/div&gt;&lt;br&gt;</w:t>
      </w:r>
    </w:p>
    <w:p w14:paraId="4A5B54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29)"&gt;&lt;i class="fa fa-shopping-cart" aria-hidden="true"&gt;&lt;/i&gt;Add cart&lt;/button&gt;&lt;/div&gt;</w:t>
      </w:r>
    </w:p>
    <w:p w14:paraId="2CD566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1BFBB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0"&gt;</w:t>
      </w:r>
    </w:p>
    <w:p w14:paraId="038438D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1.webp" width="200px" height="200px"&gt;</w:t>
      </w:r>
    </w:p>
    <w:p w14:paraId="0284E68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Contour Plus Blood Glucose Monitoring System&lt;/div&gt;</w:t>
      </w:r>
    </w:p>
    <w:p w14:paraId="3F8C5D6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6998&lt;/div&gt;</w:t>
      </w:r>
    </w:p>
    <w:p w14:paraId="06E8E1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0)"&gt;&lt;i class="fa fa-shopping-cart" aria-hidden="true"&gt;&lt;/i&gt;Add cart&lt;/button&gt;&lt;/div&gt;</w:t>
      </w:r>
    </w:p>
    <w:p w14:paraId="2F25F0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D8F06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1"&gt;</w:t>
      </w:r>
    </w:p>
    <w:p w14:paraId="52F354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2.webp" width="200px" height="200px"&gt;</w:t>
      </w:r>
    </w:p>
    <w:p w14:paraId="5C00A0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BeatO Curv Smartphone Connected Glucometer Kit&lt;/div&gt;</w:t>
      </w:r>
    </w:p>
    <w:p w14:paraId="1F0F076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6759&lt;/div&gt;</w:t>
      </w:r>
    </w:p>
    <w:p w14:paraId="1E9C58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1)"&gt;&lt;i class="fa fa-shopping-cart" aria-hidden="true"&gt;&lt;/i&gt;Add cart&lt;/button&gt;&lt;/div&gt;</w:t>
      </w:r>
    </w:p>
    <w:p w14:paraId="6EFC35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C98FF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2"&gt;</w:t>
      </w:r>
    </w:p>
    <w:p w14:paraId="7496E6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3.webp" width="200px" height="200px"&gt;</w:t>
      </w:r>
    </w:p>
    <w:p w14:paraId="5C25C4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OneTouch Select Plus Simple Glucometer&lt;/div&gt;</w:t>
      </w:r>
    </w:p>
    <w:p w14:paraId="2FF40B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8187&lt;/div&gt;</w:t>
      </w:r>
    </w:p>
    <w:p w14:paraId="407993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2)"&gt;&lt;i class="fa fa-shopping-cart" aria-hidden="true"&gt;&lt;/i&gt;Add cart&lt;/button&gt;&lt;/div&gt;</w:t>
      </w:r>
    </w:p>
    <w:p w14:paraId="131AB09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1F671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6661B0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ent4"&gt;</w:t>
      </w:r>
    </w:p>
    <w:p w14:paraId="7628876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3"&gt;</w:t>
      </w:r>
    </w:p>
    <w:p w14:paraId="0BDF8E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4.webp" width="200px" height="200px"&gt;</w:t>
      </w:r>
    </w:p>
    <w:p w14:paraId="1A7534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Scalpe Pro Daily Anti Dandruff Shampoo&lt;/div&gt;</w:t>
      </w:r>
    </w:p>
    <w:p w14:paraId="1D717B4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07&lt;/div&gt;</w:t>
      </w:r>
    </w:p>
    <w:p w14:paraId="25941F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3)"&gt;&lt;i class="fa fa-shopping-cart" aria-hidden="true"&gt;&lt;/i&gt;Add cart&lt;/button&gt;&lt;/div&gt;</w:t>
      </w:r>
    </w:p>
    <w:p w14:paraId="3E7FB1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3D38C0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4"&gt;</w:t>
      </w:r>
    </w:p>
    <w:p w14:paraId="25B01B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5.webp" width="200px" height="200px"&gt;</w:t>
      </w:r>
    </w:p>
    <w:p w14:paraId="701501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pollo Life Premium Citrus Refreshing Wet Wipes&lt;/div&gt;</w:t>
      </w:r>
    </w:p>
    <w:p w14:paraId="70F1820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187&lt;/div&gt;</w:t>
      </w:r>
    </w:p>
    <w:p w14:paraId="7C1678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4)"&gt;&lt;i class="fa fa-shopping-cart" aria-hidden="true"&gt;&lt;/i&gt;Add cart&lt;/button&gt;&lt;/div&gt;</w:t>
      </w:r>
    </w:p>
    <w:p w14:paraId="050E09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699FBA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5"&gt;</w:t>
      </w:r>
    </w:p>
    <w:p w14:paraId="5C56E4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6.webp" width="200px" height="200px"&gt;</w:t>
      </w:r>
    </w:p>
    <w:p w14:paraId="0C98E34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pollo Life Reusable Black Face Mask&lt;/div&gt;</w:t>
      </w:r>
    </w:p>
    <w:p w14:paraId="60535DA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4&lt;/div&gt;</w:t>
      </w:r>
    </w:p>
    <w:p w14:paraId="793CA1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5)"&gt;&lt;i class="fa fa-shopping-cart" aria-hidden="true"&gt;&lt;/i&gt;Add cart&lt;/button&gt;&lt;/div&gt;</w:t>
      </w:r>
    </w:p>
    <w:p w14:paraId="25FDC0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2CA4A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5"&gt;</w:t>
      </w:r>
    </w:p>
    <w:p w14:paraId="7592C4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8.webp" width="200px" height="200px"&gt;</w:t>
      </w:r>
    </w:p>
    <w:p w14:paraId="1A7C9A4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imalaya Diabecon&lt;/div&gt;</w:t>
      </w:r>
    </w:p>
    <w:p w14:paraId="3937B5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769&lt;/div&gt;&lt;br&gt;</w:t>
      </w:r>
    </w:p>
    <w:p w14:paraId="2933B3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6)"&gt;&lt;i class="fa fa-shopping-cart" aria-hidden="true"&gt;&lt;/i&gt;Add cart&lt;/button&gt;&lt;/div&gt;</w:t>
      </w:r>
    </w:p>
    <w:p w14:paraId="3F707B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93A56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6"&gt;</w:t>
      </w:r>
    </w:p>
    <w:p w14:paraId="2E0F051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7.webp" width="200px" height="200px"&gt;</w:t>
      </w:r>
    </w:p>
    <w:p w14:paraId="114454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Himalaya Liv.52 DS&lt;/div&gt;</w:t>
      </w:r>
    </w:p>
    <w:p w14:paraId="057C9E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890&lt;/div&gt;&lt;br&gt;</w:t>
      </w:r>
    </w:p>
    <w:p w14:paraId="18E1862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gt;&lt;i class="fa fa-shopping-cart" aria-hidden="true"&gt;&lt;/i&gt;Add cart&lt;/button&gt;&lt;/div&gt;</w:t>
      </w:r>
    </w:p>
    <w:p w14:paraId="1EE579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46AD8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7"&gt;</w:t>
      </w:r>
    </w:p>
    <w:p w14:paraId="721031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39.webp" width="200px" height="200px"&gt;</w:t>
      </w:r>
    </w:p>
    <w:p w14:paraId="725AC4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Set Wet Cool Avatar Deodorant Body Spray&lt;/div&gt;</w:t>
      </w:r>
    </w:p>
    <w:p w14:paraId="1F3DADB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438&lt;/div&gt;</w:t>
      </w:r>
    </w:p>
    <w:p w14:paraId="1C3D2D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7)"&gt;&lt;i class="fa fa-shopping-cart" aria-hidden="true"&gt;&lt;/i&gt;Add cart&lt;/button&gt;&lt;/div&gt;</w:t>
      </w:r>
    </w:p>
    <w:p w14:paraId="72057F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80977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8"&gt;</w:t>
      </w:r>
    </w:p>
    <w:p w14:paraId="7E2E99B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40.webp" width="200px" height="200px"&gt;</w:t>
      </w:r>
    </w:p>
    <w:p w14:paraId="5CCD136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pollo Pharmacy Premium Aqua Blue Handwash&lt;/div&gt;</w:t>
      </w:r>
    </w:p>
    <w:p w14:paraId="426DEF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958&lt;/div&gt;</w:t>
      </w:r>
    </w:p>
    <w:p w14:paraId="0E9614D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8)"&gt;&lt;i class="fa fa-shopping-cart" aria-hidden="true"&gt;&lt;/i&gt;Add cart&lt;/button&gt;&lt;/div&gt;</w:t>
      </w:r>
    </w:p>
    <w:p w14:paraId="2EAB70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2104E8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39"&gt;</w:t>
      </w:r>
    </w:p>
    <w:p w14:paraId="46A0C1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41.webp" width="200px" height="200px"&gt;</w:t>
      </w:r>
    </w:p>
    <w:p w14:paraId="202256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Apollo Pharmacy Prickly Heat Lemon Fresh Powder&lt;/div&gt;</w:t>
      </w:r>
    </w:p>
    <w:p w14:paraId="605FF0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596&lt;/div&gt;</w:t>
      </w:r>
    </w:p>
    <w:p w14:paraId="5BA80F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39)"&gt;&lt;i class="fa fa-shopping-cart" aria-hidden="true"&gt;&lt;/i&gt;Add cart&lt;/button&gt;&lt;/div&gt;</w:t>
      </w:r>
    </w:p>
    <w:p w14:paraId="595DD0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F0A5A4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B3700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 id="item40"&gt;</w:t>
      </w:r>
    </w:p>
    <w:p w14:paraId="182AA2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m42.webp" width="200px" height="200px"&gt;</w:t>
      </w:r>
    </w:p>
    <w:p w14:paraId="36A1D5B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 Protein Chocolate Flavour Powder&lt;/div&gt;</w:t>
      </w:r>
    </w:p>
    <w:p w14:paraId="798FC0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price"&gt;&amp;#8377;274&lt;/div&gt;</w:t>
      </w:r>
    </w:p>
    <w:p w14:paraId="1AC915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art"&gt;&lt;button onclick="addcart(item40)"&gt;&lt;i class="fa fa-shopping-cart" aria-hidden="true"&gt;&lt;/i&gt;Add cart&lt;/button&gt;&lt;/div&gt;</w:t>
      </w:r>
    </w:p>
    <w:p w14:paraId="2F4CFB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75FBE7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F1AB1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E288AA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c2" id="cart"&gt;</w:t>
      </w:r>
    </w:p>
    <w:p w14:paraId="245BA29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itle"&gt;&lt;h1&gt;Wish list&lt;/h1&gt;&lt;/div&gt;&lt;hr&gt;</w:t>
      </w:r>
    </w:p>
    <w:p w14:paraId="6A79AC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a1"&gt;</w:t>
      </w:r>
    </w:p>
    <w:p w14:paraId="58DBEA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id="title"&gt;&lt;/div&gt;</w:t>
      </w:r>
    </w:p>
    <w:p w14:paraId="07CA3E7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4CC20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6100E7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108643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9F982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footer id="contact"&gt;</w:t>
      </w:r>
    </w:p>
    <w:p w14:paraId="741121C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f1"&gt;</w:t>
      </w:r>
    </w:p>
    <w:p w14:paraId="504993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fp1"&gt;</w:t>
      </w:r>
    </w:p>
    <w:p w14:paraId="31B434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1"&gt;follow us&lt;/p&gt;</w:t>
      </w:r>
    </w:p>
    <w:p w14:paraId="693F05B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wrapper"&gt;</w:t>
      </w:r>
    </w:p>
    <w:p w14:paraId="31CAE92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con facebook"&gt;</w:t>
      </w:r>
    </w:p>
    <w:p w14:paraId="505FC6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ooltip"&gt;</w:t>
      </w:r>
    </w:p>
    <w:p w14:paraId="054099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acebook</w:t>
      </w:r>
    </w:p>
    <w:p w14:paraId="1A51C3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DBE1B5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pan&gt;&lt;a href="https://www.facebook.com/groups/1188241315442975" target="_blank"&gt;&lt;i class="fab fa-facebook-f"&gt;&lt;/i&gt;&lt;/a&gt;&lt;/span&gt;</w:t>
      </w:r>
    </w:p>
    <w:p w14:paraId="112BC58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74690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con twitter"&gt;</w:t>
      </w:r>
    </w:p>
    <w:p w14:paraId="49134C8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ooltip"&gt;</w:t>
      </w:r>
    </w:p>
    <w:p w14:paraId="046AAB8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witter</w:t>
      </w:r>
    </w:p>
    <w:p w14:paraId="0B4362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33485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pan&gt;&lt;a href="https://twitter.com/"&gt;&lt;i class="fab fa-twitter"&gt;&lt;/i&gt;&lt;/a&gt;&lt;/span&gt;</w:t>
      </w:r>
    </w:p>
    <w:p w14:paraId="00F97CC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E343E2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con instagram"&gt;</w:t>
      </w:r>
    </w:p>
    <w:p w14:paraId="354114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ooltip"&gt;</w:t>
      </w:r>
    </w:p>
    <w:p w14:paraId="1CBEDF1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nstagram</w:t>
      </w:r>
    </w:p>
    <w:p w14:paraId="6182063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43666E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pan&gt;&lt;a href="https://www.instagram.com/"&gt;&lt;i class="fab fa-instagram"&gt;&lt;/i&gt;&lt;/a&gt;&lt;/span&gt;</w:t>
      </w:r>
    </w:p>
    <w:p w14:paraId="461628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B0A36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con whatsapp"&gt;</w:t>
      </w:r>
    </w:p>
    <w:p w14:paraId="31EA56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ooltip"&gt;</w:t>
      </w:r>
    </w:p>
    <w:p w14:paraId="06177AB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hatsapp</w:t>
      </w:r>
    </w:p>
    <w:p w14:paraId="4DCC1D7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A934D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pan&gt;&lt;a href="https://web.whatsapp.com/"&gt;&lt;i class="fab fa-whatsapp"&gt;&lt;/i&gt;&lt;/a&gt;&lt;/span&gt;</w:t>
      </w:r>
    </w:p>
    <w:p w14:paraId="7016B6F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275FD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con youtube"&gt;</w:t>
      </w:r>
    </w:p>
    <w:p w14:paraId="738B9E6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tooltip"&gt;</w:t>
      </w:r>
    </w:p>
    <w:p w14:paraId="4E497D8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YouTube</w:t>
      </w:r>
    </w:p>
    <w:p w14:paraId="7461C4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5C09E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pan&gt;&lt;a href="https://www.youtube.com/"&gt;&lt;i class="fab fa-youtube"&gt;&lt;/i&gt;&lt;/a&gt;&lt;/span&gt;</w:t>
      </w:r>
    </w:p>
    <w:p w14:paraId="2994B6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920C0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087902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55ACF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fp2"&gt;</w:t>
      </w:r>
    </w:p>
    <w:p w14:paraId="27D033D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1"&gt;Contact us&lt;/p&gt;</w:t>
      </w:r>
    </w:p>
    <w:p w14:paraId="79626C2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2"&gt;&lt;a href=""&gt;&lt;i class="fa fa-phone"&gt;&lt;/i&gt;Call:93421-99741&lt;/a&gt;&lt;/p&gt;</w:t>
      </w:r>
    </w:p>
    <w:p w14:paraId="4FDC810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2"&gt;&lt;a href=""&gt;&lt;i class="fa fa-newspaper-o"&gt;&lt;/i&gt;mail:infantraj.s2021@vitsudnt.ac.in&lt;/a&gt;</w:t>
      </w:r>
    </w:p>
    <w:p w14:paraId="594E56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gt;</w:t>
      </w:r>
    </w:p>
    <w:p w14:paraId="2D6253C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3035895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0E356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1"&gt;Download app&lt;/p&gt;</w:t>
      </w:r>
    </w:p>
    <w:p w14:paraId="7C7A62A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d1"&gt;</w:t>
      </w:r>
    </w:p>
    <w:p w14:paraId="7E27D8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https://www.google.com/aclk?sa=l&amp;ai=DChcSEwiigobSoMT6AhWSmmYCHfpLCPEYABAAGgJzbQ&amp;sig=AOD64_1sZQrX4vWdlvTD9v9EvV8iUcU29A&amp;q&amp;adurl&amp;ved=2ahUKEwjaqP3RoMT6AhVxmeYKHeQEDlAQ0Qx6BAgEEAE"</w:t>
      </w:r>
    </w:p>
    <w:p w14:paraId="59A55C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arget="_blank"&gt;</w:t>
      </w:r>
    </w:p>
    <w:p w14:paraId="37E800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d2"&gt;</w:t>
      </w:r>
    </w:p>
    <w:p w14:paraId="5A559E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 class="fa fa-android fa-2x"&gt;&lt;/i&gt;</w:t>
      </w:r>
    </w:p>
    <w:p w14:paraId="219E2C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d3"&gt;</w:t>
      </w:r>
    </w:p>
    <w:p w14:paraId="4C0DA1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gt;Download from&lt;br&gt;&lt;span&gt;Google play store&lt;/span&gt;&lt;/p&gt;</w:t>
      </w:r>
    </w:p>
    <w:p w14:paraId="41F2F7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11AFBA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33401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gt;</w:t>
      </w:r>
    </w:p>
    <w:p w14:paraId="1D17D2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https://www.google.com/aclk?sa=l&amp;ai=DChcSEwiy2pThoMT6AhXwHHIKHQtcDgoYABAAGgJzZg&amp;sig=AOD64_2LzTy9Vh-TILVn4v2tGvtuoQIjeA&amp;q&amp;adurl&amp;ved=2ahUKEwjY-IzhoMT6AhWe0nMBHesYAPcQ0Qx6BAgEEAE"</w:t>
      </w:r>
    </w:p>
    <w:p w14:paraId="35FD7A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arget="_blank"&gt;</w:t>
      </w:r>
    </w:p>
    <w:p w14:paraId="58571D2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d2"&gt;</w:t>
      </w:r>
    </w:p>
    <w:p w14:paraId="21063B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 class="fa fa-apple fa-2x"&gt;&lt;/i&gt;</w:t>
      </w:r>
    </w:p>
    <w:p w14:paraId="072F4C1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d3"&gt;</w:t>
      </w:r>
    </w:p>
    <w:p w14:paraId="3C877E5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gt;Download from&lt;br&gt;&lt;span&gt;Apple store&lt;/span&gt;&lt;/p&gt;</w:t>
      </w:r>
    </w:p>
    <w:p w14:paraId="350714A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BB0B3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74D0AA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gt;</w:t>
      </w:r>
    </w:p>
    <w:p w14:paraId="0439ECF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D4563E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2A156A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2A4BB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4B22E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he1"&gt;</w:t>
      </w:r>
    </w:p>
    <w:p w14:paraId="52BEE5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1"&gt;Overview&lt;/p&gt;</w:t>
      </w:r>
    </w:p>
    <w:p w14:paraId="006B00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2401488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nova.html"&gt;Home&lt;/a&gt;&lt;/li&gt;</w:t>
      </w:r>
    </w:p>
    <w:p w14:paraId="6048A0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about"&gt;about&lt;/a&gt;&lt;/li&gt;</w:t>
      </w:r>
    </w:p>
    <w:p w14:paraId="5D4C3A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gt;terms and use&lt;/a&gt;&lt;/li&gt;</w:t>
      </w:r>
    </w:p>
    <w:p w14:paraId="507BD0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gt;faq&lt;/a&gt;&lt;/li&gt;</w:t>
      </w:r>
    </w:p>
    <w:p w14:paraId="390488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gt;privacy policy&lt;/a&gt;&lt;/li&gt;</w:t>
      </w:r>
    </w:p>
    <w:p w14:paraId="7DF3AC2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gt;events&lt;/a&gt;&lt;/li&gt;</w:t>
      </w:r>
    </w:p>
    <w:p w14:paraId="081FF7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gt;&amp;emsp;&amp;emsp;&lt;a herf=""&gt;advisor&lt;/a&gt;&lt;/li&gt;</w:t>
      </w:r>
    </w:p>
    <w:p w14:paraId="4D70B2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76D8D7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40D948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f3"&gt;</w:t>
      </w:r>
    </w:p>
    <w:p w14:paraId="6AC7E5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add"&gt;</w:t>
      </w:r>
    </w:p>
    <w:p w14:paraId="11BA83D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 class="pra1"&gt;address of hospital&lt;/p&gt;</w:t>
      </w:r>
    </w:p>
    <w:p w14:paraId="3B60636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ddress&gt;</w:t>
      </w:r>
    </w:p>
    <w:p w14:paraId="7BD295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45/A,Datta Niwas,&lt;br&gt; Aarey Rd,Peru Baug,&lt;br&gt;</w:t>
      </w:r>
    </w:p>
    <w:p w14:paraId="58C202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umbai,Maharashtra&lt;br&gt; India-401 105&lt;br&gt;</w:t>
      </w:r>
    </w:p>
    <w:p w14:paraId="25E0DC3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ddress&gt;</w:t>
      </w:r>
    </w:p>
    <w:p w14:paraId="3E6DC3B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13F9F5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p"&gt;</w:t>
      </w:r>
    </w:p>
    <w:p w14:paraId="7755E8B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p&gt;Copyright &amp;copy; 2022 Software Development Cell, NOVA, Mumbai-401 105.&lt;/p&gt;</w:t>
      </w:r>
    </w:p>
    <w:p w14:paraId="35CEB5F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628733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68D8E9A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footer&gt;</w:t>
      </w:r>
    </w:p>
    <w:p w14:paraId="6489BD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body&gt;</w:t>
      </w:r>
    </w:p>
    <w:p w14:paraId="132C83E8" w14:textId="77777777" w:rsidR="004E3071" w:rsidRPr="004E3071" w:rsidRDefault="004E3071" w:rsidP="004E3071">
      <w:pPr>
        <w:pStyle w:val="HTMLPreformatted"/>
        <w:pBdr>
          <w:bottom w:val="double" w:sz="6" w:space="1" w:color="auto"/>
        </w:pBdr>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gt;</w:t>
      </w:r>
    </w:p>
    <w:p w14:paraId="5A4A89ED" w14:textId="77777777" w:rsidR="004E3071" w:rsidRDefault="004E3071" w:rsidP="004E3071">
      <w:pPr>
        <w:pStyle w:val="HTMLPreformatted"/>
        <w:shd w:val="clear" w:color="auto" w:fill="FFFFFF"/>
        <w:rPr>
          <w:rFonts w:ascii="Times New Roman" w:hAnsi="Times New Roman" w:cs="Times New Roman"/>
          <w:color w:val="000000"/>
          <w:sz w:val="28"/>
          <w:szCs w:val="28"/>
        </w:rPr>
      </w:pPr>
    </w:p>
    <w:p w14:paraId="3C471FC9" w14:textId="780B084E" w:rsidR="004E3071" w:rsidRPr="002474E0" w:rsidRDefault="004E3071" w:rsidP="004E3071">
      <w:pPr>
        <w:pStyle w:val="HTMLPreformatted"/>
        <w:shd w:val="clear" w:color="auto" w:fill="FFFFFF"/>
        <w:rPr>
          <w:rFonts w:ascii="Times New Roman" w:hAnsi="Times New Roman" w:cs="Times New Roman"/>
          <w:b/>
          <w:bCs/>
          <w:color w:val="000000"/>
          <w:sz w:val="28"/>
          <w:szCs w:val="28"/>
          <w:u w:val="single"/>
        </w:rPr>
      </w:pPr>
      <w:r w:rsidRPr="002474E0">
        <w:rPr>
          <w:rFonts w:ascii="Times New Roman" w:hAnsi="Times New Roman" w:cs="Times New Roman"/>
          <w:b/>
          <w:bCs/>
          <w:color w:val="000000"/>
          <w:sz w:val="28"/>
          <w:szCs w:val="28"/>
          <w:u w:val="single"/>
        </w:rPr>
        <w:t>PHARMACY [CSS]:</w:t>
      </w:r>
    </w:p>
    <w:p w14:paraId="5518008C" w14:textId="789A3105" w:rsidR="004E3071" w:rsidRDefault="004E3071" w:rsidP="004E3071">
      <w:pPr>
        <w:pStyle w:val="HTMLPreformatted"/>
        <w:shd w:val="clear" w:color="auto" w:fill="FFFFFF"/>
        <w:rPr>
          <w:rFonts w:ascii="Times New Roman" w:hAnsi="Times New Roman" w:cs="Times New Roman"/>
          <w:color w:val="000000"/>
          <w:sz w:val="28"/>
          <w:szCs w:val="28"/>
        </w:rPr>
      </w:pPr>
    </w:p>
    <w:p w14:paraId="5074B9A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body{</w:t>
      </w:r>
    </w:p>
    <w:p w14:paraId="2903A6B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0;</w:t>
      </w:r>
    </w:p>
    <w:p w14:paraId="0C1FB34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372D0A0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hed{</w:t>
      </w:r>
    </w:p>
    <w:p w14:paraId="55E7601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url(3.jpg) no-repeat fixed center;</w:t>
      </w:r>
    </w:p>
    <w:p w14:paraId="285E94F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size: cover;</w:t>
      </w:r>
    </w:p>
    <w:p w14:paraId="4F84D7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100%;</w:t>
      </w:r>
    </w:p>
    <w:p w14:paraId="363A6D4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A7F24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A969F5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img{</w:t>
      </w:r>
    </w:p>
    <w:p w14:paraId="7F6CF6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55px;</w:t>
      </w:r>
    </w:p>
    <w:p w14:paraId="123C310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55px;</w:t>
      </w:r>
    </w:p>
    <w:p w14:paraId="2A30D7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ED543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name{</w:t>
      </w:r>
    </w:p>
    <w:p w14:paraId="467FCB2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ffff;</w:t>
      </w:r>
    </w:p>
    <w:p w14:paraId="2FA25A6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45px;</w:t>
      </w:r>
    </w:p>
    <w:p w14:paraId="027338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94D3AD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ntent,.content1,.content2,.content3,.content4{</w:t>
      </w:r>
    </w:p>
    <w:p w14:paraId="42D7E8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20px;</w:t>
      </w:r>
    </w:p>
    <w:p w14:paraId="6FF610C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15px;</w:t>
      </w:r>
    </w:p>
    <w:p w14:paraId="4DEDA1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3061CF0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290px;</w:t>
      </w:r>
    </w:p>
    <w:p w14:paraId="334F5E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06E0F9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ntainer .cart button{</w:t>
      </w:r>
    </w:p>
    <w:p w14:paraId="7FC4FBD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ursor: pointer;</w:t>
      </w:r>
    </w:p>
    <w:p w14:paraId="42FE00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55AC5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ntainer{</w:t>
      </w:r>
    </w:p>
    <w:p w14:paraId="2653B33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200px;</w:t>
      </w:r>
    </w:p>
    <w:p w14:paraId="740F4B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09BE23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15px;</w:t>
      </w:r>
    </w:p>
    <w:p w14:paraId="5E6AD5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5px;</w:t>
      </w:r>
    </w:p>
    <w:p w14:paraId="4383BD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right: 4px;</w:t>
      </w:r>
    </w:p>
    <w:p w14:paraId="300351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4px;</w:t>
      </w:r>
    </w:p>
    <w:p w14:paraId="0A67E83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F4485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2D10B4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ntainer:hover{</w:t>
      </w:r>
    </w:p>
    <w:p w14:paraId="78A9F33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05);</w:t>
      </w:r>
    </w:p>
    <w:p w14:paraId="2AE451B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x-shadow: 5px 5px 6px 2px rgba(128, 128, 128, 0.589);</w:t>
      </w:r>
    </w:p>
    <w:p w14:paraId="141F66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2px groove brown;</w:t>
      </w:r>
    </w:p>
    <w:p w14:paraId="13AFA6E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4A2523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ntainer .price{</w:t>
      </w:r>
    </w:p>
    <w:p w14:paraId="7238FC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0F3E38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61158FC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33A6C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button{</w:t>
      </w:r>
    </w:p>
    <w:p w14:paraId="4372E9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15px;</w:t>
      </w:r>
    </w:p>
    <w:p w14:paraId="2A7EDA3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5F86844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rgb(146, 6, 6);</w:t>
      </w:r>
    </w:p>
    <w:p w14:paraId="468CEA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26FD2F7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2);</w:t>
      </w:r>
    </w:p>
    <w:p w14:paraId="5A131A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9FA44F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01345F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button:hover{</w:t>
      </w:r>
    </w:p>
    <w:p w14:paraId="513E56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w:t>
      </w:r>
    </w:p>
    <w:p w14:paraId="5F7EE9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2D6974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1{</w:t>
      </w:r>
    </w:p>
    <w:p w14:paraId="1D75DF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4E02620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C77A7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c1{</w:t>
      </w:r>
    </w:p>
    <w:p w14:paraId="2555FE4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75%;</w:t>
      </w:r>
    </w:p>
    <w:p w14:paraId="6F08F7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bottom: 20px;</w:t>
      </w:r>
    </w:p>
    <w:p w14:paraId="45FF968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93F55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c2{</w:t>
      </w:r>
    </w:p>
    <w:p w14:paraId="0DD2E90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25%;</w:t>
      </w:r>
    </w:p>
    <w:p w14:paraId="6F41D5C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left: 3px groove black;</w:t>
      </w:r>
    </w:p>
    <w:p w14:paraId="4BB239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bottom: 3px groove black;</w:t>
      </w:r>
    </w:p>
    <w:p w14:paraId="0F5EB00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overflow-y: scroll;</w:t>
      </w:r>
    </w:p>
    <w:p w14:paraId="3E92D8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650px;</w:t>
      </w:r>
    </w:p>
    <w:p w14:paraId="229215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black;</w:t>
      </w:r>
    </w:p>
    <w:p w14:paraId="593E11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D427D2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AC802A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61AB7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c2 h1{</w:t>
      </w:r>
    </w:p>
    <w:p w14:paraId="69FBCC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7BF380B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20px;</w:t>
      </w:r>
    </w:p>
    <w:p w14:paraId="479EBE6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2FFB7D6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bottom: 0;</w:t>
      </w:r>
    </w:p>
    <w:p w14:paraId="5E0718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0;</w:t>
      </w:r>
    </w:p>
    <w:p w14:paraId="51564E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coral;</w:t>
      </w:r>
    </w:p>
    <w:p w14:paraId="770854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5A9CCE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title{</w:t>
      </w:r>
    </w:p>
    <w:p w14:paraId="2E25CB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7AFEA4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6018E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4BE90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a1{</w:t>
      </w:r>
    </w:p>
    <w:p w14:paraId="2DC0F3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5E5D4B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3C25C9A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ooter{</w:t>
      </w:r>
    </w:p>
    <w:p w14:paraId="10B71F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black;</w:t>
      </w:r>
    </w:p>
    <w:p w14:paraId="5C33208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100%;</w:t>
      </w:r>
    </w:p>
    <w:p w14:paraId="3074344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590px;</w:t>
      </w:r>
    </w:p>
    <w:p w14:paraId="7505B7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776D9A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2CAEC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1{</w:t>
      </w:r>
    </w:p>
    <w:p w14:paraId="7DEAF87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 20px;</w:t>
      </w:r>
    </w:p>
    <w:p w14:paraId="3A49F8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3%;</w:t>
      </w:r>
    </w:p>
    <w:p w14:paraId="42E012F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right: 4px solid rgba(255, 255, 255, 0.085);</w:t>
      </w:r>
    </w:p>
    <w:p w14:paraId="29453A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FED512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E4EB2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p1{</w:t>
      </w:r>
    </w:p>
    <w:p w14:paraId="1C1A7D0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3F3C301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030DD0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u1{</w:t>
      </w:r>
    </w:p>
    <w:p w14:paraId="4401B8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flex;</w:t>
      </w:r>
    </w:p>
    <w:p w14:paraId="111FE8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justify-content: center;</w:t>
      </w:r>
    </w:p>
    <w:p w14:paraId="102BA6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598AF7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li1{</w:t>
      </w:r>
    </w:p>
    <w:p w14:paraId="7D8F747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st-style: none;</w:t>
      </w:r>
    </w:p>
    <w:p w14:paraId="0373E1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right: 20px;</w:t>
      </w:r>
    </w:p>
    <w:p w14:paraId="0F9192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EC033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li1 a{</w:t>
      </w:r>
    </w:p>
    <w:p w14:paraId="0E7DBA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087A57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inline-block;</w:t>
      </w:r>
    </w:p>
    <w:p w14:paraId="588D8E7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499EA4F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662AC9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8px 10px;</w:t>
      </w:r>
    </w:p>
    <w:p w14:paraId="128421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720C23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radius: 60px;</w:t>
      </w:r>
    </w:p>
    <w:p w14:paraId="56C01CD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31F9B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p2{</w:t>
      </w:r>
    </w:p>
    <w:p w14:paraId="0EA71C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ffff;</w:t>
      </w:r>
    </w:p>
    <w:p w14:paraId="3C03B8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5DCBF3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pra1{</w:t>
      </w:r>
    </w:p>
    <w:p w14:paraId="309F894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73613C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746D562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ffff;</w:t>
      </w:r>
    </w:p>
    <w:p w14:paraId="218E0E0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4px underline rgb(240, 123, 143);</w:t>
      </w:r>
    </w:p>
    <w:p w14:paraId="61BCD4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transform:uppercase;</w:t>
      </w:r>
    </w:p>
    <w:p w14:paraId="2431D21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65501F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263A0DA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pra2 a{</w:t>
      </w:r>
    </w:p>
    <w:p w14:paraId="1C2A386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1AC289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inline-block;</w:t>
      </w:r>
    </w:p>
    <w:p w14:paraId="3421FBA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16BFC45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55DCA19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0C30D3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40px;</w:t>
      </w:r>
    </w:p>
    <w:p w14:paraId="4832DD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627276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pra2 a:hover{</w:t>
      </w:r>
    </w:p>
    <w:p w14:paraId="5C41A5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2);</w:t>
      </w:r>
    </w:p>
    <w:p w14:paraId="5D6B51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3px underline;</w:t>
      </w:r>
    </w:p>
    <w:p w14:paraId="79100F3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823DDF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pra2 a:active{</w:t>
      </w:r>
    </w:p>
    <w:p w14:paraId="1306F65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cornflowerblue;</w:t>
      </w:r>
    </w:p>
    <w:p w14:paraId="0D24541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5BA1D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1{</w:t>
      </w:r>
    </w:p>
    <w:p w14:paraId="1015B3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white;</w:t>
      </w:r>
    </w:p>
    <w:p w14:paraId="2B9E107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69EA69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justify-content: center;</w:t>
      </w:r>
    </w:p>
    <w:p w14:paraId="60E94B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113230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0634CD5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2{</w:t>
      </w:r>
    </w:p>
    <w:p w14:paraId="32B75D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flex;</w:t>
      </w:r>
    </w:p>
    <w:p w14:paraId="3F8E973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5px;</w:t>
      </w:r>
    </w:p>
    <w:p w14:paraId="5C4CE52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40px;</w:t>
      </w:r>
    </w:p>
    <w:p w14:paraId="0CFF51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3px solid white;</w:t>
      </w:r>
    </w:p>
    <w:p w14:paraId="39EEF0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E80397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2 i{</w:t>
      </w:r>
    </w:p>
    <w:p w14:paraId="3828C17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0E9330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20px 5px 0 0;</w:t>
      </w:r>
    </w:p>
    <w:p w14:paraId="3FC5D24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32067F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3 p{</w:t>
      </w:r>
    </w:p>
    <w:p w14:paraId="2D40A8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2493AE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5px 2px 5px 2px;</w:t>
      </w:r>
    </w:p>
    <w:p w14:paraId="50A19ED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635725B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3 span{</w:t>
      </w:r>
    </w:p>
    <w:p w14:paraId="214FFE7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14E1A1D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F09F4E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1 a</w:t>
      </w:r>
    </w:p>
    <w:p w14:paraId="2C04B57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BB303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2DA0F57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12F4B19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04EAB6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1 a:hover{</w:t>
      </w:r>
    </w:p>
    <w:p w14:paraId="751260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2);</w:t>
      </w:r>
    </w:p>
    <w:p w14:paraId="5D05CB5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2574A4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d1 a:active</w:t>
      </w:r>
    </w:p>
    <w:p w14:paraId="29C99F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36F4CD7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ffff;</w:t>
      </w:r>
    </w:p>
    <w:p w14:paraId="687B3E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000;</w:t>
      </w:r>
    </w:p>
    <w:p w14:paraId="5B0746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3px solid rgb(0, 0, 0);</w:t>
      </w:r>
    </w:p>
    <w:p w14:paraId="41217E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x-shadow: 0 0 20px 2px rgba(255, 255, 255, 0.4);</w:t>
      </w:r>
    </w:p>
    <w:p w14:paraId="3D10DF5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B55C28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he1{</w:t>
      </w:r>
    </w:p>
    <w:p w14:paraId="3413D9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3%;</w:t>
      </w:r>
    </w:p>
    <w:p w14:paraId="78827F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 20px;</w:t>
      </w:r>
    </w:p>
    <w:p w14:paraId="4158EF5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right: 4px solid rgba(255, 255, 255, 0.085);</w:t>
      </w:r>
    </w:p>
    <w:p w14:paraId="0BE32A9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24E57C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he1 ul li{</w:t>
      </w:r>
    </w:p>
    <w:p w14:paraId="12EB18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ist-style: none;</w:t>
      </w:r>
    </w:p>
    <w:p w14:paraId="602776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64EB1DB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transform:uppercase;</w:t>
      </w:r>
    </w:p>
    <w:p w14:paraId="2ADFAD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ffff;</w:t>
      </w:r>
    </w:p>
    <w:p w14:paraId="6210E8C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loat: none;</w:t>
      </w:r>
    </w:p>
    <w:p w14:paraId="3DBF51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0px;</w:t>
      </w:r>
    </w:p>
    <w:p w14:paraId="6FA90C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35B233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he1 ul li a:hover{</w:t>
      </w:r>
    </w:p>
    <w:p w14:paraId="1A633D1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3px underline lightseagreen;</w:t>
      </w:r>
    </w:p>
    <w:p w14:paraId="6C2C619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DA8D8C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3{</w:t>
      </w:r>
    </w:p>
    <w:p w14:paraId="519280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 20px;</w:t>
      </w:r>
    </w:p>
    <w:p w14:paraId="7C4EE5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3%;</w:t>
      </w:r>
    </w:p>
    <w:p w14:paraId="79BDA57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B8178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30ED691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add{</w:t>
      </w:r>
    </w:p>
    <w:p w14:paraId="1EE5571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bottom: 4px solid rgba(255, 255, 255, 0.085);</w:t>
      </w:r>
    </w:p>
    <w:p w14:paraId="5F4C09D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left: 10px;</w:t>
      </w:r>
    </w:p>
    <w:p w14:paraId="0322652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9907B0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address{</w:t>
      </w:r>
    </w:p>
    <w:p w14:paraId="16CC12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ffff;</w:t>
      </w:r>
    </w:p>
    <w:p w14:paraId="2DDF9B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766AF8A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Arial;</w:t>
      </w:r>
    </w:p>
    <w:p w14:paraId="00D2CFB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3276F1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op p{</w:t>
      </w:r>
    </w:p>
    <w:p w14:paraId="181D7AC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ffff;</w:t>
      </w:r>
    </w:p>
    <w:p w14:paraId="3DFCE1E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297236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50px;</w:t>
      </w:r>
    </w:p>
    <w:p w14:paraId="1DB26E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613A92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cartImg&gt;img{</w:t>
      </w:r>
    </w:p>
    <w:p w14:paraId="1F18579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100px;</w:t>
      </w:r>
    </w:p>
    <w:p w14:paraId="03E46C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z-index: -1;</w:t>
      </w:r>
    </w:p>
    <w:p w14:paraId="6D23835A" w14:textId="0D320B25" w:rsid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3E24EA0" w14:textId="288AB7DD" w:rsidR="002474E0" w:rsidRPr="004E3071" w:rsidRDefault="002474E0" w:rsidP="004E3071">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w:t>
      </w:r>
    </w:p>
    <w:p w14:paraId="4E578A8C" w14:textId="77777777" w:rsidR="004E3071" w:rsidRDefault="004E3071" w:rsidP="004E3071">
      <w:pPr>
        <w:pStyle w:val="HTMLPreformatted"/>
        <w:shd w:val="clear" w:color="auto" w:fill="FFFFFF"/>
        <w:rPr>
          <w:rFonts w:ascii="Times New Roman" w:hAnsi="Times New Roman" w:cs="Times New Roman"/>
          <w:color w:val="000000"/>
          <w:sz w:val="28"/>
          <w:szCs w:val="28"/>
        </w:rPr>
      </w:pPr>
    </w:p>
    <w:p w14:paraId="63257D5F"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43CA9BE6"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75BB0A04"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6C8E55DE"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18AF0EB"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022A61EA"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6BA3442E"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057C6040" w14:textId="2EFAEEAE" w:rsidR="004E3071" w:rsidRDefault="004E3071" w:rsidP="004E3071">
      <w:pPr>
        <w:pStyle w:val="HTMLPreformatted"/>
        <w:shd w:val="clear" w:color="auto" w:fill="FFFFFF"/>
        <w:rPr>
          <w:rFonts w:ascii="Times New Roman" w:hAnsi="Times New Roman" w:cs="Times New Roman"/>
          <w:b/>
          <w:bCs/>
          <w:color w:val="000000"/>
          <w:sz w:val="28"/>
          <w:szCs w:val="28"/>
          <w:u w:val="single"/>
        </w:rPr>
      </w:pPr>
      <w:r w:rsidRPr="004E3071">
        <w:rPr>
          <w:rFonts w:ascii="Times New Roman" w:hAnsi="Times New Roman" w:cs="Times New Roman"/>
          <w:b/>
          <w:bCs/>
          <w:color w:val="000000"/>
          <w:sz w:val="28"/>
          <w:szCs w:val="28"/>
          <w:u w:val="single"/>
        </w:rPr>
        <w:t>PHARMACY [JS]:</w:t>
      </w:r>
    </w:p>
    <w:p w14:paraId="6EF9C916" w14:textId="7FA43F5C" w:rsidR="004E3071" w:rsidRDefault="004E3071" w:rsidP="004E3071">
      <w:pPr>
        <w:pStyle w:val="HTMLPreformatted"/>
        <w:shd w:val="clear" w:color="auto" w:fill="FFFFFF"/>
        <w:rPr>
          <w:rFonts w:ascii="Times New Roman" w:hAnsi="Times New Roman" w:cs="Times New Roman"/>
          <w:b/>
          <w:bCs/>
          <w:color w:val="000000"/>
          <w:sz w:val="28"/>
          <w:szCs w:val="28"/>
          <w:u w:val="single"/>
        </w:rPr>
      </w:pPr>
    </w:p>
    <w:p w14:paraId="429A9F5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var addItemId=0;</w:t>
      </w:r>
    </w:p>
    <w:p w14:paraId="40DF2A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unction addcart(item)</w:t>
      </w:r>
    </w:p>
    <w:p w14:paraId="4C6ECA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16E3F3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ddItemId +=1;</w:t>
      </w:r>
    </w:p>
    <w:p w14:paraId="0D7C5C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selectedItem=document.createElement('div');</w:t>
      </w:r>
    </w:p>
    <w:p w14:paraId="76F3937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classList.add('cartImg');</w:t>
      </w:r>
    </w:p>
    <w:p w14:paraId="796C7D4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setAttribute('id',addItemId);</w:t>
      </w:r>
    </w:p>
    <w:p w14:paraId="520F69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img=document.createElement('img');</w:t>
      </w:r>
    </w:p>
    <w:p w14:paraId="345EC4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etAttribute('src',item.children[0].currentSrc);</w:t>
      </w:r>
    </w:p>
    <w:p w14:paraId="3292CC6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title=document.createElement('div');</w:t>
      </w:r>
    </w:p>
    <w:p w14:paraId="44B799E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itle.innerText = item.children[1].innerText;</w:t>
      </w:r>
    </w:p>
    <w:p w14:paraId="529805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price=document.createElement('div');</w:t>
      </w:r>
    </w:p>
    <w:p w14:paraId="2D1D2C7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rice.innerText = item.children[2].innerText;</w:t>
      </w:r>
    </w:p>
    <w:p w14:paraId="533E7F9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delbtn=document.createElement('button');</w:t>
      </w:r>
    </w:p>
    <w:p w14:paraId="1FB1482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t=parseInt(item.children[2].innerText);</w:t>
      </w:r>
    </w:p>
    <w:p w14:paraId="6F28DB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elbtn.innerText="Del";</w:t>
      </w:r>
    </w:p>
    <w:p w14:paraId="0D6768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elbtn.setAttribute('onclick','del('+addItemId+')');</w:t>
      </w:r>
    </w:p>
    <w:p w14:paraId="5320989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var cartItems=document.getElementById('title');</w:t>
      </w:r>
    </w:p>
    <w:p w14:paraId="248ACB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append(img);</w:t>
      </w:r>
    </w:p>
    <w:p w14:paraId="7BAD9D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append(title);</w:t>
      </w:r>
    </w:p>
    <w:p w14:paraId="4E812E7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append(price);</w:t>
      </w:r>
    </w:p>
    <w:p w14:paraId="4CDF7C3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selectedItem.append(delbtn);</w:t>
      </w:r>
    </w:p>
    <w:p w14:paraId="34AC472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artItems.append(selectedItem);</w:t>
      </w:r>
    </w:p>
    <w:p w14:paraId="50329DD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0DD8EC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0EBA598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function del(item)</w:t>
      </w:r>
    </w:p>
    <w:p w14:paraId="1E0A75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1248A6F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ocument.getElementById(item).remove();</w:t>
      </w:r>
    </w:p>
    <w:p w14:paraId="0839A0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B1F9BB0" w14:textId="47F6770F" w:rsidR="004E3071" w:rsidRDefault="004E3071" w:rsidP="004E3071">
      <w:pPr>
        <w:pStyle w:val="HTMLPreformatted"/>
        <w:pBdr>
          <w:bottom w:val="double" w:sz="6" w:space="1" w:color="auto"/>
        </w:pBdr>
        <w:shd w:val="clear" w:color="auto" w:fill="FFFFFF"/>
        <w:rPr>
          <w:rFonts w:ascii="Times New Roman" w:hAnsi="Times New Roman" w:cs="Times New Roman"/>
          <w:b/>
          <w:bCs/>
          <w:color w:val="000000"/>
          <w:sz w:val="28"/>
          <w:szCs w:val="28"/>
          <w:u w:val="single"/>
        </w:rPr>
      </w:pPr>
    </w:p>
    <w:p w14:paraId="61B1090C" w14:textId="77777777" w:rsidR="002474E0" w:rsidRDefault="002474E0" w:rsidP="004E3071">
      <w:pPr>
        <w:pStyle w:val="HTMLPreformatted"/>
        <w:shd w:val="clear" w:color="auto" w:fill="FFFFFF"/>
        <w:rPr>
          <w:rFonts w:ascii="Times New Roman" w:hAnsi="Times New Roman" w:cs="Times New Roman"/>
          <w:b/>
          <w:bCs/>
          <w:color w:val="000000"/>
          <w:sz w:val="28"/>
          <w:szCs w:val="28"/>
          <w:u w:val="single"/>
        </w:rPr>
      </w:pPr>
    </w:p>
    <w:p w14:paraId="2B10F880"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5A5434C"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082D68BB"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0FA9A302"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0363F6EB"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B066081"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442FDEE1"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68FD6431"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17F941C"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4F53AD55"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646E1D22"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63D0138E"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604D343"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FA1EBD0"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57B0277F" w14:textId="722990B9" w:rsidR="004E3071" w:rsidRDefault="004E3071" w:rsidP="004E3071">
      <w:pPr>
        <w:pStyle w:val="HTMLPreformatted"/>
        <w:shd w:val="clear" w:color="auto" w:fill="FFFFFF"/>
        <w:rPr>
          <w:rFonts w:ascii="Times New Roman" w:hAnsi="Times New Roman" w:cs="Times New Roman"/>
          <w:b/>
          <w:bCs/>
          <w:color w:val="000000"/>
          <w:sz w:val="28"/>
          <w:szCs w:val="28"/>
          <w:u w:val="single"/>
        </w:rPr>
      </w:pPr>
      <w:r>
        <w:rPr>
          <w:rFonts w:ascii="Times New Roman" w:hAnsi="Times New Roman" w:cs="Times New Roman"/>
          <w:b/>
          <w:bCs/>
          <w:color w:val="000000"/>
          <w:sz w:val="28"/>
          <w:szCs w:val="28"/>
          <w:u w:val="single"/>
        </w:rPr>
        <w:t>LAB [HTML]:</w:t>
      </w:r>
    </w:p>
    <w:p w14:paraId="2F7828D3" w14:textId="2FC2E7FE" w:rsidR="004E3071" w:rsidRDefault="004E3071" w:rsidP="004E3071">
      <w:pPr>
        <w:pStyle w:val="HTMLPreformatted"/>
        <w:shd w:val="clear" w:color="auto" w:fill="FFFFFF"/>
        <w:rPr>
          <w:rFonts w:ascii="Times New Roman" w:hAnsi="Times New Roman" w:cs="Times New Roman"/>
          <w:b/>
          <w:bCs/>
          <w:color w:val="000000"/>
          <w:sz w:val="28"/>
          <w:szCs w:val="28"/>
          <w:u w:val="single"/>
        </w:rPr>
      </w:pPr>
    </w:p>
    <w:p w14:paraId="7613227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gt;</w:t>
      </w:r>
    </w:p>
    <w:p w14:paraId="571E89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ead&gt;</w:t>
      </w:r>
    </w:p>
    <w:p w14:paraId="4987EBE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hortcut icon" type="image" href="2.png"&gt;</w:t>
      </w:r>
    </w:p>
    <w:p w14:paraId="7E70FA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title&gt;Nova Multispeciality Hospital-Lab&lt;/title&gt;</w:t>
      </w:r>
    </w:p>
    <w:p w14:paraId="4F4E3D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lab.css"&gt;</w:t>
      </w:r>
    </w:p>
    <w:p w14:paraId="07AC8C6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0192B9B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w:t>
      </w:r>
    </w:p>
    <w:p w14:paraId="74EC403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right: 0;</w:t>
      </w:r>
    </w:p>
    <w:p w14:paraId="2668F69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px;</w:t>
      </w:r>
    </w:p>
    <w:p w14:paraId="23C8FE7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0D6B52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7F0938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style&gt;</w:t>
      </w:r>
    </w:p>
    <w:p w14:paraId="63586D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nk rel="stylesheet" href="nav.css"&gt;</w:t>
      </w:r>
    </w:p>
    <w:p w14:paraId="5267B7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ead&gt;</w:t>
      </w:r>
    </w:p>
    <w:p w14:paraId="70084C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body style="overflow: hidden;"&gt; </w:t>
      </w:r>
    </w:p>
    <w:p w14:paraId="0967D9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 class="f"&gt;</w:t>
      </w:r>
    </w:p>
    <w:p w14:paraId="70127AE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nova main.html" class="g"&gt;&lt;i class="fa fa-home"&gt;&lt;/i&gt;Home&lt;br&gt;&lt;/a&gt;&lt;/li&gt;</w:t>
      </w:r>
    </w:p>
    <w:p w14:paraId="1001A0A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appoinment.html" class="g"&gt;&lt;i class="fa fa-book"&gt;&lt;/i&gt;Book&lt;br&gt;Appointment&lt;/a&gt;&lt;/li&gt;</w:t>
      </w:r>
    </w:p>
    <w:p w14:paraId="297BD0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parmacy.html" class="g"&gt;&lt;i class="fa fa-tablet" aria-hidden="true"&gt;&lt;/i&gt;</w:t>
      </w:r>
    </w:p>
    <w:p w14:paraId="0DF2D9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uy&lt;br&gt;Medicine&lt;/a&gt;&lt;/li&gt;</w:t>
      </w:r>
    </w:p>
    <w:p w14:paraId="38A090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https://g.page/NovaIVFCHENNAI?share" class="g" target="_blank"&gt; &lt;i</w:t>
      </w:r>
    </w:p>
    <w:p w14:paraId="02E1D6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lass="fa fa-location-arrow"&gt;&lt;/i&gt;Hospital&lt;br&gt;Location&lt;/a&gt;&lt;/li&gt;</w:t>
      </w:r>
    </w:p>
    <w:p w14:paraId="2CFE68B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e"&gt;&lt;a href="lab.html" class="g"&gt;&lt;i class="fas fa-microscope"&gt;&lt;/i&gt; LAB Result&lt;br&gt;&lt;/a&gt;&lt;/li&gt;</w:t>
      </w:r>
    </w:p>
    <w:p w14:paraId="3703CD3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li class="h"&gt;&lt;a href="nova main.html" class="g"&gt;&lt;img src="user.png" width="30px" height="30px" style="margin-right:3px;"&gt;&lt;/a&gt;&lt;/li&gt;</w:t>
      </w:r>
    </w:p>
    <w:p w14:paraId="27E458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ul&gt;</w:t>
      </w:r>
    </w:p>
    <w:p w14:paraId="7E315A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nav&gt;&lt;br&gt;</w:t>
      </w:r>
    </w:p>
    <w:p w14:paraId="466C4F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font"&gt;</w:t>
      </w:r>
    </w:p>
    <w:p w14:paraId="443018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042457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1&gt;Hello There!&lt;/h1&gt;</w:t>
      </w:r>
    </w:p>
    <w:p w14:paraId="0133D81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CF5B9C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lways caring about your health, We are here to help you!</w:t>
      </w:r>
    </w:p>
    <w:p w14:paraId="39E4F5D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1FB70EC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1&gt;Nova diagnostic nearby you that you can trust&lt;/h1&gt;</w:t>
      </w:r>
    </w:p>
    <w:p w14:paraId="4CBF60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4E9F2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imgslider1"&gt;</w:t>
      </w:r>
    </w:p>
    <w:p w14:paraId="7E08EA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h2 align="center"&gt;select the option below&lt;/h2&gt;</w:t>
      </w:r>
    </w:p>
    <w:p w14:paraId="3712331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container"&gt;</w:t>
      </w:r>
    </w:p>
    <w:p w14:paraId="503FCBF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lab test.html"&gt;</w:t>
      </w:r>
    </w:p>
    <w:p w14:paraId="3A80497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 class="box"&gt;</w:t>
      </w:r>
    </w:p>
    <w:p w14:paraId="668F8E2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img src="lt1.png" alt="lab Test" width="300px" height="350px"&gt;&lt;p&gt; Lab Test&lt;/p&gt;</w:t>
      </w:r>
    </w:p>
    <w:p w14:paraId="2C4C8C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lt;/a&gt;</w:t>
      </w:r>
    </w:p>
    <w:p w14:paraId="0FC0E99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a href="lab result.html"&gt;&lt;div class="box"&gt;&lt;img src="lr.png" alt="lab Result" width="300px" height="350px"&gt;&lt;p&gt;Lab result&lt;/p&gt;&lt;/div&gt;&lt;/a&gt;</w:t>
      </w:r>
    </w:p>
    <w:p w14:paraId="76CDE3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w:t>
      </w:r>
    </w:p>
    <w:p w14:paraId="53A448E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div&gt; </w:t>
      </w:r>
    </w:p>
    <w:p w14:paraId="608E874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6E8D7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DA158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1C6FC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9E25C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BFAE8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lt;/body&gt;</w:t>
      </w:r>
    </w:p>
    <w:p w14:paraId="63B97F68" w14:textId="5FB4FAA2" w:rsid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lt;/html&gt;</w:t>
      </w:r>
    </w:p>
    <w:p w14:paraId="3CFFFA8F" w14:textId="73BBFDC7" w:rsidR="002474E0" w:rsidRDefault="002474E0" w:rsidP="004E3071">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w:t>
      </w:r>
    </w:p>
    <w:p w14:paraId="3BBF9174" w14:textId="3F3BE648" w:rsidR="004E3071" w:rsidRDefault="004E3071" w:rsidP="004E3071">
      <w:pPr>
        <w:pStyle w:val="HTMLPreformatted"/>
        <w:shd w:val="clear" w:color="auto" w:fill="FFFFFF"/>
        <w:rPr>
          <w:rFonts w:ascii="Times New Roman" w:hAnsi="Times New Roman" w:cs="Times New Roman"/>
          <w:color w:val="000000"/>
          <w:sz w:val="28"/>
          <w:szCs w:val="28"/>
        </w:rPr>
      </w:pPr>
    </w:p>
    <w:p w14:paraId="58B21281" w14:textId="77777777" w:rsidR="00053B17" w:rsidRDefault="004E3071" w:rsidP="004E3071">
      <w:pPr>
        <w:pStyle w:val="HTMLPreformatted"/>
        <w:shd w:val="clear" w:color="auto" w:fill="FFFFFF"/>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14:paraId="44DAEDAB"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30D3C67D"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100DB55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6E257C79"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109A566"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6CBA1FA5"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768B4717"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3D3E31C5"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F2FAAE6"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32D3CBCA"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18669AB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1FEF4B99"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76EA65CB"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317647D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2EF0F48D"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A5978E0"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5604172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5245DC01"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309FAFB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793278B0"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1B067A8"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4407743"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513EC7AA"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6299326"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266A78B8"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42905BF5"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12237E02"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50C2C9C9"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0AE89BD6"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10203496" w14:textId="77777777" w:rsidR="00053B17" w:rsidRDefault="00053B17" w:rsidP="004E3071">
      <w:pPr>
        <w:pStyle w:val="HTMLPreformatted"/>
        <w:shd w:val="clear" w:color="auto" w:fill="FFFFFF"/>
        <w:rPr>
          <w:rFonts w:ascii="Times New Roman" w:hAnsi="Times New Roman" w:cs="Times New Roman"/>
          <w:color w:val="000000"/>
          <w:sz w:val="28"/>
          <w:szCs w:val="28"/>
        </w:rPr>
      </w:pPr>
    </w:p>
    <w:p w14:paraId="77FE3B82" w14:textId="18AF175E" w:rsidR="004E3071" w:rsidRPr="004E3071" w:rsidRDefault="004E3071" w:rsidP="004E3071">
      <w:pPr>
        <w:pStyle w:val="HTMLPreformatted"/>
        <w:shd w:val="clear" w:color="auto" w:fill="FFFFFF"/>
        <w:rPr>
          <w:rFonts w:ascii="Times New Roman" w:hAnsi="Times New Roman" w:cs="Times New Roman"/>
          <w:b/>
          <w:bCs/>
          <w:color w:val="000000"/>
          <w:sz w:val="28"/>
          <w:szCs w:val="28"/>
          <w:u w:val="single"/>
        </w:rPr>
      </w:pPr>
      <w:r w:rsidRPr="004E3071">
        <w:rPr>
          <w:rFonts w:ascii="Times New Roman" w:hAnsi="Times New Roman" w:cs="Times New Roman"/>
          <w:b/>
          <w:bCs/>
          <w:color w:val="000000"/>
          <w:sz w:val="28"/>
          <w:szCs w:val="28"/>
          <w:u w:val="single"/>
        </w:rPr>
        <w:t>LAB [CSS]:</w:t>
      </w:r>
    </w:p>
    <w:p w14:paraId="2E1D93F1" w14:textId="3FC153AE" w:rsidR="004E3071" w:rsidRDefault="004E3071" w:rsidP="004E3071">
      <w:pPr>
        <w:pStyle w:val="HTMLPreformatted"/>
        <w:shd w:val="clear" w:color="auto" w:fill="FFFFFF"/>
        <w:rPr>
          <w:rFonts w:ascii="Times New Roman" w:hAnsi="Times New Roman" w:cs="Times New Roman"/>
          <w:color w:val="000000"/>
          <w:sz w:val="28"/>
          <w:szCs w:val="28"/>
        </w:rPr>
      </w:pPr>
    </w:p>
    <w:p w14:paraId="50259D6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import url('https://fonts.googleapis.com/css2?family=Poppins&amp;display=swap');</w:t>
      </w:r>
    </w:p>
    <w:p w14:paraId="4E13D5A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body {</w:t>
      </w:r>
    </w:p>
    <w:p w14:paraId="69F836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linear-gradient(to top right, lightblue, lightpink, lightgreen);</w:t>
      </w:r>
    </w:p>
    <w:p w14:paraId="7257FC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347F65B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poppins', sans-serif;</w:t>
      </w:r>
    </w:p>
    <w:p w14:paraId="166CF60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overflow-x: hidden;</w:t>
      </w:r>
    </w:p>
    <w:p w14:paraId="6D26D2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568D9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227547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 {</w:t>
      </w:r>
    </w:p>
    <w:p w14:paraId="08571D6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110F111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0A0F8D0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11A302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Cambria, Cochin, Georgia, Times, 'Times New Roman', serif;</w:t>
      </w:r>
    </w:p>
    <w:p w14:paraId="35A63C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455EAF4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C784F4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E87228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1 {</w:t>
      </w:r>
    </w:p>
    <w:p w14:paraId="714367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rgb(14, 73, 50);</w:t>
      </w:r>
    </w:p>
    <w:p w14:paraId="41D58D2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8940D5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2D1BBF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t>
      </w:r>
    </w:p>
    <w:p w14:paraId="632402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100%;</w:t>
      </w:r>
    </w:p>
    <w:p w14:paraId="778EAA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black;</w:t>
      </w:r>
    </w:p>
    <w:p w14:paraId="373D73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4B91E8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798326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w:t>
      </w:r>
    </w:p>
    <w:p w14:paraId="64D369E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50%;</w:t>
      </w:r>
    </w:p>
    <w:p w14:paraId="1D9352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500px;</w:t>
      </w:r>
    </w:p>
    <w:p w14:paraId="37E075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391267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121578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size: cover;</w:t>
      </w:r>
    </w:p>
    <w:p w14:paraId="5CB5811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nimation: changeImage 29s linear infinite;</w:t>
      </w:r>
    </w:p>
    <w:p w14:paraId="3A26E62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0158AE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repeat: no-repeat;</w:t>
      </w:r>
    </w:p>
    <w:p w14:paraId="4231FF6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31F38F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FD8D29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1{</w:t>
      </w:r>
    </w:p>
    <w:p w14:paraId="2C13BE8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100%;</w:t>
      </w:r>
    </w:p>
    <w:p w14:paraId="0C81FCF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800px;</w:t>
      </w:r>
    </w:p>
    <w:p w14:paraId="71D17B9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0C7F727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105685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size: cover;</w:t>
      </w:r>
    </w:p>
    <w:p w14:paraId="625C17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nimation: changeImage 29s linear infinite;</w:t>
      </w:r>
    </w:p>
    <w:p w14:paraId="01F324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repeat: no-repeat;</w:t>
      </w:r>
    </w:p>
    <w:p w14:paraId="67D57AB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3D1BBB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01A2D6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74D63F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 p{</w:t>
      </w:r>
    </w:p>
    <w:p w14:paraId="5F00215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230BEC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40%;</w:t>
      </w:r>
    </w:p>
    <w:p w14:paraId="1B6BD3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128C0D7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justify;</w:t>
      </w:r>
    </w:p>
    <w:p w14:paraId="21EC3D4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EF6CFF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w:t>
      </w:r>
    </w:p>
    <w:p w14:paraId="5D94F9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3722EB6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rgba(0, 0, 0, 0.149) ;</w:t>
      </w:r>
    </w:p>
    <w:p w14:paraId="51AD57B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5px 0 ;</w:t>
      </w:r>
    </w:p>
    <w:p w14:paraId="020AA8A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6DF5BA3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keyframes changeImage{</w:t>
      </w:r>
    </w:p>
    <w:p w14:paraId="06F64A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0%{</w:t>
      </w:r>
    </w:p>
    <w:p w14:paraId="31A4EF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1F94B5F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7162D1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20%{</w:t>
      </w:r>
    </w:p>
    <w:p w14:paraId="18CC62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2.jpg");</w:t>
      </w:r>
    </w:p>
    <w:p w14:paraId="73F4938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8CD461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40% {</w:t>
      </w:r>
    </w:p>
    <w:p w14:paraId="4607A1D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3.jpg");</w:t>
      </w:r>
    </w:p>
    <w:p w14:paraId="2DD9D1F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8589E1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60% {</w:t>
      </w:r>
    </w:p>
    <w:p w14:paraId="1AB4A18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4.jpg");</w:t>
      </w:r>
    </w:p>
    <w:p w14:paraId="1EA5B07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56F280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80%{</w:t>
      </w:r>
    </w:p>
    <w:p w14:paraId="245EB4B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6.jpg");</w:t>
      </w:r>
    </w:p>
    <w:p w14:paraId="604777B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0C994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100%{</w:t>
      </w:r>
    </w:p>
    <w:p w14:paraId="405C9D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5.jpg");</w:t>
      </w:r>
    </w:p>
    <w:p w14:paraId="3C0226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9857B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0E2711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ntainer {</w:t>
      </w:r>
    </w:p>
    <w:p w14:paraId="1A18A1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E0B81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5px;</w:t>
      </w:r>
    </w:p>
    <w:p w14:paraId="5A62287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2B709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43004D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x {</w:t>
      </w:r>
    </w:p>
    <w:p w14:paraId="7DA33E0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30px;</w:t>
      </w:r>
    </w:p>
    <w:p w14:paraId="7A903B7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 15px;</w:t>
      </w:r>
    </w:p>
    <w:p w14:paraId="0A46D7E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bottom: 15px;</w:t>
      </w:r>
    </w:p>
    <w:p w14:paraId="5AD5298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2px solid lightslategray;</w:t>
      </w:r>
    </w:p>
    <w:p w14:paraId="3EA823B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536F42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bottom: 0;</w:t>
      </w:r>
    </w:p>
    <w:p w14:paraId="6E5ECC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45E0030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rgba(0, 0, 0, 0.349);</w:t>
      </w:r>
    </w:p>
    <w:p w14:paraId="3DE05A0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240px;</w:t>
      </w:r>
    </w:p>
    <w:p w14:paraId="62EB04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right: 0;</w:t>
      </w:r>
    </w:p>
    <w:p w14:paraId="6D0D1F2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B71C4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tests{</w:t>
      </w:r>
    </w:p>
    <w:p w14:paraId="468B994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20px;</w:t>
      </w:r>
    </w:p>
    <w:p w14:paraId="7484C0B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inline-flex;</w:t>
      </w:r>
    </w:p>
    <w:p w14:paraId="23E1161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0D19A82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1 .container .box:hover{</w:t>
      </w:r>
    </w:p>
    <w:p w14:paraId="2C54CF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rgba(255, 255, 255, 0.532)</w:t>
      </w:r>
    </w:p>
    <w:p w14:paraId="4CAF6B0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0A99CD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ntainer {</w:t>
      </w:r>
    </w:p>
    <w:p w14:paraId="05F2F83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552A19F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0px;</w:t>
      </w:r>
    </w:p>
    <w:p w14:paraId="4B33345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300px;</w:t>
      </w:r>
    </w:p>
    <w:p w14:paraId="066ACD4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A5141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A5A2E7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b{</w:t>
      </w:r>
    </w:p>
    <w:p w14:paraId="60B51B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00px;</w:t>
      </w:r>
    </w:p>
    <w:p w14:paraId="1EF7F3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20px;</w:t>
      </w:r>
    </w:p>
    <w:p w14:paraId="294CA8F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CF9DEA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b img:hover{</w:t>
      </w:r>
    </w:p>
    <w:p w14:paraId="18DF49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2);</w:t>
      </w:r>
    </w:p>
    <w:p w14:paraId="4914243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4BF4F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ut{</w:t>
      </w:r>
    </w:p>
    <w:p w14:paraId="5A65D0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0F0EEE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40px;</w:t>
      </w:r>
    </w:p>
    <w:p w14:paraId="4AE70CE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0px 20px;</w:t>
      </w:r>
    </w:p>
    <w:p w14:paraId="1CE6101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41053C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52%;</w:t>
      </w:r>
    </w:p>
    <w:p w14:paraId="00FB09A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0px auto;</w:t>
      </w:r>
    </w:p>
    <w:p w14:paraId="39AEECF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40%;</w:t>
      </w:r>
    </w:p>
    <w:p w14:paraId="06C5A5A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rgb(33, 33, 255);</w:t>
      </w:r>
    </w:p>
    <w:p w14:paraId="67701E5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53494F1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radius: 40px;</w:t>
      </w:r>
    </w:p>
    <w:p w14:paraId="3E6D05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773CE52" w14:textId="0E03BC53" w:rsidR="004E3071" w:rsidRDefault="004E3071" w:rsidP="004E3071">
      <w:pPr>
        <w:pStyle w:val="HTMLPreformatted"/>
        <w:pBdr>
          <w:bottom w:val="double" w:sz="6" w:space="1" w:color="auto"/>
        </w:pBdr>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779FFFDB" w14:textId="50277330" w:rsidR="002474E0" w:rsidRDefault="002474E0" w:rsidP="004E3071">
      <w:pPr>
        <w:pStyle w:val="HTMLPreformatted"/>
        <w:shd w:val="clear" w:color="auto" w:fill="FFFFFF"/>
        <w:rPr>
          <w:rFonts w:ascii="Times New Roman" w:hAnsi="Times New Roman" w:cs="Times New Roman"/>
          <w:color w:val="000000"/>
          <w:sz w:val="28"/>
          <w:szCs w:val="28"/>
        </w:rPr>
      </w:pPr>
    </w:p>
    <w:p w14:paraId="147AD161" w14:textId="77777777" w:rsidR="002474E0" w:rsidRPr="004E3071" w:rsidRDefault="002474E0" w:rsidP="004E3071">
      <w:pPr>
        <w:pStyle w:val="HTMLPreformatted"/>
        <w:shd w:val="clear" w:color="auto" w:fill="FFFFFF"/>
        <w:rPr>
          <w:rFonts w:ascii="Times New Roman" w:hAnsi="Times New Roman" w:cs="Times New Roman"/>
          <w:color w:val="000000"/>
          <w:sz w:val="28"/>
          <w:szCs w:val="28"/>
        </w:rPr>
      </w:pPr>
    </w:p>
    <w:p w14:paraId="6E118935"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2121C6FF"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A62E6A9"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8B4D75C"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466DECC"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21810B9C"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1F0E7702"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75CFC0B"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38E89BF3" w14:textId="77777777" w:rsidR="00053B17" w:rsidRDefault="00053B17" w:rsidP="004E3071">
      <w:pPr>
        <w:pStyle w:val="HTMLPreformatted"/>
        <w:shd w:val="clear" w:color="auto" w:fill="FFFFFF"/>
        <w:rPr>
          <w:rFonts w:ascii="Times New Roman" w:hAnsi="Times New Roman" w:cs="Times New Roman"/>
          <w:b/>
          <w:bCs/>
          <w:color w:val="000000"/>
          <w:sz w:val="28"/>
          <w:szCs w:val="28"/>
          <w:u w:val="single"/>
        </w:rPr>
      </w:pPr>
    </w:p>
    <w:p w14:paraId="76B3FD7E" w14:textId="053E0F96" w:rsidR="004E3071" w:rsidRDefault="004E3071" w:rsidP="004E3071">
      <w:pPr>
        <w:pStyle w:val="HTMLPreformatted"/>
        <w:shd w:val="clear" w:color="auto" w:fill="FFFFFF"/>
        <w:rPr>
          <w:rFonts w:ascii="Times New Roman" w:hAnsi="Times New Roman" w:cs="Times New Roman"/>
          <w:b/>
          <w:bCs/>
          <w:color w:val="000000"/>
          <w:sz w:val="28"/>
          <w:szCs w:val="28"/>
          <w:u w:val="single"/>
        </w:rPr>
      </w:pPr>
      <w:r w:rsidRPr="004E3071">
        <w:rPr>
          <w:rFonts w:ascii="Times New Roman" w:hAnsi="Times New Roman" w:cs="Times New Roman"/>
          <w:b/>
          <w:bCs/>
          <w:color w:val="000000"/>
          <w:sz w:val="28"/>
          <w:szCs w:val="28"/>
          <w:u w:val="single"/>
        </w:rPr>
        <w:t>LAB TEST:</w:t>
      </w:r>
    </w:p>
    <w:p w14:paraId="10F89584" w14:textId="2B8C90E4" w:rsidR="004E3071" w:rsidRDefault="004E3071" w:rsidP="004E3071">
      <w:pPr>
        <w:pStyle w:val="HTMLPreformatted"/>
        <w:shd w:val="clear" w:color="auto" w:fill="FFFFFF"/>
        <w:rPr>
          <w:rFonts w:ascii="Times New Roman" w:hAnsi="Times New Roman" w:cs="Times New Roman"/>
          <w:b/>
          <w:bCs/>
          <w:color w:val="000000"/>
          <w:sz w:val="28"/>
          <w:szCs w:val="28"/>
          <w:u w:val="single"/>
        </w:rPr>
      </w:pPr>
    </w:p>
    <w:p w14:paraId="4295380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import url('https://fonts.googleapis.com/css2?family=Poppins&amp;display=swap');</w:t>
      </w:r>
    </w:p>
    <w:p w14:paraId="7193FCF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body {</w:t>
      </w:r>
    </w:p>
    <w:p w14:paraId="555DBE4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linear-gradient(to top right, lightblue, lightpink, lightgreen);</w:t>
      </w:r>
    </w:p>
    <w:p w14:paraId="08592B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5FF2C71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poppins', sans-serif;</w:t>
      </w:r>
    </w:p>
    <w:p w14:paraId="7FCCB9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overflow-x: hidden;</w:t>
      </w:r>
    </w:p>
    <w:p w14:paraId="6BEA301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244F7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AD77BB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 {</w:t>
      </w:r>
    </w:p>
    <w:p w14:paraId="37B1AD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3669B7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10BF423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145B58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family: Cambria, Cochin, Georgia, Times, 'Times New Roman', serif;</w:t>
      </w:r>
    </w:p>
    <w:p w14:paraId="0F68766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3592E6D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FADCF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A0C5FB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1 {</w:t>
      </w:r>
    </w:p>
    <w:p w14:paraId="37C1218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rgb(14, 73, 50);</w:t>
      </w:r>
    </w:p>
    <w:p w14:paraId="072F684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0BF01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AABF8D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t>
      </w:r>
    </w:p>
    <w:p w14:paraId="3276D9F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100%;</w:t>
      </w:r>
    </w:p>
    <w:p w14:paraId="14942AC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black;</w:t>
      </w:r>
    </w:p>
    <w:p w14:paraId="133AC70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weight: bold;</w:t>
      </w:r>
    </w:p>
    <w:p w14:paraId="50F309A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6C519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w:t>
      </w:r>
    </w:p>
    <w:p w14:paraId="225E6D4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50%;</w:t>
      </w:r>
    </w:p>
    <w:p w14:paraId="1B92EBB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500px;</w:t>
      </w:r>
    </w:p>
    <w:p w14:paraId="6E6900A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4D49E8B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2771B89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size: cover;</w:t>
      </w:r>
    </w:p>
    <w:p w14:paraId="50C2E88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nimation: changeImage 29s linear infinite;</w:t>
      </w:r>
    </w:p>
    <w:p w14:paraId="605F1F9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3C4BC59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repeat: no-repeat;</w:t>
      </w:r>
    </w:p>
    <w:p w14:paraId="41E6F9C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508562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3BDDE55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1{</w:t>
      </w:r>
    </w:p>
    <w:p w14:paraId="4AB520C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100%;</w:t>
      </w:r>
    </w:p>
    <w:p w14:paraId="21B6BB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height: 800px;</w:t>
      </w:r>
    </w:p>
    <w:p w14:paraId="7A55FE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501E97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40B7823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size: cover;</w:t>
      </w:r>
    </w:p>
    <w:p w14:paraId="5B0B62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nimation: changeImage 29s linear infinite;</w:t>
      </w:r>
    </w:p>
    <w:p w14:paraId="5EC9FA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repeat: no-repeat;</w:t>
      </w:r>
    </w:p>
    <w:p w14:paraId="05973E9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649218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E9785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5F0AEB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 p{</w:t>
      </w:r>
    </w:p>
    <w:p w14:paraId="5D6C87E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27A5F9A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40%;</w:t>
      </w:r>
    </w:p>
    <w:p w14:paraId="2566CAD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20px;</w:t>
      </w:r>
    </w:p>
    <w:p w14:paraId="737F7D4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justify;</w:t>
      </w:r>
    </w:p>
    <w:p w14:paraId="7CF6065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055D8F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w:t>
      </w:r>
    </w:p>
    <w:p w14:paraId="7168F3A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6257862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rgba(0, 0, 0, 0.149) ;</w:t>
      </w:r>
    </w:p>
    <w:p w14:paraId="52C3AE7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5px 0 ;</w:t>
      </w:r>
    </w:p>
    <w:p w14:paraId="3809BD1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68A7E05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keyframes changeImage{</w:t>
      </w:r>
    </w:p>
    <w:p w14:paraId="0B5734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0%{</w:t>
      </w:r>
    </w:p>
    <w:p w14:paraId="2B90FD87"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1.jpg");</w:t>
      </w:r>
    </w:p>
    <w:p w14:paraId="745AFD3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1B0B9F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20%{</w:t>
      </w:r>
    </w:p>
    <w:p w14:paraId="53DA04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2.jpg");</w:t>
      </w:r>
    </w:p>
    <w:p w14:paraId="6DE6CF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AA259C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40% {</w:t>
      </w:r>
    </w:p>
    <w:p w14:paraId="515AED5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3.jpg");</w:t>
      </w:r>
    </w:p>
    <w:p w14:paraId="2850692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FDF576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60% {</w:t>
      </w:r>
    </w:p>
    <w:p w14:paraId="262A1BB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4.jpg");</w:t>
      </w:r>
    </w:p>
    <w:p w14:paraId="3876D00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117FA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80%{</w:t>
      </w:r>
    </w:p>
    <w:p w14:paraId="4FE59BC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6.jpg");</w:t>
      </w:r>
    </w:p>
    <w:p w14:paraId="36966F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440302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100%{</w:t>
      </w:r>
    </w:p>
    <w:p w14:paraId="6D8534C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image: url("l5.jpg");</w:t>
      </w:r>
    </w:p>
    <w:p w14:paraId="2A463E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3CB8794"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21D2D0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ntainer {</w:t>
      </w:r>
    </w:p>
    <w:p w14:paraId="0456485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7D219AF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5px;</w:t>
      </w:r>
    </w:p>
    <w:p w14:paraId="0D43483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935D59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514F245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x {</w:t>
      </w:r>
    </w:p>
    <w:p w14:paraId="643229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30px;</w:t>
      </w:r>
    </w:p>
    <w:p w14:paraId="737A4B2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top: 15px;</w:t>
      </w:r>
    </w:p>
    <w:p w14:paraId="35A2F5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bottom: 15px;</w:t>
      </w:r>
    </w:p>
    <w:p w14:paraId="47C0A9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 2px solid lightslategray;</w:t>
      </w:r>
    </w:p>
    <w:p w14:paraId="452668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10px;</w:t>
      </w:r>
    </w:p>
    <w:p w14:paraId="6D87CC8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bottom: 0;</w:t>
      </w:r>
    </w:p>
    <w:p w14:paraId="0DBF8A6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30px;</w:t>
      </w:r>
    </w:p>
    <w:p w14:paraId="082C6B9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rgba(0, 0, 0, 0.349);</w:t>
      </w:r>
    </w:p>
    <w:p w14:paraId="2B28CDE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240px;</w:t>
      </w:r>
    </w:p>
    <w:p w14:paraId="57702AC0"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right: 0;</w:t>
      </w:r>
    </w:p>
    <w:p w14:paraId="0524F00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7519F69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tests{</w:t>
      </w:r>
    </w:p>
    <w:p w14:paraId="0014FC5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20px;</w:t>
      </w:r>
    </w:p>
    <w:p w14:paraId="402112D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inline-flex;</w:t>
      </w:r>
    </w:p>
    <w:p w14:paraId="4FDC59E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5373042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imgslider1 .container .box:hover{</w:t>
      </w:r>
    </w:p>
    <w:p w14:paraId="7E7366A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rgba(255, 255, 255, 0.532)</w:t>
      </w:r>
    </w:p>
    <w:p w14:paraId="2C369CC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4629D629"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ntainer {</w:t>
      </w:r>
    </w:p>
    <w:p w14:paraId="4E09C87F"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display: flex;</w:t>
      </w:r>
    </w:p>
    <w:p w14:paraId="685D95A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0px;</w:t>
      </w:r>
    </w:p>
    <w:p w14:paraId="6943795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300px;</w:t>
      </w:r>
    </w:p>
    <w:p w14:paraId="5C91FB1B"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675B1D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2D78C75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b{</w:t>
      </w:r>
    </w:p>
    <w:p w14:paraId="0D850ED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300px;</w:t>
      </w:r>
    </w:p>
    <w:p w14:paraId="4497B9C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 20px;</w:t>
      </w:r>
    </w:p>
    <w:p w14:paraId="0BBE04EC"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13CF831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ab img:hover{</w:t>
      </w:r>
    </w:p>
    <w:p w14:paraId="1AE5BDE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ransform: scale(1.2);</w:t>
      </w:r>
    </w:p>
    <w:p w14:paraId="7AB36D55"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t>
      </w:r>
    </w:p>
    <w:p w14:paraId="50763FFA"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ut{</w:t>
      </w:r>
    </w:p>
    <w:p w14:paraId="63813B73"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decoration: none;</w:t>
      </w:r>
    </w:p>
    <w:p w14:paraId="6FD29E9D"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font-size: 40px;</w:t>
      </w:r>
    </w:p>
    <w:p w14:paraId="7E1BE63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padding: 10px 20px;</w:t>
      </w:r>
    </w:p>
    <w:p w14:paraId="0F5ADB11"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text-align: center;</w:t>
      </w:r>
    </w:p>
    <w:p w14:paraId="2B92D8F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width: 52%;</w:t>
      </w:r>
    </w:p>
    <w:p w14:paraId="3B9B5C7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top: 10px auto;</w:t>
      </w:r>
    </w:p>
    <w:p w14:paraId="52382DE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margin-left: 40%;</w:t>
      </w:r>
    </w:p>
    <w:p w14:paraId="5045F8D8"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ackground-color: rgb(33, 33, 255);</w:t>
      </w:r>
    </w:p>
    <w:p w14:paraId="27684EF6"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color: white;</w:t>
      </w:r>
    </w:p>
    <w:p w14:paraId="67A9FAB2"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 xml:space="preserve">    border-radius: 40px;</w:t>
      </w:r>
    </w:p>
    <w:p w14:paraId="7F037BD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p>
    <w:p w14:paraId="43B3E17E" w14:textId="77777777" w:rsidR="004E3071" w:rsidRPr="004E3071" w:rsidRDefault="004E3071" w:rsidP="004E3071">
      <w:pPr>
        <w:pStyle w:val="HTMLPreformatted"/>
        <w:shd w:val="clear" w:color="auto" w:fill="FFFFFF"/>
        <w:rPr>
          <w:rFonts w:ascii="Times New Roman" w:hAnsi="Times New Roman" w:cs="Times New Roman"/>
          <w:color w:val="000000"/>
          <w:sz w:val="28"/>
          <w:szCs w:val="28"/>
        </w:rPr>
      </w:pPr>
      <w:r w:rsidRPr="004E3071">
        <w:rPr>
          <w:rFonts w:ascii="Times New Roman" w:hAnsi="Times New Roman" w:cs="Times New Roman"/>
          <w:color w:val="000000"/>
          <w:sz w:val="28"/>
          <w:szCs w:val="28"/>
        </w:rPr>
        <w:t>}</w:t>
      </w:r>
    </w:p>
    <w:p w14:paraId="4A9F4D8C" w14:textId="77777777" w:rsidR="004E3071" w:rsidRPr="004E3071" w:rsidRDefault="004E3071" w:rsidP="004E3071">
      <w:pPr>
        <w:pStyle w:val="HTMLPreformatted"/>
        <w:pBdr>
          <w:bottom w:val="double" w:sz="6" w:space="1" w:color="auto"/>
        </w:pBdr>
        <w:shd w:val="clear" w:color="auto" w:fill="FFFFFF"/>
        <w:rPr>
          <w:rFonts w:ascii="Times New Roman" w:hAnsi="Times New Roman" w:cs="Times New Roman"/>
          <w:b/>
          <w:bCs/>
          <w:color w:val="000000"/>
          <w:sz w:val="28"/>
          <w:szCs w:val="28"/>
          <w:u w:val="single"/>
        </w:rPr>
      </w:pPr>
    </w:p>
    <w:p w14:paraId="4463D5CB" w14:textId="77777777" w:rsidR="002474E0" w:rsidRDefault="002474E0" w:rsidP="00442093">
      <w:pPr>
        <w:rPr>
          <w:rFonts w:ascii="Times New Roman" w:eastAsia="Times New Roman" w:hAnsi="Times New Roman" w:cs="Times New Roman"/>
          <w:b/>
          <w:sz w:val="28"/>
          <w:szCs w:val="28"/>
          <w:lang w:val="en-US"/>
        </w:rPr>
      </w:pPr>
    </w:p>
    <w:p w14:paraId="57EC50EB" w14:textId="77777777" w:rsidR="00053B17" w:rsidRDefault="00053B17" w:rsidP="00442093">
      <w:pPr>
        <w:rPr>
          <w:rFonts w:ascii="Times New Roman" w:eastAsia="Times New Roman" w:hAnsi="Times New Roman" w:cs="Times New Roman"/>
          <w:b/>
          <w:sz w:val="28"/>
          <w:szCs w:val="28"/>
          <w:u w:val="single"/>
          <w:lang w:val="en-US"/>
        </w:rPr>
      </w:pPr>
    </w:p>
    <w:p w14:paraId="4DEB2371" w14:textId="77777777" w:rsidR="00053B17" w:rsidRDefault="00053B17" w:rsidP="00442093">
      <w:pPr>
        <w:rPr>
          <w:rFonts w:ascii="Times New Roman" w:eastAsia="Times New Roman" w:hAnsi="Times New Roman" w:cs="Times New Roman"/>
          <w:b/>
          <w:sz w:val="28"/>
          <w:szCs w:val="28"/>
          <w:u w:val="single"/>
          <w:lang w:val="en-US"/>
        </w:rPr>
      </w:pPr>
    </w:p>
    <w:p w14:paraId="47BDF61E" w14:textId="77777777" w:rsidR="00053B17" w:rsidRDefault="00053B17" w:rsidP="00442093">
      <w:pPr>
        <w:rPr>
          <w:rFonts w:ascii="Times New Roman" w:eastAsia="Times New Roman" w:hAnsi="Times New Roman" w:cs="Times New Roman"/>
          <w:b/>
          <w:sz w:val="28"/>
          <w:szCs w:val="28"/>
          <w:u w:val="single"/>
          <w:lang w:val="en-US"/>
        </w:rPr>
      </w:pPr>
    </w:p>
    <w:p w14:paraId="1E111BF1" w14:textId="77777777" w:rsidR="00053B17" w:rsidRDefault="00053B17" w:rsidP="00442093">
      <w:pPr>
        <w:rPr>
          <w:rFonts w:ascii="Times New Roman" w:eastAsia="Times New Roman" w:hAnsi="Times New Roman" w:cs="Times New Roman"/>
          <w:b/>
          <w:sz w:val="28"/>
          <w:szCs w:val="28"/>
          <w:u w:val="single"/>
          <w:lang w:val="en-US"/>
        </w:rPr>
      </w:pPr>
    </w:p>
    <w:p w14:paraId="1DA86D25" w14:textId="77777777" w:rsidR="00053B17" w:rsidRDefault="00053B17" w:rsidP="00442093">
      <w:pPr>
        <w:rPr>
          <w:rFonts w:ascii="Times New Roman" w:eastAsia="Times New Roman" w:hAnsi="Times New Roman" w:cs="Times New Roman"/>
          <w:b/>
          <w:sz w:val="28"/>
          <w:szCs w:val="28"/>
          <w:u w:val="single"/>
          <w:lang w:val="en-US"/>
        </w:rPr>
      </w:pPr>
    </w:p>
    <w:p w14:paraId="2C2DB453" w14:textId="1169A9EC" w:rsidR="004E3071" w:rsidRPr="002474E0" w:rsidRDefault="00ED4F8B" w:rsidP="00442093">
      <w:pPr>
        <w:rPr>
          <w:rFonts w:ascii="Times New Roman" w:eastAsia="Times New Roman" w:hAnsi="Times New Roman" w:cs="Times New Roman"/>
          <w:b/>
          <w:sz w:val="28"/>
          <w:szCs w:val="28"/>
          <w:u w:val="single"/>
          <w:lang w:val="en-US"/>
        </w:rPr>
      </w:pPr>
      <w:r w:rsidRPr="002474E0">
        <w:rPr>
          <w:rFonts w:ascii="Times New Roman" w:eastAsia="Times New Roman" w:hAnsi="Times New Roman" w:cs="Times New Roman"/>
          <w:b/>
          <w:sz w:val="28"/>
          <w:szCs w:val="28"/>
          <w:u w:val="single"/>
          <w:lang w:val="en-US"/>
        </w:rPr>
        <w:t>LAB RESULT [HTML]</w:t>
      </w:r>
    </w:p>
    <w:p w14:paraId="590E470B" w14:textId="13C859AD" w:rsidR="00ED4F8B" w:rsidRDefault="00ED4F8B" w:rsidP="00442093">
      <w:pPr>
        <w:rPr>
          <w:rFonts w:ascii="Times New Roman" w:eastAsia="Times New Roman" w:hAnsi="Times New Roman" w:cs="Times New Roman"/>
          <w:b/>
          <w:sz w:val="28"/>
          <w:szCs w:val="28"/>
          <w:lang w:val="en-US"/>
        </w:rPr>
      </w:pPr>
    </w:p>
    <w:p w14:paraId="155E7D2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DOCTYPE html&gt;</w:t>
      </w:r>
    </w:p>
    <w:p w14:paraId="64F308F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html lang="en"&gt;</w:t>
      </w:r>
    </w:p>
    <w:p w14:paraId="5AACE65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360D914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head&gt;</w:t>
      </w:r>
    </w:p>
    <w:p w14:paraId="418B9D1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nk rel="shortcut icon" type="image" href="2.png"&gt;</w:t>
      </w:r>
    </w:p>
    <w:p w14:paraId="241794E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itle&gt;result&lt;/title&gt;</w:t>
      </w:r>
    </w:p>
    <w:p w14:paraId="37B8A90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script&gt;</w:t>
      </w:r>
    </w:p>
    <w:p w14:paraId="4238569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unction xe() {</w:t>
      </w:r>
    </w:p>
    <w:p w14:paraId="065EC6C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var b,e,f,h;</w:t>
      </w:r>
    </w:p>
    <w:p w14:paraId="7CFCBE0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var a=["Miley Cyrus","Taylor Swift","Selena Gomez","Katy Perry","Rihanna","Nicki Minaj","Beyonce","Ariana Grande","Justin Bieber","Lady Gaga"]</w:t>
      </w:r>
    </w:p>
    <w:p w14:paraId="0712BE1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var c=["Chennai","Dehli","Mumbai","Kolkata","Varanasi","Bangalore","Patna","Mysore","Trivandram","Kochi","Coimbatore","vellore","Amaravathi","vizag","Ahmedabad"];</w:t>
      </w:r>
    </w:p>
    <w:p w14:paraId="7512CD4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var i=c.length-1;</w:t>
      </w:r>
    </w:p>
    <w:p w14:paraId="6D59BF4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var x=a.length-1;</w:t>
      </w:r>
    </w:p>
    <w:p w14:paraId="270B361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 = Math.floor(Math.random() * 1000 + 1);</w:t>
      </w:r>
    </w:p>
    <w:p w14:paraId="74271EF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h= Math.floor(Math.random() * 10000 + 1000);</w:t>
      </w:r>
    </w:p>
    <w:p w14:paraId="1BDAF6C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 = Math.floor(Math.random() * 80 + 1);</w:t>
      </w:r>
    </w:p>
    <w:p w14:paraId="3A3A8B4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th.floor(Math.random() * x + 1)]</w:t>
      </w:r>
    </w:p>
    <w:p w14:paraId="72FF2D1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a').innerHTML = cookievalue;</w:t>
      </w:r>
    </w:p>
    <w:p w14:paraId="4270B71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b').innerHTML = b;</w:t>
      </w:r>
    </w:p>
    <w:p w14:paraId="792C1BE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c').innerHTML = "Male";</w:t>
      </w:r>
    </w:p>
    <w:p w14:paraId="2C37827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d').innerHTML = c[Math.floor(Math.random() * i + 1)];</w:t>
      </w:r>
    </w:p>
    <w:p w14:paraId="68954B1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e').innerHTML = "9"+Math.floor(Math.random() * 9 + 1)+Math.floor(Math.random() * 9 + 1)+Math.floor(Math.random() * 9 + 1)+Math.floor(Math.random() * 9 + 1)+Math.floor(Math.random() * 9 + 1)+Math.floor(Math.random() * 9 + 1)+Math.floor(Math.random() * 9 + 1)+Math.floor(Math.random() * 9 + 1)+Math.floor(Math.random() * 9 + 1);</w:t>
      </w:r>
    </w:p>
    <w:p w14:paraId="426E000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i').innerHTML = f;</w:t>
      </w:r>
    </w:p>
    <w:p w14:paraId="1104DEF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document.getElementById('h').innerHTML = "&amp;#8377;"+h;</w:t>
      </w:r>
    </w:p>
    <w:p w14:paraId="02EBA22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t>
      </w:r>
    </w:p>
    <w:p w14:paraId="24B93B0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script&gt;</w:t>
      </w:r>
    </w:p>
    <w:p w14:paraId="711ACC4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nk rel="stylesheet" type="text/css" href="lab result.css"&gt;</w:t>
      </w:r>
    </w:p>
    <w:p w14:paraId="2C1C4C0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nk rel="stylesheet" href="nav.css"&gt;</w:t>
      </w:r>
    </w:p>
    <w:p w14:paraId="549DD99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style&gt;</w:t>
      </w:r>
    </w:p>
    <w:p w14:paraId="46B1A4B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h{</w:t>
      </w:r>
    </w:p>
    <w:p w14:paraId="2809BE8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right: 0;</w:t>
      </w:r>
    </w:p>
    <w:p w14:paraId="18E0038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top: 1px;</w:t>
      </w:r>
    </w:p>
    <w:p w14:paraId="64F4703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t>
      </w:r>
    </w:p>
    <w:p w14:paraId="1081D8D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style&gt;</w:t>
      </w:r>
    </w:p>
    <w:p w14:paraId="6068179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head&gt;</w:t>
      </w:r>
    </w:p>
    <w:p w14:paraId="145E5FF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nav&gt;</w:t>
      </w:r>
    </w:p>
    <w:p w14:paraId="039350B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ul class="f"&gt;</w:t>
      </w:r>
    </w:p>
    <w:p w14:paraId="458CE7E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e"&gt;&lt;a href="nova main.html" class="g"&gt;&lt;i class="fa fa-home"&gt;&lt;/i&gt;Home&lt;br&gt;&lt;/a&gt;&lt;/li&gt;</w:t>
      </w:r>
    </w:p>
    <w:p w14:paraId="49A97E2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e"&gt;&lt;a href="appoinment.html" class="g"&gt;&lt;i class="fa fa-book"&gt;&lt;/i&gt;Book&lt;br&gt;Appointment&lt;/a&gt;&lt;/li&gt;</w:t>
      </w:r>
    </w:p>
    <w:p w14:paraId="065A8ED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e"&gt;&lt;a href="parmacy.html" class="g"&gt;&lt;i class="fa fa-tablet" aria-hidden="true"&gt;&lt;/i&gt;</w:t>
      </w:r>
    </w:p>
    <w:p w14:paraId="5B25B52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uy&lt;br&gt;Medicine&lt;/a&gt;&lt;/li&gt;</w:t>
      </w:r>
    </w:p>
    <w:p w14:paraId="50A4639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e"&gt;&lt;a href="https://g.page/NovaIVFCHENNAI?share" class="g" target="_blank"&gt; &lt;i</w:t>
      </w:r>
    </w:p>
    <w:p w14:paraId="4D8DE62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class="fa fa-location-arrow"&gt;&lt;/i&gt;Hospital&lt;br&gt;Location&lt;/a&gt;&lt;/li&gt;</w:t>
      </w:r>
    </w:p>
    <w:p w14:paraId="57C2825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e"&gt;&lt;a href="lab.html" class="g"&gt;&lt;i class="fas fa-microscope"&gt;&lt;/i&gt; LAB Result&lt;br&gt;&lt;/a&gt;&lt;/li&gt;</w:t>
      </w:r>
    </w:p>
    <w:p w14:paraId="5C1005B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li class="h"&gt;&lt;a href="nova main.html" class="g"&gt;&lt;img src="user.png" width="30px" height="30px" style="margin-right:3px;"&gt;&lt;/a&gt;&lt;/li&gt;</w:t>
      </w:r>
    </w:p>
    <w:p w14:paraId="6DB85F2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ul&gt;</w:t>
      </w:r>
    </w:p>
    <w:p w14:paraId="55281A7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nav&gt;&lt;br&gt;</w:t>
      </w:r>
    </w:p>
    <w:p w14:paraId="7E8B137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body onload="xe()"&gt;</w:t>
      </w:r>
    </w:p>
    <w:p w14:paraId="3877128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4B0E8B6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div class="x" &gt;</w:t>
      </w:r>
    </w:p>
    <w:p w14:paraId="0806B76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h1&gt;Lab Result&lt;/h1&gt;</w:t>
      </w:r>
    </w:p>
    <w:p w14:paraId="04B69AC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6C5B714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div&gt;</w:t>
      </w:r>
    </w:p>
    <w:p w14:paraId="0B16374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6E5310A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div class="a"&gt;</w:t>
      </w:r>
    </w:p>
    <w:p w14:paraId="03B1E40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able&gt;</w:t>
      </w:r>
    </w:p>
    <w:p w14:paraId="5A85BDF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57D60D1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colspan="2"&gt;</w:t>
      </w:r>
    </w:p>
    <w:p w14:paraId="49C0189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img src="user.png" height="100px" width="100" align="right" onclick="xe()"&gt;</w:t>
      </w:r>
    </w:p>
    <w:p w14:paraId="697B793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gt;</w:t>
      </w:r>
    </w:p>
    <w:p w14:paraId="40E7486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03D2053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2B1FE33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Name:&lt;/th&gt;</w:t>
      </w:r>
    </w:p>
    <w:p w14:paraId="015D21C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a"&gt;</w:t>
      </w:r>
    </w:p>
    <w:p w14:paraId="6CE4C25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gt;</w:t>
      </w:r>
    </w:p>
    <w:p w14:paraId="1F00DD5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7F387ED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3567D4D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Age:&lt;/th&gt;</w:t>
      </w:r>
    </w:p>
    <w:p w14:paraId="6B5C9C4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b"&gt;&lt;/td&gt;</w:t>
      </w:r>
    </w:p>
    <w:p w14:paraId="5AE3889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65FCB39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2A82AFC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Gender:&lt;/th&gt;</w:t>
      </w:r>
    </w:p>
    <w:p w14:paraId="729E2BC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c"&gt;&lt;/td&gt;</w:t>
      </w:r>
    </w:p>
    <w:p w14:paraId="39032E6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4A1780C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02B432F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City:&lt;/th&gt;</w:t>
      </w:r>
    </w:p>
    <w:p w14:paraId="56137A4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d"&gt;&lt;/td&gt;</w:t>
      </w:r>
    </w:p>
    <w:p w14:paraId="4445F19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4A5341B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770D0B5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Phone:&lt;/th&gt;</w:t>
      </w:r>
    </w:p>
    <w:p w14:paraId="4A788D6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e"&gt;&lt;/td&gt;</w:t>
      </w:r>
    </w:p>
    <w:p w14:paraId="0DD573E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50CB087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181121B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Patiend No:&lt;/th&gt;</w:t>
      </w:r>
    </w:p>
    <w:p w14:paraId="64462FF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i"&gt;&lt;/td&gt;</w:t>
      </w:r>
    </w:p>
    <w:p w14:paraId="73AAADB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75D7D61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743C432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Result Name:&lt;/th&gt;</w:t>
      </w:r>
    </w:p>
    <w:p w14:paraId="46EA496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f"&gt;ECG&lt;/td&gt;</w:t>
      </w:r>
    </w:p>
    <w:p w14:paraId="250EBA7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4114ADC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515C058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Lab Result:&lt;/th&gt;</w:t>
      </w:r>
    </w:p>
    <w:p w14:paraId="524E1D5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g"&gt;Positive&lt;/td&gt;</w:t>
      </w:r>
    </w:p>
    <w:p w14:paraId="19C9272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54F060C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24BEA3E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h&gt;Lab Fee:&lt;/th&gt;</w:t>
      </w:r>
    </w:p>
    <w:p w14:paraId="40A3231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d id="h"&gt;&lt;/td&gt;</w:t>
      </w:r>
    </w:p>
    <w:p w14:paraId="4D87314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r&gt;</w:t>
      </w:r>
    </w:p>
    <w:p w14:paraId="567B5D6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55BAC04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table&gt;</w:t>
      </w:r>
    </w:p>
    <w:p w14:paraId="786F8D2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a href="lab.html"&gt;back&lt;/a&gt;</w:t>
      </w:r>
    </w:p>
    <w:p w14:paraId="6A86184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div&gt;</w:t>
      </w:r>
    </w:p>
    <w:p w14:paraId="355F692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285146C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lt;p&gt;Always caring about your health, We are here to help you!&lt;/p&gt;</w:t>
      </w:r>
    </w:p>
    <w:p w14:paraId="5114D25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body&gt;</w:t>
      </w:r>
    </w:p>
    <w:p w14:paraId="26D697E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118EE85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lt;/html&gt;</w:t>
      </w:r>
    </w:p>
    <w:p w14:paraId="50BE9FC0" w14:textId="1473A29B" w:rsidR="00ED4F8B" w:rsidRDefault="002474E0" w:rsidP="00442093">
      <w:pP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w:t>
      </w:r>
    </w:p>
    <w:p w14:paraId="1F612E81" w14:textId="77777777" w:rsidR="00053B17" w:rsidRDefault="00053B17" w:rsidP="00442093">
      <w:pPr>
        <w:rPr>
          <w:rFonts w:ascii="Times New Roman" w:eastAsia="Times New Roman" w:hAnsi="Times New Roman" w:cs="Times New Roman"/>
          <w:b/>
          <w:sz w:val="28"/>
          <w:szCs w:val="28"/>
          <w:u w:val="single"/>
          <w:lang w:val="en-US"/>
        </w:rPr>
      </w:pPr>
    </w:p>
    <w:p w14:paraId="6E26BF22" w14:textId="77777777" w:rsidR="00053B17" w:rsidRDefault="00053B17" w:rsidP="00442093">
      <w:pPr>
        <w:rPr>
          <w:rFonts w:ascii="Times New Roman" w:eastAsia="Times New Roman" w:hAnsi="Times New Roman" w:cs="Times New Roman"/>
          <w:b/>
          <w:sz w:val="28"/>
          <w:szCs w:val="28"/>
          <w:u w:val="single"/>
          <w:lang w:val="en-US"/>
        </w:rPr>
      </w:pPr>
    </w:p>
    <w:p w14:paraId="369760A6" w14:textId="77777777" w:rsidR="00053B17" w:rsidRDefault="00053B17" w:rsidP="00442093">
      <w:pPr>
        <w:rPr>
          <w:rFonts w:ascii="Times New Roman" w:eastAsia="Times New Roman" w:hAnsi="Times New Roman" w:cs="Times New Roman"/>
          <w:b/>
          <w:sz w:val="28"/>
          <w:szCs w:val="28"/>
          <w:u w:val="single"/>
          <w:lang w:val="en-US"/>
        </w:rPr>
      </w:pPr>
    </w:p>
    <w:p w14:paraId="4C771925" w14:textId="77777777" w:rsidR="00053B17" w:rsidRDefault="00053B17" w:rsidP="00442093">
      <w:pPr>
        <w:rPr>
          <w:rFonts w:ascii="Times New Roman" w:eastAsia="Times New Roman" w:hAnsi="Times New Roman" w:cs="Times New Roman"/>
          <w:b/>
          <w:sz w:val="28"/>
          <w:szCs w:val="28"/>
          <w:u w:val="single"/>
          <w:lang w:val="en-US"/>
        </w:rPr>
      </w:pPr>
    </w:p>
    <w:p w14:paraId="4929546C" w14:textId="77777777" w:rsidR="00053B17" w:rsidRDefault="00053B17" w:rsidP="00442093">
      <w:pPr>
        <w:rPr>
          <w:rFonts w:ascii="Times New Roman" w:eastAsia="Times New Roman" w:hAnsi="Times New Roman" w:cs="Times New Roman"/>
          <w:b/>
          <w:sz w:val="28"/>
          <w:szCs w:val="28"/>
          <w:u w:val="single"/>
          <w:lang w:val="en-US"/>
        </w:rPr>
      </w:pPr>
    </w:p>
    <w:p w14:paraId="6717E4AA" w14:textId="77777777" w:rsidR="00053B17" w:rsidRDefault="00053B17" w:rsidP="00442093">
      <w:pPr>
        <w:rPr>
          <w:rFonts w:ascii="Times New Roman" w:eastAsia="Times New Roman" w:hAnsi="Times New Roman" w:cs="Times New Roman"/>
          <w:b/>
          <w:sz w:val="28"/>
          <w:szCs w:val="28"/>
          <w:u w:val="single"/>
          <w:lang w:val="en-US"/>
        </w:rPr>
      </w:pPr>
    </w:p>
    <w:p w14:paraId="5B46B56E" w14:textId="77777777" w:rsidR="00053B17" w:rsidRDefault="00053B17" w:rsidP="00442093">
      <w:pPr>
        <w:rPr>
          <w:rFonts w:ascii="Times New Roman" w:eastAsia="Times New Roman" w:hAnsi="Times New Roman" w:cs="Times New Roman"/>
          <w:b/>
          <w:sz w:val="28"/>
          <w:szCs w:val="28"/>
          <w:u w:val="single"/>
          <w:lang w:val="en-US"/>
        </w:rPr>
      </w:pPr>
    </w:p>
    <w:p w14:paraId="3C92FA3C" w14:textId="77777777" w:rsidR="00053B17" w:rsidRDefault="00053B17" w:rsidP="00442093">
      <w:pPr>
        <w:rPr>
          <w:rFonts w:ascii="Times New Roman" w:eastAsia="Times New Roman" w:hAnsi="Times New Roman" w:cs="Times New Roman"/>
          <w:b/>
          <w:sz w:val="28"/>
          <w:szCs w:val="28"/>
          <w:u w:val="single"/>
          <w:lang w:val="en-US"/>
        </w:rPr>
      </w:pPr>
    </w:p>
    <w:p w14:paraId="471F0D96" w14:textId="77777777" w:rsidR="00053B17" w:rsidRDefault="00053B17" w:rsidP="00442093">
      <w:pPr>
        <w:rPr>
          <w:rFonts w:ascii="Times New Roman" w:eastAsia="Times New Roman" w:hAnsi="Times New Roman" w:cs="Times New Roman"/>
          <w:b/>
          <w:sz w:val="28"/>
          <w:szCs w:val="28"/>
          <w:u w:val="single"/>
          <w:lang w:val="en-US"/>
        </w:rPr>
      </w:pPr>
    </w:p>
    <w:p w14:paraId="68EFCC44" w14:textId="6D96A404" w:rsidR="00ED4F8B" w:rsidRPr="002474E0" w:rsidRDefault="00ED4F8B" w:rsidP="00442093">
      <w:pPr>
        <w:rPr>
          <w:rFonts w:ascii="Times New Roman" w:eastAsia="Times New Roman" w:hAnsi="Times New Roman" w:cs="Times New Roman"/>
          <w:b/>
          <w:sz w:val="28"/>
          <w:szCs w:val="28"/>
          <w:u w:val="single"/>
          <w:lang w:val="en-US"/>
        </w:rPr>
      </w:pPr>
      <w:r w:rsidRPr="002474E0">
        <w:rPr>
          <w:rFonts w:ascii="Times New Roman" w:eastAsia="Times New Roman" w:hAnsi="Times New Roman" w:cs="Times New Roman"/>
          <w:b/>
          <w:sz w:val="28"/>
          <w:szCs w:val="28"/>
          <w:u w:val="single"/>
          <w:lang w:val="en-US"/>
        </w:rPr>
        <w:t>LAB RESUTL [CSS]</w:t>
      </w:r>
    </w:p>
    <w:p w14:paraId="106AF66E" w14:textId="727C9560" w:rsidR="00ED4F8B" w:rsidRPr="00ED4F8B" w:rsidRDefault="00ED4F8B" w:rsidP="00442093">
      <w:pPr>
        <w:rPr>
          <w:rFonts w:ascii="Times New Roman" w:eastAsia="Times New Roman" w:hAnsi="Times New Roman" w:cs="Times New Roman"/>
          <w:b/>
          <w:sz w:val="28"/>
          <w:szCs w:val="28"/>
          <w:lang w:val="en-US"/>
        </w:rPr>
      </w:pPr>
    </w:p>
    <w:p w14:paraId="59D5463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import url('https://fonts.googleapis.com/css2?family=Poppins:ital,wght@1,300&amp;display=swap');</w:t>
      </w:r>
    </w:p>
    <w:p w14:paraId="65F2AFE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2A52EC3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4A3BBAE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 0%;</w:t>
      </w:r>
    </w:p>
    <w:p w14:paraId="707E75CD"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padding: 0%;</w:t>
      </w:r>
    </w:p>
    <w:p w14:paraId="3E7A2EA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705CE68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3704C0C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h1{</w:t>
      </w:r>
    </w:p>
    <w:p w14:paraId="4C64765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 0px;</w:t>
      </w:r>
    </w:p>
    <w:p w14:paraId="451C146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text-align: center;</w:t>
      </w:r>
    </w:p>
    <w:p w14:paraId="6148CEB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412E83D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a{</w:t>
      </w:r>
    </w:p>
    <w:p w14:paraId="3084AEA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top: 10px;</w:t>
      </w:r>
    </w:p>
    <w:p w14:paraId="6D2C93C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left: 700px;</w:t>
      </w:r>
    </w:p>
    <w:p w14:paraId="622D4C9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t>
      </w:r>
    </w:p>
    <w:p w14:paraId="7EDF67C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5B9E6A2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p{</w:t>
      </w:r>
    </w:p>
    <w:p w14:paraId="675C5BD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position: absolute;</w:t>
      </w:r>
    </w:p>
    <w:p w14:paraId="5D3B83D2"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ottom: 0;</w:t>
      </w:r>
    </w:p>
    <w:p w14:paraId="4F3CE4C8"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6E21B02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table{</w:t>
      </w:r>
    </w:p>
    <w:p w14:paraId="1D6FF721"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order:5px solid black;</w:t>
      </w:r>
    </w:p>
    <w:p w14:paraId="6B68658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ackground-color: white;</w:t>
      </w:r>
    </w:p>
    <w:p w14:paraId="1F0CFE1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bottom: 30px;</w:t>
      </w:r>
    </w:p>
    <w:p w14:paraId="507D460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70F4237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td,th{</w:t>
      </w:r>
    </w:p>
    <w:p w14:paraId="6100F9B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text-align: left;</w:t>
      </w:r>
    </w:p>
    <w:p w14:paraId="7D790D4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order:1px solid rgba(0, 0, 0, 0.341);</w:t>
      </w:r>
    </w:p>
    <w:p w14:paraId="27FFBCF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idth: 300px;</w:t>
      </w:r>
    </w:p>
    <w:p w14:paraId="1901AEA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ont-size: 30px;</w:t>
      </w:r>
    </w:p>
    <w:p w14:paraId="7095B207"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padding: 10px 0;</w:t>
      </w:r>
    </w:p>
    <w:p w14:paraId="39DB985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386F83A4"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2919FC1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body{</w:t>
      </w:r>
    </w:p>
    <w:p w14:paraId="64E93CE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t>
      </w:r>
    </w:p>
    <w:p w14:paraId="62D21A0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ackground-color: rgb(90, 154, 165);</w:t>
      </w:r>
    </w:p>
    <w:p w14:paraId="313D232F"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color: black;</w:t>
      </w:r>
    </w:p>
    <w:p w14:paraId="117B951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ont-weight: normal;</w:t>
      </w:r>
    </w:p>
    <w:p w14:paraId="4D139D7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ont-size: 20px;</w:t>
      </w:r>
    </w:p>
    <w:p w14:paraId="048C158E"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ont-family:  'poppins' sans-serif;</w:t>
      </w:r>
    </w:p>
    <w:p w14:paraId="0D2394B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t>
      </w:r>
    </w:p>
    <w:p w14:paraId="290D302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79FD5C2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a{</w:t>
      </w:r>
    </w:p>
    <w:p w14:paraId="07C5140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text-decoration: none;</w:t>
      </w:r>
    </w:p>
    <w:p w14:paraId="2E9EB5C0"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font-size: 30px;</w:t>
      </w:r>
    </w:p>
    <w:p w14:paraId="19AF52B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padding: 5px 20px;</w:t>
      </w:r>
    </w:p>
    <w:p w14:paraId="76058A73"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text-align: center;</w:t>
      </w:r>
    </w:p>
    <w:p w14:paraId="4D9D58A9"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width: 50%;</w:t>
      </w:r>
    </w:p>
    <w:p w14:paraId="285F210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top: 16px auto;</w:t>
      </w:r>
    </w:p>
    <w:p w14:paraId="648347B6"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margin-left: 20%;</w:t>
      </w:r>
    </w:p>
    <w:p w14:paraId="1B62EB1C"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ackground-color: rgb(33, 33, 255);</w:t>
      </w:r>
    </w:p>
    <w:p w14:paraId="3CE24A6B"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color: white;</w:t>
      </w:r>
    </w:p>
    <w:p w14:paraId="504DBC0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 xml:space="preserve">    border-radius: 40px;</w:t>
      </w:r>
    </w:p>
    <w:p w14:paraId="5132DACA"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p>
    <w:p w14:paraId="27006275" w14:textId="77777777" w:rsidR="00ED4F8B" w:rsidRPr="00ED4F8B" w:rsidRDefault="00ED4F8B" w:rsidP="00ED4F8B">
      <w:pPr>
        <w:pStyle w:val="HTMLPreformatted"/>
        <w:shd w:val="clear" w:color="auto" w:fill="FFFFFF"/>
        <w:rPr>
          <w:rFonts w:ascii="Times New Roman" w:hAnsi="Times New Roman" w:cs="Times New Roman"/>
          <w:color w:val="000000"/>
          <w:sz w:val="28"/>
          <w:szCs w:val="28"/>
        </w:rPr>
      </w:pPr>
      <w:r w:rsidRPr="00ED4F8B">
        <w:rPr>
          <w:rFonts w:ascii="Times New Roman" w:hAnsi="Times New Roman" w:cs="Times New Roman"/>
          <w:color w:val="000000"/>
          <w:sz w:val="28"/>
          <w:szCs w:val="28"/>
        </w:rPr>
        <w:t>}</w:t>
      </w:r>
    </w:p>
    <w:p w14:paraId="54CDEBA2" w14:textId="77777777" w:rsidR="00ED4F8B" w:rsidRDefault="00ED4F8B" w:rsidP="00ED4F8B">
      <w:pPr>
        <w:pStyle w:val="HTMLPreformatted"/>
        <w:shd w:val="clear" w:color="auto" w:fill="FFFFFF"/>
        <w:rPr>
          <w:color w:val="000000"/>
          <w:sz w:val="21"/>
          <w:szCs w:val="21"/>
        </w:rPr>
      </w:pPr>
      <w:r>
        <w:rPr>
          <w:color w:val="000000"/>
          <w:sz w:val="21"/>
          <w:szCs w:val="21"/>
        </w:rPr>
        <w:t xml:space="preserve"> </w:t>
      </w:r>
    </w:p>
    <w:p w14:paraId="1B45539A" w14:textId="02F5D397" w:rsidR="002474E0" w:rsidRDefault="002474E0" w:rsidP="00053B17">
      <w:pPr>
        <w:rPr>
          <w:rFonts w:ascii="Times New Roman" w:eastAsia="Times New Roman" w:hAnsi="Times New Roman" w:cs="Times New Roman"/>
          <w:b/>
          <w:sz w:val="28"/>
          <w:szCs w:val="28"/>
          <w:lang w:val="en-US"/>
        </w:rPr>
      </w:pPr>
    </w:p>
    <w:p w14:paraId="2BC2F976" w14:textId="71E8E0C9" w:rsidR="00053B17" w:rsidRDefault="00053B17" w:rsidP="00053B17">
      <w:pPr>
        <w:rPr>
          <w:rFonts w:ascii="Times New Roman" w:eastAsia="Times New Roman" w:hAnsi="Times New Roman" w:cs="Times New Roman"/>
          <w:b/>
          <w:sz w:val="28"/>
          <w:szCs w:val="28"/>
          <w:lang w:val="en-US"/>
        </w:rPr>
      </w:pPr>
    </w:p>
    <w:p w14:paraId="0E04635A" w14:textId="59642F90" w:rsidR="00053B17" w:rsidRDefault="00053B17" w:rsidP="00053B17">
      <w:pPr>
        <w:rPr>
          <w:rFonts w:ascii="Times New Roman" w:eastAsia="Times New Roman" w:hAnsi="Times New Roman" w:cs="Times New Roman"/>
          <w:b/>
          <w:sz w:val="28"/>
          <w:szCs w:val="28"/>
          <w:lang w:val="en-US"/>
        </w:rPr>
      </w:pPr>
    </w:p>
    <w:p w14:paraId="7381862B" w14:textId="4B051E2D" w:rsidR="00053B17" w:rsidRDefault="00053B17" w:rsidP="00053B17">
      <w:pPr>
        <w:rPr>
          <w:rFonts w:ascii="Times New Roman" w:eastAsia="Times New Roman" w:hAnsi="Times New Roman" w:cs="Times New Roman"/>
          <w:b/>
          <w:sz w:val="28"/>
          <w:szCs w:val="28"/>
          <w:lang w:val="en-US"/>
        </w:rPr>
      </w:pPr>
    </w:p>
    <w:p w14:paraId="1E63763F" w14:textId="68BC16D1" w:rsidR="00053B17" w:rsidRDefault="00053B17" w:rsidP="00053B17">
      <w:pPr>
        <w:rPr>
          <w:rFonts w:ascii="Times New Roman" w:eastAsia="Times New Roman" w:hAnsi="Times New Roman" w:cs="Times New Roman"/>
          <w:b/>
          <w:sz w:val="28"/>
          <w:szCs w:val="28"/>
          <w:lang w:val="en-US"/>
        </w:rPr>
      </w:pPr>
    </w:p>
    <w:p w14:paraId="12C43827" w14:textId="0CAAFD0C" w:rsidR="00053B17" w:rsidRDefault="00053B17" w:rsidP="00053B17">
      <w:pPr>
        <w:rPr>
          <w:rFonts w:ascii="Times New Roman" w:eastAsia="Times New Roman" w:hAnsi="Times New Roman" w:cs="Times New Roman"/>
          <w:b/>
          <w:sz w:val="28"/>
          <w:szCs w:val="28"/>
          <w:lang w:val="en-US"/>
        </w:rPr>
      </w:pPr>
    </w:p>
    <w:p w14:paraId="16BA76C6" w14:textId="0A6B535D" w:rsidR="00053B17" w:rsidRDefault="00053B17" w:rsidP="00053B17">
      <w:pPr>
        <w:rPr>
          <w:rFonts w:ascii="Times New Roman" w:eastAsia="Times New Roman" w:hAnsi="Times New Roman" w:cs="Times New Roman"/>
          <w:b/>
          <w:sz w:val="28"/>
          <w:szCs w:val="28"/>
          <w:lang w:val="en-US"/>
        </w:rPr>
      </w:pPr>
    </w:p>
    <w:p w14:paraId="5269CA8F" w14:textId="3F8CBD7F" w:rsidR="00053B17" w:rsidRDefault="00053B17" w:rsidP="00053B17">
      <w:pPr>
        <w:rPr>
          <w:rFonts w:ascii="Times New Roman" w:eastAsia="Times New Roman" w:hAnsi="Times New Roman" w:cs="Times New Roman"/>
          <w:b/>
          <w:sz w:val="28"/>
          <w:szCs w:val="28"/>
          <w:lang w:val="en-US"/>
        </w:rPr>
      </w:pPr>
    </w:p>
    <w:p w14:paraId="154E7A0B" w14:textId="7EACC7B7" w:rsidR="00053B17" w:rsidRDefault="00053B17" w:rsidP="00053B17">
      <w:pPr>
        <w:rPr>
          <w:rFonts w:ascii="Times New Roman" w:eastAsia="Times New Roman" w:hAnsi="Times New Roman" w:cs="Times New Roman"/>
          <w:b/>
          <w:sz w:val="28"/>
          <w:szCs w:val="28"/>
          <w:lang w:val="en-US"/>
        </w:rPr>
      </w:pPr>
    </w:p>
    <w:p w14:paraId="4576C1DF" w14:textId="77F874BB" w:rsidR="00053B17" w:rsidRDefault="00053B17" w:rsidP="00053B17">
      <w:pPr>
        <w:rPr>
          <w:rFonts w:ascii="Times New Roman" w:eastAsia="Times New Roman" w:hAnsi="Times New Roman" w:cs="Times New Roman"/>
          <w:b/>
          <w:sz w:val="28"/>
          <w:szCs w:val="28"/>
          <w:lang w:val="en-US"/>
        </w:rPr>
      </w:pPr>
    </w:p>
    <w:p w14:paraId="11A31948" w14:textId="390D8FA3" w:rsidR="00053B17" w:rsidRDefault="00053B17" w:rsidP="00053B17">
      <w:pPr>
        <w:rPr>
          <w:rFonts w:ascii="Times New Roman" w:eastAsia="Times New Roman" w:hAnsi="Times New Roman" w:cs="Times New Roman"/>
          <w:b/>
          <w:sz w:val="28"/>
          <w:szCs w:val="28"/>
          <w:lang w:val="en-US"/>
        </w:rPr>
      </w:pPr>
    </w:p>
    <w:p w14:paraId="584C27B2" w14:textId="7C9BBC70" w:rsidR="00053B17" w:rsidRDefault="00053B17" w:rsidP="00053B17">
      <w:pPr>
        <w:rPr>
          <w:rFonts w:ascii="Times New Roman" w:eastAsia="Times New Roman" w:hAnsi="Times New Roman" w:cs="Times New Roman"/>
          <w:b/>
          <w:sz w:val="28"/>
          <w:szCs w:val="28"/>
          <w:lang w:val="en-US"/>
        </w:rPr>
      </w:pPr>
    </w:p>
    <w:p w14:paraId="7D9920A6" w14:textId="76868C31" w:rsidR="00053B17" w:rsidRDefault="00053B17" w:rsidP="00053B17">
      <w:pPr>
        <w:rPr>
          <w:rFonts w:ascii="Times New Roman" w:eastAsia="Times New Roman" w:hAnsi="Times New Roman" w:cs="Times New Roman"/>
          <w:b/>
          <w:sz w:val="28"/>
          <w:szCs w:val="28"/>
          <w:lang w:val="en-US"/>
        </w:rPr>
      </w:pPr>
    </w:p>
    <w:p w14:paraId="22BD38CD" w14:textId="5038D3D5" w:rsidR="00053B17" w:rsidRDefault="00053B17" w:rsidP="00053B17">
      <w:pPr>
        <w:rPr>
          <w:rFonts w:ascii="Times New Roman" w:eastAsia="Times New Roman" w:hAnsi="Times New Roman" w:cs="Times New Roman"/>
          <w:b/>
          <w:sz w:val="28"/>
          <w:szCs w:val="28"/>
          <w:lang w:val="en-US"/>
        </w:rPr>
      </w:pPr>
    </w:p>
    <w:p w14:paraId="2F237789" w14:textId="7EAD7E7C" w:rsidR="00053B17" w:rsidRDefault="00053B17" w:rsidP="00053B17">
      <w:pPr>
        <w:rPr>
          <w:rFonts w:ascii="Times New Roman" w:eastAsia="Times New Roman" w:hAnsi="Times New Roman" w:cs="Times New Roman"/>
          <w:b/>
          <w:sz w:val="28"/>
          <w:szCs w:val="28"/>
          <w:lang w:val="en-US"/>
        </w:rPr>
      </w:pPr>
    </w:p>
    <w:p w14:paraId="60DA5255" w14:textId="32956750" w:rsidR="00053B17" w:rsidRDefault="00053B17" w:rsidP="00053B17">
      <w:pPr>
        <w:rPr>
          <w:rFonts w:ascii="Times New Roman" w:eastAsia="Times New Roman" w:hAnsi="Times New Roman" w:cs="Times New Roman"/>
          <w:b/>
          <w:sz w:val="28"/>
          <w:szCs w:val="28"/>
          <w:lang w:val="en-US"/>
        </w:rPr>
      </w:pPr>
    </w:p>
    <w:p w14:paraId="28A93923" w14:textId="7F01BBB8" w:rsidR="00053B17" w:rsidRDefault="00053B17" w:rsidP="00053B17">
      <w:pPr>
        <w:rPr>
          <w:rFonts w:ascii="Times New Roman" w:eastAsia="Times New Roman" w:hAnsi="Times New Roman" w:cs="Times New Roman"/>
          <w:b/>
          <w:sz w:val="28"/>
          <w:szCs w:val="28"/>
          <w:lang w:val="en-US"/>
        </w:rPr>
      </w:pPr>
    </w:p>
    <w:p w14:paraId="008B710B" w14:textId="007C5564" w:rsidR="00053B17" w:rsidRDefault="00053B17" w:rsidP="00053B17">
      <w:pPr>
        <w:rPr>
          <w:rFonts w:ascii="Times New Roman" w:eastAsia="Times New Roman" w:hAnsi="Times New Roman" w:cs="Times New Roman"/>
          <w:b/>
          <w:sz w:val="28"/>
          <w:szCs w:val="28"/>
          <w:lang w:val="en-US"/>
        </w:rPr>
      </w:pPr>
    </w:p>
    <w:p w14:paraId="3CE49F1E" w14:textId="77777777" w:rsidR="00053B17" w:rsidRDefault="00053B17" w:rsidP="00053B17">
      <w:pPr>
        <w:rPr>
          <w:rFonts w:ascii="Times New Roman" w:eastAsia="Times New Roman" w:hAnsi="Times New Roman" w:cs="Times New Roman"/>
          <w:b/>
          <w:sz w:val="28"/>
          <w:szCs w:val="24"/>
          <w:lang w:val="en-US"/>
        </w:rPr>
      </w:pPr>
    </w:p>
    <w:p w14:paraId="4F4F4962" w14:textId="77777777" w:rsidR="002474E0" w:rsidRDefault="002474E0" w:rsidP="005A6D6B">
      <w:pPr>
        <w:spacing w:after="0" w:line="240" w:lineRule="auto"/>
        <w:jc w:val="center"/>
        <w:rPr>
          <w:rFonts w:ascii="Times New Roman" w:eastAsia="Times New Roman" w:hAnsi="Times New Roman" w:cs="Times New Roman"/>
          <w:b/>
          <w:sz w:val="28"/>
          <w:szCs w:val="24"/>
          <w:lang w:val="en-US"/>
        </w:rPr>
      </w:pPr>
    </w:p>
    <w:p w14:paraId="509C8B15" w14:textId="77777777" w:rsidR="002474E0" w:rsidRDefault="002474E0" w:rsidP="005A6D6B">
      <w:pPr>
        <w:spacing w:after="0" w:line="240" w:lineRule="auto"/>
        <w:jc w:val="center"/>
        <w:rPr>
          <w:rFonts w:ascii="Times New Roman" w:eastAsia="Times New Roman" w:hAnsi="Times New Roman" w:cs="Times New Roman"/>
          <w:b/>
          <w:sz w:val="28"/>
          <w:szCs w:val="24"/>
          <w:lang w:val="en-US"/>
        </w:rPr>
      </w:pPr>
    </w:p>
    <w:p w14:paraId="6E48C301" w14:textId="2FBF152F" w:rsidR="005A6D6B" w:rsidRDefault="005A6D6B" w:rsidP="005A6D6B">
      <w:pPr>
        <w:spacing w:after="0" w:line="240" w:lineRule="auto"/>
        <w:jc w:val="cente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SCREEN SHOTS</w:t>
      </w:r>
    </w:p>
    <w:p w14:paraId="7614911C" w14:textId="42E667FE" w:rsidR="009E40D8" w:rsidRDefault="009E40D8" w:rsidP="009E40D8">
      <w:pPr>
        <w:spacing w:after="0" w:line="240" w:lineRule="auto"/>
        <w:rPr>
          <w:rFonts w:ascii="Times New Roman" w:eastAsia="Times New Roman" w:hAnsi="Times New Roman" w:cs="Times New Roman"/>
          <w:b/>
          <w:sz w:val="28"/>
          <w:szCs w:val="24"/>
          <w:lang w:val="en-US"/>
        </w:rPr>
      </w:pPr>
    </w:p>
    <w:p w14:paraId="1C3053D7" w14:textId="707339B8" w:rsidR="00053B17" w:rsidRDefault="00053B17" w:rsidP="009E40D8">
      <w:pPr>
        <w:spacing w:after="0" w:line="240" w:lineRule="auto"/>
        <w:rPr>
          <w:rFonts w:ascii="Times New Roman" w:eastAsia="Times New Roman" w:hAnsi="Times New Roman" w:cs="Times New Roman"/>
          <w:b/>
          <w:sz w:val="28"/>
          <w:szCs w:val="24"/>
          <w:lang w:val="en-US"/>
        </w:rPr>
      </w:pPr>
    </w:p>
    <w:p w14:paraId="0F7A291B" w14:textId="273CE27D" w:rsidR="00053B17" w:rsidRDefault="00053B17" w:rsidP="009E40D8">
      <w:pPr>
        <w:spacing w:after="0" w:line="240" w:lineRule="auto"/>
        <w:rPr>
          <w:rFonts w:ascii="Times New Roman" w:eastAsia="Times New Roman" w:hAnsi="Times New Roman" w:cs="Times New Roman"/>
          <w:b/>
          <w:sz w:val="28"/>
          <w:szCs w:val="24"/>
          <w:u w:val="single"/>
          <w:lang w:val="en-US"/>
        </w:rPr>
      </w:pPr>
      <w:r w:rsidRPr="00053B17">
        <w:rPr>
          <w:rFonts w:ascii="Times New Roman" w:eastAsia="Times New Roman" w:hAnsi="Times New Roman" w:cs="Times New Roman"/>
          <w:b/>
          <w:sz w:val="28"/>
          <w:szCs w:val="24"/>
          <w:u w:val="single"/>
          <w:lang w:val="en-US"/>
        </w:rPr>
        <w:t>1.Home page:</w:t>
      </w:r>
    </w:p>
    <w:p w14:paraId="65C99C41" w14:textId="50C15936" w:rsidR="00053B17" w:rsidRDefault="00053B17" w:rsidP="009E40D8">
      <w:pPr>
        <w:spacing w:after="0" w:line="240" w:lineRule="auto"/>
        <w:rPr>
          <w:noProof/>
        </w:rPr>
      </w:pPr>
      <w:r>
        <w:rPr>
          <w:noProof/>
        </w:rPr>
        <w:t xml:space="preserve">  </w:t>
      </w:r>
      <w:r>
        <w:rPr>
          <w:noProof/>
        </w:rPr>
        <w:drawing>
          <wp:inline distT="0" distB="0" distL="0" distR="0" wp14:anchorId="306E2B59" wp14:editId="010C5263">
            <wp:extent cx="6645910" cy="32385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121" b="4485"/>
                    <a:stretch/>
                  </pic:blipFill>
                  <pic:spPr bwMode="auto">
                    <a:xfrm>
                      <a:off x="0" y="0"/>
                      <a:ext cx="6645910" cy="3238500"/>
                    </a:xfrm>
                    <a:prstGeom prst="rect">
                      <a:avLst/>
                    </a:prstGeom>
                    <a:ln>
                      <a:noFill/>
                    </a:ln>
                    <a:extLst>
                      <a:ext uri="{53640926-AAD7-44D8-BBD7-CCE9431645EC}">
                        <a14:shadowObscured xmlns:a14="http://schemas.microsoft.com/office/drawing/2010/main"/>
                      </a:ext>
                    </a:extLst>
                  </pic:spPr>
                </pic:pic>
              </a:graphicData>
            </a:graphic>
          </wp:inline>
        </w:drawing>
      </w:r>
    </w:p>
    <w:p w14:paraId="24883DC5" w14:textId="2E9E200A" w:rsidR="00053B17" w:rsidRDefault="00053B17" w:rsidP="009E40D8">
      <w:pPr>
        <w:spacing w:after="0" w:line="240" w:lineRule="auto"/>
        <w:rPr>
          <w:rFonts w:ascii="Times New Roman" w:eastAsia="Times New Roman" w:hAnsi="Times New Roman" w:cs="Times New Roman"/>
          <w:b/>
          <w:sz w:val="28"/>
          <w:szCs w:val="24"/>
          <w:u w:val="single"/>
          <w:lang w:val="en-US"/>
        </w:rPr>
      </w:pPr>
      <w:r w:rsidRPr="00053B17">
        <w:rPr>
          <w:rFonts w:ascii="Times New Roman" w:eastAsia="Times New Roman" w:hAnsi="Times New Roman" w:cs="Times New Roman"/>
          <w:b/>
          <w:noProof/>
          <w:sz w:val="28"/>
          <w:szCs w:val="24"/>
          <w:u w:val="single"/>
          <w:lang w:val="en-US"/>
        </w:rPr>
        <w:drawing>
          <wp:inline distT="0" distB="0" distL="0" distR="0" wp14:anchorId="56FA1FD9" wp14:editId="2CD626E0">
            <wp:extent cx="6645910" cy="37585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58565"/>
                    </a:xfrm>
                    <a:prstGeom prst="rect">
                      <a:avLst/>
                    </a:prstGeom>
                  </pic:spPr>
                </pic:pic>
              </a:graphicData>
            </a:graphic>
          </wp:inline>
        </w:drawing>
      </w:r>
    </w:p>
    <w:p w14:paraId="033FF01C" w14:textId="137A4ADF" w:rsidR="00053B17" w:rsidRDefault="00053B17" w:rsidP="009E40D8">
      <w:pPr>
        <w:spacing w:after="0" w:line="240" w:lineRule="auto"/>
        <w:rPr>
          <w:rFonts w:ascii="Times New Roman" w:eastAsia="Times New Roman" w:hAnsi="Times New Roman" w:cs="Times New Roman"/>
          <w:b/>
          <w:sz w:val="28"/>
          <w:szCs w:val="24"/>
          <w:u w:val="single"/>
          <w:lang w:val="en-US"/>
        </w:rPr>
      </w:pPr>
    </w:p>
    <w:p w14:paraId="55970428" w14:textId="1D8766BF"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E7D7CA9" w14:textId="5F243FF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CB738E8" w14:textId="6C0EE303"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227D5EA" w14:textId="1D46342C"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94C3E5F" w14:textId="6D0199CD"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1763EC3" w14:textId="6052B141"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5F66F28A" w14:textId="0B736F81"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6895365" w14:textId="424368BE"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Doctor list:</w:t>
      </w:r>
    </w:p>
    <w:p w14:paraId="2F161CD0"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3CA2D4C" w14:textId="18787684" w:rsidR="00D57D37" w:rsidRDefault="00053B17" w:rsidP="009E40D8">
      <w:pPr>
        <w:spacing w:after="0" w:line="240" w:lineRule="auto"/>
        <w:rPr>
          <w:rFonts w:ascii="Times New Roman" w:eastAsia="Times New Roman" w:hAnsi="Times New Roman" w:cs="Times New Roman"/>
          <w:b/>
          <w:sz w:val="28"/>
          <w:szCs w:val="24"/>
          <w:u w:val="single"/>
          <w:lang w:val="en-US"/>
        </w:rPr>
      </w:pPr>
      <w:r w:rsidRPr="00D57D37">
        <w:rPr>
          <w:rFonts w:ascii="Times New Roman" w:eastAsia="Times New Roman" w:hAnsi="Times New Roman" w:cs="Times New Roman"/>
          <w:b/>
          <w:noProof/>
          <w:sz w:val="28"/>
          <w:szCs w:val="24"/>
          <w:lang w:val="en-US"/>
        </w:rPr>
        <w:drawing>
          <wp:inline distT="0" distB="0" distL="0" distR="0" wp14:anchorId="6F11F39E" wp14:editId="50DB6EE7">
            <wp:extent cx="6645910" cy="31616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161665"/>
                    </a:xfrm>
                    <a:prstGeom prst="rect">
                      <a:avLst/>
                    </a:prstGeom>
                  </pic:spPr>
                </pic:pic>
              </a:graphicData>
            </a:graphic>
          </wp:inline>
        </w:drawing>
      </w:r>
      <w:r w:rsidR="00D57D37" w:rsidRPr="00D57D37">
        <w:rPr>
          <w:noProof/>
        </w:rPr>
        <w:t xml:space="preserve"> </w:t>
      </w:r>
      <w:r w:rsidR="00D57D37" w:rsidRPr="00D57D37">
        <w:rPr>
          <w:rFonts w:ascii="Times New Roman" w:eastAsia="Times New Roman" w:hAnsi="Times New Roman" w:cs="Times New Roman"/>
          <w:b/>
          <w:noProof/>
          <w:sz w:val="28"/>
          <w:szCs w:val="24"/>
          <w:lang w:val="en-US"/>
        </w:rPr>
        <w:drawing>
          <wp:inline distT="0" distB="0" distL="0" distR="0" wp14:anchorId="4B7EA3B3" wp14:editId="157F2297">
            <wp:extent cx="6645910" cy="34696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469640"/>
                    </a:xfrm>
                    <a:prstGeom prst="rect">
                      <a:avLst/>
                    </a:prstGeom>
                  </pic:spPr>
                </pic:pic>
              </a:graphicData>
            </a:graphic>
          </wp:inline>
        </w:drawing>
      </w:r>
      <w:r w:rsidR="00D57D37" w:rsidRPr="00D57D37">
        <w:rPr>
          <w:noProof/>
        </w:rPr>
        <w:t xml:space="preserve"> </w:t>
      </w:r>
      <w:r w:rsidR="00D57D37" w:rsidRPr="00D57D37">
        <w:rPr>
          <w:noProof/>
        </w:rPr>
        <w:drawing>
          <wp:inline distT="0" distB="0" distL="0" distR="0" wp14:anchorId="2A5AEC7D" wp14:editId="7BDF36BD">
            <wp:extent cx="6645910" cy="22009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00910"/>
                    </a:xfrm>
                    <a:prstGeom prst="rect">
                      <a:avLst/>
                    </a:prstGeom>
                  </pic:spPr>
                </pic:pic>
              </a:graphicData>
            </a:graphic>
          </wp:inline>
        </w:drawing>
      </w:r>
    </w:p>
    <w:p w14:paraId="0974AE53"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2F0E8E8D" w14:textId="3483D901"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About us:</w:t>
      </w:r>
    </w:p>
    <w:p w14:paraId="15CDDA6F" w14:textId="1541A3E7" w:rsidR="00053B17" w:rsidRDefault="00053B17" w:rsidP="009E40D8">
      <w:pPr>
        <w:spacing w:after="0" w:line="240" w:lineRule="auto"/>
        <w:rPr>
          <w:rFonts w:ascii="Times New Roman" w:eastAsia="Times New Roman" w:hAnsi="Times New Roman" w:cs="Times New Roman"/>
          <w:b/>
          <w:sz w:val="28"/>
          <w:szCs w:val="24"/>
          <w:u w:val="single"/>
          <w:lang w:val="en-US"/>
        </w:rPr>
      </w:pPr>
    </w:p>
    <w:p w14:paraId="123984A7" w14:textId="4128D128" w:rsidR="00053B17" w:rsidRDefault="00053B17" w:rsidP="009E40D8">
      <w:pPr>
        <w:spacing w:after="0" w:line="240" w:lineRule="auto"/>
        <w:rPr>
          <w:rFonts w:ascii="Times New Roman" w:eastAsia="Times New Roman" w:hAnsi="Times New Roman" w:cs="Times New Roman"/>
          <w:b/>
          <w:sz w:val="28"/>
          <w:szCs w:val="24"/>
          <w:u w:val="single"/>
          <w:lang w:val="en-US"/>
        </w:rPr>
      </w:pPr>
      <w:r w:rsidRPr="00053B17">
        <w:rPr>
          <w:rFonts w:ascii="Times New Roman" w:eastAsia="Times New Roman" w:hAnsi="Times New Roman" w:cs="Times New Roman"/>
          <w:b/>
          <w:noProof/>
          <w:sz w:val="28"/>
          <w:szCs w:val="24"/>
          <w:u w:val="single"/>
          <w:lang w:val="en-US"/>
        </w:rPr>
        <w:drawing>
          <wp:inline distT="0" distB="0" distL="0" distR="0" wp14:anchorId="7B5C852A" wp14:editId="54962E57">
            <wp:extent cx="6645910" cy="26682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2668270"/>
                    </a:xfrm>
                    <a:prstGeom prst="rect">
                      <a:avLst/>
                    </a:prstGeom>
                  </pic:spPr>
                </pic:pic>
              </a:graphicData>
            </a:graphic>
          </wp:inline>
        </w:drawing>
      </w:r>
    </w:p>
    <w:p w14:paraId="55ECC48C" w14:textId="773D009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A4D1AAA" w14:textId="577F45EF"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Footers:</w:t>
      </w:r>
    </w:p>
    <w:p w14:paraId="48AABAC4"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656E4C0" w14:textId="58CBBBFB" w:rsidR="00053B17"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2CD6A0CE" wp14:editId="5EFC2FFE">
            <wp:extent cx="6645910" cy="195707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1957070"/>
                    </a:xfrm>
                    <a:prstGeom prst="rect">
                      <a:avLst/>
                    </a:prstGeom>
                  </pic:spPr>
                </pic:pic>
              </a:graphicData>
            </a:graphic>
          </wp:inline>
        </w:drawing>
      </w:r>
    </w:p>
    <w:p w14:paraId="1AF770AA" w14:textId="21A9F37D"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FEED210" w14:textId="0B1CE2BC"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Login form:</w:t>
      </w:r>
    </w:p>
    <w:p w14:paraId="6E32FEDE"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20B1028" w14:textId="77777777"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34C0E5CE" wp14:editId="6DFDA149">
            <wp:extent cx="6645910" cy="30975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3097530"/>
                    </a:xfrm>
                    <a:prstGeom prst="rect">
                      <a:avLst/>
                    </a:prstGeom>
                  </pic:spPr>
                </pic:pic>
              </a:graphicData>
            </a:graphic>
          </wp:inline>
        </w:drawing>
      </w:r>
    </w:p>
    <w:p w14:paraId="01AFF80E" w14:textId="56CBD9FF"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576EC38" w14:textId="30AE59B3"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Sign in:</w:t>
      </w:r>
    </w:p>
    <w:p w14:paraId="2BB3FB80"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913FFA1" w14:textId="32C41E50"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40830967" wp14:editId="1B8F1511">
            <wp:extent cx="6645910" cy="30911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3091180"/>
                    </a:xfrm>
                    <a:prstGeom prst="rect">
                      <a:avLst/>
                    </a:prstGeom>
                  </pic:spPr>
                </pic:pic>
              </a:graphicData>
            </a:graphic>
          </wp:inline>
        </w:drawing>
      </w:r>
    </w:p>
    <w:p w14:paraId="72A13B26" w14:textId="2AEA9B51"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Forgot password:</w:t>
      </w:r>
    </w:p>
    <w:p w14:paraId="05553E8F"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5B3E364" w14:textId="324D960B"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72014403" wp14:editId="359B0D85">
            <wp:extent cx="5936494" cy="208044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6494" cy="2080440"/>
                    </a:xfrm>
                    <a:prstGeom prst="rect">
                      <a:avLst/>
                    </a:prstGeom>
                  </pic:spPr>
                </pic:pic>
              </a:graphicData>
            </a:graphic>
          </wp:inline>
        </w:drawing>
      </w:r>
    </w:p>
    <w:p w14:paraId="6581F045" w14:textId="44EB83D2"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4661360"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9EDA581"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4FA5ABD"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5D6C63F"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EEAE1D1"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2AA20B6"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93F68FB"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28D5F41"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00E4E307"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0660A66A"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6A81BC70"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0BACC843"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74BF7E3"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9E20DB2"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70EAB8B8"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38E309F1"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3E122A09"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1A2CF9B1" w14:textId="79013318"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Booking Appointment:</w:t>
      </w:r>
    </w:p>
    <w:p w14:paraId="0BD4EA91"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2025B3F" w14:textId="30AB1510"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61FB202F" wp14:editId="761309BC">
            <wp:extent cx="6645910" cy="30181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018155"/>
                    </a:xfrm>
                    <a:prstGeom prst="rect">
                      <a:avLst/>
                    </a:prstGeom>
                  </pic:spPr>
                </pic:pic>
              </a:graphicData>
            </a:graphic>
          </wp:inline>
        </w:drawing>
      </w:r>
    </w:p>
    <w:p w14:paraId="2E53E347" w14:textId="6342D3D0"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E1A6072" w14:textId="07783364"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Physical appointment:</w:t>
      </w:r>
    </w:p>
    <w:p w14:paraId="4A1BA397" w14:textId="1B91D10F" w:rsidR="007635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38B1CBA2" wp14:editId="7EBFED5F">
            <wp:extent cx="6645910" cy="3097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097530"/>
                    </a:xfrm>
                    <a:prstGeom prst="rect">
                      <a:avLst/>
                    </a:prstGeom>
                  </pic:spPr>
                </pic:pic>
              </a:graphicData>
            </a:graphic>
          </wp:inline>
        </w:drawing>
      </w:r>
    </w:p>
    <w:p w14:paraId="440DEDC9" w14:textId="139C3062" w:rsidR="0033472C" w:rsidRDefault="0033472C" w:rsidP="009E40D8">
      <w:pPr>
        <w:spacing w:after="0" w:line="240" w:lineRule="auto"/>
        <w:rPr>
          <w:rFonts w:ascii="Times New Roman" w:eastAsia="Times New Roman" w:hAnsi="Times New Roman" w:cs="Times New Roman"/>
          <w:b/>
          <w:sz w:val="28"/>
          <w:szCs w:val="24"/>
          <w:u w:val="single"/>
          <w:lang w:val="en-US"/>
        </w:rPr>
      </w:pPr>
    </w:p>
    <w:p w14:paraId="71785114"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7DC7028"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30E28597"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13E1C0F6"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5E8E4024"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28E38FD2"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58796CF9"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1FAD7720"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7720E25"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6AAD0A91"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1559846A"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0B047C7A"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5751A6CA" w14:textId="46281296"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Online appointment:</w:t>
      </w:r>
    </w:p>
    <w:p w14:paraId="0D7F20E8" w14:textId="7278686C"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7CF03E26" wp14:editId="5C3FCBDD">
            <wp:extent cx="6645910" cy="3094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094355"/>
                    </a:xfrm>
                    <a:prstGeom prst="rect">
                      <a:avLst/>
                    </a:prstGeom>
                  </pic:spPr>
                </pic:pic>
              </a:graphicData>
            </a:graphic>
          </wp:inline>
        </w:drawing>
      </w:r>
    </w:p>
    <w:p w14:paraId="104AFDA9" w14:textId="27F1EAC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D7059D5"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980FA0C"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63670EB"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15F10B2"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35B8386"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0F1ED96"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1C36E05"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CC51C1F"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AFC8760"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66A9A38"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31B3F7C"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06C8987B" w14:textId="72AB5CFD"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Without login no page opens:</w:t>
      </w:r>
    </w:p>
    <w:p w14:paraId="4CE591A1" w14:textId="375F4F57"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441A93E3" wp14:editId="0A512E9B">
            <wp:extent cx="6645910" cy="30734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073400"/>
                    </a:xfrm>
                    <a:prstGeom prst="rect">
                      <a:avLst/>
                    </a:prstGeom>
                  </pic:spPr>
                </pic:pic>
              </a:graphicData>
            </a:graphic>
          </wp:inline>
        </w:drawing>
      </w:r>
    </w:p>
    <w:p w14:paraId="5E738788" w14:textId="11235ED3"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4F98625" w14:textId="439BE37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DD3D84D"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E729556" w14:textId="0A5DDC29"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Pharmacy :</w:t>
      </w:r>
    </w:p>
    <w:p w14:paraId="787D2723"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8B71512" w14:textId="5A0F4D34"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771101FA" wp14:editId="6B79EC97">
            <wp:extent cx="6645910" cy="3702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02685"/>
                    </a:xfrm>
                    <a:prstGeom prst="rect">
                      <a:avLst/>
                    </a:prstGeom>
                  </pic:spPr>
                </pic:pic>
              </a:graphicData>
            </a:graphic>
          </wp:inline>
        </w:drawing>
      </w:r>
    </w:p>
    <w:p w14:paraId="2AAA1A23" w14:textId="55680277"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 xml:space="preserve">Lab </w:t>
      </w:r>
      <w:r w:rsidR="00D57D37">
        <w:rPr>
          <w:rFonts w:ascii="Times New Roman" w:eastAsia="Times New Roman" w:hAnsi="Times New Roman" w:cs="Times New Roman"/>
          <w:b/>
          <w:sz w:val="28"/>
          <w:szCs w:val="24"/>
          <w:u w:val="single"/>
          <w:lang w:val="en-US"/>
        </w:rPr>
        <w:t>Main page</w:t>
      </w:r>
      <w:r>
        <w:rPr>
          <w:rFonts w:ascii="Times New Roman" w:eastAsia="Times New Roman" w:hAnsi="Times New Roman" w:cs="Times New Roman"/>
          <w:b/>
          <w:sz w:val="28"/>
          <w:szCs w:val="24"/>
          <w:u w:val="single"/>
          <w:lang w:val="en-US"/>
        </w:rPr>
        <w:t>:</w:t>
      </w:r>
    </w:p>
    <w:p w14:paraId="19B1D95B"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560C04FB" w14:textId="3D2B5221" w:rsidR="007635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6664D680" wp14:editId="709F7623">
            <wp:extent cx="6645910" cy="30943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094355"/>
                    </a:xfrm>
                    <a:prstGeom prst="rect">
                      <a:avLst/>
                    </a:prstGeom>
                  </pic:spPr>
                </pic:pic>
              </a:graphicData>
            </a:graphic>
          </wp:inline>
        </w:drawing>
      </w:r>
    </w:p>
    <w:p w14:paraId="3C1EE561"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5A977A99"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1C9BFDD"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697D097B"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7751F911"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3ADA2B0E"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004AC8AB"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DAA71D2"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2D0A6D00"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3569854F" w14:textId="77777777" w:rsidR="00D57D37" w:rsidRDefault="00D57D37" w:rsidP="009E40D8">
      <w:pPr>
        <w:spacing w:after="0" w:line="240" w:lineRule="auto"/>
        <w:rPr>
          <w:rFonts w:ascii="Times New Roman" w:eastAsia="Times New Roman" w:hAnsi="Times New Roman" w:cs="Times New Roman"/>
          <w:b/>
          <w:sz w:val="28"/>
          <w:szCs w:val="24"/>
          <w:u w:val="single"/>
          <w:lang w:val="en-US"/>
        </w:rPr>
      </w:pPr>
    </w:p>
    <w:p w14:paraId="40F4E792" w14:textId="66DB2203"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 xml:space="preserve">Lab test </w:t>
      </w:r>
      <w:r w:rsidR="00D57D37">
        <w:rPr>
          <w:rFonts w:ascii="Times New Roman" w:eastAsia="Times New Roman" w:hAnsi="Times New Roman" w:cs="Times New Roman"/>
          <w:b/>
          <w:sz w:val="28"/>
          <w:szCs w:val="24"/>
          <w:u w:val="single"/>
          <w:lang w:val="en-US"/>
        </w:rPr>
        <w:t xml:space="preserve"> Appoinment:</w:t>
      </w:r>
    </w:p>
    <w:p w14:paraId="53962050" w14:textId="585DACF1" w:rsidR="00DB50BE" w:rsidRDefault="00DB50BE" w:rsidP="009E40D8">
      <w:pPr>
        <w:spacing w:after="0" w:line="240" w:lineRule="auto"/>
        <w:rPr>
          <w:rFonts w:ascii="Times New Roman" w:eastAsia="Times New Roman" w:hAnsi="Times New Roman" w:cs="Times New Roman"/>
          <w:b/>
          <w:sz w:val="28"/>
          <w:szCs w:val="24"/>
          <w:u w:val="single"/>
          <w:lang w:val="en-US"/>
        </w:rPr>
      </w:pPr>
      <w:r w:rsidRPr="00DB50BE">
        <w:rPr>
          <w:rFonts w:ascii="Times New Roman" w:eastAsia="Times New Roman" w:hAnsi="Times New Roman" w:cs="Times New Roman"/>
          <w:b/>
          <w:noProof/>
          <w:sz w:val="28"/>
          <w:szCs w:val="24"/>
          <w:u w:val="single"/>
          <w:lang w:val="en-US"/>
        </w:rPr>
        <w:drawing>
          <wp:inline distT="0" distB="0" distL="0" distR="0" wp14:anchorId="409BE39C" wp14:editId="79ACE50E">
            <wp:extent cx="6645910" cy="28555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2855595"/>
                    </a:xfrm>
                    <a:prstGeom prst="rect">
                      <a:avLst/>
                    </a:prstGeom>
                  </pic:spPr>
                </pic:pic>
              </a:graphicData>
            </a:graphic>
          </wp:inline>
        </w:drawing>
      </w:r>
    </w:p>
    <w:p w14:paraId="1CC07591" w14:textId="28F0D0DE" w:rsidR="007635BE" w:rsidRDefault="007635BE" w:rsidP="009E40D8">
      <w:pPr>
        <w:spacing w:after="0" w:line="240" w:lineRule="auto"/>
        <w:rPr>
          <w:rFonts w:ascii="Times New Roman" w:eastAsia="Times New Roman" w:hAnsi="Times New Roman" w:cs="Times New Roman"/>
          <w:b/>
          <w:sz w:val="28"/>
          <w:szCs w:val="24"/>
          <w:u w:val="single"/>
          <w:lang w:val="en-US"/>
        </w:rPr>
      </w:pPr>
      <w:r w:rsidRPr="007635BE">
        <w:rPr>
          <w:rFonts w:ascii="Times New Roman" w:eastAsia="Times New Roman" w:hAnsi="Times New Roman" w:cs="Times New Roman"/>
          <w:b/>
          <w:noProof/>
          <w:sz w:val="28"/>
          <w:szCs w:val="24"/>
          <w:u w:val="single"/>
          <w:lang w:val="en-US"/>
        </w:rPr>
        <w:drawing>
          <wp:inline distT="0" distB="0" distL="0" distR="0" wp14:anchorId="398996F6" wp14:editId="23CAC3C2">
            <wp:extent cx="6645910" cy="350139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501390"/>
                    </a:xfrm>
                    <a:prstGeom prst="rect">
                      <a:avLst/>
                    </a:prstGeom>
                  </pic:spPr>
                </pic:pic>
              </a:graphicData>
            </a:graphic>
          </wp:inline>
        </w:drawing>
      </w:r>
    </w:p>
    <w:p w14:paraId="07B5F939" w14:textId="2FE42F46"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698250A"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40702A1" w14:textId="34C4A3FF" w:rsidR="00DB50BE" w:rsidRDefault="00DB50BE" w:rsidP="009E40D8">
      <w:pPr>
        <w:spacing w:after="0" w:line="240" w:lineRule="auto"/>
        <w:rPr>
          <w:rFonts w:ascii="Times New Roman" w:eastAsia="Times New Roman" w:hAnsi="Times New Roman" w:cs="Times New Roman"/>
          <w:b/>
          <w:sz w:val="28"/>
          <w:szCs w:val="24"/>
          <w:u w:val="single"/>
          <w:lang w:val="en-US"/>
        </w:rPr>
      </w:pPr>
    </w:p>
    <w:p w14:paraId="76D44227" w14:textId="37909275"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404F6E24" w14:textId="42413A89"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5B6F8358" w14:textId="600E9E2F"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BD75B66" w14:textId="7FDA2839"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6F46208B" w14:textId="705B6ED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EB892DC" w14:textId="09E6F0E5"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BB4351D" w14:textId="4B669504"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96FA17B" w14:textId="0A92BC29"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3A492785" w14:textId="237DDCC1"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E8A9DDF" w14:textId="16D751F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5D708EC1" w14:textId="42215F06"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15474C03" w14:textId="6B3BD8F8"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71FF7FAD" w14:textId="71D20B1A"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200DD02" w14:textId="5938AF3C" w:rsidR="007635BE" w:rsidRDefault="007635BE" w:rsidP="009E40D8">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Lab Result:</w:t>
      </w:r>
    </w:p>
    <w:p w14:paraId="6EA77799" w14:textId="77777777" w:rsidR="007635BE" w:rsidRDefault="007635BE" w:rsidP="009E40D8">
      <w:pPr>
        <w:spacing w:after="0" w:line="240" w:lineRule="auto"/>
        <w:rPr>
          <w:rFonts w:ascii="Times New Roman" w:eastAsia="Times New Roman" w:hAnsi="Times New Roman" w:cs="Times New Roman"/>
          <w:b/>
          <w:sz w:val="28"/>
          <w:szCs w:val="24"/>
          <w:u w:val="single"/>
          <w:lang w:val="en-US"/>
        </w:rPr>
      </w:pPr>
    </w:p>
    <w:p w14:paraId="277BC26C" w14:textId="6C15AB66" w:rsidR="007635BE" w:rsidRDefault="004F56D3" w:rsidP="009E40D8">
      <w:pPr>
        <w:spacing w:after="0" w:line="240" w:lineRule="auto"/>
        <w:rPr>
          <w:rFonts w:ascii="Times New Roman" w:eastAsia="Times New Roman" w:hAnsi="Times New Roman" w:cs="Times New Roman"/>
          <w:b/>
          <w:sz w:val="28"/>
          <w:szCs w:val="24"/>
          <w:u w:val="single"/>
          <w:lang w:val="en-US"/>
        </w:rPr>
      </w:pPr>
      <w:r w:rsidRPr="004F56D3">
        <w:rPr>
          <w:rFonts w:ascii="Times New Roman" w:eastAsia="Times New Roman" w:hAnsi="Times New Roman" w:cs="Times New Roman"/>
          <w:b/>
          <w:noProof/>
          <w:sz w:val="28"/>
          <w:szCs w:val="24"/>
          <w:u w:val="single"/>
          <w:lang w:val="en-US"/>
        </w:rPr>
        <w:drawing>
          <wp:inline distT="0" distB="0" distL="0" distR="0" wp14:anchorId="50E78830" wp14:editId="613C9464">
            <wp:extent cx="6645910" cy="3424555"/>
            <wp:effectExtent l="0" t="0" r="254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3424555"/>
                    </a:xfrm>
                    <a:prstGeom prst="rect">
                      <a:avLst/>
                    </a:prstGeom>
                  </pic:spPr>
                </pic:pic>
              </a:graphicData>
            </a:graphic>
          </wp:inline>
        </w:drawing>
      </w:r>
    </w:p>
    <w:p w14:paraId="0B59EA33" w14:textId="77777777" w:rsidR="007635BE" w:rsidRPr="00053B17" w:rsidRDefault="007635BE" w:rsidP="009E40D8">
      <w:pPr>
        <w:spacing w:after="0" w:line="240" w:lineRule="auto"/>
        <w:rPr>
          <w:rFonts w:ascii="Times New Roman" w:eastAsia="Times New Roman" w:hAnsi="Times New Roman" w:cs="Times New Roman"/>
          <w:b/>
          <w:sz w:val="28"/>
          <w:szCs w:val="24"/>
          <w:u w:val="single"/>
          <w:lang w:val="en-US"/>
        </w:rPr>
      </w:pPr>
    </w:p>
    <w:p w14:paraId="5968E531" w14:textId="77777777" w:rsidR="00053B17" w:rsidRDefault="00053B17" w:rsidP="009E40D8">
      <w:pPr>
        <w:spacing w:after="0" w:line="240" w:lineRule="auto"/>
        <w:rPr>
          <w:rFonts w:ascii="Times New Roman" w:eastAsia="Times New Roman" w:hAnsi="Times New Roman" w:cs="Times New Roman"/>
          <w:b/>
          <w:sz w:val="28"/>
          <w:szCs w:val="24"/>
          <w:lang w:val="en-US"/>
        </w:rPr>
      </w:pPr>
    </w:p>
    <w:p w14:paraId="26DC5CB7" w14:textId="4DEE6A33" w:rsidR="002474E0" w:rsidRDefault="007635BE">
      <w:pPr>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 xml:space="preserve"> </w:t>
      </w:r>
      <w:r w:rsidR="009C408D">
        <w:rPr>
          <w:rFonts w:ascii="Times New Roman" w:eastAsia="Times New Roman" w:hAnsi="Times New Roman" w:cs="Times New Roman"/>
          <w:b/>
          <w:sz w:val="28"/>
          <w:szCs w:val="24"/>
          <w:u w:val="single"/>
          <w:lang w:val="en-US"/>
        </w:rPr>
        <w:t>Cookies</w:t>
      </w:r>
    </w:p>
    <w:p w14:paraId="03A1C82C" w14:textId="72AE4EAD" w:rsidR="009C408D" w:rsidRDefault="001D38D4">
      <w:pPr>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Login:</w:t>
      </w:r>
    </w:p>
    <w:p w14:paraId="4571F64E" w14:textId="4E62418D" w:rsidR="009C408D" w:rsidRDefault="009C408D">
      <w:pPr>
        <w:rPr>
          <w:rFonts w:ascii="Times New Roman" w:eastAsia="Times New Roman" w:hAnsi="Times New Roman" w:cs="Times New Roman"/>
          <w:b/>
          <w:sz w:val="28"/>
          <w:szCs w:val="24"/>
          <w:lang w:val="en-US"/>
        </w:rPr>
      </w:pPr>
      <w:r w:rsidRPr="009C408D">
        <w:rPr>
          <w:rFonts w:ascii="Times New Roman" w:eastAsia="Times New Roman" w:hAnsi="Times New Roman" w:cs="Times New Roman"/>
          <w:b/>
          <w:noProof/>
          <w:sz w:val="28"/>
          <w:szCs w:val="24"/>
          <w:lang w:val="en-US"/>
        </w:rPr>
        <w:drawing>
          <wp:inline distT="0" distB="0" distL="0" distR="0" wp14:anchorId="45570AE8" wp14:editId="374A3EC6">
            <wp:extent cx="4458086" cy="2476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8086" cy="2476715"/>
                    </a:xfrm>
                    <a:prstGeom prst="rect">
                      <a:avLst/>
                    </a:prstGeom>
                  </pic:spPr>
                </pic:pic>
              </a:graphicData>
            </a:graphic>
          </wp:inline>
        </w:drawing>
      </w:r>
    </w:p>
    <w:p w14:paraId="2A79979D" w14:textId="15BA3043" w:rsidR="001D38D4" w:rsidRDefault="001D38D4">
      <w:pPr>
        <w:rPr>
          <w:rFonts w:ascii="Times New Roman" w:eastAsia="Times New Roman" w:hAnsi="Times New Roman" w:cs="Times New Roman"/>
          <w:b/>
          <w:sz w:val="28"/>
          <w:szCs w:val="24"/>
          <w:lang w:val="en-US"/>
        </w:rPr>
      </w:pPr>
    </w:p>
    <w:p w14:paraId="22DA4618" w14:textId="2ABFD2B3" w:rsidR="001D38D4" w:rsidRDefault="001D38D4">
      <w:pPr>
        <w:rPr>
          <w:rFonts w:ascii="Times New Roman" w:eastAsia="Times New Roman" w:hAnsi="Times New Roman" w:cs="Times New Roman"/>
          <w:b/>
          <w:sz w:val="28"/>
          <w:szCs w:val="24"/>
          <w:lang w:val="en-US"/>
        </w:rPr>
      </w:pPr>
    </w:p>
    <w:p w14:paraId="1C02D78D" w14:textId="3413EA61" w:rsidR="001D38D4" w:rsidRDefault="001D38D4">
      <w:pPr>
        <w:rPr>
          <w:rFonts w:ascii="Times New Roman" w:eastAsia="Times New Roman" w:hAnsi="Times New Roman" w:cs="Times New Roman"/>
          <w:b/>
          <w:sz w:val="28"/>
          <w:szCs w:val="24"/>
          <w:lang w:val="en-US"/>
        </w:rPr>
      </w:pPr>
    </w:p>
    <w:p w14:paraId="7B1360E1" w14:textId="3178892E" w:rsidR="001D38D4" w:rsidRDefault="001D38D4">
      <w:pPr>
        <w:rPr>
          <w:rFonts w:ascii="Times New Roman" w:eastAsia="Times New Roman" w:hAnsi="Times New Roman" w:cs="Times New Roman"/>
          <w:b/>
          <w:sz w:val="28"/>
          <w:szCs w:val="24"/>
          <w:lang w:val="en-US"/>
        </w:rPr>
      </w:pPr>
    </w:p>
    <w:p w14:paraId="783383D9" w14:textId="6B560960" w:rsidR="001D38D4" w:rsidRDefault="001D38D4">
      <w:pPr>
        <w:rPr>
          <w:rFonts w:ascii="Times New Roman" w:eastAsia="Times New Roman" w:hAnsi="Times New Roman" w:cs="Times New Roman"/>
          <w:b/>
          <w:sz w:val="28"/>
          <w:szCs w:val="24"/>
          <w:lang w:val="en-US"/>
        </w:rPr>
      </w:pPr>
    </w:p>
    <w:p w14:paraId="5EB2974B" w14:textId="0462F5FC" w:rsidR="001D38D4" w:rsidRDefault="001D38D4">
      <w:pPr>
        <w:rPr>
          <w:rFonts w:ascii="Times New Roman" w:eastAsia="Times New Roman" w:hAnsi="Times New Roman" w:cs="Times New Roman"/>
          <w:b/>
          <w:sz w:val="28"/>
          <w:szCs w:val="24"/>
          <w:lang w:val="en-US"/>
        </w:rPr>
      </w:pPr>
    </w:p>
    <w:p w14:paraId="2A1A4F55" w14:textId="5B2611D7" w:rsidR="001D38D4" w:rsidRPr="00D57D37" w:rsidRDefault="00D57D37" w:rsidP="00D57D37">
      <w:pPr>
        <w:spacing w:after="0" w:line="240" w:lineRule="auto"/>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Physical appointment:</w:t>
      </w:r>
    </w:p>
    <w:p w14:paraId="0A89EF26" w14:textId="2316287C" w:rsidR="001D38D4" w:rsidRDefault="001D38D4">
      <w:pPr>
        <w:rPr>
          <w:rFonts w:ascii="Times New Roman" w:eastAsia="Times New Roman" w:hAnsi="Times New Roman" w:cs="Times New Roman"/>
          <w:b/>
          <w:sz w:val="28"/>
          <w:szCs w:val="24"/>
          <w:lang w:val="en-US"/>
        </w:rPr>
      </w:pPr>
      <w:r w:rsidRPr="0033472C">
        <w:rPr>
          <w:rFonts w:ascii="Times New Roman" w:eastAsia="Times New Roman" w:hAnsi="Times New Roman" w:cs="Times New Roman"/>
          <w:b/>
          <w:noProof/>
          <w:sz w:val="28"/>
          <w:szCs w:val="24"/>
          <w:u w:val="single"/>
          <w:lang w:val="en-US"/>
        </w:rPr>
        <w:drawing>
          <wp:inline distT="0" distB="0" distL="0" distR="0" wp14:anchorId="7A7BD428" wp14:editId="5C561176">
            <wp:extent cx="6645910" cy="25806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2580640"/>
                    </a:xfrm>
                    <a:prstGeom prst="rect">
                      <a:avLst/>
                    </a:prstGeom>
                  </pic:spPr>
                </pic:pic>
              </a:graphicData>
            </a:graphic>
          </wp:inline>
        </w:drawing>
      </w:r>
    </w:p>
    <w:p w14:paraId="241BD698" w14:textId="5B044BE0" w:rsidR="00D57D37" w:rsidRDefault="00D57D37">
      <w:pP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u w:val="single"/>
          <w:lang w:val="en-US"/>
        </w:rPr>
        <w:t>Online appointment:</w:t>
      </w:r>
    </w:p>
    <w:p w14:paraId="16128B0E" w14:textId="511A26FF" w:rsidR="001D38D4" w:rsidRDefault="001D38D4">
      <w:pPr>
        <w:rPr>
          <w:rFonts w:ascii="Times New Roman" w:eastAsia="Times New Roman" w:hAnsi="Times New Roman" w:cs="Times New Roman"/>
          <w:b/>
          <w:sz w:val="28"/>
          <w:szCs w:val="24"/>
          <w:lang w:val="en-US"/>
        </w:rPr>
      </w:pPr>
      <w:r w:rsidRPr="001D38D4">
        <w:rPr>
          <w:rFonts w:ascii="Times New Roman" w:eastAsia="Times New Roman" w:hAnsi="Times New Roman" w:cs="Times New Roman"/>
          <w:b/>
          <w:noProof/>
          <w:sz w:val="28"/>
          <w:szCs w:val="24"/>
          <w:lang w:val="en-US"/>
        </w:rPr>
        <w:drawing>
          <wp:inline distT="0" distB="0" distL="0" distR="0" wp14:anchorId="7356E30B" wp14:editId="3C9CC1B3">
            <wp:extent cx="6645910" cy="20828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2082800"/>
                    </a:xfrm>
                    <a:prstGeom prst="rect">
                      <a:avLst/>
                    </a:prstGeom>
                  </pic:spPr>
                </pic:pic>
              </a:graphicData>
            </a:graphic>
          </wp:inline>
        </w:drawing>
      </w:r>
    </w:p>
    <w:p w14:paraId="2CE89576" w14:textId="77777777" w:rsidR="004F56D3" w:rsidRDefault="004F56D3">
      <w:pPr>
        <w:rPr>
          <w:rFonts w:ascii="Times New Roman" w:eastAsia="Times New Roman" w:hAnsi="Times New Roman" w:cs="Times New Roman"/>
          <w:b/>
          <w:sz w:val="28"/>
          <w:szCs w:val="24"/>
          <w:lang w:val="en-US"/>
        </w:rPr>
      </w:pPr>
    </w:p>
    <w:p w14:paraId="1E305768" w14:textId="77777777" w:rsidR="004F56D3" w:rsidRDefault="004F56D3">
      <w:pPr>
        <w:rPr>
          <w:rFonts w:ascii="Times New Roman" w:eastAsia="Times New Roman" w:hAnsi="Times New Roman" w:cs="Times New Roman"/>
          <w:b/>
          <w:sz w:val="28"/>
          <w:szCs w:val="24"/>
          <w:lang w:val="en-US"/>
        </w:rPr>
      </w:pPr>
    </w:p>
    <w:p w14:paraId="7695F04C" w14:textId="77777777" w:rsidR="004F56D3" w:rsidRDefault="004F56D3">
      <w:pPr>
        <w:rPr>
          <w:rFonts w:ascii="Times New Roman" w:eastAsia="Times New Roman" w:hAnsi="Times New Roman" w:cs="Times New Roman"/>
          <w:b/>
          <w:sz w:val="28"/>
          <w:szCs w:val="24"/>
          <w:lang w:val="en-US"/>
        </w:rPr>
      </w:pPr>
    </w:p>
    <w:p w14:paraId="6F41A8B4" w14:textId="77777777" w:rsidR="004F56D3" w:rsidRDefault="004F56D3">
      <w:pPr>
        <w:rPr>
          <w:rFonts w:ascii="Times New Roman" w:eastAsia="Times New Roman" w:hAnsi="Times New Roman" w:cs="Times New Roman"/>
          <w:b/>
          <w:sz w:val="28"/>
          <w:szCs w:val="24"/>
          <w:lang w:val="en-US"/>
        </w:rPr>
      </w:pPr>
    </w:p>
    <w:p w14:paraId="1231419C" w14:textId="77777777" w:rsidR="004F56D3" w:rsidRDefault="004F56D3">
      <w:pPr>
        <w:rPr>
          <w:rFonts w:ascii="Times New Roman" w:eastAsia="Times New Roman" w:hAnsi="Times New Roman" w:cs="Times New Roman"/>
          <w:b/>
          <w:sz w:val="28"/>
          <w:szCs w:val="24"/>
          <w:lang w:val="en-US"/>
        </w:rPr>
      </w:pPr>
    </w:p>
    <w:p w14:paraId="75E03B35" w14:textId="77777777" w:rsidR="004F56D3" w:rsidRDefault="004F56D3">
      <w:pPr>
        <w:rPr>
          <w:rFonts w:ascii="Times New Roman" w:eastAsia="Times New Roman" w:hAnsi="Times New Roman" w:cs="Times New Roman"/>
          <w:b/>
          <w:sz w:val="28"/>
          <w:szCs w:val="24"/>
          <w:lang w:val="en-US"/>
        </w:rPr>
      </w:pPr>
    </w:p>
    <w:p w14:paraId="2A9060AA" w14:textId="77777777" w:rsidR="004F56D3" w:rsidRDefault="004F56D3">
      <w:pPr>
        <w:rPr>
          <w:rFonts w:ascii="Times New Roman" w:eastAsia="Times New Roman" w:hAnsi="Times New Roman" w:cs="Times New Roman"/>
          <w:b/>
          <w:sz w:val="28"/>
          <w:szCs w:val="24"/>
          <w:lang w:val="en-US"/>
        </w:rPr>
      </w:pPr>
    </w:p>
    <w:p w14:paraId="4866FFBB" w14:textId="77777777" w:rsidR="004F56D3" w:rsidRDefault="004F56D3">
      <w:pPr>
        <w:rPr>
          <w:rFonts w:ascii="Times New Roman" w:eastAsia="Times New Roman" w:hAnsi="Times New Roman" w:cs="Times New Roman"/>
          <w:b/>
          <w:sz w:val="28"/>
          <w:szCs w:val="24"/>
          <w:lang w:val="en-US"/>
        </w:rPr>
      </w:pPr>
    </w:p>
    <w:p w14:paraId="2F1EED84" w14:textId="77777777" w:rsidR="004F56D3" w:rsidRDefault="004F56D3">
      <w:pPr>
        <w:rPr>
          <w:rFonts w:ascii="Times New Roman" w:eastAsia="Times New Roman" w:hAnsi="Times New Roman" w:cs="Times New Roman"/>
          <w:b/>
          <w:sz w:val="28"/>
          <w:szCs w:val="24"/>
          <w:lang w:val="en-US"/>
        </w:rPr>
      </w:pPr>
    </w:p>
    <w:p w14:paraId="72EDE948" w14:textId="77777777" w:rsidR="004F56D3" w:rsidRDefault="004F56D3">
      <w:pPr>
        <w:rPr>
          <w:rFonts w:ascii="Times New Roman" w:eastAsia="Times New Roman" w:hAnsi="Times New Roman" w:cs="Times New Roman"/>
          <w:b/>
          <w:sz w:val="28"/>
          <w:szCs w:val="24"/>
          <w:lang w:val="en-US"/>
        </w:rPr>
      </w:pPr>
    </w:p>
    <w:p w14:paraId="3083D117" w14:textId="77777777" w:rsidR="004F56D3" w:rsidRDefault="004F56D3">
      <w:pPr>
        <w:rPr>
          <w:rFonts w:ascii="Times New Roman" w:eastAsia="Times New Roman" w:hAnsi="Times New Roman" w:cs="Times New Roman"/>
          <w:b/>
          <w:sz w:val="28"/>
          <w:szCs w:val="24"/>
          <w:lang w:val="en-US"/>
        </w:rPr>
      </w:pPr>
    </w:p>
    <w:p w14:paraId="41A5562F" w14:textId="2C1B5B21" w:rsidR="009C408D" w:rsidRDefault="004F56D3">
      <w:pP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Xampp :</w:t>
      </w:r>
    </w:p>
    <w:p w14:paraId="7756F634" w14:textId="40FCA957" w:rsidR="004F56D3" w:rsidRDefault="004F56D3">
      <w:pPr>
        <w:rPr>
          <w:rFonts w:ascii="Times New Roman" w:eastAsia="Times New Roman" w:hAnsi="Times New Roman" w:cs="Times New Roman"/>
          <w:b/>
          <w:sz w:val="28"/>
          <w:szCs w:val="24"/>
          <w:lang w:val="en-US"/>
        </w:rPr>
      </w:pPr>
      <w:r w:rsidRPr="004F56D3">
        <w:rPr>
          <w:rFonts w:ascii="Times New Roman" w:eastAsia="Times New Roman" w:hAnsi="Times New Roman" w:cs="Times New Roman"/>
          <w:b/>
          <w:noProof/>
          <w:sz w:val="28"/>
          <w:szCs w:val="24"/>
          <w:lang w:val="en-US"/>
        </w:rPr>
        <w:drawing>
          <wp:inline distT="0" distB="0" distL="0" distR="0" wp14:anchorId="37F93C75" wp14:editId="6F9123C7">
            <wp:extent cx="6302286" cy="4099915"/>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2286" cy="4099915"/>
                    </a:xfrm>
                    <a:prstGeom prst="rect">
                      <a:avLst/>
                    </a:prstGeom>
                  </pic:spPr>
                </pic:pic>
              </a:graphicData>
            </a:graphic>
          </wp:inline>
        </w:drawing>
      </w:r>
    </w:p>
    <w:p w14:paraId="27CFFC5E" w14:textId="77777777" w:rsidR="009C408D" w:rsidRDefault="009C408D">
      <w:pPr>
        <w:rPr>
          <w:rFonts w:ascii="Times New Roman" w:eastAsia="Times New Roman" w:hAnsi="Times New Roman" w:cs="Times New Roman"/>
          <w:b/>
          <w:sz w:val="28"/>
          <w:szCs w:val="24"/>
          <w:lang w:val="en-US"/>
        </w:rPr>
      </w:pPr>
    </w:p>
    <w:p w14:paraId="48039CFF" w14:textId="77777777" w:rsidR="002474E0" w:rsidRDefault="002474E0">
      <w:pPr>
        <w:rPr>
          <w:rFonts w:ascii="Times New Roman" w:eastAsia="Times New Roman" w:hAnsi="Times New Roman" w:cs="Times New Roman"/>
          <w:b/>
          <w:sz w:val="28"/>
          <w:szCs w:val="24"/>
          <w:lang w:val="en-US"/>
        </w:rPr>
      </w:pPr>
    </w:p>
    <w:p w14:paraId="6F24E59E" w14:textId="77777777" w:rsidR="002474E0" w:rsidRDefault="002474E0">
      <w:pPr>
        <w:rPr>
          <w:rFonts w:ascii="Times New Roman" w:eastAsia="Times New Roman" w:hAnsi="Times New Roman" w:cs="Times New Roman"/>
          <w:b/>
          <w:sz w:val="28"/>
          <w:szCs w:val="24"/>
          <w:lang w:val="en-US"/>
        </w:rPr>
      </w:pPr>
    </w:p>
    <w:p w14:paraId="447593F8" w14:textId="77777777" w:rsidR="002474E0" w:rsidRDefault="002474E0">
      <w:pPr>
        <w:rPr>
          <w:rFonts w:ascii="Times New Roman" w:eastAsia="Times New Roman" w:hAnsi="Times New Roman" w:cs="Times New Roman"/>
          <w:b/>
          <w:sz w:val="28"/>
          <w:szCs w:val="24"/>
          <w:lang w:val="en-US"/>
        </w:rPr>
      </w:pPr>
    </w:p>
    <w:p w14:paraId="23EA2165" w14:textId="77777777" w:rsidR="002474E0" w:rsidRDefault="002474E0">
      <w:pPr>
        <w:rPr>
          <w:rFonts w:ascii="Times New Roman" w:eastAsia="Times New Roman" w:hAnsi="Times New Roman" w:cs="Times New Roman"/>
          <w:b/>
          <w:sz w:val="28"/>
          <w:szCs w:val="24"/>
          <w:lang w:val="en-US"/>
        </w:rPr>
      </w:pPr>
    </w:p>
    <w:p w14:paraId="44864EE0" w14:textId="77777777" w:rsidR="002474E0" w:rsidRDefault="002474E0">
      <w:pPr>
        <w:rPr>
          <w:rFonts w:ascii="Times New Roman" w:eastAsia="Times New Roman" w:hAnsi="Times New Roman" w:cs="Times New Roman"/>
          <w:b/>
          <w:sz w:val="28"/>
          <w:szCs w:val="24"/>
          <w:lang w:val="en-US"/>
        </w:rPr>
      </w:pPr>
    </w:p>
    <w:p w14:paraId="07195E6E" w14:textId="77777777" w:rsidR="002474E0" w:rsidRDefault="002474E0">
      <w:pPr>
        <w:rPr>
          <w:rFonts w:ascii="Times New Roman" w:eastAsia="Times New Roman" w:hAnsi="Times New Roman" w:cs="Times New Roman"/>
          <w:b/>
          <w:sz w:val="28"/>
          <w:szCs w:val="24"/>
          <w:lang w:val="en-US"/>
        </w:rPr>
      </w:pPr>
    </w:p>
    <w:p w14:paraId="39FF6FFB" w14:textId="77777777" w:rsidR="002474E0" w:rsidRDefault="002474E0">
      <w:pPr>
        <w:rPr>
          <w:rFonts w:ascii="Times New Roman" w:eastAsia="Times New Roman" w:hAnsi="Times New Roman" w:cs="Times New Roman"/>
          <w:b/>
          <w:sz w:val="28"/>
          <w:szCs w:val="24"/>
          <w:lang w:val="en-US"/>
        </w:rPr>
      </w:pPr>
    </w:p>
    <w:p w14:paraId="66E7B85F" w14:textId="77777777" w:rsidR="002474E0" w:rsidRDefault="002474E0">
      <w:pPr>
        <w:rPr>
          <w:rFonts w:ascii="Times New Roman" w:eastAsia="Times New Roman" w:hAnsi="Times New Roman" w:cs="Times New Roman"/>
          <w:b/>
          <w:sz w:val="28"/>
          <w:szCs w:val="24"/>
          <w:lang w:val="en-US"/>
        </w:rPr>
      </w:pPr>
    </w:p>
    <w:p w14:paraId="21F0EDDE" w14:textId="77777777" w:rsidR="002474E0" w:rsidRDefault="002474E0">
      <w:pPr>
        <w:rPr>
          <w:rFonts w:ascii="Times New Roman" w:eastAsia="Times New Roman" w:hAnsi="Times New Roman" w:cs="Times New Roman"/>
          <w:b/>
          <w:sz w:val="28"/>
          <w:szCs w:val="24"/>
          <w:lang w:val="en-US"/>
        </w:rPr>
      </w:pPr>
    </w:p>
    <w:p w14:paraId="276CB6A4" w14:textId="77777777" w:rsidR="002474E0" w:rsidRDefault="002474E0">
      <w:pPr>
        <w:rPr>
          <w:rFonts w:ascii="Times New Roman" w:eastAsia="Times New Roman" w:hAnsi="Times New Roman" w:cs="Times New Roman"/>
          <w:b/>
          <w:sz w:val="28"/>
          <w:szCs w:val="24"/>
          <w:lang w:val="en-US"/>
        </w:rPr>
      </w:pPr>
    </w:p>
    <w:p w14:paraId="04A8300D" w14:textId="77777777" w:rsidR="002474E0" w:rsidRDefault="002474E0">
      <w:pPr>
        <w:rPr>
          <w:rFonts w:ascii="Times New Roman" w:eastAsia="Times New Roman" w:hAnsi="Times New Roman" w:cs="Times New Roman"/>
          <w:b/>
          <w:sz w:val="28"/>
          <w:szCs w:val="24"/>
          <w:lang w:val="en-US"/>
        </w:rPr>
      </w:pPr>
    </w:p>
    <w:p w14:paraId="0F2ED7DD" w14:textId="4BF91980" w:rsidR="002474E0" w:rsidRDefault="002474E0">
      <w:pPr>
        <w:rPr>
          <w:rFonts w:ascii="Times New Roman" w:eastAsia="Times New Roman" w:hAnsi="Times New Roman" w:cs="Times New Roman"/>
          <w:b/>
          <w:sz w:val="28"/>
          <w:szCs w:val="24"/>
          <w:lang w:val="en-US"/>
        </w:rPr>
      </w:pPr>
    </w:p>
    <w:p w14:paraId="2E541B8B" w14:textId="77777777" w:rsidR="004F56D3" w:rsidRDefault="004F56D3">
      <w:pPr>
        <w:rPr>
          <w:rFonts w:ascii="Times New Roman" w:eastAsia="Times New Roman" w:hAnsi="Times New Roman" w:cs="Times New Roman"/>
          <w:b/>
          <w:sz w:val="28"/>
          <w:szCs w:val="24"/>
          <w:lang w:val="en-US"/>
        </w:rPr>
      </w:pPr>
    </w:p>
    <w:p w14:paraId="17B40329" w14:textId="7F3057E8" w:rsidR="00ED4F8B" w:rsidRPr="00D57D37" w:rsidRDefault="00D57D37" w:rsidP="00D57D37">
      <w:pPr>
        <w:rPr>
          <w:rFonts w:ascii="Times New Roman" w:eastAsia="Times New Roman" w:hAnsi="Times New Roman" w:cs="Times New Roman"/>
          <w:b/>
          <w:sz w:val="28"/>
          <w:szCs w:val="24"/>
          <w:lang w:val="en-US"/>
        </w:rPr>
      </w:pPr>
      <w:r w:rsidRPr="00D57D37">
        <w:rPr>
          <w:rFonts w:ascii="Times New Roman" w:hAnsi="Times New Roman"/>
          <w:b/>
          <w:sz w:val="28"/>
          <w:szCs w:val="24"/>
        </w:rPr>
        <w:t xml:space="preserve">                                 </w:t>
      </w:r>
      <w:r w:rsidR="007C4870" w:rsidRPr="007C4870">
        <w:rPr>
          <w:rFonts w:ascii="Times New Roman" w:hAnsi="Times New Roman"/>
          <w:b/>
          <w:sz w:val="28"/>
          <w:szCs w:val="24"/>
          <w:u w:val="single"/>
        </w:rPr>
        <w:t>CONCLUSION AND FUTURE WORK</w:t>
      </w:r>
    </w:p>
    <w:p w14:paraId="29BA6E12" w14:textId="2694223B" w:rsidR="005A6D6B" w:rsidRPr="00EC75B6" w:rsidRDefault="007C4870" w:rsidP="005A6D6B">
      <w:pPr>
        <w:spacing w:after="0" w:line="240" w:lineRule="auto"/>
        <w:jc w:val="center"/>
        <w:rPr>
          <w:rFonts w:ascii="Times New Roman" w:eastAsia="Times New Roman" w:hAnsi="Times New Roman" w:cs="Times New Roman"/>
          <w:b/>
          <w:sz w:val="28"/>
          <w:szCs w:val="24"/>
          <w:u w:val="single"/>
          <w:lang w:val="en-US"/>
        </w:rPr>
      </w:pPr>
      <w:r>
        <w:rPr>
          <w:rFonts w:ascii="Times New Roman" w:eastAsia="Times New Roman" w:hAnsi="Times New Roman" w:cs="Times New Roman"/>
          <w:b/>
          <w:sz w:val="28"/>
          <w:szCs w:val="24"/>
          <w:u w:val="single"/>
          <w:lang w:val="en-US"/>
        </w:rPr>
        <w:t xml:space="preserve"> </w:t>
      </w:r>
    </w:p>
    <w:p w14:paraId="3F0183CE" w14:textId="77777777" w:rsidR="00ED4F8B" w:rsidRDefault="00ED4F8B" w:rsidP="005A6D6B">
      <w:pPr>
        <w:spacing w:after="0" w:line="240" w:lineRule="auto"/>
        <w:jc w:val="center"/>
        <w:rPr>
          <w:rFonts w:ascii="Times New Roman" w:eastAsia="Times New Roman" w:hAnsi="Times New Roman" w:cs="Times New Roman"/>
          <w:b/>
          <w:sz w:val="28"/>
          <w:szCs w:val="24"/>
          <w:lang w:val="en-US"/>
        </w:rPr>
      </w:pPr>
    </w:p>
    <w:p w14:paraId="701D648E" w14:textId="7DAF2AE5" w:rsidR="005A6D6B" w:rsidRDefault="00ED4F8B" w:rsidP="005A6D6B">
      <w:pPr>
        <w:spacing w:after="0" w:line="240" w:lineRule="auto"/>
        <w:rPr>
          <w:rFonts w:ascii="Times New Roman" w:hAnsi="Times New Roman" w:cs="Times New Roman"/>
          <w:sz w:val="28"/>
          <w:szCs w:val="28"/>
        </w:rPr>
      </w:pPr>
      <w:r w:rsidRPr="00ED4F8B">
        <w:rPr>
          <w:rFonts w:ascii="Times New Roman" w:hAnsi="Times New Roman" w:cs="Times New Roman"/>
          <w:sz w:val="28"/>
          <w:szCs w:val="28"/>
        </w:rPr>
        <w:t>By implementing this web based application the</w:t>
      </w:r>
      <w:r>
        <w:rPr>
          <w:rFonts w:ascii="Times New Roman" w:hAnsi="Times New Roman" w:cs="Times New Roman"/>
          <w:sz w:val="28"/>
          <w:szCs w:val="28"/>
        </w:rPr>
        <w:t xml:space="preserve"> </w:t>
      </w:r>
      <w:r w:rsidRPr="00ED4F8B">
        <w:rPr>
          <w:rFonts w:ascii="Times New Roman" w:hAnsi="Times New Roman" w:cs="Times New Roman"/>
          <w:sz w:val="28"/>
          <w:szCs w:val="28"/>
        </w:rPr>
        <w:t>website and customized application on the tablet. The management of</w:t>
      </w:r>
      <w:r>
        <w:rPr>
          <w:rFonts w:ascii="Times New Roman" w:hAnsi="Times New Roman" w:cs="Times New Roman"/>
          <w:sz w:val="28"/>
          <w:szCs w:val="28"/>
        </w:rPr>
        <w:t xml:space="preserve"> </w:t>
      </w:r>
      <w:r w:rsidRPr="00ED4F8B">
        <w:rPr>
          <w:rFonts w:ascii="Times New Roman" w:hAnsi="Times New Roman" w:cs="Times New Roman"/>
          <w:sz w:val="28"/>
          <w:szCs w:val="28"/>
        </w:rPr>
        <w:t>the patients will be very much easier, efficient and less time consuming. It will be easy for the doctors and patient to access the records and reports as the history and reports are already present in the system ,so the patient will not have to carry all the reports and big x-rays and MRI films etc. The patient details are already present in the database while registration so there is no need to fill a form during emergency cases. The doctors can check details of the patients on their system, provide prescription on a click which will be sent to the pharmacist this will reduce a huge amount of</w:t>
      </w:r>
      <w:r>
        <w:rPr>
          <w:rFonts w:ascii="Times New Roman" w:hAnsi="Times New Roman" w:cs="Times New Roman"/>
          <w:sz w:val="28"/>
          <w:szCs w:val="28"/>
        </w:rPr>
        <w:t xml:space="preserve"> </w:t>
      </w:r>
      <w:r w:rsidRPr="00ED4F8B">
        <w:rPr>
          <w:rFonts w:ascii="Times New Roman" w:hAnsi="Times New Roman" w:cs="Times New Roman"/>
          <w:sz w:val="28"/>
          <w:szCs w:val="28"/>
        </w:rPr>
        <w:t>time as the pharmacist knows which medicines to be kept ready before hand, the communications among the doctor and patient is enhanced as the patient can get as much help online. It will help to reduce many manual efforts, time taken and cost.</w:t>
      </w:r>
    </w:p>
    <w:p w14:paraId="440D8BD3" w14:textId="0D4833E1" w:rsidR="002474E0" w:rsidRDefault="002474E0" w:rsidP="005A6D6B">
      <w:pPr>
        <w:spacing w:after="0" w:line="240" w:lineRule="auto"/>
        <w:rPr>
          <w:rFonts w:ascii="Times New Roman" w:hAnsi="Times New Roman" w:cs="Times New Roman"/>
          <w:sz w:val="28"/>
          <w:szCs w:val="28"/>
        </w:rPr>
      </w:pPr>
    </w:p>
    <w:p w14:paraId="25FAEF4B" w14:textId="77777777" w:rsidR="002474E0" w:rsidRDefault="002474E0" w:rsidP="005A6D6B">
      <w:pPr>
        <w:spacing w:after="0" w:line="240" w:lineRule="auto"/>
        <w:rPr>
          <w:rFonts w:ascii="Times New Roman" w:hAnsi="Times New Roman" w:cs="Times New Roman"/>
          <w:sz w:val="28"/>
          <w:szCs w:val="28"/>
        </w:rPr>
      </w:pPr>
    </w:p>
    <w:p w14:paraId="4C1C9C0D" w14:textId="4485FDE5" w:rsidR="00ED4F8B" w:rsidRDefault="00ED4F8B" w:rsidP="005A6D6B">
      <w:pPr>
        <w:spacing w:after="0" w:line="240" w:lineRule="auto"/>
        <w:rPr>
          <w:rFonts w:ascii="Times New Roman" w:hAnsi="Times New Roman" w:cs="Times New Roman"/>
          <w:sz w:val="28"/>
          <w:szCs w:val="28"/>
        </w:rPr>
      </w:pPr>
    </w:p>
    <w:p w14:paraId="636A0352" w14:textId="0FEF7CF7" w:rsidR="007635BE" w:rsidRPr="007E4159" w:rsidRDefault="007E4159" w:rsidP="005A6D6B">
      <w:pPr>
        <w:spacing w:after="0" w:line="240" w:lineRule="auto"/>
        <w:rPr>
          <w:rFonts w:ascii="Times New Roman" w:hAnsi="Times New Roman" w:cs="Times New Roman"/>
          <w:b/>
          <w:bCs/>
          <w:sz w:val="28"/>
          <w:szCs w:val="28"/>
          <w:u w:val="single"/>
        </w:rPr>
      </w:pPr>
      <w:r w:rsidRPr="007E4159">
        <w:rPr>
          <w:rFonts w:ascii="Times New Roman" w:hAnsi="Times New Roman" w:cs="Times New Roman"/>
          <w:b/>
          <w:bCs/>
          <w:sz w:val="28"/>
          <w:szCs w:val="28"/>
          <w:u w:val="single"/>
        </w:rPr>
        <w:t>Full project:</w:t>
      </w:r>
    </w:p>
    <w:p w14:paraId="7199C2D4" w14:textId="77777777" w:rsidR="007E4159" w:rsidRDefault="007E4159" w:rsidP="005A6D6B">
      <w:pPr>
        <w:spacing w:after="0" w:line="240" w:lineRule="auto"/>
        <w:rPr>
          <w:rFonts w:ascii="Times New Roman" w:hAnsi="Times New Roman" w:cs="Times New Roman"/>
          <w:sz w:val="28"/>
          <w:szCs w:val="28"/>
        </w:rPr>
      </w:pPr>
    </w:p>
    <w:p w14:paraId="3F89F18A" w14:textId="550F2392" w:rsidR="007635BE" w:rsidRDefault="00000000" w:rsidP="005A6D6B">
      <w:pPr>
        <w:spacing w:after="0" w:line="240" w:lineRule="auto"/>
        <w:rPr>
          <w:rFonts w:ascii="Times New Roman" w:hAnsi="Times New Roman" w:cs="Times New Roman"/>
          <w:sz w:val="28"/>
          <w:szCs w:val="28"/>
        </w:rPr>
      </w:pPr>
      <w:hyperlink r:id="rId32" w:history="1">
        <w:r w:rsidR="007E4159" w:rsidRPr="0033472C">
          <w:rPr>
            <w:rStyle w:val="Hyperlink"/>
            <w:rFonts w:ascii="Times New Roman" w:hAnsi="Times New Roman" w:cs="Times New Roman"/>
            <w:sz w:val="28"/>
            <w:szCs w:val="28"/>
          </w:rPr>
          <w:t>https://drive.google.com/drive/folders/1x6mk4j0DF-MgvBk0bY7KYICeTpclx429?usp=share_link</w:t>
        </w:r>
      </w:hyperlink>
    </w:p>
    <w:p w14:paraId="76E805AE" w14:textId="3E2EEC0E" w:rsidR="007635BE" w:rsidRDefault="007635BE" w:rsidP="005A6D6B">
      <w:pPr>
        <w:spacing w:after="0" w:line="240" w:lineRule="auto"/>
        <w:rPr>
          <w:rFonts w:ascii="Times New Roman" w:hAnsi="Times New Roman" w:cs="Times New Roman"/>
          <w:sz w:val="28"/>
          <w:szCs w:val="28"/>
        </w:rPr>
      </w:pPr>
    </w:p>
    <w:p w14:paraId="2922BB11" w14:textId="346F36D2" w:rsidR="007635BE" w:rsidRDefault="007635BE" w:rsidP="005A6D6B">
      <w:pPr>
        <w:spacing w:after="0" w:line="240" w:lineRule="auto"/>
        <w:rPr>
          <w:rFonts w:ascii="Times New Roman" w:hAnsi="Times New Roman" w:cs="Times New Roman"/>
          <w:sz w:val="28"/>
          <w:szCs w:val="28"/>
        </w:rPr>
      </w:pPr>
    </w:p>
    <w:p w14:paraId="2996E03F" w14:textId="77777777" w:rsidR="007635BE" w:rsidRDefault="007635BE" w:rsidP="005A6D6B">
      <w:pPr>
        <w:spacing w:after="0" w:line="240" w:lineRule="auto"/>
        <w:rPr>
          <w:rFonts w:ascii="Times New Roman" w:hAnsi="Times New Roman" w:cs="Times New Roman"/>
          <w:sz w:val="28"/>
          <w:szCs w:val="28"/>
        </w:rPr>
      </w:pPr>
    </w:p>
    <w:p w14:paraId="578D1E45" w14:textId="62A477BE" w:rsidR="00ED4F8B" w:rsidRPr="00EC75B6" w:rsidRDefault="00ED4F8B" w:rsidP="005A6D6B">
      <w:pPr>
        <w:spacing w:after="0" w:line="240" w:lineRule="auto"/>
        <w:rPr>
          <w:rFonts w:ascii="Times New Roman" w:hAnsi="Times New Roman" w:cs="Times New Roman"/>
          <w:b/>
          <w:bCs/>
          <w:sz w:val="28"/>
          <w:szCs w:val="28"/>
          <w:u w:val="single"/>
        </w:rPr>
      </w:pPr>
      <w:r w:rsidRPr="00EC75B6">
        <w:rPr>
          <w:rFonts w:ascii="Times New Roman" w:hAnsi="Times New Roman" w:cs="Times New Roman"/>
          <w:b/>
          <w:bCs/>
          <w:sz w:val="28"/>
          <w:szCs w:val="28"/>
          <w:u w:val="single"/>
        </w:rPr>
        <w:t xml:space="preserve">REFERENCES </w:t>
      </w:r>
    </w:p>
    <w:p w14:paraId="5A929EF2" w14:textId="77777777" w:rsidR="00ED4F8B" w:rsidRPr="00ED4F8B" w:rsidRDefault="00ED4F8B" w:rsidP="005A6D6B">
      <w:pPr>
        <w:spacing w:after="0" w:line="240" w:lineRule="auto"/>
        <w:rPr>
          <w:rFonts w:ascii="Times New Roman" w:hAnsi="Times New Roman" w:cs="Times New Roman"/>
          <w:sz w:val="28"/>
          <w:szCs w:val="28"/>
        </w:rPr>
      </w:pPr>
    </w:p>
    <w:p w14:paraId="6852F3A3" w14:textId="1E85803B" w:rsidR="00ED4F8B" w:rsidRDefault="00ED4F8B" w:rsidP="005A6D6B">
      <w:pPr>
        <w:spacing w:after="0" w:line="240" w:lineRule="auto"/>
        <w:rPr>
          <w:rFonts w:ascii="Times New Roman" w:hAnsi="Times New Roman" w:cs="Times New Roman"/>
          <w:sz w:val="28"/>
          <w:szCs w:val="28"/>
        </w:rPr>
      </w:pPr>
      <w:r w:rsidRPr="00ED4F8B">
        <w:rPr>
          <w:rFonts w:ascii="Times New Roman" w:hAnsi="Times New Roman" w:cs="Times New Roman"/>
          <w:sz w:val="28"/>
          <w:szCs w:val="28"/>
        </w:rPr>
        <w:t>[1] Measuring the Quality of Health Care:</w:t>
      </w:r>
    </w:p>
    <w:p w14:paraId="02951EFF" w14:textId="77777777" w:rsidR="00EC75B6" w:rsidRDefault="00EC75B6" w:rsidP="005A6D6B">
      <w:pPr>
        <w:spacing w:after="0" w:line="240" w:lineRule="auto"/>
        <w:rPr>
          <w:rFonts w:ascii="Times New Roman" w:hAnsi="Times New Roman" w:cs="Times New Roman"/>
          <w:sz w:val="28"/>
          <w:szCs w:val="28"/>
        </w:rPr>
      </w:pPr>
    </w:p>
    <w:p w14:paraId="053B6778" w14:textId="2470CF29" w:rsidR="00ED4F8B" w:rsidRDefault="00ED4F8B" w:rsidP="005A6D6B">
      <w:pPr>
        <w:spacing w:after="0" w:line="240" w:lineRule="auto"/>
        <w:rPr>
          <w:rFonts w:ascii="Times New Roman" w:hAnsi="Times New Roman" w:cs="Times New Roman"/>
          <w:sz w:val="28"/>
          <w:szCs w:val="28"/>
        </w:rPr>
      </w:pPr>
      <w:r>
        <w:rPr>
          <w:rFonts w:ascii="Times New Roman" w:hAnsi="Times New Roman" w:cs="Times New Roman"/>
          <w:sz w:val="28"/>
          <w:szCs w:val="28"/>
        </w:rPr>
        <w:t>[2]</w:t>
      </w:r>
      <w:r w:rsidR="00EC75B6">
        <w:rPr>
          <w:rFonts w:ascii="Times New Roman" w:hAnsi="Times New Roman" w:cs="Times New Roman"/>
          <w:sz w:val="28"/>
          <w:szCs w:val="28"/>
        </w:rPr>
        <w:t xml:space="preserve"> APPOLO MULTISPECIALITY HOSPITAL</w:t>
      </w:r>
    </w:p>
    <w:p w14:paraId="16C81EB4" w14:textId="164EABD2" w:rsidR="00EC75B6" w:rsidRDefault="00EC75B6" w:rsidP="002474E0">
      <w:pPr>
        <w:spacing w:after="0" w:line="240" w:lineRule="auto"/>
        <w:jc w:val="right"/>
        <w:rPr>
          <w:rFonts w:ascii="Times New Roman" w:hAnsi="Times New Roman" w:cs="Times New Roman"/>
          <w:sz w:val="28"/>
          <w:szCs w:val="28"/>
        </w:rPr>
      </w:pPr>
    </w:p>
    <w:p w14:paraId="63225541" w14:textId="6BB16761" w:rsidR="00EC75B6" w:rsidRDefault="00EC75B6" w:rsidP="005A6D6B">
      <w:pPr>
        <w:spacing w:after="0" w:line="240" w:lineRule="auto"/>
        <w:rPr>
          <w:rFonts w:ascii="Times New Roman" w:hAnsi="Times New Roman" w:cs="Times New Roman"/>
          <w:sz w:val="28"/>
          <w:szCs w:val="28"/>
        </w:rPr>
      </w:pPr>
      <w:r>
        <w:rPr>
          <w:rFonts w:ascii="Times New Roman" w:hAnsi="Times New Roman" w:cs="Times New Roman"/>
          <w:sz w:val="28"/>
          <w:szCs w:val="28"/>
        </w:rPr>
        <w:t>[3] NARUVI MULTISPECIALITY HOSPITAL</w:t>
      </w:r>
    </w:p>
    <w:p w14:paraId="0FD7E3CF" w14:textId="684B4181" w:rsidR="004F56D3" w:rsidRDefault="004F56D3" w:rsidP="005A6D6B">
      <w:pPr>
        <w:spacing w:after="0" w:line="240" w:lineRule="auto"/>
        <w:rPr>
          <w:rFonts w:ascii="Times New Roman" w:hAnsi="Times New Roman" w:cs="Times New Roman"/>
          <w:sz w:val="28"/>
          <w:szCs w:val="28"/>
        </w:rPr>
      </w:pPr>
    </w:p>
    <w:p w14:paraId="2A1CF2BE" w14:textId="339926AF" w:rsidR="004F56D3" w:rsidRDefault="004F56D3" w:rsidP="005A6D6B">
      <w:pPr>
        <w:spacing w:after="0" w:line="240" w:lineRule="auto"/>
        <w:rPr>
          <w:rFonts w:ascii="Times New Roman" w:hAnsi="Times New Roman" w:cs="Times New Roman"/>
          <w:sz w:val="28"/>
          <w:szCs w:val="28"/>
        </w:rPr>
      </w:pPr>
    </w:p>
    <w:p w14:paraId="156DE23E" w14:textId="338D0FC2" w:rsidR="004F56D3" w:rsidRDefault="004F56D3" w:rsidP="005A6D6B">
      <w:pPr>
        <w:spacing w:after="0" w:line="240" w:lineRule="auto"/>
        <w:rPr>
          <w:rFonts w:ascii="Times New Roman" w:hAnsi="Times New Roman" w:cs="Times New Roman"/>
          <w:sz w:val="28"/>
          <w:szCs w:val="28"/>
        </w:rPr>
      </w:pPr>
    </w:p>
    <w:p w14:paraId="45A257E6" w14:textId="0012E4E8" w:rsidR="004F56D3" w:rsidRDefault="004F56D3" w:rsidP="005A6D6B">
      <w:pPr>
        <w:spacing w:after="0" w:line="240" w:lineRule="auto"/>
        <w:rPr>
          <w:rFonts w:ascii="Times New Roman" w:hAnsi="Times New Roman" w:cs="Times New Roman"/>
          <w:sz w:val="28"/>
          <w:szCs w:val="28"/>
        </w:rPr>
      </w:pPr>
    </w:p>
    <w:p w14:paraId="6FE43D4B" w14:textId="22105C1D" w:rsidR="004F56D3" w:rsidRDefault="004F56D3" w:rsidP="005A6D6B">
      <w:pPr>
        <w:spacing w:after="0" w:line="240" w:lineRule="auto"/>
        <w:rPr>
          <w:rFonts w:ascii="Times New Roman" w:hAnsi="Times New Roman" w:cs="Times New Roman"/>
          <w:sz w:val="28"/>
          <w:szCs w:val="28"/>
        </w:rPr>
      </w:pPr>
    </w:p>
    <w:p w14:paraId="68AA7B02" w14:textId="6F3DD796" w:rsidR="004F56D3" w:rsidRDefault="004F56D3" w:rsidP="005A6D6B">
      <w:pPr>
        <w:spacing w:after="0" w:line="240" w:lineRule="auto"/>
        <w:rPr>
          <w:rFonts w:ascii="Times New Roman" w:hAnsi="Times New Roman" w:cs="Times New Roman"/>
          <w:sz w:val="28"/>
          <w:szCs w:val="28"/>
        </w:rPr>
      </w:pPr>
    </w:p>
    <w:p w14:paraId="328489DB" w14:textId="21A973D9" w:rsidR="004F56D3" w:rsidRDefault="004F56D3" w:rsidP="005A6D6B">
      <w:pPr>
        <w:spacing w:after="0" w:line="240" w:lineRule="auto"/>
        <w:rPr>
          <w:rFonts w:ascii="Times New Roman" w:hAnsi="Times New Roman" w:cs="Times New Roman"/>
          <w:sz w:val="28"/>
          <w:szCs w:val="28"/>
        </w:rPr>
      </w:pPr>
    </w:p>
    <w:p w14:paraId="7CCE04C6" w14:textId="069A21EF" w:rsidR="004F56D3" w:rsidRDefault="004F56D3" w:rsidP="005A6D6B">
      <w:pPr>
        <w:spacing w:after="0" w:line="240" w:lineRule="auto"/>
        <w:rPr>
          <w:rFonts w:ascii="Times New Roman" w:hAnsi="Times New Roman" w:cs="Times New Roman"/>
          <w:sz w:val="28"/>
          <w:szCs w:val="28"/>
        </w:rPr>
      </w:pPr>
    </w:p>
    <w:p w14:paraId="621486FE" w14:textId="488BAED1" w:rsidR="004F56D3" w:rsidRDefault="004F56D3" w:rsidP="005A6D6B">
      <w:pPr>
        <w:spacing w:after="0" w:line="240" w:lineRule="auto"/>
        <w:rPr>
          <w:rFonts w:ascii="Times New Roman" w:hAnsi="Times New Roman" w:cs="Times New Roman"/>
          <w:sz w:val="28"/>
          <w:szCs w:val="28"/>
        </w:rPr>
      </w:pPr>
    </w:p>
    <w:p w14:paraId="31BE5B06" w14:textId="6EB6B983" w:rsidR="004F56D3" w:rsidRDefault="004F56D3" w:rsidP="005A6D6B">
      <w:pPr>
        <w:spacing w:after="0" w:line="240" w:lineRule="auto"/>
        <w:rPr>
          <w:rFonts w:ascii="Times New Roman" w:hAnsi="Times New Roman" w:cs="Times New Roman"/>
          <w:sz w:val="28"/>
          <w:szCs w:val="28"/>
        </w:rPr>
      </w:pPr>
    </w:p>
    <w:p w14:paraId="72F7C99A" w14:textId="26FE1242" w:rsidR="004F56D3" w:rsidRDefault="004F56D3" w:rsidP="005A6D6B">
      <w:pPr>
        <w:spacing w:after="0" w:line="240" w:lineRule="auto"/>
        <w:rPr>
          <w:rFonts w:ascii="Times New Roman" w:hAnsi="Times New Roman" w:cs="Times New Roman"/>
          <w:sz w:val="28"/>
          <w:szCs w:val="28"/>
        </w:rPr>
      </w:pPr>
    </w:p>
    <w:p w14:paraId="7C0F2472" w14:textId="6BF62BA3" w:rsidR="004F56D3" w:rsidRDefault="004F56D3" w:rsidP="005A6D6B">
      <w:pPr>
        <w:spacing w:after="0" w:line="240" w:lineRule="auto"/>
        <w:rPr>
          <w:rFonts w:ascii="Times New Roman" w:hAnsi="Times New Roman" w:cs="Times New Roman"/>
          <w:sz w:val="28"/>
          <w:szCs w:val="28"/>
        </w:rPr>
      </w:pPr>
    </w:p>
    <w:p w14:paraId="5DF500BA" w14:textId="1B29CACC" w:rsidR="004F56D3" w:rsidRDefault="004F56D3" w:rsidP="005A6D6B">
      <w:pPr>
        <w:spacing w:after="0" w:line="240" w:lineRule="auto"/>
        <w:rPr>
          <w:rFonts w:ascii="Times New Roman" w:hAnsi="Times New Roman" w:cs="Times New Roman"/>
          <w:sz w:val="28"/>
          <w:szCs w:val="28"/>
        </w:rPr>
      </w:pPr>
    </w:p>
    <w:p w14:paraId="2D55A4D0" w14:textId="49A09BF3" w:rsidR="004F56D3" w:rsidRDefault="004F56D3" w:rsidP="005A6D6B">
      <w:pPr>
        <w:spacing w:after="0" w:line="240" w:lineRule="auto"/>
        <w:rPr>
          <w:rFonts w:ascii="Times New Roman" w:hAnsi="Times New Roman" w:cs="Times New Roman"/>
          <w:sz w:val="28"/>
          <w:szCs w:val="28"/>
        </w:rPr>
      </w:pPr>
    </w:p>
    <w:p w14:paraId="318B91B2" w14:textId="52611A07" w:rsidR="004F56D3" w:rsidRDefault="004F56D3" w:rsidP="005A6D6B">
      <w:pPr>
        <w:spacing w:after="0" w:line="240" w:lineRule="auto"/>
        <w:rPr>
          <w:rFonts w:ascii="Times New Roman" w:hAnsi="Times New Roman" w:cs="Times New Roman"/>
          <w:sz w:val="28"/>
          <w:szCs w:val="28"/>
        </w:rPr>
      </w:pPr>
    </w:p>
    <w:p w14:paraId="72305981" w14:textId="43E69755" w:rsidR="004F56D3" w:rsidRDefault="004F56D3" w:rsidP="005A6D6B">
      <w:pPr>
        <w:spacing w:after="0" w:line="240" w:lineRule="auto"/>
        <w:rPr>
          <w:rFonts w:ascii="Times New Roman" w:hAnsi="Times New Roman" w:cs="Times New Roman"/>
          <w:sz w:val="28"/>
          <w:szCs w:val="28"/>
        </w:rPr>
      </w:pPr>
    </w:p>
    <w:p w14:paraId="00488042" w14:textId="3E88FCF9" w:rsidR="004F56D3" w:rsidRPr="00ED4F8B" w:rsidRDefault="004F56D3" w:rsidP="005A6D6B">
      <w:pPr>
        <w:spacing w:after="0" w:line="240" w:lineRule="auto"/>
        <w:rPr>
          <w:rFonts w:ascii="Times New Roman" w:eastAsia="Times New Roman" w:hAnsi="Times New Roman" w:cs="Times New Roman"/>
          <w:b/>
          <w:sz w:val="28"/>
          <w:szCs w:val="28"/>
          <w:lang w:val="en-US"/>
        </w:rPr>
      </w:pPr>
      <w:r>
        <w:rPr>
          <w:rFonts w:ascii="Times New Roman" w:eastAsia="Times New Roman" w:hAnsi="Times New Roman" w:cs="Times New Roman"/>
          <w:b/>
          <w:noProof/>
          <w:sz w:val="28"/>
          <w:szCs w:val="28"/>
          <w:lang w:val="en-US"/>
        </w:rPr>
        <w:drawing>
          <wp:anchor distT="0" distB="0" distL="114300" distR="114300" simplePos="0" relativeHeight="251666432" behindDoc="0" locked="0" layoutInCell="1" allowOverlap="1" wp14:anchorId="285DA9EF" wp14:editId="1B0481DD">
            <wp:simplePos x="0" y="0"/>
            <wp:positionH relativeFrom="margin">
              <wp:align>right</wp:align>
            </wp:positionH>
            <wp:positionV relativeFrom="paragraph">
              <wp:posOffset>1844040</wp:posOffset>
            </wp:positionV>
            <wp:extent cx="6593840" cy="697992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6593840" cy="6979920"/>
                    </a:xfrm>
                    <a:prstGeom prst="rect">
                      <a:avLst/>
                    </a:prstGeom>
                  </pic:spPr>
                </pic:pic>
              </a:graphicData>
            </a:graphic>
            <wp14:sizeRelH relativeFrom="page">
              <wp14:pctWidth>0</wp14:pctWidth>
            </wp14:sizeRelH>
            <wp14:sizeRelV relativeFrom="page">
              <wp14:pctHeight>0</wp14:pctHeight>
            </wp14:sizeRelV>
          </wp:anchor>
        </w:drawing>
      </w:r>
    </w:p>
    <w:sectPr w:rsidR="004F56D3" w:rsidRPr="00ED4F8B" w:rsidSect="00132707">
      <w:pgSz w:w="11906" w:h="16838"/>
      <w:pgMar w:top="720" w:right="720" w:bottom="720" w:left="72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2B81C" w14:textId="77777777" w:rsidR="006375DE" w:rsidRDefault="006375DE" w:rsidP="009068F7">
      <w:pPr>
        <w:spacing w:after="0" w:line="240" w:lineRule="auto"/>
      </w:pPr>
      <w:r>
        <w:separator/>
      </w:r>
    </w:p>
  </w:endnote>
  <w:endnote w:type="continuationSeparator" w:id="0">
    <w:p w14:paraId="1A3E89C3" w14:textId="77777777" w:rsidR="006375DE" w:rsidRDefault="006375DE" w:rsidP="00906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erif Pro">
    <w:altName w:val="Source Serif Pro"/>
    <w:charset w:val="00"/>
    <w:family w:val="roman"/>
    <w:pitch w:val="variable"/>
    <w:sig w:usb0="20000287" w:usb1="02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D955" w14:textId="77777777" w:rsidR="006375DE" w:rsidRDefault="006375DE" w:rsidP="009068F7">
      <w:pPr>
        <w:spacing w:after="0" w:line="240" w:lineRule="auto"/>
      </w:pPr>
      <w:r>
        <w:separator/>
      </w:r>
    </w:p>
  </w:footnote>
  <w:footnote w:type="continuationSeparator" w:id="0">
    <w:p w14:paraId="0B187F87" w14:textId="77777777" w:rsidR="006375DE" w:rsidRDefault="006375DE" w:rsidP="009068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E07"/>
    <w:multiLevelType w:val="multilevel"/>
    <w:tmpl w:val="90B02C18"/>
    <w:lvl w:ilvl="0">
      <w:start w:val="1"/>
      <w:numFmt w:val="decimal"/>
      <w:lvlText w:val="%1."/>
      <w:lvlJc w:val="left"/>
      <w:pPr>
        <w:ind w:left="720" w:hanging="360"/>
      </w:pPr>
      <w:rPr>
        <w:rFonts w:hint="default"/>
      </w:rPr>
    </w:lvl>
    <w:lvl w:ilvl="1">
      <w:start w:val="1"/>
      <w:numFmt w:val="decimal"/>
      <w:isLgl/>
      <w:lvlText w:val="%1.%2"/>
      <w:lvlJc w:val="left"/>
      <w:pPr>
        <w:ind w:left="804" w:hanging="444"/>
      </w:pPr>
      <w:rPr>
        <w:rFonts w:ascii="Times New Roman" w:hAnsi="Times New Roman" w:cs="Times New Roman" w:hint="default"/>
        <w:sz w:val="28"/>
      </w:rPr>
    </w:lvl>
    <w:lvl w:ilvl="2">
      <w:start w:val="1"/>
      <w:numFmt w:val="decimal"/>
      <w:isLgl/>
      <w:lvlText w:val="%1.%2.%3"/>
      <w:lvlJc w:val="left"/>
      <w:pPr>
        <w:ind w:left="1080" w:hanging="720"/>
      </w:pPr>
      <w:rPr>
        <w:rFonts w:ascii="Times New Roman" w:hAnsi="Times New Roman" w:cs="Times New Roman" w:hint="default"/>
        <w:sz w:val="28"/>
      </w:rPr>
    </w:lvl>
    <w:lvl w:ilvl="3">
      <w:start w:val="1"/>
      <w:numFmt w:val="decimal"/>
      <w:isLgl/>
      <w:lvlText w:val="%1.%2.%3.%4"/>
      <w:lvlJc w:val="left"/>
      <w:pPr>
        <w:ind w:left="1440" w:hanging="1080"/>
      </w:pPr>
      <w:rPr>
        <w:rFonts w:ascii="Times New Roman" w:hAnsi="Times New Roman" w:cs="Times New Roman" w:hint="default"/>
        <w:sz w:val="28"/>
      </w:rPr>
    </w:lvl>
    <w:lvl w:ilvl="4">
      <w:start w:val="1"/>
      <w:numFmt w:val="decimal"/>
      <w:isLgl/>
      <w:lvlText w:val="%1.%2.%3.%4.%5"/>
      <w:lvlJc w:val="left"/>
      <w:pPr>
        <w:ind w:left="1440" w:hanging="1080"/>
      </w:pPr>
      <w:rPr>
        <w:rFonts w:ascii="Times New Roman" w:hAnsi="Times New Roman" w:cs="Times New Roman" w:hint="default"/>
        <w:sz w:val="28"/>
      </w:rPr>
    </w:lvl>
    <w:lvl w:ilvl="5">
      <w:start w:val="1"/>
      <w:numFmt w:val="decimal"/>
      <w:isLgl/>
      <w:lvlText w:val="%1.%2.%3.%4.%5.%6"/>
      <w:lvlJc w:val="left"/>
      <w:pPr>
        <w:ind w:left="1800" w:hanging="1440"/>
      </w:pPr>
      <w:rPr>
        <w:rFonts w:ascii="Times New Roman" w:hAnsi="Times New Roman" w:cs="Times New Roman" w:hint="default"/>
        <w:sz w:val="28"/>
      </w:rPr>
    </w:lvl>
    <w:lvl w:ilvl="6">
      <w:start w:val="1"/>
      <w:numFmt w:val="decimal"/>
      <w:isLgl/>
      <w:lvlText w:val="%1.%2.%3.%4.%5.%6.%7"/>
      <w:lvlJc w:val="left"/>
      <w:pPr>
        <w:ind w:left="1800" w:hanging="1440"/>
      </w:pPr>
      <w:rPr>
        <w:rFonts w:ascii="Times New Roman" w:hAnsi="Times New Roman" w:cs="Times New Roman" w:hint="default"/>
        <w:sz w:val="28"/>
      </w:rPr>
    </w:lvl>
    <w:lvl w:ilvl="7">
      <w:start w:val="1"/>
      <w:numFmt w:val="decimal"/>
      <w:isLgl/>
      <w:lvlText w:val="%1.%2.%3.%4.%5.%6.%7.%8"/>
      <w:lvlJc w:val="left"/>
      <w:pPr>
        <w:ind w:left="2160" w:hanging="1800"/>
      </w:pPr>
      <w:rPr>
        <w:rFonts w:ascii="Times New Roman" w:hAnsi="Times New Roman" w:cs="Times New Roman" w:hint="default"/>
        <w:sz w:val="28"/>
      </w:rPr>
    </w:lvl>
    <w:lvl w:ilvl="8">
      <w:start w:val="1"/>
      <w:numFmt w:val="decimal"/>
      <w:isLgl/>
      <w:lvlText w:val="%1.%2.%3.%4.%5.%6.%7.%8.%9"/>
      <w:lvlJc w:val="left"/>
      <w:pPr>
        <w:ind w:left="2520" w:hanging="2160"/>
      </w:pPr>
      <w:rPr>
        <w:rFonts w:ascii="Times New Roman" w:hAnsi="Times New Roman" w:cs="Times New Roman" w:hint="default"/>
        <w:sz w:val="28"/>
      </w:rPr>
    </w:lvl>
  </w:abstractNum>
  <w:abstractNum w:abstractNumId="1" w15:restartNumberingAfterBreak="0">
    <w:nsid w:val="197A1094"/>
    <w:multiLevelType w:val="multilevel"/>
    <w:tmpl w:val="565A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A62F4C"/>
    <w:multiLevelType w:val="hybridMultilevel"/>
    <w:tmpl w:val="0C14D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953527"/>
    <w:multiLevelType w:val="multilevel"/>
    <w:tmpl w:val="8BCA6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CD663B"/>
    <w:multiLevelType w:val="hybridMultilevel"/>
    <w:tmpl w:val="531237CE"/>
    <w:lvl w:ilvl="0" w:tplc="40090001">
      <w:start w:val="1"/>
      <w:numFmt w:val="bullet"/>
      <w:lvlText w:val=""/>
      <w:lvlJc w:val="left"/>
      <w:pPr>
        <w:ind w:left="1524" w:hanging="360"/>
      </w:pPr>
      <w:rPr>
        <w:rFonts w:ascii="Symbol" w:hAnsi="Symbol" w:hint="default"/>
      </w:rPr>
    </w:lvl>
    <w:lvl w:ilvl="1" w:tplc="40090003" w:tentative="1">
      <w:start w:val="1"/>
      <w:numFmt w:val="bullet"/>
      <w:lvlText w:val="o"/>
      <w:lvlJc w:val="left"/>
      <w:pPr>
        <w:ind w:left="2244" w:hanging="360"/>
      </w:pPr>
      <w:rPr>
        <w:rFonts w:ascii="Courier New" w:hAnsi="Courier New" w:cs="Courier New" w:hint="default"/>
      </w:rPr>
    </w:lvl>
    <w:lvl w:ilvl="2" w:tplc="40090005" w:tentative="1">
      <w:start w:val="1"/>
      <w:numFmt w:val="bullet"/>
      <w:lvlText w:val=""/>
      <w:lvlJc w:val="left"/>
      <w:pPr>
        <w:ind w:left="2964" w:hanging="360"/>
      </w:pPr>
      <w:rPr>
        <w:rFonts w:ascii="Wingdings" w:hAnsi="Wingdings" w:hint="default"/>
      </w:rPr>
    </w:lvl>
    <w:lvl w:ilvl="3" w:tplc="40090001" w:tentative="1">
      <w:start w:val="1"/>
      <w:numFmt w:val="bullet"/>
      <w:lvlText w:val=""/>
      <w:lvlJc w:val="left"/>
      <w:pPr>
        <w:ind w:left="3684" w:hanging="360"/>
      </w:pPr>
      <w:rPr>
        <w:rFonts w:ascii="Symbol" w:hAnsi="Symbol" w:hint="default"/>
      </w:rPr>
    </w:lvl>
    <w:lvl w:ilvl="4" w:tplc="40090003" w:tentative="1">
      <w:start w:val="1"/>
      <w:numFmt w:val="bullet"/>
      <w:lvlText w:val="o"/>
      <w:lvlJc w:val="left"/>
      <w:pPr>
        <w:ind w:left="4404" w:hanging="360"/>
      </w:pPr>
      <w:rPr>
        <w:rFonts w:ascii="Courier New" w:hAnsi="Courier New" w:cs="Courier New" w:hint="default"/>
      </w:rPr>
    </w:lvl>
    <w:lvl w:ilvl="5" w:tplc="40090005" w:tentative="1">
      <w:start w:val="1"/>
      <w:numFmt w:val="bullet"/>
      <w:lvlText w:val=""/>
      <w:lvlJc w:val="left"/>
      <w:pPr>
        <w:ind w:left="5124" w:hanging="360"/>
      </w:pPr>
      <w:rPr>
        <w:rFonts w:ascii="Wingdings" w:hAnsi="Wingdings" w:hint="default"/>
      </w:rPr>
    </w:lvl>
    <w:lvl w:ilvl="6" w:tplc="40090001" w:tentative="1">
      <w:start w:val="1"/>
      <w:numFmt w:val="bullet"/>
      <w:lvlText w:val=""/>
      <w:lvlJc w:val="left"/>
      <w:pPr>
        <w:ind w:left="5844" w:hanging="360"/>
      </w:pPr>
      <w:rPr>
        <w:rFonts w:ascii="Symbol" w:hAnsi="Symbol" w:hint="default"/>
      </w:rPr>
    </w:lvl>
    <w:lvl w:ilvl="7" w:tplc="40090003" w:tentative="1">
      <w:start w:val="1"/>
      <w:numFmt w:val="bullet"/>
      <w:lvlText w:val="o"/>
      <w:lvlJc w:val="left"/>
      <w:pPr>
        <w:ind w:left="6564" w:hanging="360"/>
      </w:pPr>
      <w:rPr>
        <w:rFonts w:ascii="Courier New" w:hAnsi="Courier New" w:cs="Courier New" w:hint="default"/>
      </w:rPr>
    </w:lvl>
    <w:lvl w:ilvl="8" w:tplc="40090005" w:tentative="1">
      <w:start w:val="1"/>
      <w:numFmt w:val="bullet"/>
      <w:lvlText w:val=""/>
      <w:lvlJc w:val="left"/>
      <w:pPr>
        <w:ind w:left="7284" w:hanging="360"/>
      </w:pPr>
      <w:rPr>
        <w:rFonts w:ascii="Wingdings" w:hAnsi="Wingdings" w:hint="default"/>
      </w:rPr>
    </w:lvl>
  </w:abstractNum>
  <w:abstractNum w:abstractNumId="5" w15:restartNumberingAfterBreak="0">
    <w:nsid w:val="73AC642B"/>
    <w:multiLevelType w:val="hybridMultilevel"/>
    <w:tmpl w:val="ED64D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2074B1"/>
    <w:multiLevelType w:val="hybridMultilevel"/>
    <w:tmpl w:val="E81CF82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28691189">
    <w:abstractNumId w:val="2"/>
  </w:num>
  <w:num w:numId="2" w16cid:durableId="775714370">
    <w:abstractNumId w:val="6"/>
  </w:num>
  <w:num w:numId="3" w16cid:durableId="73624642">
    <w:abstractNumId w:val="5"/>
  </w:num>
  <w:num w:numId="4" w16cid:durableId="180625712">
    <w:abstractNumId w:val="0"/>
  </w:num>
  <w:num w:numId="5" w16cid:durableId="578565980">
    <w:abstractNumId w:val="3"/>
  </w:num>
  <w:num w:numId="6" w16cid:durableId="1985038126">
    <w:abstractNumId w:val="1"/>
  </w:num>
  <w:num w:numId="7" w16cid:durableId="15097081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tTAzNzE1NLE0MTRR0lEKTi0uzszPAykwqgUArjSbDiwAAAA="/>
  </w:docVars>
  <w:rsids>
    <w:rsidRoot w:val="00FF43CC"/>
    <w:rsid w:val="00053B17"/>
    <w:rsid w:val="00064F54"/>
    <w:rsid w:val="0009791E"/>
    <w:rsid w:val="00132707"/>
    <w:rsid w:val="001362E4"/>
    <w:rsid w:val="00181A1E"/>
    <w:rsid w:val="00192D2C"/>
    <w:rsid w:val="00194F48"/>
    <w:rsid w:val="001D38D4"/>
    <w:rsid w:val="001E4306"/>
    <w:rsid w:val="002163A7"/>
    <w:rsid w:val="00242B02"/>
    <w:rsid w:val="002474E0"/>
    <w:rsid w:val="00262AAE"/>
    <w:rsid w:val="00294E08"/>
    <w:rsid w:val="002B51E2"/>
    <w:rsid w:val="002E645D"/>
    <w:rsid w:val="0033472C"/>
    <w:rsid w:val="00340FEF"/>
    <w:rsid w:val="00342545"/>
    <w:rsid w:val="00346DBF"/>
    <w:rsid w:val="0041703C"/>
    <w:rsid w:val="00425B4F"/>
    <w:rsid w:val="00442093"/>
    <w:rsid w:val="004E3071"/>
    <w:rsid w:val="004F56D3"/>
    <w:rsid w:val="005A6D6B"/>
    <w:rsid w:val="005B0766"/>
    <w:rsid w:val="005E1795"/>
    <w:rsid w:val="006022EA"/>
    <w:rsid w:val="006375DE"/>
    <w:rsid w:val="0065023F"/>
    <w:rsid w:val="006A6602"/>
    <w:rsid w:val="006C6950"/>
    <w:rsid w:val="006D4091"/>
    <w:rsid w:val="006E63F2"/>
    <w:rsid w:val="006F2E1B"/>
    <w:rsid w:val="0073321F"/>
    <w:rsid w:val="007635BE"/>
    <w:rsid w:val="00785E83"/>
    <w:rsid w:val="007C4870"/>
    <w:rsid w:val="007E4159"/>
    <w:rsid w:val="008308DD"/>
    <w:rsid w:val="008C6345"/>
    <w:rsid w:val="008D46BB"/>
    <w:rsid w:val="008F4DBD"/>
    <w:rsid w:val="009068F7"/>
    <w:rsid w:val="00927D5B"/>
    <w:rsid w:val="00930685"/>
    <w:rsid w:val="00935D24"/>
    <w:rsid w:val="009649D7"/>
    <w:rsid w:val="0097223B"/>
    <w:rsid w:val="009C408D"/>
    <w:rsid w:val="009E15EF"/>
    <w:rsid w:val="009E40D8"/>
    <w:rsid w:val="009F6401"/>
    <w:rsid w:val="00A3350C"/>
    <w:rsid w:val="00AB04E7"/>
    <w:rsid w:val="00B300D0"/>
    <w:rsid w:val="00BB4F6B"/>
    <w:rsid w:val="00BB7318"/>
    <w:rsid w:val="00BC38C2"/>
    <w:rsid w:val="00BF55BD"/>
    <w:rsid w:val="00C37D5C"/>
    <w:rsid w:val="00C742DD"/>
    <w:rsid w:val="00C83280"/>
    <w:rsid w:val="00C84EBE"/>
    <w:rsid w:val="00C928C3"/>
    <w:rsid w:val="00CB6AEF"/>
    <w:rsid w:val="00CC5997"/>
    <w:rsid w:val="00CF2416"/>
    <w:rsid w:val="00D34500"/>
    <w:rsid w:val="00D57D37"/>
    <w:rsid w:val="00DA16CE"/>
    <w:rsid w:val="00DB097F"/>
    <w:rsid w:val="00DB50BE"/>
    <w:rsid w:val="00E04474"/>
    <w:rsid w:val="00E767CF"/>
    <w:rsid w:val="00E96D22"/>
    <w:rsid w:val="00EA622D"/>
    <w:rsid w:val="00EC75B6"/>
    <w:rsid w:val="00ED4F8B"/>
    <w:rsid w:val="00EE79F4"/>
    <w:rsid w:val="00F47A08"/>
    <w:rsid w:val="00F616DB"/>
    <w:rsid w:val="00F85417"/>
    <w:rsid w:val="00FA34E8"/>
    <w:rsid w:val="00FA56E2"/>
    <w:rsid w:val="00FF43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3A819"/>
  <w15:docId w15:val="{48E016F7-3E93-4519-ADB0-23A383BC6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416"/>
  </w:style>
  <w:style w:type="paragraph" w:styleId="Heading1">
    <w:name w:val="heading 1"/>
    <w:basedOn w:val="Normal"/>
    <w:next w:val="Normal"/>
    <w:link w:val="Heading1Char"/>
    <w:qFormat/>
    <w:rsid w:val="00EE79F4"/>
    <w:pPr>
      <w:keepNext/>
      <w:spacing w:after="0" w:line="240" w:lineRule="auto"/>
      <w:outlineLvl w:val="0"/>
    </w:pPr>
    <w:rPr>
      <w:rFonts w:ascii="Times New Roman" w:eastAsia="Times New Roman" w:hAnsi="Times New Roman" w:cs="Times New Roman"/>
      <w:b/>
      <w:sz w:val="24"/>
      <w:szCs w:val="20"/>
      <w:lang w:val="en-US"/>
    </w:rPr>
  </w:style>
  <w:style w:type="paragraph" w:styleId="Heading2">
    <w:name w:val="heading 2"/>
    <w:basedOn w:val="Normal"/>
    <w:next w:val="Normal"/>
    <w:link w:val="Heading2Char"/>
    <w:uiPriority w:val="9"/>
    <w:semiHidden/>
    <w:unhideWhenUsed/>
    <w:qFormat/>
    <w:rsid w:val="0044209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23F"/>
    <w:pPr>
      <w:ind w:left="720"/>
      <w:contextualSpacing/>
    </w:pPr>
  </w:style>
  <w:style w:type="character" w:customStyle="1" w:styleId="Heading1Char">
    <w:name w:val="Heading 1 Char"/>
    <w:basedOn w:val="DefaultParagraphFont"/>
    <w:link w:val="Heading1"/>
    <w:rsid w:val="00EE79F4"/>
    <w:rPr>
      <w:rFonts w:ascii="Times New Roman" w:eastAsia="Times New Roman" w:hAnsi="Times New Roman" w:cs="Times New Roman"/>
      <w:b/>
      <w:sz w:val="24"/>
      <w:szCs w:val="20"/>
      <w:lang w:val="en-US"/>
    </w:rPr>
  </w:style>
  <w:style w:type="table" w:styleId="TableGrid">
    <w:name w:val="Table Grid"/>
    <w:basedOn w:val="TableNormal"/>
    <w:uiPriority w:val="59"/>
    <w:rsid w:val="005A6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2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AAE"/>
    <w:rPr>
      <w:rFonts w:ascii="Tahoma" w:hAnsi="Tahoma" w:cs="Tahoma"/>
      <w:sz w:val="16"/>
      <w:szCs w:val="16"/>
    </w:rPr>
  </w:style>
  <w:style w:type="paragraph" w:styleId="NoSpacing">
    <w:name w:val="No Spacing"/>
    <w:qFormat/>
    <w:rsid w:val="002163A7"/>
    <w:pPr>
      <w:spacing w:after="0" w:line="240" w:lineRule="auto"/>
    </w:pPr>
    <w:rPr>
      <w:rFonts w:ascii="Calibri" w:eastAsia="Times New Roman" w:hAnsi="Calibri" w:cs="Times New Roman"/>
    </w:rPr>
  </w:style>
  <w:style w:type="paragraph" w:customStyle="1" w:styleId="trt0xe">
    <w:name w:val="trt0xe"/>
    <w:basedOn w:val="Normal"/>
    <w:rsid w:val="00FA56E2"/>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Heading2Char">
    <w:name w:val="Heading 2 Char"/>
    <w:basedOn w:val="DefaultParagraphFont"/>
    <w:link w:val="Heading2"/>
    <w:uiPriority w:val="9"/>
    <w:semiHidden/>
    <w:rsid w:val="00442093"/>
    <w:rPr>
      <w:rFonts w:asciiTheme="majorHAnsi" w:eastAsiaTheme="majorEastAsia" w:hAnsiTheme="majorHAnsi" w:cstheme="majorBidi"/>
      <w:color w:val="365F91" w:themeColor="accent1" w:themeShade="BF"/>
      <w:sz w:val="26"/>
      <w:szCs w:val="26"/>
    </w:rPr>
  </w:style>
  <w:style w:type="character" w:customStyle="1" w:styleId="y-c-h-sb">
    <w:name w:val="y-c-h-sb"/>
    <w:basedOn w:val="DefaultParagraphFont"/>
    <w:rsid w:val="00442093"/>
  </w:style>
  <w:style w:type="character" w:customStyle="1" w:styleId="y-c-y">
    <w:name w:val="y-c-y"/>
    <w:basedOn w:val="DefaultParagraphFont"/>
    <w:rsid w:val="00442093"/>
  </w:style>
  <w:style w:type="paragraph" w:styleId="HTMLPreformatted">
    <w:name w:val="HTML Preformatted"/>
    <w:basedOn w:val="Normal"/>
    <w:link w:val="HTMLPreformattedChar"/>
    <w:uiPriority w:val="99"/>
    <w:semiHidden/>
    <w:unhideWhenUsed/>
    <w:rsid w:val="00442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ta-IN"/>
    </w:rPr>
  </w:style>
  <w:style w:type="character" w:customStyle="1" w:styleId="HTMLPreformattedChar">
    <w:name w:val="HTML Preformatted Char"/>
    <w:basedOn w:val="DefaultParagraphFont"/>
    <w:link w:val="HTMLPreformatted"/>
    <w:uiPriority w:val="99"/>
    <w:semiHidden/>
    <w:rsid w:val="00442093"/>
    <w:rPr>
      <w:rFonts w:ascii="Courier New" w:eastAsia="Times New Roman" w:hAnsi="Courier New" w:cs="Courier New"/>
      <w:sz w:val="20"/>
      <w:szCs w:val="20"/>
      <w:lang w:eastAsia="en-IN" w:bidi="ta-IN"/>
    </w:rPr>
  </w:style>
  <w:style w:type="paragraph" w:styleId="Header">
    <w:name w:val="header"/>
    <w:basedOn w:val="Normal"/>
    <w:link w:val="HeaderChar"/>
    <w:uiPriority w:val="99"/>
    <w:unhideWhenUsed/>
    <w:rsid w:val="009068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8F7"/>
  </w:style>
  <w:style w:type="paragraph" w:styleId="Footer">
    <w:name w:val="footer"/>
    <w:basedOn w:val="Normal"/>
    <w:link w:val="FooterChar"/>
    <w:uiPriority w:val="99"/>
    <w:unhideWhenUsed/>
    <w:rsid w:val="009068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8F7"/>
  </w:style>
  <w:style w:type="character" w:styleId="Hyperlink">
    <w:name w:val="Hyperlink"/>
    <w:basedOn w:val="DefaultParagraphFont"/>
    <w:uiPriority w:val="99"/>
    <w:unhideWhenUsed/>
    <w:rsid w:val="0033472C"/>
    <w:rPr>
      <w:color w:val="0000FF" w:themeColor="hyperlink"/>
      <w:u w:val="single"/>
    </w:rPr>
  </w:style>
  <w:style w:type="character" w:styleId="UnresolvedMention">
    <w:name w:val="Unresolved Mention"/>
    <w:basedOn w:val="DefaultParagraphFont"/>
    <w:uiPriority w:val="99"/>
    <w:semiHidden/>
    <w:unhideWhenUsed/>
    <w:rsid w:val="003347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0605">
      <w:bodyDiv w:val="1"/>
      <w:marLeft w:val="0"/>
      <w:marRight w:val="0"/>
      <w:marTop w:val="0"/>
      <w:marBottom w:val="0"/>
      <w:divBdr>
        <w:top w:val="none" w:sz="0" w:space="0" w:color="auto"/>
        <w:left w:val="none" w:sz="0" w:space="0" w:color="auto"/>
        <w:bottom w:val="none" w:sz="0" w:space="0" w:color="auto"/>
        <w:right w:val="none" w:sz="0" w:space="0" w:color="auto"/>
      </w:divBdr>
    </w:div>
    <w:div w:id="172645318">
      <w:bodyDiv w:val="1"/>
      <w:marLeft w:val="0"/>
      <w:marRight w:val="0"/>
      <w:marTop w:val="0"/>
      <w:marBottom w:val="0"/>
      <w:divBdr>
        <w:top w:val="none" w:sz="0" w:space="0" w:color="auto"/>
        <w:left w:val="none" w:sz="0" w:space="0" w:color="auto"/>
        <w:bottom w:val="none" w:sz="0" w:space="0" w:color="auto"/>
        <w:right w:val="none" w:sz="0" w:space="0" w:color="auto"/>
      </w:divBdr>
    </w:div>
    <w:div w:id="343828232">
      <w:bodyDiv w:val="1"/>
      <w:marLeft w:val="0"/>
      <w:marRight w:val="0"/>
      <w:marTop w:val="0"/>
      <w:marBottom w:val="0"/>
      <w:divBdr>
        <w:top w:val="none" w:sz="0" w:space="0" w:color="auto"/>
        <w:left w:val="none" w:sz="0" w:space="0" w:color="auto"/>
        <w:bottom w:val="none" w:sz="0" w:space="0" w:color="auto"/>
        <w:right w:val="none" w:sz="0" w:space="0" w:color="auto"/>
      </w:divBdr>
    </w:div>
    <w:div w:id="425418934">
      <w:bodyDiv w:val="1"/>
      <w:marLeft w:val="0"/>
      <w:marRight w:val="0"/>
      <w:marTop w:val="0"/>
      <w:marBottom w:val="0"/>
      <w:divBdr>
        <w:top w:val="none" w:sz="0" w:space="0" w:color="auto"/>
        <w:left w:val="none" w:sz="0" w:space="0" w:color="auto"/>
        <w:bottom w:val="none" w:sz="0" w:space="0" w:color="auto"/>
        <w:right w:val="none" w:sz="0" w:space="0" w:color="auto"/>
      </w:divBdr>
    </w:div>
    <w:div w:id="443040048">
      <w:bodyDiv w:val="1"/>
      <w:marLeft w:val="0"/>
      <w:marRight w:val="0"/>
      <w:marTop w:val="0"/>
      <w:marBottom w:val="0"/>
      <w:divBdr>
        <w:top w:val="none" w:sz="0" w:space="0" w:color="auto"/>
        <w:left w:val="none" w:sz="0" w:space="0" w:color="auto"/>
        <w:bottom w:val="none" w:sz="0" w:space="0" w:color="auto"/>
        <w:right w:val="none" w:sz="0" w:space="0" w:color="auto"/>
      </w:divBdr>
    </w:div>
    <w:div w:id="462625822">
      <w:bodyDiv w:val="1"/>
      <w:marLeft w:val="0"/>
      <w:marRight w:val="0"/>
      <w:marTop w:val="0"/>
      <w:marBottom w:val="0"/>
      <w:divBdr>
        <w:top w:val="none" w:sz="0" w:space="0" w:color="auto"/>
        <w:left w:val="none" w:sz="0" w:space="0" w:color="auto"/>
        <w:bottom w:val="none" w:sz="0" w:space="0" w:color="auto"/>
        <w:right w:val="none" w:sz="0" w:space="0" w:color="auto"/>
      </w:divBdr>
    </w:div>
    <w:div w:id="491994074">
      <w:bodyDiv w:val="1"/>
      <w:marLeft w:val="0"/>
      <w:marRight w:val="0"/>
      <w:marTop w:val="0"/>
      <w:marBottom w:val="0"/>
      <w:divBdr>
        <w:top w:val="none" w:sz="0" w:space="0" w:color="auto"/>
        <w:left w:val="none" w:sz="0" w:space="0" w:color="auto"/>
        <w:bottom w:val="none" w:sz="0" w:space="0" w:color="auto"/>
        <w:right w:val="none" w:sz="0" w:space="0" w:color="auto"/>
      </w:divBdr>
    </w:div>
    <w:div w:id="501433263">
      <w:bodyDiv w:val="1"/>
      <w:marLeft w:val="0"/>
      <w:marRight w:val="0"/>
      <w:marTop w:val="0"/>
      <w:marBottom w:val="0"/>
      <w:divBdr>
        <w:top w:val="none" w:sz="0" w:space="0" w:color="auto"/>
        <w:left w:val="none" w:sz="0" w:space="0" w:color="auto"/>
        <w:bottom w:val="none" w:sz="0" w:space="0" w:color="auto"/>
        <w:right w:val="none" w:sz="0" w:space="0" w:color="auto"/>
      </w:divBdr>
    </w:div>
    <w:div w:id="695161075">
      <w:bodyDiv w:val="1"/>
      <w:marLeft w:val="0"/>
      <w:marRight w:val="0"/>
      <w:marTop w:val="0"/>
      <w:marBottom w:val="0"/>
      <w:divBdr>
        <w:top w:val="none" w:sz="0" w:space="0" w:color="auto"/>
        <w:left w:val="none" w:sz="0" w:space="0" w:color="auto"/>
        <w:bottom w:val="none" w:sz="0" w:space="0" w:color="auto"/>
        <w:right w:val="none" w:sz="0" w:space="0" w:color="auto"/>
      </w:divBdr>
    </w:div>
    <w:div w:id="719591049">
      <w:bodyDiv w:val="1"/>
      <w:marLeft w:val="0"/>
      <w:marRight w:val="0"/>
      <w:marTop w:val="0"/>
      <w:marBottom w:val="0"/>
      <w:divBdr>
        <w:top w:val="none" w:sz="0" w:space="0" w:color="auto"/>
        <w:left w:val="none" w:sz="0" w:space="0" w:color="auto"/>
        <w:bottom w:val="none" w:sz="0" w:space="0" w:color="auto"/>
        <w:right w:val="none" w:sz="0" w:space="0" w:color="auto"/>
      </w:divBdr>
    </w:div>
    <w:div w:id="778452756">
      <w:bodyDiv w:val="1"/>
      <w:marLeft w:val="0"/>
      <w:marRight w:val="0"/>
      <w:marTop w:val="0"/>
      <w:marBottom w:val="0"/>
      <w:divBdr>
        <w:top w:val="none" w:sz="0" w:space="0" w:color="auto"/>
        <w:left w:val="none" w:sz="0" w:space="0" w:color="auto"/>
        <w:bottom w:val="none" w:sz="0" w:space="0" w:color="auto"/>
        <w:right w:val="none" w:sz="0" w:space="0" w:color="auto"/>
      </w:divBdr>
    </w:div>
    <w:div w:id="904026252">
      <w:bodyDiv w:val="1"/>
      <w:marLeft w:val="0"/>
      <w:marRight w:val="0"/>
      <w:marTop w:val="0"/>
      <w:marBottom w:val="0"/>
      <w:divBdr>
        <w:top w:val="none" w:sz="0" w:space="0" w:color="auto"/>
        <w:left w:val="none" w:sz="0" w:space="0" w:color="auto"/>
        <w:bottom w:val="none" w:sz="0" w:space="0" w:color="auto"/>
        <w:right w:val="none" w:sz="0" w:space="0" w:color="auto"/>
      </w:divBdr>
    </w:div>
    <w:div w:id="990257733">
      <w:bodyDiv w:val="1"/>
      <w:marLeft w:val="0"/>
      <w:marRight w:val="0"/>
      <w:marTop w:val="0"/>
      <w:marBottom w:val="0"/>
      <w:divBdr>
        <w:top w:val="none" w:sz="0" w:space="0" w:color="auto"/>
        <w:left w:val="none" w:sz="0" w:space="0" w:color="auto"/>
        <w:bottom w:val="none" w:sz="0" w:space="0" w:color="auto"/>
        <w:right w:val="none" w:sz="0" w:space="0" w:color="auto"/>
      </w:divBdr>
    </w:div>
    <w:div w:id="1034235729">
      <w:bodyDiv w:val="1"/>
      <w:marLeft w:val="0"/>
      <w:marRight w:val="0"/>
      <w:marTop w:val="0"/>
      <w:marBottom w:val="0"/>
      <w:divBdr>
        <w:top w:val="none" w:sz="0" w:space="0" w:color="auto"/>
        <w:left w:val="none" w:sz="0" w:space="0" w:color="auto"/>
        <w:bottom w:val="none" w:sz="0" w:space="0" w:color="auto"/>
        <w:right w:val="none" w:sz="0" w:space="0" w:color="auto"/>
      </w:divBdr>
    </w:div>
    <w:div w:id="1057515996">
      <w:bodyDiv w:val="1"/>
      <w:marLeft w:val="0"/>
      <w:marRight w:val="0"/>
      <w:marTop w:val="0"/>
      <w:marBottom w:val="0"/>
      <w:divBdr>
        <w:top w:val="none" w:sz="0" w:space="0" w:color="auto"/>
        <w:left w:val="none" w:sz="0" w:space="0" w:color="auto"/>
        <w:bottom w:val="none" w:sz="0" w:space="0" w:color="auto"/>
        <w:right w:val="none" w:sz="0" w:space="0" w:color="auto"/>
      </w:divBdr>
    </w:div>
    <w:div w:id="1105153915">
      <w:bodyDiv w:val="1"/>
      <w:marLeft w:val="0"/>
      <w:marRight w:val="0"/>
      <w:marTop w:val="0"/>
      <w:marBottom w:val="0"/>
      <w:divBdr>
        <w:top w:val="none" w:sz="0" w:space="0" w:color="auto"/>
        <w:left w:val="none" w:sz="0" w:space="0" w:color="auto"/>
        <w:bottom w:val="none" w:sz="0" w:space="0" w:color="auto"/>
        <w:right w:val="none" w:sz="0" w:space="0" w:color="auto"/>
      </w:divBdr>
    </w:div>
    <w:div w:id="1390960820">
      <w:bodyDiv w:val="1"/>
      <w:marLeft w:val="0"/>
      <w:marRight w:val="0"/>
      <w:marTop w:val="0"/>
      <w:marBottom w:val="0"/>
      <w:divBdr>
        <w:top w:val="none" w:sz="0" w:space="0" w:color="auto"/>
        <w:left w:val="none" w:sz="0" w:space="0" w:color="auto"/>
        <w:bottom w:val="none" w:sz="0" w:space="0" w:color="auto"/>
        <w:right w:val="none" w:sz="0" w:space="0" w:color="auto"/>
      </w:divBdr>
    </w:div>
    <w:div w:id="1394308938">
      <w:bodyDiv w:val="1"/>
      <w:marLeft w:val="0"/>
      <w:marRight w:val="0"/>
      <w:marTop w:val="0"/>
      <w:marBottom w:val="0"/>
      <w:divBdr>
        <w:top w:val="none" w:sz="0" w:space="0" w:color="auto"/>
        <w:left w:val="none" w:sz="0" w:space="0" w:color="auto"/>
        <w:bottom w:val="none" w:sz="0" w:space="0" w:color="auto"/>
        <w:right w:val="none" w:sz="0" w:space="0" w:color="auto"/>
      </w:divBdr>
    </w:div>
    <w:div w:id="1494099114">
      <w:bodyDiv w:val="1"/>
      <w:marLeft w:val="0"/>
      <w:marRight w:val="0"/>
      <w:marTop w:val="0"/>
      <w:marBottom w:val="0"/>
      <w:divBdr>
        <w:top w:val="none" w:sz="0" w:space="0" w:color="auto"/>
        <w:left w:val="none" w:sz="0" w:space="0" w:color="auto"/>
        <w:bottom w:val="none" w:sz="0" w:space="0" w:color="auto"/>
        <w:right w:val="none" w:sz="0" w:space="0" w:color="auto"/>
      </w:divBdr>
    </w:div>
    <w:div w:id="1501847297">
      <w:bodyDiv w:val="1"/>
      <w:marLeft w:val="0"/>
      <w:marRight w:val="0"/>
      <w:marTop w:val="0"/>
      <w:marBottom w:val="0"/>
      <w:divBdr>
        <w:top w:val="none" w:sz="0" w:space="0" w:color="auto"/>
        <w:left w:val="none" w:sz="0" w:space="0" w:color="auto"/>
        <w:bottom w:val="none" w:sz="0" w:space="0" w:color="auto"/>
        <w:right w:val="none" w:sz="0" w:space="0" w:color="auto"/>
      </w:divBdr>
    </w:div>
    <w:div w:id="1515224152">
      <w:bodyDiv w:val="1"/>
      <w:marLeft w:val="0"/>
      <w:marRight w:val="0"/>
      <w:marTop w:val="0"/>
      <w:marBottom w:val="0"/>
      <w:divBdr>
        <w:top w:val="none" w:sz="0" w:space="0" w:color="auto"/>
        <w:left w:val="none" w:sz="0" w:space="0" w:color="auto"/>
        <w:bottom w:val="none" w:sz="0" w:space="0" w:color="auto"/>
        <w:right w:val="none" w:sz="0" w:space="0" w:color="auto"/>
      </w:divBdr>
    </w:div>
    <w:div w:id="1525748511">
      <w:bodyDiv w:val="1"/>
      <w:marLeft w:val="0"/>
      <w:marRight w:val="0"/>
      <w:marTop w:val="0"/>
      <w:marBottom w:val="0"/>
      <w:divBdr>
        <w:top w:val="none" w:sz="0" w:space="0" w:color="auto"/>
        <w:left w:val="none" w:sz="0" w:space="0" w:color="auto"/>
        <w:bottom w:val="none" w:sz="0" w:space="0" w:color="auto"/>
        <w:right w:val="none" w:sz="0" w:space="0" w:color="auto"/>
      </w:divBdr>
      <w:divsChild>
        <w:div w:id="986975892">
          <w:marLeft w:val="0"/>
          <w:marRight w:val="0"/>
          <w:marTop w:val="0"/>
          <w:marBottom w:val="0"/>
          <w:divBdr>
            <w:top w:val="none" w:sz="0" w:space="0" w:color="auto"/>
            <w:left w:val="none" w:sz="0" w:space="0" w:color="auto"/>
            <w:bottom w:val="none" w:sz="0" w:space="0" w:color="auto"/>
            <w:right w:val="none" w:sz="0" w:space="0" w:color="auto"/>
          </w:divBdr>
          <w:divsChild>
            <w:div w:id="1065447740">
              <w:marLeft w:val="0"/>
              <w:marRight w:val="0"/>
              <w:marTop w:val="0"/>
              <w:marBottom w:val="0"/>
              <w:divBdr>
                <w:top w:val="none" w:sz="0" w:space="0" w:color="auto"/>
                <w:left w:val="none" w:sz="0" w:space="0" w:color="auto"/>
                <w:bottom w:val="none" w:sz="0" w:space="0" w:color="auto"/>
                <w:right w:val="none" w:sz="0" w:space="0" w:color="auto"/>
              </w:divBdr>
              <w:divsChild>
                <w:div w:id="1356231182">
                  <w:marLeft w:val="0"/>
                  <w:marRight w:val="0"/>
                  <w:marTop w:val="0"/>
                  <w:marBottom w:val="0"/>
                  <w:divBdr>
                    <w:top w:val="none" w:sz="0" w:space="0" w:color="auto"/>
                    <w:left w:val="none" w:sz="0" w:space="0" w:color="auto"/>
                    <w:bottom w:val="none" w:sz="0" w:space="0" w:color="auto"/>
                    <w:right w:val="none" w:sz="0" w:space="0" w:color="auto"/>
                  </w:divBdr>
                  <w:divsChild>
                    <w:div w:id="804855595">
                      <w:marLeft w:val="0"/>
                      <w:marRight w:val="0"/>
                      <w:marTop w:val="0"/>
                      <w:marBottom w:val="0"/>
                      <w:divBdr>
                        <w:top w:val="none" w:sz="0" w:space="0" w:color="auto"/>
                        <w:left w:val="none" w:sz="0" w:space="0" w:color="auto"/>
                        <w:bottom w:val="none" w:sz="0" w:space="0" w:color="auto"/>
                        <w:right w:val="none" w:sz="0" w:space="0" w:color="auto"/>
                      </w:divBdr>
                      <w:divsChild>
                        <w:div w:id="1510869641">
                          <w:marLeft w:val="0"/>
                          <w:marRight w:val="0"/>
                          <w:marTop w:val="0"/>
                          <w:marBottom w:val="0"/>
                          <w:divBdr>
                            <w:top w:val="none" w:sz="0" w:space="0" w:color="auto"/>
                            <w:left w:val="none" w:sz="0" w:space="0" w:color="auto"/>
                            <w:bottom w:val="none" w:sz="0" w:space="0" w:color="auto"/>
                            <w:right w:val="none" w:sz="0" w:space="0" w:color="auto"/>
                          </w:divBdr>
                          <w:divsChild>
                            <w:div w:id="1114053553">
                              <w:marLeft w:val="0"/>
                              <w:marRight w:val="0"/>
                              <w:marTop w:val="0"/>
                              <w:marBottom w:val="0"/>
                              <w:divBdr>
                                <w:top w:val="none" w:sz="0" w:space="0" w:color="auto"/>
                                <w:left w:val="none" w:sz="0" w:space="0" w:color="auto"/>
                                <w:bottom w:val="none" w:sz="0" w:space="0" w:color="auto"/>
                                <w:right w:val="none" w:sz="0" w:space="0" w:color="auto"/>
                              </w:divBdr>
                              <w:divsChild>
                                <w:div w:id="1869294640">
                                  <w:marLeft w:val="0"/>
                                  <w:marRight w:val="0"/>
                                  <w:marTop w:val="0"/>
                                  <w:marBottom w:val="0"/>
                                  <w:divBdr>
                                    <w:top w:val="none" w:sz="0" w:space="0" w:color="auto"/>
                                    <w:left w:val="none" w:sz="0" w:space="0" w:color="auto"/>
                                    <w:bottom w:val="none" w:sz="0" w:space="0" w:color="auto"/>
                                    <w:right w:val="none" w:sz="0" w:space="0" w:color="auto"/>
                                  </w:divBdr>
                                  <w:divsChild>
                                    <w:div w:id="55248532">
                                      <w:marLeft w:val="0"/>
                                      <w:marRight w:val="0"/>
                                      <w:marTop w:val="0"/>
                                      <w:marBottom w:val="0"/>
                                      <w:divBdr>
                                        <w:top w:val="none" w:sz="0" w:space="0" w:color="auto"/>
                                        <w:left w:val="none" w:sz="0" w:space="0" w:color="auto"/>
                                        <w:bottom w:val="none" w:sz="0" w:space="0" w:color="auto"/>
                                        <w:right w:val="none" w:sz="0" w:space="0" w:color="auto"/>
                                      </w:divBdr>
                                      <w:divsChild>
                                        <w:div w:id="2073845773">
                                          <w:marLeft w:val="0"/>
                                          <w:marRight w:val="0"/>
                                          <w:marTop w:val="0"/>
                                          <w:marBottom w:val="0"/>
                                          <w:divBdr>
                                            <w:top w:val="none" w:sz="0" w:space="0" w:color="auto"/>
                                            <w:left w:val="none" w:sz="0" w:space="0" w:color="auto"/>
                                            <w:bottom w:val="none" w:sz="0" w:space="0" w:color="auto"/>
                                            <w:right w:val="none" w:sz="0" w:space="0" w:color="auto"/>
                                          </w:divBdr>
                                          <w:divsChild>
                                            <w:div w:id="1477452939">
                                              <w:marLeft w:val="0"/>
                                              <w:marRight w:val="0"/>
                                              <w:marTop w:val="0"/>
                                              <w:marBottom w:val="0"/>
                                              <w:divBdr>
                                                <w:top w:val="none" w:sz="0" w:space="0" w:color="auto"/>
                                                <w:left w:val="none" w:sz="0" w:space="0" w:color="auto"/>
                                                <w:bottom w:val="none" w:sz="0" w:space="0" w:color="auto"/>
                                                <w:right w:val="none" w:sz="0" w:space="0" w:color="auto"/>
                                              </w:divBdr>
                                              <w:divsChild>
                                                <w:div w:id="1179078654">
                                                  <w:marLeft w:val="0"/>
                                                  <w:marRight w:val="0"/>
                                                  <w:marTop w:val="0"/>
                                                  <w:marBottom w:val="0"/>
                                                  <w:divBdr>
                                                    <w:top w:val="none" w:sz="0" w:space="0" w:color="auto"/>
                                                    <w:left w:val="none" w:sz="0" w:space="0" w:color="auto"/>
                                                    <w:bottom w:val="none" w:sz="0" w:space="0" w:color="auto"/>
                                                    <w:right w:val="none" w:sz="0" w:space="0" w:color="auto"/>
                                                  </w:divBdr>
                                                  <w:divsChild>
                                                    <w:div w:id="1981422380">
                                                      <w:marLeft w:val="-15"/>
                                                      <w:marRight w:val="0"/>
                                                      <w:marTop w:val="0"/>
                                                      <w:marBottom w:val="0"/>
                                                      <w:divBdr>
                                                        <w:top w:val="none" w:sz="0" w:space="0" w:color="auto"/>
                                                        <w:left w:val="none" w:sz="0" w:space="0" w:color="auto"/>
                                                        <w:bottom w:val="none" w:sz="0" w:space="0" w:color="auto"/>
                                                        <w:right w:val="none" w:sz="0" w:space="0" w:color="auto"/>
                                                      </w:divBdr>
                                                      <w:divsChild>
                                                        <w:div w:id="314921160">
                                                          <w:marLeft w:val="0"/>
                                                          <w:marRight w:val="0"/>
                                                          <w:marTop w:val="0"/>
                                                          <w:marBottom w:val="0"/>
                                                          <w:divBdr>
                                                            <w:top w:val="none" w:sz="0" w:space="0" w:color="auto"/>
                                                            <w:left w:val="none" w:sz="0" w:space="0" w:color="auto"/>
                                                            <w:bottom w:val="none" w:sz="0" w:space="0" w:color="auto"/>
                                                            <w:right w:val="none" w:sz="0" w:space="0" w:color="auto"/>
                                                          </w:divBdr>
                                                          <w:divsChild>
                                                            <w:div w:id="2112896568">
                                                              <w:marLeft w:val="360"/>
                                                              <w:marRight w:val="0"/>
                                                              <w:marTop w:val="0"/>
                                                              <w:marBottom w:val="0"/>
                                                              <w:divBdr>
                                                                <w:top w:val="none" w:sz="0" w:space="0" w:color="auto"/>
                                                                <w:left w:val="none" w:sz="0" w:space="0" w:color="auto"/>
                                                                <w:bottom w:val="none" w:sz="0" w:space="0" w:color="auto"/>
                                                                <w:right w:val="none" w:sz="0" w:space="0" w:color="auto"/>
                                                              </w:divBdr>
                                                              <w:divsChild>
                                                                <w:div w:id="2014069561">
                                                                  <w:marLeft w:val="0"/>
                                                                  <w:marRight w:val="0"/>
                                                                  <w:marTop w:val="0"/>
                                                                  <w:marBottom w:val="0"/>
                                                                  <w:divBdr>
                                                                    <w:top w:val="none" w:sz="0" w:space="0" w:color="auto"/>
                                                                    <w:left w:val="none" w:sz="0" w:space="0" w:color="auto"/>
                                                                    <w:bottom w:val="none" w:sz="0" w:space="0" w:color="auto"/>
                                                                    <w:right w:val="none" w:sz="0" w:space="0" w:color="auto"/>
                                                                  </w:divBdr>
                                                                  <w:divsChild>
                                                                    <w:div w:id="1816331004">
                                                                      <w:marLeft w:val="0"/>
                                                                      <w:marRight w:val="0"/>
                                                                      <w:marTop w:val="0"/>
                                                                      <w:marBottom w:val="0"/>
                                                                      <w:divBdr>
                                                                        <w:top w:val="none" w:sz="0" w:space="0" w:color="auto"/>
                                                                        <w:left w:val="none" w:sz="0" w:space="0" w:color="auto"/>
                                                                        <w:bottom w:val="none" w:sz="0" w:space="0" w:color="auto"/>
                                                                        <w:right w:val="none" w:sz="0" w:space="0" w:color="auto"/>
                                                                      </w:divBdr>
                                                                      <w:divsChild>
                                                                        <w:div w:id="570121939">
                                                                          <w:marLeft w:val="0"/>
                                                                          <w:marRight w:val="0"/>
                                                                          <w:marTop w:val="0"/>
                                                                          <w:marBottom w:val="0"/>
                                                                          <w:divBdr>
                                                                            <w:top w:val="none" w:sz="0" w:space="0" w:color="auto"/>
                                                                            <w:left w:val="none" w:sz="0" w:space="0" w:color="auto"/>
                                                                            <w:bottom w:val="none" w:sz="0" w:space="0" w:color="auto"/>
                                                                            <w:right w:val="none" w:sz="0" w:space="0" w:color="auto"/>
                                                                          </w:divBdr>
                                                                          <w:divsChild>
                                                                            <w:div w:id="98397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40205">
                                                          <w:marLeft w:val="0"/>
                                                          <w:marRight w:val="0"/>
                                                          <w:marTop w:val="0"/>
                                                          <w:marBottom w:val="0"/>
                                                          <w:divBdr>
                                                            <w:top w:val="none" w:sz="0" w:space="0" w:color="auto"/>
                                                            <w:left w:val="none" w:sz="0" w:space="0" w:color="auto"/>
                                                            <w:bottom w:val="none" w:sz="0" w:space="0" w:color="auto"/>
                                                            <w:right w:val="none" w:sz="0" w:space="0" w:color="auto"/>
                                                          </w:divBdr>
                                                          <w:divsChild>
                                                            <w:div w:id="97734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368">
                                                      <w:marLeft w:val="-15"/>
                                                      <w:marRight w:val="0"/>
                                                      <w:marTop w:val="0"/>
                                                      <w:marBottom w:val="0"/>
                                                      <w:divBdr>
                                                        <w:top w:val="none" w:sz="0" w:space="0" w:color="auto"/>
                                                        <w:left w:val="none" w:sz="0" w:space="0" w:color="auto"/>
                                                        <w:bottom w:val="none" w:sz="0" w:space="0" w:color="auto"/>
                                                        <w:right w:val="none" w:sz="0" w:space="0" w:color="auto"/>
                                                      </w:divBdr>
                                                      <w:divsChild>
                                                        <w:div w:id="1649745421">
                                                          <w:marLeft w:val="0"/>
                                                          <w:marRight w:val="0"/>
                                                          <w:marTop w:val="0"/>
                                                          <w:marBottom w:val="0"/>
                                                          <w:divBdr>
                                                            <w:top w:val="none" w:sz="0" w:space="0" w:color="auto"/>
                                                            <w:left w:val="none" w:sz="0" w:space="0" w:color="auto"/>
                                                            <w:bottom w:val="none" w:sz="0" w:space="0" w:color="auto"/>
                                                            <w:right w:val="none" w:sz="0" w:space="0" w:color="auto"/>
                                                          </w:divBdr>
                                                          <w:divsChild>
                                                            <w:div w:id="795486273">
                                                              <w:marLeft w:val="0"/>
                                                              <w:marRight w:val="0"/>
                                                              <w:marTop w:val="0"/>
                                                              <w:marBottom w:val="0"/>
                                                              <w:divBdr>
                                                                <w:top w:val="none" w:sz="0" w:space="0" w:color="auto"/>
                                                                <w:left w:val="none" w:sz="0" w:space="0" w:color="auto"/>
                                                                <w:bottom w:val="none" w:sz="0" w:space="0" w:color="auto"/>
                                                                <w:right w:val="none" w:sz="0" w:space="0" w:color="auto"/>
                                                              </w:divBdr>
                                                              <w:divsChild>
                                                                <w:div w:id="319622029">
                                                                  <w:marLeft w:val="0"/>
                                                                  <w:marRight w:val="0"/>
                                                                  <w:marTop w:val="0"/>
                                                                  <w:marBottom w:val="0"/>
                                                                  <w:divBdr>
                                                                    <w:top w:val="none" w:sz="0" w:space="0" w:color="auto"/>
                                                                    <w:left w:val="none" w:sz="0" w:space="0" w:color="auto"/>
                                                                    <w:bottom w:val="none" w:sz="0" w:space="0" w:color="auto"/>
                                                                    <w:right w:val="none" w:sz="0" w:space="0" w:color="auto"/>
                                                                  </w:divBdr>
                                                                  <w:divsChild>
                                                                    <w:div w:id="76096708">
                                                                      <w:marLeft w:val="0"/>
                                                                      <w:marRight w:val="0"/>
                                                                      <w:marTop w:val="0"/>
                                                                      <w:marBottom w:val="0"/>
                                                                      <w:divBdr>
                                                                        <w:top w:val="none" w:sz="0" w:space="0" w:color="auto"/>
                                                                        <w:left w:val="none" w:sz="0" w:space="0" w:color="auto"/>
                                                                        <w:bottom w:val="none" w:sz="0" w:space="0" w:color="auto"/>
                                                                        <w:right w:val="none" w:sz="0" w:space="0" w:color="auto"/>
                                                                      </w:divBdr>
                                                                      <w:divsChild>
                                                                        <w:div w:id="2052026970">
                                                                          <w:marLeft w:val="0"/>
                                                                          <w:marRight w:val="0"/>
                                                                          <w:marTop w:val="0"/>
                                                                          <w:marBottom w:val="0"/>
                                                                          <w:divBdr>
                                                                            <w:top w:val="none" w:sz="0" w:space="0" w:color="auto"/>
                                                                            <w:left w:val="none" w:sz="0" w:space="0" w:color="auto"/>
                                                                            <w:bottom w:val="none" w:sz="0" w:space="0" w:color="auto"/>
                                                                            <w:right w:val="none" w:sz="0" w:space="0" w:color="auto"/>
                                                                          </w:divBdr>
                                                                          <w:divsChild>
                                                                            <w:div w:id="987131681">
                                                                              <w:marLeft w:val="0"/>
                                                                              <w:marRight w:val="0"/>
                                                                              <w:marTop w:val="0"/>
                                                                              <w:marBottom w:val="0"/>
                                                                              <w:divBdr>
                                                                                <w:top w:val="none" w:sz="0" w:space="0" w:color="auto"/>
                                                                                <w:left w:val="none" w:sz="0" w:space="0" w:color="auto"/>
                                                                                <w:bottom w:val="none" w:sz="0" w:space="0" w:color="auto"/>
                                                                                <w:right w:val="none" w:sz="0" w:space="0" w:color="auto"/>
                                                                              </w:divBdr>
                                                                              <w:divsChild>
                                                                                <w:div w:id="1197155639">
                                                                                  <w:marLeft w:val="0"/>
                                                                                  <w:marRight w:val="0"/>
                                                                                  <w:marTop w:val="0"/>
                                                                                  <w:marBottom w:val="0"/>
                                                                                  <w:divBdr>
                                                                                    <w:top w:val="none" w:sz="0" w:space="0" w:color="auto"/>
                                                                                    <w:left w:val="none" w:sz="0" w:space="0" w:color="auto"/>
                                                                                    <w:bottom w:val="none" w:sz="0" w:space="0" w:color="auto"/>
                                                                                    <w:right w:val="none" w:sz="0" w:space="0" w:color="auto"/>
                                                                                  </w:divBdr>
                                                                                  <w:divsChild>
                                                                                    <w:div w:id="399014956">
                                                                                      <w:marLeft w:val="0"/>
                                                                                      <w:marRight w:val="0"/>
                                                                                      <w:marTop w:val="0"/>
                                                                                      <w:marBottom w:val="0"/>
                                                                                      <w:divBdr>
                                                                                        <w:top w:val="none" w:sz="0" w:space="0" w:color="auto"/>
                                                                                        <w:left w:val="none" w:sz="0" w:space="0" w:color="auto"/>
                                                                                        <w:bottom w:val="none" w:sz="0" w:space="0" w:color="auto"/>
                                                                                        <w:right w:val="none" w:sz="0" w:space="0" w:color="auto"/>
                                                                                      </w:divBdr>
                                                                                      <w:divsChild>
                                                                                        <w:div w:id="322127928">
                                                                                          <w:marLeft w:val="0"/>
                                                                                          <w:marRight w:val="0"/>
                                                                                          <w:marTop w:val="0"/>
                                                                                          <w:marBottom w:val="0"/>
                                                                                          <w:divBdr>
                                                                                            <w:top w:val="none" w:sz="0" w:space="0" w:color="auto"/>
                                                                                            <w:left w:val="none" w:sz="0" w:space="0" w:color="auto"/>
                                                                                            <w:bottom w:val="none" w:sz="0" w:space="0" w:color="auto"/>
                                                                                            <w:right w:val="none" w:sz="0" w:space="0" w:color="auto"/>
                                                                                          </w:divBdr>
                                                                                          <w:divsChild>
                                                                                            <w:div w:id="992759674">
                                                                                              <w:marLeft w:val="0"/>
                                                                                              <w:marRight w:val="0"/>
                                                                                              <w:marTop w:val="0"/>
                                                                                              <w:marBottom w:val="0"/>
                                                                                              <w:divBdr>
                                                                                                <w:top w:val="none" w:sz="0" w:space="0" w:color="auto"/>
                                                                                                <w:left w:val="none" w:sz="0" w:space="0" w:color="auto"/>
                                                                                                <w:bottom w:val="none" w:sz="0" w:space="0" w:color="auto"/>
                                                                                                <w:right w:val="none" w:sz="0" w:space="0" w:color="auto"/>
                                                                                              </w:divBdr>
                                                                                              <w:divsChild>
                                                                                                <w:div w:id="1943880470">
                                                                                                  <w:marLeft w:val="0"/>
                                                                                                  <w:marRight w:val="0"/>
                                                                                                  <w:marTop w:val="0"/>
                                                                                                  <w:marBottom w:val="0"/>
                                                                                                  <w:divBdr>
                                                                                                    <w:top w:val="none" w:sz="0" w:space="0" w:color="auto"/>
                                                                                                    <w:left w:val="none" w:sz="0" w:space="0" w:color="auto"/>
                                                                                                    <w:bottom w:val="none" w:sz="0" w:space="0" w:color="auto"/>
                                                                                                    <w:right w:val="none" w:sz="0" w:space="0" w:color="auto"/>
                                                                                                  </w:divBdr>
                                                                                                </w:div>
                                                                                                <w:div w:id="727341000">
                                                                                                  <w:marLeft w:val="0"/>
                                                                                                  <w:marRight w:val="0"/>
                                                                                                  <w:marTop w:val="0"/>
                                                                                                  <w:marBottom w:val="0"/>
                                                                                                  <w:divBdr>
                                                                                                    <w:top w:val="none" w:sz="0" w:space="0" w:color="auto"/>
                                                                                                    <w:left w:val="none" w:sz="0" w:space="0" w:color="auto"/>
                                                                                                    <w:bottom w:val="none" w:sz="0" w:space="0" w:color="auto"/>
                                                                                                    <w:right w:val="none" w:sz="0" w:space="0" w:color="auto"/>
                                                                                                  </w:divBdr>
                                                                                                  <w:divsChild>
                                                                                                    <w:div w:id="285888455">
                                                                                                      <w:marLeft w:val="0"/>
                                                                                                      <w:marRight w:val="0"/>
                                                                                                      <w:marTop w:val="0"/>
                                                                                                      <w:marBottom w:val="180"/>
                                                                                                      <w:divBdr>
                                                                                                        <w:top w:val="none" w:sz="0" w:space="0" w:color="auto"/>
                                                                                                        <w:left w:val="none" w:sz="0" w:space="0" w:color="auto"/>
                                                                                                        <w:bottom w:val="none" w:sz="0" w:space="0" w:color="auto"/>
                                                                                                        <w:right w:val="none" w:sz="0" w:space="0" w:color="auto"/>
                                                                                                      </w:divBdr>
                                                                                                      <w:divsChild>
                                                                                                        <w:div w:id="1873568188">
                                                                                                          <w:marLeft w:val="0"/>
                                                                                                          <w:marRight w:val="0"/>
                                                                                                          <w:marTop w:val="0"/>
                                                                                                          <w:marBottom w:val="0"/>
                                                                                                          <w:divBdr>
                                                                                                            <w:top w:val="none" w:sz="0" w:space="0" w:color="auto"/>
                                                                                                            <w:left w:val="none" w:sz="0" w:space="0" w:color="auto"/>
                                                                                                            <w:bottom w:val="none" w:sz="0" w:space="0" w:color="auto"/>
                                                                                                            <w:right w:val="none" w:sz="0" w:space="0" w:color="auto"/>
                                                                                                          </w:divBdr>
                                                                                                          <w:divsChild>
                                                                                                            <w:div w:id="1864203823">
                                                                                                              <w:marLeft w:val="0"/>
                                                                                                              <w:marRight w:val="0"/>
                                                                                                              <w:marTop w:val="0"/>
                                                                                                              <w:marBottom w:val="0"/>
                                                                                                              <w:divBdr>
                                                                                                                <w:top w:val="none" w:sz="0" w:space="0" w:color="auto"/>
                                                                                                                <w:left w:val="none" w:sz="0" w:space="0" w:color="auto"/>
                                                                                                                <w:bottom w:val="none" w:sz="0" w:space="0" w:color="auto"/>
                                                                                                                <w:right w:val="none" w:sz="0" w:space="0" w:color="auto"/>
                                                                                                              </w:divBdr>
                                                                                                              <w:divsChild>
                                                                                                                <w:div w:id="1054233886">
                                                                                                                  <w:marLeft w:val="0"/>
                                                                                                                  <w:marRight w:val="0"/>
                                                                                                                  <w:marTop w:val="0"/>
                                                                                                                  <w:marBottom w:val="0"/>
                                                                                                                  <w:divBdr>
                                                                                                                    <w:top w:val="none" w:sz="0" w:space="0" w:color="auto"/>
                                                                                                                    <w:left w:val="none" w:sz="0" w:space="0" w:color="auto"/>
                                                                                                                    <w:bottom w:val="none" w:sz="0" w:space="0" w:color="auto"/>
                                                                                                                    <w:right w:val="none" w:sz="0" w:space="0" w:color="auto"/>
                                                                                                                  </w:divBdr>
                                                                                                                </w:div>
                                                                                                              </w:divsChild>
                                                                                                            </w:div>
                                                                                                            <w:div w:id="70203738">
                                                                                                              <w:marLeft w:val="0"/>
                                                                                                              <w:marRight w:val="0"/>
                                                                                                              <w:marTop w:val="0"/>
                                                                                                              <w:marBottom w:val="0"/>
                                                                                                              <w:divBdr>
                                                                                                                <w:top w:val="none" w:sz="0" w:space="0" w:color="auto"/>
                                                                                                                <w:left w:val="none" w:sz="0" w:space="0" w:color="auto"/>
                                                                                                                <w:bottom w:val="none" w:sz="0" w:space="0" w:color="auto"/>
                                                                                                                <w:right w:val="none" w:sz="0" w:space="0" w:color="auto"/>
                                                                                                              </w:divBdr>
                                                                                                            </w:div>
                                                                                                            <w:div w:id="1078675721">
                                                                                                              <w:marLeft w:val="840"/>
                                                                                                              <w:marRight w:val="0"/>
                                                                                                              <w:marTop w:val="0"/>
                                                                                                              <w:marBottom w:val="0"/>
                                                                                                              <w:divBdr>
                                                                                                                <w:top w:val="none" w:sz="0" w:space="0" w:color="auto"/>
                                                                                                                <w:left w:val="none" w:sz="0" w:space="0" w:color="auto"/>
                                                                                                                <w:bottom w:val="none" w:sz="0" w:space="0" w:color="auto"/>
                                                                                                                <w:right w:val="none" w:sz="0" w:space="0" w:color="auto"/>
                                                                                                              </w:divBdr>
                                                                                                              <w:divsChild>
                                                                                                                <w:div w:id="1917279851">
                                                                                                                  <w:marLeft w:val="0"/>
                                                                                                                  <w:marRight w:val="0"/>
                                                                                                                  <w:marTop w:val="0"/>
                                                                                                                  <w:marBottom w:val="0"/>
                                                                                                                  <w:divBdr>
                                                                                                                    <w:top w:val="none" w:sz="0" w:space="0" w:color="auto"/>
                                                                                                                    <w:left w:val="none" w:sz="0" w:space="0" w:color="auto"/>
                                                                                                                    <w:bottom w:val="none" w:sz="0" w:space="0" w:color="auto"/>
                                                                                                                    <w:right w:val="none" w:sz="0" w:space="0" w:color="auto"/>
                                                                                                                  </w:divBdr>
                                                                                                                  <w:divsChild>
                                                                                                                    <w:div w:id="342636297">
                                                                                                                      <w:marLeft w:val="0"/>
                                                                                                                      <w:marRight w:val="0"/>
                                                                                                                      <w:marTop w:val="0"/>
                                                                                                                      <w:marBottom w:val="0"/>
                                                                                                                      <w:divBdr>
                                                                                                                        <w:top w:val="none" w:sz="0" w:space="0" w:color="auto"/>
                                                                                                                        <w:left w:val="none" w:sz="0" w:space="0" w:color="auto"/>
                                                                                                                        <w:bottom w:val="none" w:sz="0" w:space="0" w:color="auto"/>
                                                                                                                        <w:right w:val="none" w:sz="0" w:space="0" w:color="auto"/>
                                                                                                                      </w:divBdr>
                                                                                                                      <w:divsChild>
                                                                                                                        <w:div w:id="14825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233634">
                                                                                                          <w:marLeft w:val="0"/>
                                                                                                          <w:marRight w:val="0"/>
                                                                                                          <w:marTop w:val="60"/>
                                                                                                          <w:marBottom w:val="0"/>
                                                                                                          <w:divBdr>
                                                                                                            <w:top w:val="none" w:sz="0" w:space="0" w:color="auto"/>
                                                                                                            <w:left w:val="none" w:sz="0" w:space="0" w:color="auto"/>
                                                                                                            <w:bottom w:val="none" w:sz="0" w:space="0" w:color="auto"/>
                                                                                                            <w:right w:val="none" w:sz="0" w:space="0" w:color="auto"/>
                                                                                                          </w:divBdr>
                                                                                                          <w:divsChild>
                                                                                                            <w:div w:id="1726025498">
                                                                                                              <w:marLeft w:val="0"/>
                                                                                                              <w:marRight w:val="0"/>
                                                                                                              <w:marTop w:val="0"/>
                                                                                                              <w:marBottom w:val="0"/>
                                                                                                              <w:divBdr>
                                                                                                                <w:top w:val="none" w:sz="0" w:space="0" w:color="auto"/>
                                                                                                                <w:left w:val="none" w:sz="0" w:space="0" w:color="auto"/>
                                                                                                                <w:bottom w:val="none" w:sz="0" w:space="0" w:color="auto"/>
                                                                                                                <w:right w:val="none" w:sz="0" w:space="0" w:color="auto"/>
                                                                                                              </w:divBdr>
                                                                                                              <w:divsChild>
                                                                                                                <w:div w:id="669675113">
                                                                                                                  <w:marLeft w:val="0"/>
                                                                                                                  <w:marRight w:val="0"/>
                                                                                                                  <w:marTop w:val="0"/>
                                                                                                                  <w:marBottom w:val="0"/>
                                                                                                                  <w:divBdr>
                                                                                                                    <w:top w:val="none" w:sz="0" w:space="0" w:color="auto"/>
                                                                                                                    <w:left w:val="none" w:sz="0" w:space="0" w:color="auto"/>
                                                                                                                    <w:bottom w:val="none" w:sz="0" w:space="0" w:color="auto"/>
                                                                                                                    <w:right w:val="none" w:sz="0" w:space="0" w:color="auto"/>
                                                                                                                  </w:divBdr>
                                                                                                                  <w:divsChild>
                                                                                                                    <w:div w:id="522208362">
                                                                                                                      <w:marLeft w:val="0"/>
                                                                                                                      <w:marRight w:val="0"/>
                                                                                                                      <w:marTop w:val="0"/>
                                                                                                                      <w:marBottom w:val="0"/>
                                                                                                                      <w:divBdr>
                                                                                                                        <w:top w:val="none" w:sz="0" w:space="0" w:color="auto"/>
                                                                                                                        <w:left w:val="none" w:sz="0" w:space="0" w:color="auto"/>
                                                                                                                        <w:bottom w:val="none" w:sz="0" w:space="0" w:color="auto"/>
                                                                                                                        <w:right w:val="none" w:sz="0" w:space="0" w:color="auto"/>
                                                                                                                      </w:divBdr>
                                                                                                                      <w:divsChild>
                                                                                                                        <w:div w:id="1029455694">
                                                                                                                          <w:marLeft w:val="0"/>
                                                                                                                          <w:marRight w:val="0"/>
                                                                                                                          <w:marTop w:val="0"/>
                                                                                                                          <w:marBottom w:val="0"/>
                                                                                                                          <w:divBdr>
                                                                                                                            <w:top w:val="none" w:sz="0" w:space="0" w:color="auto"/>
                                                                                                                            <w:left w:val="none" w:sz="0" w:space="0" w:color="auto"/>
                                                                                                                            <w:bottom w:val="none" w:sz="0" w:space="0" w:color="auto"/>
                                                                                                                            <w:right w:val="none" w:sz="0" w:space="0" w:color="auto"/>
                                                                                                                          </w:divBdr>
                                                                                                                          <w:divsChild>
                                                                                                                            <w:div w:id="258103917">
                                                                                                                              <w:marLeft w:val="0"/>
                                                                                                                              <w:marRight w:val="0"/>
                                                                                                                              <w:marTop w:val="0"/>
                                                                                                                              <w:marBottom w:val="0"/>
                                                                                                                              <w:divBdr>
                                                                                                                                <w:top w:val="none" w:sz="0" w:space="0" w:color="auto"/>
                                                                                                                                <w:left w:val="none" w:sz="0" w:space="0" w:color="auto"/>
                                                                                                                                <w:bottom w:val="none" w:sz="0" w:space="0" w:color="auto"/>
                                                                                                                                <w:right w:val="none" w:sz="0" w:space="0" w:color="auto"/>
                                                                                                                              </w:divBdr>
                                                                                                                            </w:div>
                                                                                                                            <w:div w:id="783810792">
                                                                                                                              <w:marLeft w:val="480"/>
                                                                                                                              <w:marRight w:val="360"/>
                                                                                                                              <w:marTop w:val="0"/>
                                                                                                                              <w:marBottom w:val="0"/>
                                                                                                                              <w:divBdr>
                                                                                                                                <w:top w:val="none" w:sz="0" w:space="0" w:color="auto"/>
                                                                                                                                <w:left w:val="none" w:sz="0" w:space="0" w:color="auto"/>
                                                                                                                                <w:bottom w:val="none" w:sz="0" w:space="0" w:color="auto"/>
                                                                                                                                <w:right w:val="none" w:sz="0" w:space="0" w:color="auto"/>
                                                                                                                              </w:divBdr>
                                                                                                                              <w:divsChild>
                                                                                                                                <w:div w:id="8268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323384">
                                                                                                          <w:marLeft w:val="0"/>
                                                                                                          <w:marRight w:val="0"/>
                                                                                                          <w:marTop w:val="0"/>
                                                                                                          <w:marBottom w:val="0"/>
                                                                                                          <w:divBdr>
                                                                                                            <w:top w:val="none" w:sz="0" w:space="0" w:color="auto"/>
                                                                                                            <w:left w:val="none" w:sz="0" w:space="0" w:color="auto"/>
                                                                                                            <w:bottom w:val="none" w:sz="0" w:space="0" w:color="auto"/>
                                                                                                            <w:right w:val="none" w:sz="0" w:space="0" w:color="auto"/>
                                                                                                          </w:divBdr>
                                                                                                          <w:divsChild>
                                                                                                            <w:div w:id="1317685988">
                                                                                                              <w:marLeft w:val="0"/>
                                                                                                              <w:marRight w:val="0"/>
                                                                                                              <w:marTop w:val="0"/>
                                                                                                              <w:marBottom w:val="0"/>
                                                                                                              <w:divBdr>
                                                                                                                <w:top w:val="none" w:sz="0" w:space="0" w:color="auto"/>
                                                                                                                <w:left w:val="none" w:sz="0" w:space="0" w:color="auto"/>
                                                                                                                <w:bottom w:val="none" w:sz="0" w:space="0" w:color="auto"/>
                                                                                                                <w:right w:val="none" w:sz="0" w:space="0" w:color="auto"/>
                                                                                                              </w:divBdr>
                                                                                                              <w:divsChild>
                                                                                                                <w:div w:id="564796517">
                                                                                                                  <w:marLeft w:val="0"/>
                                                                                                                  <w:marRight w:val="0"/>
                                                                                                                  <w:marTop w:val="180"/>
                                                                                                                  <w:marBottom w:val="0"/>
                                                                                                                  <w:divBdr>
                                                                                                                    <w:top w:val="none" w:sz="0" w:space="0" w:color="auto"/>
                                                                                                                    <w:left w:val="none" w:sz="0" w:space="0" w:color="auto"/>
                                                                                                                    <w:bottom w:val="none" w:sz="0" w:space="0" w:color="auto"/>
                                                                                                                    <w:right w:val="none" w:sz="0" w:space="0" w:color="auto"/>
                                                                                                                  </w:divBdr>
                                                                                                                  <w:divsChild>
                                                                                                                    <w:div w:id="492643525">
                                                                                                                      <w:marLeft w:val="0"/>
                                                                                                                      <w:marRight w:val="0"/>
                                                                                                                      <w:marTop w:val="0"/>
                                                                                                                      <w:marBottom w:val="0"/>
                                                                                                                      <w:divBdr>
                                                                                                                        <w:top w:val="none" w:sz="0" w:space="0" w:color="auto"/>
                                                                                                                        <w:left w:val="none" w:sz="0" w:space="0" w:color="auto"/>
                                                                                                                        <w:bottom w:val="none" w:sz="0" w:space="0" w:color="auto"/>
                                                                                                                        <w:right w:val="none" w:sz="0" w:space="0" w:color="auto"/>
                                                                                                                      </w:divBdr>
                                                                                                                      <w:divsChild>
                                                                                                                        <w:div w:id="1392340143">
                                                                                                                          <w:marLeft w:val="0"/>
                                                                                                                          <w:marRight w:val="0"/>
                                                                                                                          <w:marTop w:val="0"/>
                                                                                                                          <w:marBottom w:val="0"/>
                                                                                                                          <w:divBdr>
                                                                                                                            <w:top w:val="none" w:sz="0" w:space="0" w:color="auto"/>
                                                                                                                            <w:left w:val="none" w:sz="0" w:space="0" w:color="auto"/>
                                                                                                                            <w:bottom w:val="none" w:sz="0" w:space="0" w:color="auto"/>
                                                                                                                            <w:right w:val="none" w:sz="0" w:space="0" w:color="auto"/>
                                                                                                                          </w:divBdr>
                                                                                                                          <w:divsChild>
                                                                                                                            <w:div w:id="459105014">
                                                                                                                              <w:marLeft w:val="0"/>
                                                                                                                              <w:marRight w:val="0"/>
                                                                                                                              <w:marTop w:val="0"/>
                                                                                                                              <w:marBottom w:val="0"/>
                                                                                                                              <w:divBdr>
                                                                                                                                <w:top w:val="none" w:sz="0" w:space="0" w:color="auto"/>
                                                                                                                                <w:left w:val="none" w:sz="0" w:space="0" w:color="auto"/>
                                                                                                                                <w:bottom w:val="none" w:sz="0" w:space="0" w:color="auto"/>
                                                                                                                                <w:right w:val="none" w:sz="0" w:space="0" w:color="auto"/>
                                                                                                                              </w:divBdr>
                                                                                                                              <w:divsChild>
                                                                                                                                <w:div w:id="1806118702">
                                                                                                                                  <w:marLeft w:val="0"/>
                                                                                                                                  <w:marRight w:val="0"/>
                                                                                                                                  <w:marTop w:val="0"/>
                                                                                                                                  <w:marBottom w:val="0"/>
                                                                                                                                  <w:divBdr>
                                                                                                                                    <w:top w:val="none" w:sz="0" w:space="0" w:color="auto"/>
                                                                                                                                    <w:left w:val="none" w:sz="0" w:space="0" w:color="auto"/>
                                                                                                                                    <w:bottom w:val="none" w:sz="0" w:space="0" w:color="auto"/>
                                                                                                                                    <w:right w:val="none" w:sz="0" w:space="0" w:color="auto"/>
                                                                                                                                  </w:divBdr>
                                                                                                                                </w:div>
                                                                                                                              </w:divsChild>
                                                                                                                            </w:div>
                                                                                                                            <w:div w:id="263196361">
                                                                                                                              <w:marLeft w:val="0"/>
                                                                                                                              <w:marRight w:val="0"/>
                                                                                                                              <w:marTop w:val="0"/>
                                                                                                                              <w:marBottom w:val="0"/>
                                                                                                                              <w:divBdr>
                                                                                                                                <w:top w:val="none" w:sz="0" w:space="0" w:color="auto"/>
                                                                                                                                <w:left w:val="none" w:sz="0" w:space="0" w:color="auto"/>
                                                                                                                                <w:bottom w:val="none" w:sz="0" w:space="0" w:color="auto"/>
                                                                                                                                <w:right w:val="none" w:sz="0" w:space="0" w:color="auto"/>
                                                                                                                              </w:divBdr>
                                                                                                                              <w:divsChild>
                                                                                                                                <w:div w:id="109906815">
                                                                                                                                  <w:marLeft w:val="0"/>
                                                                                                                                  <w:marRight w:val="0"/>
                                                                                                                                  <w:marTop w:val="0"/>
                                                                                                                                  <w:marBottom w:val="0"/>
                                                                                                                                  <w:divBdr>
                                                                                                                                    <w:top w:val="none" w:sz="0" w:space="0" w:color="auto"/>
                                                                                                                                    <w:left w:val="none" w:sz="0" w:space="0" w:color="auto"/>
                                                                                                                                    <w:bottom w:val="none" w:sz="0" w:space="0" w:color="auto"/>
                                                                                                                                    <w:right w:val="none" w:sz="0" w:space="0" w:color="auto"/>
                                                                                                                                  </w:divBdr>
                                                                                                                                  <w:divsChild>
                                                                                                                                    <w:div w:id="348025661">
                                                                                                                                      <w:marLeft w:val="0"/>
                                                                                                                                      <w:marRight w:val="0"/>
                                                                                                                                      <w:marTop w:val="0"/>
                                                                                                                                      <w:marBottom w:val="0"/>
                                                                                                                                      <w:divBdr>
                                                                                                                                        <w:top w:val="none" w:sz="0" w:space="0" w:color="auto"/>
                                                                                                                                        <w:left w:val="none" w:sz="0" w:space="0" w:color="auto"/>
                                                                                                                                        <w:bottom w:val="none" w:sz="0" w:space="0" w:color="auto"/>
                                                                                                                                        <w:right w:val="none" w:sz="0" w:space="0" w:color="auto"/>
                                                                                                                                      </w:divBdr>
                                                                                                                                    </w:div>
                                                                                                                                    <w:div w:id="53762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9385418">
                                                                                                      <w:marLeft w:val="0"/>
                                                                                                      <w:marRight w:val="0"/>
                                                                                                      <w:marTop w:val="0"/>
                                                                                                      <w:marBottom w:val="180"/>
                                                                                                      <w:divBdr>
                                                                                                        <w:top w:val="none" w:sz="0" w:space="0" w:color="auto"/>
                                                                                                        <w:left w:val="none" w:sz="0" w:space="0" w:color="auto"/>
                                                                                                        <w:bottom w:val="none" w:sz="0" w:space="0" w:color="auto"/>
                                                                                                        <w:right w:val="none" w:sz="0" w:space="0" w:color="auto"/>
                                                                                                      </w:divBdr>
                                                                                                      <w:divsChild>
                                                                                                        <w:div w:id="1290622973">
                                                                                                          <w:marLeft w:val="0"/>
                                                                                                          <w:marRight w:val="0"/>
                                                                                                          <w:marTop w:val="0"/>
                                                                                                          <w:marBottom w:val="0"/>
                                                                                                          <w:divBdr>
                                                                                                            <w:top w:val="none" w:sz="0" w:space="0" w:color="auto"/>
                                                                                                            <w:left w:val="none" w:sz="0" w:space="0" w:color="auto"/>
                                                                                                            <w:bottom w:val="none" w:sz="0" w:space="0" w:color="auto"/>
                                                                                                            <w:right w:val="none" w:sz="0" w:space="0" w:color="auto"/>
                                                                                                          </w:divBdr>
                                                                                                          <w:divsChild>
                                                                                                            <w:div w:id="1476025573">
                                                                                                              <w:marLeft w:val="0"/>
                                                                                                              <w:marRight w:val="0"/>
                                                                                                              <w:marTop w:val="0"/>
                                                                                                              <w:marBottom w:val="0"/>
                                                                                                              <w:divBdr>
                                                                                                                <w:top w:val="none" w:sz="0" w:space="0" w:color="auto"/>
                                                                                                                <w:left w:val="none" w:sz="0" w:space="0" w:color="auto"/>
                                                                                                                <w:bottom w:val="none" w:sz="0" w:space="0" w:color="auto"/>
                                                                                                                <w:right w:val="none" w:sz="0" w:space="0" w:color="auto"/>
                                                                                                              </w:divBdr>
                                                                                                              <w:divsChild>
                                                                                                                <w:div w:id="369037822">
                                                                                                                  <w:marLeft w:val="0"/>
                                                                                                                  <w:marRight w:val="0"/>
                                                                                                                  <w:marTop w:val="0"/>
                                                                                                                  <w:marBottom w:val="0"/>
                                                                                                                  <w:divBdr>
                                                                                                                    <w:top w:val="none" w:sz="0" w:space="0" w:color="auto"/>
                                                                                                                    <w:left w:val="none" w:sz="0" w:space="0" w:color="auto"/>
                                                                                                                    <w:bottom w:val="none" w:sz="0" w:space="0" w:color="auto"/>
                                                                                                                    <w:right w:val="none" w:sz="0" w:space="0" w:color="auto"/>
                                                                                                                  </w:divBdr>
                                                                                                                </w:div>
                                                                                                              </w:divsChild>
                                                                                                            </w:div>
                                                                                                            <w:div w:id="1764103911">
                                                                                                              <w:marLeft w:val="0"/>
                                                                                                              <w:marRight w:val="0"/>
                                                                                                              <w:marTop w:val="0"/>
                                                                                                              <w:marBottom w:val="0"/>
                                                                                                              <w:divBdr>
                                                                                                                <w:top w:val="none" w:sz="0" w:space="0" w:color="auto"/>
                                                                                                                <w:left w:val="none" w:sz="0" w:space="0" w:color="auto"/>
                                                                                                                <w:bottom w:val="none" w:sz="0" w:space="0" w:color="auto"/>
                                                                                                                <w:right w:val="none" w:sz="0" w:space="0" w:color="auto"/>
                                                                                                              </w:divBdr>
                                                                                                            </w:div>
                                                                                                            <w:div w:id="674385294">
                                                                                                              <w:marLeft w:val="840"/>
                                                                                                              <w:marRight w:val="0"/>
                                                                                                              <w:marTop w:val="0"/>
                                                                                                              <w:marBottom w:val="0"/>
                                                                                                              <w:divBdr>
                                                                                                                <w:top w:val="none" w:sz="0" w:space="0" w:color="auto"/>
                                                                                                                <w:left w:val="none" w:sz="0" w:space="0" w:color="auto"/>
                                                                                                                <w:bottom w:val="none" w:sz="0" w:space="0" w:color="auto"/>
                                                                                                                <w:right w:val="none" w:sz="0" w:space="0" w:color="auto"/>
                                                                                                              </w:divBdr>
                                                                                                              <w:divsChild>
                                                                                                                <w:div w:id="1602954113">
                                                                                                                  <w:marLeft w:val="0"/>
                                                                                                                  <w:marRight w:val="0"/>
                                                                                                                  <w:marTop w:val="0"/>
                                                                                                                  <w:marBottom w:val="0"/>
                                                                                                                  <w:divBdr>
                                                                                                                    <w:top w:val="none" w:sz="0" w:space="0" w:color="auto"/>
                                                                                                                    <w:left w:val="none" w:sz="0" w:space="0" w:color="auto"/>
                                                                                                                    <w:bottom w:val="none" w:sz="0" w:space="0" w:color="auto"/>
                                                                                                                    <w:right w:val="none" w:sz="0" w:space="0" w:color="auto"/>
                                                                                                                  </w:divBdr>
                                                                                                                  <w:divsChild>
                                                                                                                    <w:div w:id="1626735916">
                                                                                                                      <w:marLeft w:val="0"/>
                                                                                                                      <w:marRight w:val="0"/>
                                                                                                                      <w:marTop w:val="0"/>
                                                                                                                      <w:marBottom w:val="0"/>
                                                                                                                      <w:divBdr>
                                                                                                                        <w:top w:val="none" w:sz="0" w:space="0" w:color="auto"/>
                                                                                                                        <w:left w:val="none" w:sz="0" w:space="0" w:color="auto"/>
                                                                                                                        <w:bottom w:val="none" w:sz="0" w:space="0" w:color="auto"/>
                                                                                                                        <w:right w:val="none" w:sz="0" w:space="0" w:color="auto"/>
                                                                                                                      </w:divBdr>
                                                                                                                      <w:divsChild>
                                                                                                                        <w:div w:id="89863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009984">
                                                                                                          <w:marLeft w:val="0"/>
                                                                                                          <w:marRight w:val="0"/>
                                                                                                          <w:marTop w:val="60"/>
                                                                                                          <w:marBottom w:val="0"/>
                                                                                                          <w:divBdr>
                                                                                                            <w:top w:val="none" w:sz="0" w:space="0" w:color="auto"/>
                                                                                                            <w:left w:val="none" w:sz="0" w:space="0" w:color="auto"/>
                                                                                                            <w:bottom w:val="none" w:sz="0" w:space="0" w:color="auto"/>
                                                                                                            <w:right w:val="none" w:sz="0" w:space="0" w:color="auto"/>
                                                                                                          </w:divBdr>
                                                                                                          <w:divsChild>
                                                                                                            <w:div w:id="313686625">
                                                                                                              <w:marLeft w:val="0"/>
                                                                                                              <w:marRight w:val="0"/>
                                                                                                              <w:marTop w:val="0"/>
                                                                                                              <w:marBottom w:val="0"/>
                                                                                                              <w:divBdr>
                                                                                                                <w:top w:val="none" w:sz="0" w:space="0" w:color="auto"/>
                                                                                                                <w:left w:val="none" w:sz="0" w:space="0" w:color="auto"/>
                                                                                                                <w:bottom w:val="none" w:sz="0" w:space="0" w:color="auto"/>
                                                                                                                <w:right w:val="none" w:sz="0" w:space="0" w:color="auto"/>
                                                                                                              </w:divBdr>
                                                                                                              <w:divsChild>
                                                                                                                <w:div w:id="681780450">
                                                                                                                  <w:marLeft w:val="0"/>
                                                                                                                  <w:marRight w:val="0"/>
                                                                                                                  <w:marTop w:val="0"/>
                                                                                                                  <w:marBottom w:val="0"/>
                                                                                                                  <w:divBdr>
                                                                                                                    <w:top w:val="none" w:sz="0" w:space="0" w:color="auto"/>
                                                                                                                    <w:left w:val="none" w:sz="0" w:space="0" w:color="auto"/>
                                                                                                                    <w:bottom w:val="none" w:sz="0" w:space="0" w:color="auto"/>
                                                                                                                    <w:right w:val="none" w:sz="0" w:space="0" w:color="auto"/>
                                                                                                                  </w:divBdr>
                                                                                                                  <w:divsChild>
                                                                                                                    <w:div w:id="976838967">
                                                                                                                      <w:marLeft w:val="0"/>
                                                                                                                      <w:marRight w:val="0"/>
                                                                                                                      <w:marTop w:val="0"/>
                                                                                                                      <w:marBottom w:val="0"/>
                                                                                                                      <w:divBdr>
                                                                                                                        <w:top w:val="none" w:sz="0" w:space="0" w:color="auto"/>
                                                                                                                        <w:left w:val="none" w:sz="0" w:space="0" w:color="auto"/>
                                                                                                                        <w:bottom w:val="none" w:sz="0" w:space="0" w:color="auto"/>
                                                                                                                        <w:right w:val="none" w:sz="0" w:space="0" w:color="auto"/>
                                                                                                                      </w:divBdr>
                                                                                                                      <w:divsChild>
                                                                                                                        <w:div w:id="1134637418">
                                                                                                                          <w:marLeft w:val="0"/>
                                                                                                                          <w:marRight w:val="0"/>
                                                                                                                          <w:marTop w:val="0"/>
                                                                                                                          <w:marBottom w:val="0"/>
                                                                                                                          <w:divBdr>
                                                                                                                            <w:top w:val="none" w:sz="0" w:space="0" w:color="auto"/>
                                                                                                                            <w:left w:val="none" w:sz="0" w:space="0" w:color="auto"/>
                                                                                                                            <w:bottom w:val="none" w:sz="0" w:space="0" w:color="auto"/>
                                                                                                                            <w:right w:val="none" w:sz="0" w:space="0" w:color="auto"/>
                                                                                                                          </w:divBdr>
                                                                                                                          <w:divsChild>
                                                                                                                            <w:div w:id="721950418">
                                                                                                                              <w:marLeft w:val="0"/>
                                                                                                                              <w:marRight w:val="0"/>
                                                                                                                              <w:marTop w:val="0"/>
                                                                                                                              <w:marBottom w:val="0"/>
                                                                                                                              <w:divBdr>
                                                                                                                                <w:top w:val="none" w:sz="0" w:space="0" w:color="auto"/>
                                                                                                                                <w:left w:val="none" w:sz="0" w:space="0" w:color="auto"/>
                                                                                                                                <w:bottom w:val="none" w:sz="0" w:space="0" w:color="auto"/>
                                                                                                                                <w:right w:val="none" w:sz="0" w:space="0" w:color="auto"/>
                                                                                                                              </w:divBdr>
                                                                                                                            </w:div>
                                                                                                                            <w:div w:id="983974391">
                                                                                                                              <w:marLeft w:val="480"/>
                                                                                                                              <w:marRight w:val="360"/>
                                                                                                                              <w:marTop w:val="0"/>
                                                                                                                              <w:marBottom w:val="0"/>
                                                                                                                              <w:divBdr>
                                                                                                                                <w:top w:val="none" w:sz="0" w:space="0" w:color="auto"/>
                                                                                                                                <w:left w:val="none" w:sz="0" w:space="0" w:color="auto"/>
                                                                                                                                <w:bottom w:val="none" w:sz="0" w:space="0" w:color="auto"/>
                                                                                                                                <w:right w:val="none" w:sz="0" w:space="0" w:color="auto"/>
                                                                                                                              </w:divBdr>
                                                                                                                              <w:divsChild>
                                                                                                                                <w:div w:id="21601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4026687">
                                                                                          <w:marLeft w:val="0"/>
                                                                                          <w:marRight w:val="0"/>
                                                                                          <w:marTop w:val="0"/>
                                                                                          <w:marBottom w:val="0"/>
                                                                                          <w:divBdr>
                                                                                            <w:top w:val="none" w:sz="0" w:space="0" w:color="auto"/>
                                                                                            <w:left w:val="none" w:sz="0" w:space="0" w:color="auto"/>
                                                                                            <w:bottom w:val="none" w:sz="0" w:space="0" w:color="auto"/>
                                                                                            <w:right w:val="none" w:sz="0" w:space="0" w:color="auto"/>
                                                                                          </w:divBdr>
                                                                                          <w:divsChild>
                                                                                            <w:div w:id="1275551858">
                                                                                              <w:marLeft w:val="0"/>
                                                                                              <w:marRight w:val="0"/>
                                                                                              <w:marTop w:val="0"/>
                                                                                              <w:marBottom w:val="0"/>
                                                                                              <w:divBdr>
                                                                                                <w:top w:val="none" w:sz="0" w:space="0" w:color="auto"/>
                                                                                                <w:left w:val="none" w:sz="0" w:space="0" w:color="auto"/>
                                                                                                <w:bottom w:val="none" w:sz="0" w:space="0" w:color="auto"/>
                                                                                                <w:right w:val="none" w:sz="0" w:space="0" w:color="auto"/>
                                                                                              </w:divBdr>
                                                                                              <w:divsChild>
                                                                                                <w:div w:id="814102861">
                                                                                                  <w:marLeft w:val="0"/>
                                                                                                  <w:marRight w:val="0"/>
                                                                                                  <w:marTop w:val="0"/>
                                                                                                  <w:marBottom w:val="0"/>
                                                                                                  <w:divBdr>
                                                                                                    <w:top w:val="none" w:sz="0" w:space="0" w:color="auto"/>
                                                                                                    <w:left w:val="none" w:sz="0" w:space="0" w:color="auto"/>
                                                                                                    <w:bottom w:val="none" w:sz="0" w:space="0" w:color="auto"/>
                                                                                                    <w:right w:val="none" w:sz="0" w:space="0" w:color="auto"/>
                                                                                                  </w:divBdr>
                                                                                                  <w:divsChild>
                                                                                                    <w:div w:id="89096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1908547">
          <w:marLeft w:val="0"/>
          <w:marRight w:val="0"/>
          <w:marTop w:val="0"/>
          <w:marBottom w:val="0"/>
          <w:divBdr>
            <w:top w:val="none" w:sz="0" w:space="0" w:color="auto"/>
            <w:left w:val="none" w:sz="0" w:space="0" w:color="auto"/>
            <w:bottom w:val="none" w:sz="0" w:space="0" w:color="auto"/>
            <w:right w:val="none" w:sz="0" w:space="0" w:color="auto"/>
          </w:divBdr>
          <w:divsChild>
            <w:div w:id="402292472">
              <w:marLeft w:val="0"/>
              <w:marRight w:val="0"/>
              <w:marTop w:val="0"/>
              <w:marBottom w:val="0"/>
              <w:divBdr>
                <w:top w:val="none" w:sz="0" w:space="0" w:color="auto"/>
                <w:left w:val="none" w:sz="0" w:space="0" w:color="auto"/>
                <w:bottom w:val="none" w:sz="0" w:space="0" w:color="auto"/>
                <w:right w:val="none" w:sz="0" w:space="0" w:color="auto"/>
              </w:divBdr>
              <w:divsChild>
                <w:div w:id="16276747">
                  <w:marLeft w:val="0"/>
                  <w:marRight w:val="0"/>
                  <w:marTop w:val="0"/>
                  <w:marBottom w:val="0"/>
                  <w:divBdr>
                    <w:top w:val="none" w:sz="0" w:space="0" w:color="auto"/>
                    <w:left w:val="none" w:sz="0" w:space="0" w:color="auto"/>
                    <w:bottom w:val="none" w:sz="0" w:space="0" w:color="auto"/>
                    <w:right w:val="none" w:sz="0" w:space="0" w:color="auto"/>
                  </w:divBdr>
                  <w:divsChild>
                    <w:div w:id="1491942744">
                      <w:marLeft w:val="0"/>
                      <w:marRight w:val="0"/>
                      <w:marTop w:val="0"/>
                      <w:marBottom w:val="0"/>
                      <w:divBdr>
                        <w:top w:val="none" w:sz="0" w:space="0" w:color="auto"/>
                        <w:left w:val="none" w:sz="0" w:space="0" w:color="auto"/>
                        <w:bottom w:val="none" w:sz="0" w:space="0" w:color="auto"/>
                        <w:right w:val="none" w:sz="0" w:space="0" w:color="auto"/>
                      </w:divBdr>
                      <w:divsChild>
                        <w:div w:id="1440638582">
                          <w:marLeft w:val="0"/>
                          <w:marRight w:val="0"/>
                          <w:marTop w:val="0"/>
                          <w:marBottom w:val="0"/>
                          <w:divBdr>
                            <w:top w:val="none" w:sz="0" w:space="0" w:color="auto"/>
                            <w:left w:val="none" w:sz="0" w:space="0" w:color="auto"/>
                            <w:bottom w:val="none" w:sz="0" w:space="0" w:color="auto"/>
                            <w:right w:val="none" w:sz="0" w:space="0" w:color="auto"/>
                          </w:divBdr>
                          <w:divsChild>
                            <w:div w:id="728378774">
                              <w:marLeft w:val="0"/>
                              <w:marRight w:val="0"/>
                              <w:marTop w:val="0"/>
                              <w:marBottom w:val="0"/>
                              <w:divBdr>
                                <w:top w:val="none" w:sz="0" w:space="0" w:color="auto"/>
                                <w:left w:val="none" w:sz="0" w:space="0" w:color="auto"/>
                                <w:bottom w:val="none" w:sz="0" w:space="0" w:color="auto"/>
                                <w:right w:val="none" w:sz="0" w:space="0" w:color="auto"/>
                              </w:divBdr>
                              <w:divsChild>
                                <w:div w:id="1811748867">
                                  <w:marLeft w:val="0"/>
                                  <w:marRight w:val="0"/>
                                  <w:marTop w:val="0"/>
                                  <w:marBottom w:val="0"/>
                                  <w:divBdr>
                                    <w:top w:val="none" w:sz="0" w:space="0" w:color="auto"/>
                                    <w:left w:val="none" w:sz="0" w:space="0" w:color="auto"/>
                                    <w:bottom w:val="none" w:sz="0" w:space="0" w:color="auto"/>
                                    <w:right w:val="none" w:sz="0" w:space="0" w:color="auto"/>
                                  </w:divBdr>
                                  <w:divsChild>
                                    <w:div w:id="49153464">
                                      <w:marLeft w:val="0"/>
                                      <w:marRight w:val="0"/>
                                      <w:marTop w:val="0"/>
                                      <w:marBottom w:val="0"/>
                                      <w:divBdr>
                                        <w:top w:val="none" w:sz="0" w:space="0" w:color="auto"/>
                                        <w:left w:val="none" w:sz="0" w:space="0" w:color="auto"/>
                                        <w:bottom w:val="none" w:sz="0" w:space="0" w:color="auto"/>
                                        <w:right w:val="none" w:sz="0" w:space="0" w:color="auto"/>
                                      </w:divBdr>
                                      <w:divsChild>
                                        <w:div w:id="151626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6001301">
      <w:bodyDiv w:val="1"/>
      <w:marLeft w:val="0"/>
      <w:marRight w:val="0"/>
      <w:marTop w:val="0"/>
      <w:marBottom w:val="0"/>
      <w:divBdr>
        <w:top w:val="none" w:sz="0" w:space="0" w:color="auto"/>
        <w:left w:val="none" w:sz="0" w:space="0" w:color="auto"/>
        <w:bottom w:val="none" w:sz="0" w:space="0" w:color="auto"/>
        <w:right w:val="none" w:sz="0" w:space="0" w:color="auto"/>
      </w:divBdr>
    </w:div>
    <w:div w:id="1780181378">
      <w:bodyDiv w:val="1"/>
      <w:marLeft w:val="0"/>
      <w:marRight w:val="0"/>
      <w:marTop w:val="0"/>
      <w:marBottom w:val="0"/>
      <w:divBdr>
        <w:top w:val="none" w:sz="0" w:space="0" w:color="auto"/>
        <w:left w:val="none" w:sz="0" w:space="0" w:color="auto"/>
        <w:bottom w:val="none" w:sz="0" w:space="0" w:color="auto"/>
        <w:right w:val="none" w:sz="0" w:space="0" w:color="auto"/>
      </w:divBdr>
    </w:div>
    <w:div w:id="1830251598">
      <w:bodyDiv w:val="1"/>
      <w:marLeft w:val="0"/>
      <w:marRight w:val="0"/>
      <w:marTop w:val="0"/>
      <w:marBottom w:val="0"/>
      <w:divBdr>
        <w:top w:val="none" w:sz="0" w:space="0" w:color="auto"/>
        <w:left w:val="none" w:sz="0" w:space="0" w:color="auto"/>
        <w:bottom w:val="none" w:sz="0" w:space="0" w:color="auto"/>
        <w:right w:val="none" w:sz="0" w:space="0" w:color="auto"/>
      </w:divBdr>
    </w:div>
    <w:div w:id="1851096885">
      <w:bodyDiv w:val="1"/>
      <w:marLeft w:val="0"/>
      <w:marRight w:val="0"/>
      <w:marTop w:val="0"/>
      <w:marBottom w:val="0"/>
      <w:divBdr>
        <w:top w:val="none" w:sz="0" w:space="0" w:color="auto"/>
        <w:left w:val="none" w:sz="0" w:space="0" w:color="auto"/>
        <w:bottom w:val="none" w:sz="0" w:space="0" w:color="auto"/>
        <w:right w:val="none" w:sz="0" w:space="0" w:color="auto"/>
      </w:divBdr>
    </w:div>
    <w:div w:id="1934702429">
      <w:bodyDiv w:val="1"/>
      <w:marLeft w:val="0"/>
      <w:marRight w:val="0"/>
      <w:marTop w:val="0"/>
      <w:marBottom w:val="0"/>
      <w:divBdr>
        <w:top w:val="none" w:sz="0" w:space="0" w:color="auto"/>
        <w:left w:val="none" w:sz="0" w:space="0" w:color="auto"/>
        <w:bottom w:val="none" w:sz="0" w:space="0" w:color="auto"/>
        <w:right w:val="none" w:sz="0" w:space="0" w:color="auto"/>
      </w:divBdr>
    </w:div>
    <w:div w:id="1939630289">
      <w:bodyDiv w:val="1"/>
      <w:marLeft w:val="0"/>
      <w:marRight w:val="0"/>
      <w:marTop w:val="0"/>
      <w:marBottom w:val="0"/>
      <w:divBdr>
        <w:top w:val="none" w:sz="0" w:space="0" w:color="auto"/>
        <w:left w:val="none" w:sz="0" w:space="0" w:color="auto"/>
        <w:bottom w:val="none" w:sz="0" w:space="0" w:color="auto"/>
        <w:right w:val="none" w:sz="0" w:space="0" w:color="auto"/>
      </w:divBdr>
      <w:divsChild>
        <w:div w:id="718431633">
          <w:marLeft w:val="0"/>
          <w:marRight w:val="0"/>
          <w:marTop w:val="0"/>
          <w:marBottom w:val="0"/>
          <w:divBdr>
            <w:top w:val="none" w:sz="0" w:space="0" w:color="auto"/>
            <w:left w:val="none" w:sz="0" w:space="0" w:color="auto"/>
            <w:bottom w:val="none" w:sz="0" w:space="0" w:color="auto"/>
            <w:right w:val="none" w:sz="0" w:space="0" w:color="auto"/>
          </w:divBdr>
          <w:divsChild>
            <w:div w:id="1773816768">
              <w:marLeft w:val="0"/>
              <w:marRight w:val="0"/>
              <w:marTop w:val="0"/>
              <w:marBottom w:val="0"/>
              <w:divBdr>
                <w:top w:val="none" w:sz="0" w:space="0" w:color="auto"/>
                <w:left w:val="none" w:sz="0" w:space="0" w:color="auto"/>
                <w:bottom w:val="none" w:sz="0" w:space="0" w:color="auto"/>
                <w:right w:val="none" w:sz="0" w:space="0" w:color="auto"/>
              </w:divBdr>
              <w:divsChild>
                <w:div w:id="963727498">
                  <w:marLeft w:val="0"/>
                  <w:marRight w:val="0"/>
                  <w:marTop w:val="0"/>
                  <w:marBottom w:val="0"/>
                  <w:divBdr>
                    <w:top w:val="none" w:sz="0" w:space="0" w:color="auto"/>
                    <w:left w:val="none" w:sz="0" w:space="0" w:color="auto"/>
                    <w:bottom w:val="none" w:sz="0" w:space="0" w:color="auto"/>
                    <w:right w:val="none" w:sz="0" w:space="0" w:color="auto"/>
                  </w:divBdr>
                  <w:divsChild>
                    <w:div w:id="1896040688">
                      <w:marLeft w:val="0"/>
                      <w:marRight w:val="0"/>
                      <w:marTop w:val="0"/>
                      <w:marBottom w:val="0"/>
                      <w:divBdr>
                        <w:top w:val="none" w:sz="0" w:space="0" w:color="auto"/>
                        <w:left w:val="none" w:sz="0" w:space="0" w:color="auto"/>
                        <w:bottom w:val="none" w:sz="0" w:space="0" w:color="auto"/>
                        <w:right w:val="none" w:sz="0" w:space="0" w:color="auto"/>
                      </w:divBdr>
                      <w:divsChild>
                        <w:div w:id="507595641">
                          <w:marLeft w:val="0"/>
                          <w:marRight w:val="0"/>
                          <w:marTop w:val="0"/>
                          <w:marBottom w:val="0"/>
                          <w:divBdr>
                            <w:top w:val="none" w:sz="0" w:space="0" w:color="auto"/>
                            <w:left w:val="none" w:sz="0" w:space="0" w:color="auto"/>
                            <w:bottom w:val="none" w:sz="0" w:space="0" w:color="auto"/>
                            <w:right w:val="none" w:sz="0" w:space="0" w:color="auto"/>
                          </w:divBdr>
                          <w:divsChild>
                            <w:div w:id="423108047">
                              <w:marLeft w:val="0"/>
                              <w:marRight w:val="0"/>
                              <w:marTop w:val="0"/>
                              <w:marBottom w:val="0"/>
                              <w:divBdr>
                                <w:top w:val="none" w:sz="0" w:space="0" w:color="auto"/>
                                <w:left w:val="none" w:sz="0" w:space="0" w:color="auto"/>
                                <w:bottom w:val="none" w:sz="0" w:space="0" w:color="auto"/>
                                <w:right w:val="none" w:sz="0" w:space="0" w:color="auto"/>
                              </w:divBdr>
                              <w:divsChild>
                                <w:div w:id="2114284015">
                                  <w:marLeft w:val="0"/>
                                  <w:marRight w:val="0"/>
                                  <w:marTop w:val="0"/>
                                  <w:marBottom w:val="0"/>
                                  <w:divBdr>
                                    <w:top w:val="none" w:sz="0" w:space="0" w:color="auto"/>
                                    <w:left w:val="none" w:sz="0" w:space="0" w:color="auto"/>
                                    <w:bottom w:val="none" w:sz="0" w:space="0" w:color="auto"/>
                                    <w:right w:val="none" w:sz="0" w:space="0" w:color="auto"/>
                                  </w:divBdr>
                                  <w:divsChild>
                                    <w:div w:id="270625799">
                                      <w:marLeft w:val="0"/>
                                      <w:marRight w:val="0"/>
                                      <w:marTop w:val="0"/>
                                      <w:marBottom w:val="0"/>
                                      <w:divBdr>
                                        <w:top w:val="none" w:sz="0" w:space="0" w:color="auto"/>
                                        <w:left w:val="none" w:sz="0" w:space="0" w:color="auto"/>
                                        <w:bottom w:val="none" w:sz="0" w:space="0" w:color="auto"/>
                                        <w:right w:val="none" w:sz="0" w:space="0" w:color="auto"/>
                                      </w:divBdr>
                                      <w:divsChild>
                                        <w:div w:id="1616911369">
                                          <w:marLeft w:val="0"/>
                                          <w:marRight w:val="0"/>
                                          <w:marTop w:val="0"/>
                                          <w:marBottom w:val="0"/>
                                          <w:divBdr>
                                            <w:top w:val="none" w:sz="0" w:space="0" w:color="auto"/>
                                            <w:left w:val="none" w:sz="0" w:space="0" w:color="auto"/>
                                            <w:bottom w:val="none" w:sz="0" w:space="0" w:color="auto"/>
                                            <w:right w:val="none" w:sz="0" w:space="0" w:color="auto"/>
                                          </w:divBdr>
                                          <w:divsChild>
                                            <w:div w:id="1366754834">
                                              <w:marLeft w:val="0"/>
                                              <w:marRight w:val="0"/>
                                              <w:marTop w:val="0"/>
                                              <w:marBottom w:val="0"/>
                                              <w:divBdr>
                                                <w:top w:val="none" w:sz="0" w:space="0" w:color="auto"/>
                                                <w:left w:val="none" w:sz="0" w:space="0" w:color="auto"/>
                                                <w:bottom w:val="none" w:sz="0" w:space="0" w:color="auto"/>
                                                <w:right w:val="none" w:sz="0" w:space="0" w:color="auto"/>
                                              </w:divBdr>
                                              <w:divsChild>
                                                <w:div w:id="1342781162">
                                                  <w:marLeft w:val="0"/>
                                                  <w:marRight w:val="0"/>
                                                  <w:marTop w:val="0"/>
                                                  <w:marBottom w:val="0"/>
                                                  <w:divBdr>
                                                    <w:top w:val="none" w:sz="0" w:space="0" w:color="auto"/>
                                                    <w:left w:val="none" w:sz="0" w:space="0" w:color="auto"/>
                                                    <w:bottom w:val="none" w:sz="0" w:space="0" w:color="auto"/>
                                                    <w:right w:val="none" w:sz="0" w:space="0" w:color="auto"/>
                                                  </w:divBdr>
                                                  <w:divsChild>
                                                    <w:div w:id="908927037">
                                                      <w:marLeft w:val="-15"/>
                                                      <w:marRight w:val="0"/>
                                                      <w:marTop w:val="0"/>
                                                      <w:marBottom w:val="0"/>
                                                      <w:divBdr>
                                                        <w:top w:val="none" w:sz="0" w:space="0" w:color="auto"/>
                                                        <w:left w:val="none" w:sz="0" w:space="0" w:color="auto"/>
                                                        <w:bottom w:val="none" w:sz="0" w:space="0" w:color="auto"/>
                                                        <w:right w:val="none" w:sz="0" w:space="0" w:color="auto"/>
                                                      </w:divBdr>
                                                      <w:divsChild>
                                                        <w:div w:id="1246840525">
                                                          <w:marLeft w:val="0"/>
                                                          <w:marRight w:val="0"/>
                                                          <w:marTop w:val="0"/>
                                                          <w:marBottom w:val="0"/>
                                                          <w:divBdr>
                                                            <w:top w:val="none" w:sz="0" w:space="0" w:color="auto"/>
                                                            <w:left w:val="none" w:sz="0" w:space="0" w:color="auto"/>
                                                            <w:bottom w:val="none" w:sz="0" w:space="0" w:color="auto"/>
                                                            <w:right w:val="none" w:sz="0" w:space="0" w:color="auto"/>
                                                          </w:divBdr>
                                                          <w:divsChild>
                                                            <w:div w:id="1072510691">
                                                              <w:marLeft w:val="360"/>
                                                              <w:marRight w:val="0"/>
                                                              <w:marTop w:val="0"/>
                                                              <w:marBottom w:val="0"/>
                                                              <w:divBdr>
                                                                <w:top w:val="none" w:sz="0" w:space="0" w:color="auto"/>
                                                                <w:left w:val="none" w:sz="0" w:space="0" w:color="auto"/>
                                                                <w:bottom w:val="none" w:sz="0" w:space="0" w:color="auto"/>
                                                                <w:right w:val="none" w:sz="0" w:space="0" w:color="auto"/>
                                                              </w:divBdr>
                                                              <w:divsChild>
                                                                <w:div w:id="1745881227">
                                                                  <w:marLeft w:val="0"/>
                                                                  <w:marRight w:val="0"/>
                                                                  <w:marTop w:val="0"/>
                                                                  <w:marBottom w:val="0"/>
                                                                  <w:divBdr>
                                                                    <w:top w:val="none" w:sz="0" w:space="0" w:color="auto"/>
                                                                    <w:left w:val="none" w:sz="0" w:space="0" w:color="auto"/>
                                                                    <w:bottom w:val="none" w:sz="0" w:space="0" w:color="auto"/>
                                                                    <w:right w:val="none" w:sz="0" w:space="0" w:color="auto"/>
                                                                  </w:divBdr>
                                                                  <w:divsChild>
                                                                    <w:div w:id="856622303">
                                                                      <w:marLeft w:val="0"/>
                                                                      <w:marRight w:val="0"/>
                                                                      <w:marTop w:val="0"/>
                                                                      <w:marBottom w:val="0"/>
                                                                      <w:divBdr>
                                                                        <w:top w:val="none" w:sz="0" w:space="0" w:color="auto"/>
                                                                        <w:left w:val="none" w:sz="0" w:space="0" w:color="auto"/>
                                                                        <w:bottom w:val="none" w:sz="0" w:space="0" w:color="auto"/>
                                                                        <w:right w:val="none" w:sz="0" w:space="0" w:color="auto"/>
                                                                      </w:divBdr>
                                                                      <w:divsChild>
                                                                        <w:div w:id="1790781914">
                                                                          <w:marLeft w:val="0"/>
                                                                          <w:marRight w:val="0"/>
                                                                          <w:marTop w:val="0"/>
                                                                          <w:marBottom w:val="0"/>
                                                                          <w:divBdr>
                                                                            <w:top w:val="none" w:sz="0" w:space="0" w:color="auto"/>
                                                                            <w:left w:val="none" w:sz="0" w:space="0" w:color="auto"/>
                                                                            <w:bottom w:val="none" w:sz="0" w:space="0" w:color="auto"/>
                                                                            <w:right w:val="none" w:sz="0" w:space="0" w:color="auto"/>
                                                                          </w:divBdr>
                                                                          <w:divsChild>
                                                                            <w:div w:id="178403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722937">
                                                          <w:marLeft w:val="0"/>
                                                          <w:marRight w:val="0"/>
                                                          <w:marTop w:val="0"/>
                                                          <w:marBottom w:val="0"/>
                                                          <w:divBdr>
                                                            <w:top w:val="none" w:sz="0" w:space="0" w:color="auto"/>
                                                            <w:left w:val="none" w:sz="0" w:space="0" w:color="auto"/>
                                                            <w:bottom w:val="none" w:sz="0" w:space="0" w:color="auto"/>
                                                            <w:right w:val="none" w:sz="0" w:space="0" w:color="auto"/>
                                                          </w:divBdr>
                                                          <w:divsChild>
                                                            <w:div w:id="145444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05655">
                                                      <w:marLeft w:val="-15"/>
                                                      <w:marRight w:val="0"/>
                                                      <w:marTop w:val="0"/>
                                                      <w:marBottom w:val="0"/>
                                                      <w:divBdr>
                                                        <w:top w:val="none" w:sz="0" w:space="0" w:color="auto"/>
                                                        <w:left w:val="none" w:sz="0" w:space="0" w:color="auto"/>
                                                        <w:bottom w:val="none" w:sz="0" w:space="0" w:color="auto"/>
                                                        <w:right w:val="none" w:sz="0" w:space="0" w:color="auto"/>
                                                      </w:divBdr>
                                                      <w:divsChild>
                                                        <w:div w:id="345404574">
                                                          <w:marLeft w:val="0"/>
                                                          <w:marRight w:val="0"/>
                                                          <w:marTop w:val="0"/>
                                                          <w:marBottom w:val="0"/>
                                                          <w:divBdr>
                                                            <w:top w:val="none" w:sz="0" w:space="0" w:color="auto"/>
                                                            <w:left w:val="none" w:sz="0" w:space="0" w:color="auto"/>
                                                            <w:bottom w:val="none" w:sz="0" w:space="0" w:color="auto"/>
                                                            <w:right w:val="none" w:sz="0" w:space="0" w:color="auto"/>
                                                          </w:divBdr>
                                                          <w:divsChild>
                                                            <w:div w:id="53085432">
                                                              <w:marLeft w:val="0"/>
                                                              <w:marRight w:val="0"/>
                                                              <w:marTop w:val="0"/>
                                                              <w:marBottom w:val="0"/>
                                                              <w:divBdr>
                                                                <w:top w:val="none" w:sz="0" w:space="0" w:color="auto"/>
                                                                <w:left w:val="none" w:sz="0" w:space="0" w:color="auto"/>
                                                                <w:bottom w:val="none" w:sz="0" w:space="0" w:color="auto"/>
                                                                <w:right w:val="none" w:sz="0" w:space="0" w:color="auto"/>
                                                              </w:divBdr>
                                                              <w:divsChild>
                                                                <w:div w:id="1972397463">
                                                                  <w:marLeft w:val="0"/>
                                                                  <w:marRight w:val="0"/>
                                                                  <w:marTop w:val="0"/>
                                                                  <w:marBottom w:val="0"/>
                                                                  <w:divBdr>
                                                                    <w:top w:val="none" w:sz="0" w:space="0" w:color="auto"/>
                                                                    <w:left w:val="none" w:sz="0" w:space="0" w:color="auto"/>
                                                                    <w:bottom w:val="none" w:sz="0" w:space="0" w:color="auto"/>
                                                                    <w:right w:val="none" w:sz="0" w:space="0" w:color="auto"/>
                                                                  </w:divBdr>
                                                                  <w:divsChild>
                                                                    <w:div w:id="17394662">
                                                                      <w:marLeft w:val="0"/>
                                                                      <w:marRight w:val="0"/>
                                                                      <w:marTop w:val="0"/>
                                                                      <w:marBottom w:val="0"/>
                                                                      <w:divBdr>
                                                                        <w:top w:val="none" w:sz="0" w:space="0" w:color="auto"/>
                                                                        <w:left w:val="none" w:sz="0" w:space="0" w:color="auto"/>
                                                                        <w:bottom w:val="none" w:sz="0" w:space="0" w:color="auto"/>
                                                                        <w:right w:val="none" w:sz="0" w:space="0" w:color="auto"/>
                                                                      </w:divBdr>
                                                                      <w:divsChild>
                                                                        <w:div w:id="1770928646">
                                                                          <w:marLeft w:val="0"/>
                                                                          <w:marRight w:val="0"/>
                                                                          <w:marTop w:val="0"/>
                                                                          <w:marBottom w:val="0"/>
                                                                          <w:divBdr>
                                                                            <w:top w:val="none" w:sz="0" w:space="0" w:color="auto"/>
                                                                            <w:left w:val="none" w:sz="0" w:space="0" w:color="auto"/>
                                                                            <w:bottom w:val="none" w:sz="0" w:space="0" w:color="auto"/>
                                                                            <w:right w:val="none" w:sz="0" w:space="0" w:color="auto"/>
                                                                          </w:divBdr>
                                                                          <w:divsChild>
                                                                            <w:div w:id="1063528583">
                                                                              <w:marLeft w:val="0"/>
                                                                              <w:marRight w:val="0"/>
                                                                              <w:marTop w:val="0"/>
                                                                              <w:marBottom w:val="0"/>
                                                                              <w:divBdr>
                                                                                <w:top w:val="none" w:sz="0" w:space="0" w:color="auto"/>
                                                                                <w:left w:val="none" w:sz="0" w:space="0" w:color="auto"/>
                                                                                <w:bottom w:val="none" w:sz="0" w:space="0" w:color="auto"/>
                                                                                <w:right w:val="none" w:sz="0" w:space="0" w:color="auto"/>
                                                                              </w:divBdr>
                                                                              <w:divsChild>
                                                                                <w:div w:id="1211041217">
                                                                                  <w:marLeft w:val="0"/>
                                                                                  <w:marRight w:val="0"/>
                                                                                  <w:marTop w:val="0"/>
                                                                                  <w:marBottom w:val="0"/>
                                                                                  <w:divBdr>
                                                                                    <w:top w:val="none" w:sz="0" w:space="0" w:color="auto"/>
                                                                                    <w:left w:val="none" w:sz="0" w:space="0" w:color="auto"/>
                                                                                    <w:bottom w:val="none" w:sz="0" w:space="0" w:color="auto"/>
                                                                                    <w:right w:val="none" w:sz="0" w:space="0" w:color="auto"/>
                                                                                  </w:divBdr>
                                                                                  <w:divsChild>
                                                                                    <w:div w:id="441264863">
                                                                                      <w:marLeft w:val="0"/>
                                                                                      <w:marRight w:val="0"/>
                                                                                      <w:marTop w:val="0"/>
                                                                                      <w:marBottom w:val="0"/>
                                                                                      <w:divBdr>
                                                                                        <w:top w:val="none" w:sz="0" w:space="0" w:color="auto"/>
                                                                                        <w:left w:val="none" w:sz="0" w:space="0" w:color="auto"/>
                                                                                        <w:bottom w:val="none" w:sz="0" w:space="0" w:color="auto"/>
                                                                                        <w:right w:val="none" w:sz="0" w:space="0" w:color="auto"/>
                                                                                      </w:divBdr>
                                                                                      <w:divsChild>
                                                                                        <w:div w:id="1539395412">
                                                                                          <w:marLeft w:val="0"/>
                                                                                          <w:marRight w:val="0"/>
                                                                                          <w:marTop w:val="0"/>
                                                                                          <w:marBottom w:val="0"/>
                                                                                          <w:divBdr>
                                                                                            <w:top w:val="none" w:sz="0" w:space="0" w:color="auto"/>
                                                                                            <w:left w:val="none" w:sz="0" w:space="0" w:color="auto"/>
                                                                                            <w:bottom w:val="none" w:sz="0" w:space="0" w:color="auto"/>
                                                                                            <w:right w:val="none" w:sz="0" w:space="0" w:color="auto"/>
                                                                                          </w:divBdr>
                                                                                          <w:divsChild>
                                                                                            <w:div w:id="1527405056">
                                                                                              <w:marLeft w:val="0"/>
                                                                                              <w:marRight w:val="0"/>
                                                                                              <w:marTop w:val="0"/>
                                                                                              <w:marBottom w:val="0"/>
                                                                                              <w:divBdr>
                                                                                                <w:top w:val="none" w:sz="0" w:space="0" w:color="auto"/>
                                                                                                <w:left w:val="none" w:sz="0" w:space="0" w:color="auto"/>
                                                                                                <w:bottom w:val="none" w:sz="0" w:space="0" w:color="auto"/>
                                                                                                <w:right w:val="none" w:sz="0" w:space="0" w:color="auto"/>
                                                                                              </w:divBdr>
                                                                                              <w:divsChild>
                                                                                                <w:div w:id="1323267739">
                                                                                                  <w:marLeft w:val="0"/>
                                                                                                  <w:marRight w:val="0"/>
                                                                                                  <w:marTop w:val="0"/>
                                                                                                  <w:marBottom w:val="0"/>
                                                                                                  <w:divBdr>
                                                                                                    <w:top w:val="none" w:sz="0" w:space="0" w:color="auto"/>
                                                                                                    <w:left w:val="none" w:sz="0" w:space="0" w:color="auto"/>
                                                                                                    <w:bottom w:val="none" w:sz="0" w:space="0" w:color="auto"/>
                                                                                                    <w:right w:val="none" w:sz="0" w:space="0" w:color="auto"/>
                                                                                                  </w:divBdr>
                                                                                                </w:div>
                                                                                                <w:div w:id="1412653178">
                                                                                                  <w:marLeft w:val="0"/>
                                                                                                  <w:marRight w:val="0"/>
                                                                                                  <w:marTop w:val="0"/>
                                                                                                  <w:marBottom w:val="0"/>
                                                                                                  <w:divBdr>
                                                                                                    <w:top w:val="none" w:sz="0" w:space="0" w:color="auto"/>
                                                                                                    <w:left w:val="none" w:sz="0" w:space="0" w:color="auto"/>
                                                                                                    <w:bottom w:val="none" w:sz="0" w:space="0" w:color="auto"/>
                                                                                                    <w:right w:val="none" w:sz="0" w:space="0" w:color="auto"/>
                                                                                                  </w:divBdr>
                                                                                                  <w:divsChild>
                                                                                                    <w:div w:id="1933584475">
                                                                                                      <w:marLeft w:val="0"/>
                                                                                                      <w:marRight w:val="0"/>
                                                                                                      <w:marTop w:val="0"/>
                                                                                                      <w:marBottom w:val="180"/>
                                                                                                      <w:divBdr>
                                                                                                        <w:top w:val="none" w:sz="0" w:space="0" w:color="auto"/>
                                                                                                        <w:left w:val="none" w:sz="0" w:space="0" w:color="auto"/>
                                                                                                        <w:bottom w:val="none" w:sz="0" w:space="0" w:color="auto"/>
                                                                                                        <w:right w:val="none" w:sz="0" w:space="0" w:color="auto"/>
                                                                                                      </w:divBdr>
                                                                                                      <w:divsChild>
                                                                                                        <w:div w:id="1961299084">
                                                                                                          <w:marLeft w:val="0"/>
                                                                                                          <w:marRight w:val="0"/>
                                                                                                          <w:marTop w:val="0"/>
                                                                                                          <w:marBottom w:val="0"/>
                                                                                                          <w:divBdr>
                                                                                                            <w:top w:val="none" w:sz="0" w:space="0" w:color="auto"/>
                                                                                                            <w:left w:val="none" w:sz="0" w:space="0" w:color="auto"/>
                                                                                                            <w:bottom w:val="none" w:sz="0" w:space="0" w:color="auto"/>
                                                                                                            <w:right w:val="none" w:sz="0" w:space="0" w:color="auto"/>
                                                                                                          </w:divBdr>
                                                                                                          <w:divsChild>
                                                                                                            <w:div w:id="1154759637">
                                                                                                              <w:marLeft w:val="0"/>
                                                                                                              <w:marRight w:val="0"/>
                                                                                                              <w:marTop w:val="0"/>
                                                                                                              <w:marBottom w:val="0"/>
                                                                                                              <w:divBdr>
                                                                                                                <w:top w:val="none" w:sz="0" w:space="0" w:color="auto"/>
                                                                                                                <w:left w:val="none" w:sz="0" w:space="0" w:color="auto"/>
                                                                                                                <w:bottom w:val="none" w:sz="0" w:space="0" w:color="auto"/>
                                                                                                                <w:right w:val="none" w:sz="0" w:space="0" w:color="auto"/>
                                                                                                              </w:divBdr>
                                                                                                              <w:divsChild>
                                                                                                                <w:div w:id="866214570">
                                                                                                                  <w:marLeft w:val="0"/>
                                                                                                                  <w:marRight w:val="0"/>
                                                                                                                  <w:marTop w:val="0"/>
                                                                                                                  <w:marBottom w:val="0"/>
                                                                                                                  <w:divBdr>
                                                                                                                    <w:top w:val="none" w:sz="0" w:space="0" w:color="auto"/>
                                                                                                                    <w:left w:val="none" w:sz="0" w:space="0" w:color="auto"/>
                                                                                                                    <w:bottom w:val="none" w:sz="0" w:space="0" w:color="auto"/>
                                                                                                                    <w:right w:val="none" w:sz="0" w:space="0" w:color="auto"/>
                                                                                                                  </w:divBdr>
                                                                                                                </w:div>
                                                                                                              </w:divsChild>
                                                                                                            </w:div>
                                                                                                            <w:div w:id="1978533896">
                                                                                                              <w:marLeft w:val="0"/>
                                                                                                              <w:marRight w:val="0"/>
                                                                                                              <w:marTop w:val="0"/>
                                                                                                              <w:marBottom w:val="0"/>
                                                                                                              <w:divBdr>
                                                                                                                <w:top w:val="none" w:sz="0" w:space="0" w:color="auto"/>
                                                                                                                <w:left w:val="none" w:sz="0" w:space="0" w:color="auto"/>
                                                                                                                <w:bottom w:val="none" w:sz="0" w:space="0" w:color="auto"/>
                                                                                                                <w:right w:val="none" w:sz="0" w:space="0" w:color="auto"/>
                                                                                                              </w:divBdr>
                                                                                                            </w:div>
                                                                                                            <w:div w:id="441191558">
                                                                                                              <w:marLeft w:val="840"/>
                                                                                                              <w:marRight w:val="0"/>
                                                                                                              <w:marTop w:val="0"/>
                                                                                                              <w:marBottom w:val="0"/>
                                                                                                              <w:divBdr>
                                                                                                                <w:top w:val="none" w:sz="0" w:space="0" w:color="auto"/>
                                                                                                                <w:left w:val="none" w:sz="0" w:space="0" w:color="auto"/>
                                                                                                                <w:bottom w:val="none" w:sz="0" w:space="0" w:color="auto"/>
                                                                                                                <w:right w:val="none" w:sz="0" w:space="0" w:color="auto"/>
                                                                                                              </w:divBdr>
                                                                                                              <w:divsChild>
                                                                                                                <w:div w:id="2103523646">
                                                                                                                  <w:marLeft w:val="0"/>
                                                                                                                  <w:marRight w:val="0"/>
                                                                                                                  <w:marTop w:val="0"/>
                                                                                                                  <w:marBottom w:val="0"/>
                                                                                                                  <w:divBdr>
                                                                                                                    <w:top w:val="none" w:sz="0" w:space="0" w:color="auto"/>
                                                                                                                    <w:left w:val="none" w:sz="0" w:space="0" w:color="auto"/>
                                                                                                                    <w:bottom w:val="none" w:sz="0" w:space="0" w:color="auto"/>
                                                                                                                    <w:right w:val="none" w:sz="0" w:space="0" w:color="auto"/>
                                                                                                                  </w:divBdr>
                                                                                                                  <w:divsChild>
                                                                                                                    <w:div w:id="1265769927">
                                                                                                                      <w:marLeft w:val="0"/>
                                                                                                                      <w:marRight w:val="0"/>
                                                                                                                      <w:marTop w:val="0"/>
                                                                                                                      <w:marBottom w:val="0"/>
                                                                                                                      <w:divBdr>
                                                                                                                        <w:top w:val="none" w:sz="0" w:space="0" w:color="auto"/>
                                                                                                                        <w:left w:val="none" w:sz="0" w:space="0" w:color="auto"/>
                                                                                                                        <w:bottom w:val="none" w:sz="0" w:space="0" w:color="auto"/>
                                                                                                                        <w:right w:val="none" w:sz="0" w:space="0" w:color="auto"/>
                                                                                                                      </w:divBdr>
                                                                                                                      <w:divsChild>
                                                                                                                        <w:div w:id="33426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395908">
                                                                                                          <w:marLeft w:val="0"/>
                                                                                                          <w:marRight w:val="0"/>
                                                                                                          <w:marTop w:val="60"/>
                                                                                                          <w:marBottom w:val="0"/>
                                                                                                          <w:divBdr>
                                                                                                            <w:top w:val="none" w:sz="0" w:space="0" w:color="auto"/>
                                                                                                            <w:left w:val="none" w:sz="0" w:space="0" w:color="auto"/>
                                                                                                            <w:bottom w:val="none" w:sz="0" w:space="0" w:color="auto"/>
                                                                                                            <w:right w:val="none" w:sz="0" w:space="0" w:color="auto"/>
                                                                                                          </w:divBdr>
                                                                                                          <w:divsChild>
                                                                                                            <w:div w:id="147869702">
                                                                                                              <w:marLeft w:val="0"/>
                                                                                                              <w:marRight w:val="0"/>
                                                                                                              <w:marTop w:val="0"/>
                                                                                                              <w:marBottom w:val="0"/>
                                                                                                              <w:divBdr>
                                                                                                                <w:top w:val="none" w:sz="0" w:space="0" w:color="auto"/>
                                                                                                                <w:left w:val="none" w:sz="0" w:space="0" w:color="auto"/>
                                                                                                                <w:bottom w:val="none" w:sz="0" w:space="0" w:color="auto"/>
                                                                                                                <w:right w:val="none" w:sz="0" w:space="0" w:color="auto"/>
                                                                                                              </w:divBdr>
                                                                                                              <w:divsChild>
                                                                                                                <w:div w:id="523639466">
                                                                                                                  <w:marLeft w:val="0"/>
                                                                                                                  <w:marRight w:val="0"/>
                                                                                                                  <w:marTop w:val="0"/>
                                                                                                                  <w:marBottom w:val="0"/>
                                                                                                                  <w:divBdr>
                                                                                                                    <w:top w:val="none" w:sz="0" w:space="0" w:color="auto"/>
                                                                                                                    <w:left w:val="none" w:sz="0" w:space="0" w:color="auto"/>
                                                                                                                    <w:bottom w:val="none" w:sz="0" w:space="0" w:color="auto"/>
                                                                                                                    <w:right w:val="none" w:sz="0" w:space="0" w:color="auto"/>
                                                                                                                  </w:divBdr>
                                                                                                                  <w:divsChild>
                                                                                                                    <w:div w:id="593706810">
                                                                                                                      <w:marLeft w:val="0"/>
                                                                                                                      <w:marRight w:val="0"/>
                                                                                                                      <w:marTop w:val="0"/>
                                                                                                                      <w:marBottom w:val="0"/>
                                                                                                                      <w:divBdr>
                                                                                                                        <w:top w:val="none" w:sz="0" w:space="0" w:color="auto"/>
                                                                                                                        <w:left w:val="none" w:sz="0" w:space="0" w:color="auto"/>
                                                                                                                        <w:bottom w:val="none" w:sz="0" w:space="0" w:color="auto"/>
                                                                                                                        <w:right w:val="none" w:sz="0" w:space="0" w:color="auto"/>
                                                                                                                      </w:divBdr>
                                                                                                                      <w:divsChild>
                                                                                                                        <w:div w:id="1070154828">
                                                                                                                          <w:marLeft w:val="0"/>
                                                                                                                          <w:marRight w:val="0"/>
                                                                                                                          <w:marTop w:val="0"/>
                                                                                                                          <w:marBottom w:val="0"/>
                                                                                                                          <w:divBdr>
                                                                                                                            <w:top w:val="none" w:sz="0" w:space="0" w:color="auto"/>
                                                                                                                            <w:left w:val="none" w:sz="0" w:space="0" w:color="auto"/>
                                                                                                                            <w:bottom w:val="none" w:sz="0" w:space="0" w:color="auto"/>
                                                                                                                            <w:right w:val="none" w:sz="0" w:space="0" w:color="auto"/>
                                                                                                                          </w:divBdr>
                                                                                                                          <w:divsChild>
                                                                                                                            <w:div w:id="1550023930">
                                                                                                                              <w:marLeft w:val="0"/>
                                                                                                                              <w:marRight w:val="0"/>
                                                                                                                              <w:marTop w:val="0"/>
                                                                                                                              <w:marBottom w:val="0"/>
                                                                                                                              <w:divBdr>
                                                                                                                                <w:top w:val="none" w:sz="0" w:space="0" w:color="auto"/>
                                                                                                                                <w:left w:val="none" w:sz="0" w:space="0" w:color="auto"/>
                                                                                                                                <w:bottom w:val="none" w:sz="0" w:space="0" w:color="auto"/>
                                                                                                                                <w:right w:val="none" w:sz="0" w:space="0" w:color="auto"/>
                                                                                                                              </w:divBdr>
                                                                                                                            </w:div>
                                                                                                                            <w:div w:id="1391078491">
                                                                                                                              <w:marLeft w:val="480"/>
                                                                                                                              <w:marRight w:val="360"/>
                                                                                                                              <w:marTop w:val="0"/>
                                                                                                                              <w:marBottom w:val="0"/>
                                                                                                                              <w:divBdr>
                                                                                                                                <w:top w:val="none" w:sz="0" w:space="0" w:color="auto"/>
                                                                                                                                <w:left w:val="none" w:sz="0" w:space="0" w:color="auto"/>
                                                                                                                                <w:bottom w:val="none" w:sz="0" w:space="0" w:color="auto"/>
                                                                                                                                <w:right w:val="none" w:sz="0" w:space="0" w:color="auto"/>
                                                                                                                              </w:divBdr>
                                                                                                                              <w:divsChild>
                                                                                                                                <w:div w:id="7644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996869">
                                                                                                          <w:marLeft w:val="0"/>
                                                                                                          <w:marRight w:val="0"/>
                                                                                                          <w:marTop w:val="0"/>
                                                                                                          <w:marBottom w:val="0"/>
                                                                                                          <w:divBdr>
                                                                                                            <w:top w:val="none" w:sz="0" w:space="0" w:color="auto"/>
                                                                                                            <w:left w:val="none" w:sz="0" w:space="0" w:color="auto"/>
                                                                                                            <w:bottom w:val="none" w:sz="0" w:space="0" w:color="auto"/>
                                                                                                            <w:right w:val="none" w:sz="0" w:space="0" w:color="auto"/>
                                                                                                          </w:divBdr>
                                                                                                          <w:divsChild>
                                                                                                            <w:div w:id="1911230993">
                                                                                                              <w:marLeft w:val="0"/>
                                                                                                              <w:marRight w:val="0"/>
                                                                                                              <w:marTop w:val="0"/>
                                                                                                              <w:marBottom w:val="0"/>
                                                                                                              <w:divBdr>
                                                                                                                <w:top w:val="none" w:sz="0" w:space="0" w:color="auto"/>
                                                                                                                <w:left w:val="none" w:sz="0" w:space="0" w:color="auto"/>
                                                                                                                <w:bottom w:val="none" w:sz="0" w:space="0" w:color="auto"/>
                                                                                                                <w:right w:val="none" w:sz="0" w:space="0" w:color="auto"/>
                                                                                                              </w:divBdr>
                                                                                                              <w:divsChild>
                                                                                                                <w:div w:id="2107384177">
                                                                                                                  <w:marLeft w:val="0"/>
                                                                                                                  <w:marRight w:val="0"/>
                                                                                                                  <w:marTop w:val="180"/>
                                                                                                                  <w:marBottom w:val="0"/>
                                                                                                                  <w:divBdr>
                                                                                                                    <w:top w:val="none" w:sz="0" w:space="0" w:color="auto"/>
                                                                                                                    <w:left w:val="none" w:sz="0" w:space="0" w:color="auto"/>
                                                                                                                    <w:bottom w:val="none" w:sz="0" w:space="0" w:color="auto"/>
                                                                                                                    <w:right w:val="none" w:sz="0" w:space="0" w:color="auto"/>
                                                                                                                  </w:divBdr>
                                                                                                                  <w:divsChild>
                                                                                                                    <w:div w:id="1200162436">
                                                                                                                      <w:marLeft w:val="0"/>
                                                                                                                      <w:marRight w:val="0"/>
                                                                                                                      <w:marTop w:val="0"/>
                                                                                                                      <w:marBottom w:val="0"/>
                                                                                                                      <w:divBdr>
                                                                                                                        <w:top w:val="none" w:sz="0" w:space="0" w:color="auto"/>
                                                                                                                        <w:left w:val="none" w:sz="0" w:space="0" w:color="auto"/>
                                                                                                                        <w:bottom w:val="none" w:sz="0" w:space="0" w:color="auto"/>
                                                                                                                        <w:right w:val="none" w:sz="0" w:space="0" w:color="auto"/>
                                                                                                                      </w:divBdr>
                                                                                                                      <w:divsChild>
                                                                                                                        <w:div w:id="1739522830">
                                                                                                                          <w:marLeft w:val="0"/>
                                                                                                                          <w:marRight w:val="0"/>
                                                                                                                          <w:marTop w:val="0"/>
                                                                                                                          <w:marBottom w:val="0"/>
                                                                                                                          <w:divBdr>
                                                                                                                            <w:top w:val="none" w:sz="0" w:space="0" w:color="auto"/>
                                                                                                                            <w:left w:val="none" w:sz="0" w:space="0" w:color="auto"/>
                                                                                                                            <w:bottom w:val="none" w:sz="0" w:space="0" w:color="auto"/>
                                                                                                                            <w:right w:val="none" w:sz="0" w:space="0" w:color="auto"/>
                                                                                                                          </w:divBdr>
                                                                                                                          <w:divsChild>
                                                                                                                            <w:div w:id="724446193">
                                                                                                                              <w:marLeft w:val="0"/>
                                                                                                                              <w:marRight w:val="0"/>
                                                                                                                              <w:marTop w:val="0"/>
                                                                                                                              <w:marBottom w:val="0"/>
                                                                                                                              <w:divBdr>
                                                                                                                                <w:top w:val="none" w:sz="0" w:space="0" w:color="auto"/>
                                                                                                                                <w:left w:val="none" w:sz="0" w:space="0" w:color="auto"/>
                                                                                                                                <w:bottom w:val="none" w:sz="0" w:space="0" w:color="auto"/>
                                                                                                                                <w:right w:val="none" w:sz="0" w:space="0" w:color="auto"/>
                                                                                                                              </w:divBdr>
                                                                                                                              <w:divsChild>
                                                                                                                                <w:div w:id="1379015483">
                                                                                                                                  <w:marLeft w:val="0"/>
                                                                                                                                  <w:marRight w:val="0"/>
                                                                                                                                  <w:marTop w:val="0"/>
                                                                                                                                  <w:marBottom w:val="0"/>
                                                                                                                                  <w:divBdr>
                                                                                                                                    <w:top w:val="none" w:sz="0" w:space="0" w:color="auto"/>
                                                                                                                                    <w:left w:val="none" w:sz="0" w:space="0" w:color="auto"/>
                                                                                                                                    <w:bottom w:val="none" w:sz="0" w:space="0" w:color="auto"/>
                                                                                                                                    <w:right w:val="none" w:sz="0" w:space="0" w:color="auto"/>
                                                                                                                                  </w:divBdr>
                                                                                                                                </w:div>
                                                                                                                              </w:divsChild>
                                                                                                                            </w:div>
                                                                                                                            <w:div w:id="1529947291">
                                                                                                                              <w:marLeft w:val="0"/>
                                                                                                                              <w:marRight w:val="0"/>
                                                                                                                              <w:marTop w:val="0"/>
                                                                                                                              <w:marBottom w:val="0"/>
                                                                                                                              <w:divBdr>
                                                                                                                                <w:top w:val="none" w:sz="0" w:space="0" w:color="auto"/>
                                                                                                                                <w:left w:val="none" w:sz="0" w:space="0" w:color="auto"/>
                                                                                                                                <w:bottom w:val="none" w:sz="0" w:space="0" w:color="auto"/>
                                                                                                                                <w:right w:val="none" w:sz="0" w:space="0" w:color="auto"/>
                                                                                                                              </w:divBdr>
                                                                                                                              <w:divsChild>
                                                                                                                                <w:div w:id="1398161151">
                                                                                                                                  <w:marLeft w:val="0"/>
                                                                                                                                  <w:marRight w:val="0"/>
                                                                                                                                  <w:marTop w:val="0"/>
                                                                                                                                  <w:marBottom w:val="0"/>
                                                                                                                                  <w:divBdr>
                                                                                                                                    <w:top w:val="none" w:sz="0" w:space="0" w:color="auto"/>
                                                                                                                                    <w:left w:val="none" w:sz="0" w:space="0" w:color="auto"/>
                                                                                                                                    <w:bottom w:val="none" w:sz="0" w:space="0" w:color="auto"/>
                                                                                                                                    <w:right w:val="none" w:sz="0" w:space="0" w:color="auto"/>
                                                                                                                                  </w:divBdr>
                                                                                                                                  <w:divsChild>
                                                                                                                                    <w:div w:id="1198200949">
                                                                                                                                      <w:marLeft w:val="0"/>
                                                                                                                                      <w:marRight w:val="0"/>
                                                                                                                                      <w:marTop w:val="0"/>
                                                                                                                                      <w:marBottom w:val="0"/>
                                                                                                                                      <w:divBdr>
                                                                                                                                        <w:top w:val="none" w:sz="0" w:space="0" w:color="auto"/>
                                                                                                                                        <w:left w:val="none" w:sz="0" w:space="0" w:color="auto"/>
                                                                                                                                        <w:bottom w:val="none" w:sz="0" w:space="0" w:color="auto"/>
                                                                                                                                        <w:right w:val="none" w:sz="0" w:space="0" w:color="auto"/>
                                                                                                                                      </w:divBdr>
                                                                                                                                    </w:div>
                                                                                                                                    <w:div w:id="11613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2615199">
                                                                                                      <w:marLeft w:val="0"/>
                                                                                                      <w:marRight w:val="0"/>
                                                                                                      <w:marTop w:val="0"/>
                                                                                                      <w:marBottom w:val="180"/>
                                                                                                      <w:divBdr>
                                                                                                        <w:top w:val="none" w:sz="0" w:space="0" w:color="auto"/>
                                                                                                        <w:left w:val="none" w:sz="0" w:space="0" w:color="auto"/>
                                                                                                        <w:bottom w:val="none" w:sz="0" w:space="0" w:color="auto"/>
                                                                                                        <w:right w:val="none" w:sz="0" w:space="0" w:color="auto"/>
                                                                                                      </w:divBdr>
                                                                                                      <w:divsChild>
                                                                                                        <w:div w:id="302123462">
                                                                                                          <w:marLeft w:val="0"/>
                                                                                                          <w:marRight w:val="0"/>
                                                                                                          <w:marTop w:val="0"/>
                                                                                                          <w:marBottom w:val="0"/>
                                                                                                          <w:divBdr>
                                                                                                            <w:top w:val="none" w:sz="0" w:space="0" w:color="auto"/>
                                                                                                            <w:left w:val="none" w:sz="0" w:space="0" w:color="auto"/>
                                                                                                            <w:bottom w:val="none" w:sz="0" w:space="0" w:color="auto"/>
                                                                                                            <w:right w:val="none" w:sz="0" w:space="0" w:color="auto"/>
                                                                                                          </w:divBdr>
                                                                                                          <w:divsChild>
                                                                                                            <w:div w:id="1361124929">
                                                                                                              <w:marLeft w:val="0"/>
                                                                                                              <w:marRight w:val="0"/>
                                                                                                              <w:marTop w:val="0"/>
                                                                                                              <w:marBottom w:val="0"/>
                                                                                                              <w:divBdr>
                                                                                                                <w:top w:val="none" w:sz="0" w:space="0" w:color="auto"/>
                                                                                                                <w:left w:val="none" w:sz="0" w:space="0" w:color="auto"/>
                                                                                                                <w:bottom w:val="none" w:sz="0" w:space="0" w:color="auto"/>
                                                                                                                <w:right w:val="none" w:sz="0" w:space="0" w:color="auto"/>
                                                                                                              </w:divBdr>
                                                                                                              <w:divsChild>
                                                                                                                <w:div w:id="1143037267">
                                                                                                                  <w:marLeft w:val="0"/>
                                                                                                                  <w:marRight w:val="0"/>
                                                                                                                  <w:marTop w:val="0"/>
                                                                                                                  <w:marBottom w:val="0"/>
                                                                                                                  <w:divBdr>
                                                                                                                    <w:top w:val="none" w:sz="0" w:space="0" w:color="auto"/>
                                                                                                                    <w:left w:val="none" w:sz="0" w:space="0" w:color="auto"/>
                                                                                                                    <w:bottom w:val="none" w:sz="0" w:space="0" w:color="auto"/>
                                                                                                                    <w:right w:val="none" w:sz="0" w:space="0" w:color="auto"/>
                                                                                                                  </w:divBdr>
                                                                                                                </w:div>
                                                                                                              </w:divsChild>
                                                                                                            </w:div>
                                                                                                            <w:div w:id="788663696">
                                                                                                              <w:marLeft w:val="0"/>
                                                                                                              <w:marRight w:val="0"/>
                                                                                                              <w:marTop w:val="0"/>
                                                                                                              <w:marBottom w:val="0"/>
                                                                                                              <w:divBdr>
                                                                                                                <w:top w:val="none" w:sz="0" w:space="0" w:color="auto"/>
                                                                                                                <w:left w:val="none" w:sz="0" w:space="0" w:color="auto"/>
                                                                                                                <w:bottom w:val="none" w:sz="0" w:space="0" w:color="auto"/>
                                                                                                                <w:right w:val="none" w:sz="0" w:space="0" w:color="auto"/>
                                                                                                              </w:divBdr>
                                                                                                            </w:div>
                                                                                                            <w:div w:id="291063737">
                                                                                                              <w:marLeft w:val="840"/>
                                                                                                              <w:marRight w:val="0"/>
                                                                                                              <w:marTop w:val="0"/>
                                                                                                              <w:marBottom w:val="0"/>
                                                                                                              <w:divBdr>
                                                                                                                <w:top w:val="none" w:sz="0" w:space="0" w:color="auto"/>
                                                                                                                <w:left w:val="none" w:sz="0" w:space="0" w:color="auto"/>
                                                                                                                <w:bottom w:val="none" w:sz="0" w:space="0" w:color="auto"/>
                                                                                                                <w:right w:val="none" w:sz="0" w:space="0" w:color="auto"/>
                                                                                                              </w:divBdr>
                                                                                                              <w:divsChild>
                                                                                                                <w:div w:id="1197278395">
                                                                                                                  <w:marLeft w:val="0"/>
                                                                                                                  <w:marRight w:val="0"/>
                                                                                                                  <w:marTop w:val="0"/>
                                                                                                                  <w:marBottom w:val="0"/>
                                                                                                                  <w:divBdr>
                                                                                                                    <w:top w:val="none" w:sz="0" w:space="0" w:color="auto"/>
                                                                                                                    <w:left w:val="none" w:sz="0" w:space="0" w:color="auto"/>
                                                                                                                    <w:bottom w:val="none" w:sz="0" w:space="0" w:color="auto"/>
                                                                                                                    <w:right w:val="none" w:sz="0" w:space="0" w:color="auto"/>
                                                                                                                  </w:divBdr>
                                                                                                                  <w:divsChild>
                                                                                                                    <w:div w:id="1205874203">
                                                                                                                      <w:marLeft w:val="0"/>
                                                                                                                      <w:marRight w:val="0"/>
                                                                                                                      <w:marTop w:val="0"/>
                                                                                                                      <w:marBottom w:val="0"/>
                                                                                                                      <w:divBdr>
                                                                                                                        <w:top w:val="none" w:sz="0" w:space="0" w:color="auto"/>
                                                                                                                        <w:left w:val="none" w:sz="0" w:space="0" w:color="auto"/>
                                                                                                                        <w:bottom w:val="none" w:sz="0" w:space="0" w:color="auto"/>
                                                                                                                        <w:right w:val="none" w:sz="0" w:space="0" w:color="auto"/>
                                                                                                                      </w:divBdr>
                                                                                                                      <w:divsChild>
                                                                                                                        <w:div w:id="146580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19521">
                                                                                                          <w:marLeft w:val="0"/>
                                                                                                          <w:marRight w:val="0"/>
                                                                                                          <w:marTop w:val="60"/>
                                                                                                          <w:marBottom w:val="0"/>
                                                                                                          <w:divBdr>
                                                                                                            <w:top w:val="none" w:sz="0" w:space="0" w:color="auto"/>
                                                                                                            <w:left w:val="none" w:sz="0" w:space="0" w:color="auto"/>
                                                                                                            <w:bottom w:val="none" w:sz="0" w:space="0" w:color="auto"/>
                                                                                                            <w:right w:val="none" w:sz="0" w:space="0" w:color="auto"/>
                                                                                                          </w:divBdr>
                                                                                                          <w:divsChild>
                                                                                                            <w:div w:id="2125805566">
                                                                                                              <w:marLeft w:val="0"/>
                                                                                                              <w:marRight w:val="0"/>
                                                                                                              <w:marTop w:val="0"/>
                                                                                                              <w:marBottom w:val="0"/>
                                                                                                              <w:divBdr>
                                                                                                                <w:top w:val="none" w:sz="0" w:space="0" w:color="auto"/>
                                                                                                                <w:left w:val="none" w:sz="0" w:space="0" w:color="auto"/>
                                                                                                                <w:bottom w:val="none" w:sz="0" w:space="0" w:color="auto"/>
                                                                                                                <w:right w:val="none" w:sz="0" w:space="0" w:color="auto"/>
                                                                                                              </w:divBdr>
                                                                                                              <w:divsChild>
                                                                                                                <w:div w:id="619609437">
                                                                                                                  <w:marLeft w:val="0"/>
                                                                                                                  <w:marRight w:val="0"/>
                                                                                                                  <w:marTop w:val="0"/>
                                                                                                                  <w:marBottom w:val="0"/>
                                                                                                                  <w:divBdr>
                                                                                                                    <w:top w:val="none" w:sz="0" w:space="0" w:color="auto"/>
                                                                                                                    <w:left w:val="none" w:sz="0" w:space="0" w:color="auto"/>
                                                                                                                    <w:bottom w:val="none" w:sz="0" w:space="0" w:color="auto"/>
                                                                                                                    <w:right w:val="none" w:sz="0" w:space="0" w:color="auto"/>
                                                                                                                  </w:divBdr>
                                                                                                                  <w:divsChild>
                                                                                                                    <w:div w:id="515731071">
                                                                                                                      <w:marLeft w:val="0"/>
                                                                                                                      <w:marRight w:val="0"/>
                                                                                                                      <w:marTop w:val="0"/>
                                                                                                                      <w:marBottom w:val="0"/>
                                                                                                                      <w:divBdr>
                                                                                                                        <w:top w:val="none" w:sz="0" w:space="0" w:color="auto"/>
                                                                                                                        <w:left w:val="none" w:sz="0" w:space="0" w:color="auto"/>
                                                                                                                        <w:bottom w:val="none" w:sz="0" w:space="0" w:color="auto"/>
                                                                                                                        <w:right w:val="none" w:sz="0" w:space="0" w:color="auto"/>
                                                                                                                      </w:divBdr>
                                                                                                                      <w:divsChild>
                                                                                                                        <w:div w:id="990258850">
                                                                                                                          <w:marLeft w:val="0"/>
                                                                                                                          <w:marRight w:val="0"/>
                                                                                                                          <w:marTop w:val="0"/>
                                                                                                                          <w:marBottom w:val="0"/>
                                                                                                                          <w:divBdr>
                                                                                                                            <w:top w:val="none" w:sz="0" w:space="0" w:color="auto"/>
                                                                                                                            <w:left w:val="none" w:sz="0" w:space="0" w:color="auto"/>
                                                                                                                            <w:bottom w:val="none" w:sz="0" w:space="0" w:color="auto"/>
                                                                                                                            <w:right w:val="none" w:sz="0" w:space="0" w:color="auto"/>
                                                                                                                          </w:divBdr>
                                                                                                                          <w:divsChild>
                                                                                                                            <w:div w:id="110515321">
                                                                                                                              <w:marLeft w:val="0"/>
                                                                                                                              <w:marRight w:val="0"/>
                                                                                                                              <w:marTop w:val="0"/>
                                                                                                                              <w:marBottom w:val="0"/>
                                                                                                                              <w:divBdr>
                                                                                                                                <w:top w:val="none" w:sz="0" w:space="0" w:color="auto"/>
                                                                                                                                <w:left w:val="none" w:sz="0" w:space="0" w:color="auto"/>
                                                                                                                                <w:bottom w:val="none" w:sz="0" w:space="0" w:color="auto"/>
                                                                                                                                <w:right w:val="none" w:sz="0" w:space="0" w:color="auto"/>
                                                                                                                              </w:divBdr>
                                                                                                                            </w:div>
                                                                                                                            <w:div w:id="882209485">
                                                                                                                              <w:marLeft w:val="480"/>
                                                                                                                              <w:marRight w:val="360"/>
                                                                                                                              <w:marTop w:val="0"/>
                                                                                                                              <w:marBottom w:val="0"/>
                                                                                                                              <w:divBdr>
                                                                                                                                <w:top w:val="none" w:sz="0" w:space="0" w:color="auto"/>
                                                                                                                                <w:left w:val="none" w:sz="0" w:space="0" w:color="auto"/>
                                                                                                                                <w:bottom w:val="none" w:sz="0" w:space="0" w:color="auto"/>
                                                                                                                                <w:right w:val="none" w:sz="0" w:space="0" w:color="auto"/>
                                                                                                                              </w:divBdr>
                                                                                                                              <w:divsChild>
                                                                                                                                <w:div w:id="105886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0222457">
                                                                                          <w:marLeft w:val="0"/>
                                                                                          <w:marRight w:val="0"/>
                                                                                          <w:marTop w:val="0"/>
                                                                                          <w:marBottom w:val="0"/>
                                                                                          <w:divBdr>
                                                                                            <w:top w:val="none" w:sz="0" w:space="0" w:color="auto"/>
                                                                                            <w:left w:val="none" w:sz="0" w:space="0" w:color="auto"/>
                                                                                            <w:bottom w:val="none" w:sz="0" w:space="0" w:color="auto"/>
                                                                                            <w:right w:val="none" w:sz="0" w:space="0" w:color="auto"/>
                                                                                          </w:divBdr>
                                                                                          <w:divsChild>
                                                                                            <w:div w:id="1712729541">
                                                                                              <w:marLeft w:val="0"/>
                                                                                              <w:marRight w:val="0"/>
                                                                                              <w:marTop w:val="0"/>
                                                                                              <w:marBottom w:val="0"/>
                                                                                              <w:divBdr>
                                                                                                <w:top w:val="none" w:sz="0" w:space="0" w:color="auto"/>
                                                                                                <w:left w:val="none" w:sz="0" w:space="0" w:color="auto"/>
                                                                                                <w:bottom w:val="none" w:sz="0" w:space="0" w:color="auto"/>
                                                                                                <w:right w:val="none" w:sz="0" w:space="0" w:color="auto"/>
                                                                                              </w:divBdr>
                                                                                              <w:divsChild>
                                                                                                <w:div w:id="2121487118">
                                                                                                  <w:marLeft w:val="0"/>
                                                                                                  <w:marRight w:val="0"/>
                                                                                                  <w:marTop w:val="0"/>
                                                                                                  <w:marBottom w:val="0"/>
                                                                                                  <w:divBdr>
                                                                                                    <w:top w:val="none" w:sz="0" w:space="0" w:color="auto"/>
                                                                                                    <w:left w:val="none" w:sz="0" w:space="0" w:color="auto"/>
                                                                                                    <w:bottom w:val="none" w:sz="0" w:space="0" w:color="auto"/>
                                                                                                    <w:right w:val="none" w:sz="0" w:space="0" w:color="auto"/>
                                                                                                  </w:divBdr>
                                                                                                  <w:divsChild>
                                                                                                    <w:div w:id="161933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0731320">
          <w:marLeft w:val="0"/>
          <w:marRight w:val="0"/>
          <w:marTop w:val="0"/>
          <w:marBottom w:val="0"/>
          <w:divBdr>
            <w:top w:val="none" w:sz="0" w:space="0" w:color="auto"/>
            <w:left w:val="none" w:sz="0" w:space="0" w:color="auto"/>
            <w:bottom w:val="none" w:sz="0" w:space="0" w:color="auto"/>
            <w:right w:val="none" w:sz="0" w:space="0" w:color="auto"/>
          </w:divBdr>
          <w:divsChild>
            <w:div w:id="801921226">
              <w:marLeft w:val="0"/>
              <w:marRight w:val="0"/>
              <w:marTop w:val="0"/>
              <w:marBottom w:val="0"/>
              <w:divBdr>
                <w:top w:val="none" w:sz="0" w:space="0" w:color="auto"/>
                <w:left w:val="none" w:sz="0" w:space="0" w:color="auto"/>
                <w:bottom w:val="none" w:sz="0" w:space="0" w:color="auto"/>
                <w:right w:val="none" w:sz="0" w:space="0" w:color="auto"/>
              </w:divBdr>
              <w:divsChild>
                <w:div w:id="163785932">
                  <w:marLeft w:val="0"/>
                  <w:marRight w:val="0"/>
                  <w:marTop w:val="0"/>
                  <w:marBottom w:val="0"/>
                  <w:divBdr>
                    <w:top w:val="none" w:sz="0" w:space="0" w:color="auto"/>
                    <w:left w:val="none" w:sz="0" w:space="0" w:color="auto"/>
                    <w:bottom w:val="none" w:sz="0" w:space="0" w:color="auto"/>
                    <w:right w:val="none" w:sz="0" w:space="0" w:color="auto"/>
                  </w:divBdr>
                  <w:divsChild>
                    <w:div w:id="1664776154">
                      <w:marLeft w:val="0"/>
                      <w:marRight w:val="0"/>
                      <w:marTop w:val="0"/>
                      <w:marBottom w:val="0"/>
                      <w:divBdr>
                        <w:top w:val="none" w:sz="0" w:space="0" w:color="auto"/>
                        <w:left w:val="none" w:sz="0" w:space="0" w:color="auto"/>
                        <w:bottom w:val="none" w:sz="0" w:space="0" w:color="auto"/>
                        <w:right w:val="none" w:sz="0" w:space="0" w:color="auto"/>
                      </w:divBdr>
                      <w:divsChild>
                        <w:div w:id="901136174">
                          <w:marLeft w:val="0"/>
                          <w:marRight w:val="0"/>
                          <w:marTop w:val="0"/>
                          <w:marBottom w:val="0"/>
                          <w:divBdr>
                            <w:top w:val="none" w:sz="0" w:space="0" w:color="auto"/>
                            <w:left w:val="none" w:sz="0" w:space="0" w:color="auto"/>
                            <w:bottom w:val="none" w:sz="0" w:space="0" w:color="auto"/>
                            <w:right w:val="none" w:sz="0" w:space="0" w:color="auto"/>
                          </w:divBdr>
                          <w:divsChild>
                            <w:div w:id="1067610124">
                              <w:marLeft w:val="0"/>
                              <w:marRight w:val="0"/>
                              <w:marTop w:val="0"/>
                              <w:marBottom w:val="0"/>
                              <w:divBdr>
                                <w:top w:val="none" w:sz="0" w:space="0" w:color="auto"/>
                                <w:left w:val="none" w:sz="0" w:space="0" w:color="auto"/>
                                <w:bottom w:val="none" w:sz="0" w:space="0" w:color="auto"/>
                                <w:right w:val="none" w:sz="0" w:space="0" w:color="auto"/>
                              </w:divBdr>
                              <w:divsChild>
                                <w:div w:id="1058087369">
                                  <w:marLeft w:val="0"/>
                                  <w:marRight w:val="0"/>
                                  <w:marTop w:val="0"/>
                                  <w:marBottom w:val="0"/>
                                  <w:divBdr>
                                    <w:top w:val="none" w:sz="0" w:space="0" w:color="auto"/>
                                    <w:left w:val="none" w:sz="0" w:space="0" w:color="auto"/>
                                    <w:bottom w:val="none" w:sz="0" w:space="0" w:color="auto"/>
                                    <w:right w:val="none" w:sz="0" w:space="0" w:color="auto"/>
                                  </w:divBdr>
                                  <w:divsChild>
                                    <w:div w:id="2077624756">
                                      <w:marLeft w:val="0"/>
                                      <w:marRight w:val="0"/>
                                      <w:marTop w:val="0"/>
                                      <w:marBottom w:val="0"/>
                                      <w:divBdr>
                                        <w:top w:val="none" w:sz="0" w:space="0" w:color="auto"/>
                                        <w:left w:val="none" w:sz="0" w:space="0" w:color="auto"/>
                                        <w:bottom w:val="none" w:sz="0" w:space="0" w:color="auto"/>
                                        <w:right w:val="none" w:sz="0" w:space="0" w:color="auto"/>
                                      </w:divBdr>
                                      <w:divsChild>
                                        <w:div w:id="1632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0240652">
      <w:bodyDiv w:val="1"/>
      <w:marLeft w:val="0"/>
      <w:marRight w:val="0"/>
      <w:marTop w:val="0"/>
      <w:marBottom w:val="0"/>
      <w:divBdr>
        <w:top w:val="none" w:sz="0" w:space="0" w:color="auto"/>
        <w:left w:val="none" w:sz="0" w:space="0" w:color="auto"/>
        <w:bottom w:val="none" w:sz="0" w:space="0" w:color="auto"/>
        <w:right w:val="none" w:sz="0" w:space="0" w:color="auto"/>
      </w:divBdr>
    </w:div>
    <w:div w:id="2001543080">
      <w:bodyDiv w:val="1"/>
      <w:marLeft w:val="0"/>
      <w:marRight w:val="0"/>
      <w:marTop w:val="0"/>
      <w:marBottom w:val="0"/>
      <w:divBdr>
        <w:top w:val="none" w:sz="0" w:space="0" w:color="auto"/>
        <w:left w:val="none" w:sz="0" w:space="0" w:color="auto"/>
        <w:bottom w:val="none" w:sz="0" w:space="0" w:color="auto"/>
        <w:right w:val="none" w:sz="0" w:space="0" w:color="auto"/>
      </w:divBdr>
    </w:div>
    <w:div w:id="202586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rive.google.com/drive/folders/1x6mk4j0DF-MgvBk0bY7KYICeTpclx429?usp=share_lin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A581E-CE56-49A0-B104-401C20A21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8654</Words>
  <Characters>106330</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ant;hari;karthi</dc:creator>
  <cp:lastModifiedBy>Infant Raj</cp:lastModifiedBy>
  <cp:revision>3</cp:revision>
  <cp:lastPrinted>2022-11-10T07:28:00Z</cp:lastPrinted>
  <dcterms:created xsi:type="dcterms:W3CDTF">2022-11-12T14:32:00Z</dcterms:created>
  <dcterms:modified xsi:type="dcterms:W3CDTF">2023-02-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a9d0d28475c37668ad20bec286a203bbb22a2b3989eac3687b02ab4a0f368</vt:lpwstr>
  </property>
</Properties>
</file>